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545495" w:rsidRPr="000020D7" w:rsidP="009D4218" w14:paraId="3D758AD4" w14:textId="0D7C79C6">
      <w:pPr>
        <w:pStyle w:val="Style0"/>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36"/>
          <w:szCs w:val="36"/>
        </w:rPr>
      </w:pPr>
      <w:r w:rsidRPr="000020D7">
        <w:rPr>
          <w:rFonts w:ascii="Times New Roman" w:hAnsi="Times New Roman"/>
          <w:color w:val="000000"/>
          <w:sz w:val="36"/>
          <w:szCs w:val="36"/>
        </w:rPr>
        <w:t xml:space="preserve">Supporting Statement </w:t>
      </w:r>
      <w:r w:rsidRPr="000020D7" w:rsidR="00375FB8">
        <w:rPr>
          <w:rFonts w:ascii="Times New Roman" w:hAnsi="Times New Roman"/>
          <w:color w:val="000000"/>
          <w:sz w:val="36"/>
          <w:szCs w:val="36"/>
        </w:rPr>
        <w:t xml:space="preserve">A </w:t>
      </w:r>
      <w:r w:rsidRPr="000020D7">
        <w:rPr>
          <w:rFonts w:ascii="Times New Roman" w:hAnsi="Times New Roman"/>
          <w:color w:val="000000"/>
          <w:sz w:val="36"/>
          <w:szCs w:val="36"/>
        </w:rPr>
        <w:t xml:space="preserve">for Request for </w:t>
      </w:r>
      <w:r w:rsidRPr="000020D7" w:rsidR="00940DD1">
        <w:rPr>
          <w:rFonts w:ascii="Times New Roman" w:hAnsi="Times New Roman"/>
          <w:color w:val="000000"/>
          <w:sz w:val="36"/>
          <w:szCs w:val="36"/>
        </w:rPr>
        <w:t xml:space="preserve">Generic </w:t>
      </w:r>
      <w:r w:rsidRPr="000020D7">
        <w:rPr>
          <w:rFonts w:ascii="Times New Roman" w:hAnsi="Times New Roman"/>
          <w:color w:val="000000"/>
          <w:sz w:val="36"/>
          <w:szCs w:val="36"/>
        </w:rPr>
        <w:t>Clearance:</w:t>
      </w:r>
    </w:p>
    <w:p w:rsidR="008E1353" w:rsidRPr="000020D7" w:rsidP="009D4218" w14:paraId="04A5CA41" w14:textId="77777777">
      <w:pPr>
        <w:pStyle w:val="Style0"/>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36"/>
          <w:szCs w:val="36"/>
        </w:rPr>
      </w:pPr>
    </w:p>
    <w:p w:rsidR="00545495" w:rsidRPr="000020D7" w:rsidP="00317F8B" w14:paraId="615BCE57" w14:textId="3C6D4F0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color w:val="000000"/>
          <w:sz w:val="36"/>
          <w:szCs w:val="36"/>
        </w:rPr>
      </w:pPr>
      <w:r w:rsidRPr="000020D7">
        <w:rPr>
          <w:rFonts w:ascii="Times New Roman" w:hAnsi="Times New Roman"/>
          <w:b/>
          <w:color w:val="000000"/>
          <w:sz w:val="36"/>
          <w:szCs w:val="36"/>
        </w:rPr>
        <w:t xml:space="preserve">Lyme and other Tickborne Diseases </w:t>
      </w:r>
      <w:r w:rsidRPr="000020D7" w:rsidR="00E14CB9">
        <w:rPr>
          <w:rFonts w:ascii="Times New Roman" w:hAnsi="Times New Roman"/>
          <w:b/>
          <w:color w:val="000000"/>
          <w:sz w:val="36"/>
          <w:szCs w:val="36"/>
        </w:rPr>
        <w:t>Knowledge, Attitude, and Practice</w:t>
      </w:r>
      <w:r w:rsidRPr="000020D7">
        <w:rPr>
          <w:rFonts w:ascii="Times New Roman" w:hAnsi="Times New Roman"/>
          <w:b/>
          <w:color w:val="000000"/>
          <w:sz w:val="36"/>
          <w:szCs w:val="36"/>
        </w:rPr>
        <w:t xml:space="preserve"> S</w:t>
      </w:r>
      <w:r w:rsidRPr="000020D7" w:rsidR="002B1240">
        <w:rPr>
          <w:rFonts w:ascii="Times New Roman" w:hAnsi="Times New Roman"/>
          <w:b/>
          <w:color w:val="000000"/>
          <w:sz w:val="36"/>
          <w:szCs w:val="36"/>
        </w:rPr>
        <w:t>urveys</w:t>
      </w:r>
    </w:p>
    <w:p w:rsidR="00545495" w:rsidRPr="000020D7" w:rsidP="00317F8B" w14:paraId="1A07CBF4" w14:textId="558BC9CA">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color w:val="000000"/>
          <w:sz w:val="36"/>
          <w:szCs w:val="36"/>
        </w:rPr>
      </w:pPr>
      <w:r w:rsidRPr="000020D7">
        <w:rPr>
          <w:rFonts w:ascii="Times New Roman" w:hAnsi="Times New Roman"/>
          <w:b/>
          <w:color w:val="000000"/>
          <w:sz w:val="36"/>
          <w:szCs w:val="36"/>
        </w:rPr>
        <w:t>OMB Control No. 0920-1150</w:t>
      </w:r>
    </w:p>
    <w:p w:rsidR="00545495" w:rsidRPr="000020D7" w:rsidP="00317F8B" w14:paraId="38281C25"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color w:val="000000"/>
          <w:sz w:val="36"/>
          <w:szCs w:val="36"/>
        </w:rPr>
      </w:pPr>
    </w:p>
    <w:p w:rsidR="00545495" w:rsidRPr="000020D7" w:rsidP="00317F8B" w14:paraId="75CC7C5F" w14:textId="4C0CDA8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36"/>
          <w:szCs w:val="36"/>
        </w:rPr>
      </w:pPr>
      <w:r w:rsidRPr="000020D7">
        <w:rPr>
          <w:rFonts w:ascii="Times New Roman" w:hAnsi="Times New Roman"/>
          <w:color w:val="000000"/>
          <w:sz w:val="36"/>
          <w:szCs w:val="36"/>
        </w:rPr>
        <w:t>Revision</w:t>
      </w:r>
      <w:r w:rsidRPr="000020D7" w:rsidR="00C74656">
        <w:rPr>
          <w:rFonts w:ascii="Times New Roman" w:hAnsi="Times New Roman"/>
          <w:color w:val="000000"/>
          <w:sz w:val="36"/>
          <w:szCs w:val="36"/>
        </w:rPr>
        <w:t xml:space="preserve"> of Previously Approved</w:t>
      </w:r>
      <w:r w:rsidRPr="000020D7" w:rsidR="002213F2">
        <w:rPr>
          <w:rFonts w:ascii="Times New Roman" w:hAnsi="Times New Roman"/>
          <w:color w:val="000000"/>
          <w:sz w:val="36"/>
          <w:szCs w:val="36"/>
        </w:rPr>
        <w:t xml:space="preserve"> Information Collection Request</w:t>
      </w:r>
    </w:p>
    <w:p w:rsidR="00545495" w:rsidRPr="000020D7" w:rsidP="00317F8B" w14:paraId="40CC4CE9"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rsidR="00940DD1" w:rsidRPr="000020D7" w:rsidP="00317F8B" w14:paraId="53F77393"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rsidR="00545495" w:rsidRPr="000020D7" w:rsidP="00317F8B" w14:paraId="5B7387EE" w14:textId="3A4670F4">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0020D7">
        <w:rPr>
          <w:rFonts w:ascii="Times New Roman" w:hAnsi="Times New Roman"/>
          <w:color w:val="000000"/>
          <w:sz w:val="28"/>
          <w:szCs w:val="28"/>
        </w:rPr>
        <w:t>September 2</w:t>
      </w:r>
      <w:r w:rsidRPr="000020D7" w:rsidR="00966D48">
        <w:rPr>
          <w:rFonts w:ascii="Times New Roman" w:hAnsi="Times New Roman"/>
          <w:color w:val="000000"/>
          <w:sz w:val="28"/>
          <w:szCs w:val="28"/>
        </w:rPr>
        <w:t>, 20</w:t>
      </w:r>
      <w:r w:rsidRPr="000020D7" w:rsidR="00784F5A">
        <w:rPr>
          <w:rFonts w:ascii="Times New Roman" w:hAnsi="Times New Roman"/>
          <w:color w:val="000000"/>
          <w:sz w:val="28"/>
          <w:szCs w:val="28"/>
        </w:rPr>
        <w:t>22</w:t>
      </w:r>
    </w:p>
    <w:p w:rsidR="002213F2" w:rsidRPr="000020D7" w:rsidP="00317F8B" w14:paraId="616FA868"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rsidR="002213F2" w:rsidRPr="000020D7" w:rsidP="002213F2" w14:paraId="6D1E79B9"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rsidR="002213F2" w:rsidRPr="000020D7" w:rsidP="002213F2" w14:paraId="45308D84"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rsidR="002213F2" w:rsidRPr="000020D7" w:rsidP="002213F2" w14:paraId="72B1DC96"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rsidR="002213F2" w:rsidRPr="000020D7" w:rsidP="002213F2" w14:paraId="2C686C51"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rsidR="002213F2" w:rsidRPr="000020D7" w:rsidP="002213F2" w14:paraId="3D1022C9"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rsidR="002213F2" w:rsidRPr="000020D7" w:rsidP="002213F2" w14:paraId="2F135E2D"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rsidR="002213F2" w:rsidRPr="000020D7" w:rsidP="002213F2" w14:paraId="1510A012"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rsidR="002213F2" w:rsidRPr="000020D7" w:rsidP="002213F2" w14:paraId="39D97D19"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rsidR="002213F2" w:rsidRPr="000020D7" w:rsidP="002213F2" w14:paraId="67A10883"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rsidR="002213F2" w:rsidRPr="000020D7" w:rsidP="002213F2" w14:paraId="27D08107"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rsidR="002213F2" w:rsidRPr="000020D7" w:rsidP="002213F2" w14:paraId="04F2B18E"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rsidR="002213F2" w:rsidRPr="000020D7" w:rsidP="002213F2" w14:paraId="6D92370D"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rsidR="002213F2" w:rsidRPr="000020D7" w:rsidP="002213F2" w14:paraId="076704E5"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rsidR="002213F2" w:rsidRPr="000020D7" w:rsidP="002213F2" w14:paraId="4D3665FC"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sz w:val="28"/>
          <w:szCs w:val="28"/>
        </w:rPr>
      </w:pPr>
    </w:p>
    <w:p w:rsidR="002213F2" w:rsidRPr="000020D7" w:rsidP="002213F2" w14:paraId="5B8C9745"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sz w:val="28"/>
          <w:szCs w:val="28"/>
        </w:rPr>
      </w:pPr>
    </w:p>
    <w:p w:rsidR="002213F2" w:rsidRPr="000020D7" w:rsidP="002213F2" w14:paraId="7B8667B1"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sidRPr="000020D7">
        <w:rPr>
          <w:rFonts w:ascii="Times New Roman" w:hAnsi="Times New Roman"/>
          <w:color w:val="000000"/>
        </w:rPr>
        <w:t>Contact Information:</w:t>
      </w:r>
    </w:p>
    <w:p w:rsidR="002213F2" w:rsidRPr="000020D7" w:rsidP="002213F2" w14:paraId="67BABF1F" w14:textId="22B2A711">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rPr>
      </w:pPr>
      <w:bookmarkStart w:id="0" w:name="_Hlk112758201"/>
      <w:r w:rsidRPr="000020D7">
        <w:rPr>
          <w:rFonts w:ascii="Times New Roman" w:hAnsi="Times New Roman"/>
          <w:color w:val="000000"/>
        </w:rPr>
        <w:t>Thomas Daymude</w:t>
      </w:r>
    </w:p>
    <w:p w:rsidR="002213F2" w:rsidRPr="000020D7" w:rsidP="002213F2" w14:paraId="0242EC98"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sidRPr="000020D7">
        <w:rPr>
          <w:rFonts w:ascii="Times New Roman" w:hAnsi="Times New Roman"/>
          <w:color w:val="000000"/>
        </w:rPr>
        <w:t>Office of Policy and Planning</w:t>
      </w:r>
    </w:p>
    <w:p w:rsidR="002213F2" w:rsidRPr="000020D7" w:rsidP="002213F2" w14:paraId="5C7B3F03"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sidRPr="000020D7">
        <w:rPr>
          <w:rFonts w:ascii="Times New Roman" w:hAnsi="Times New Roman"/>
          <w:color w:val="000000"/>
        </w:rPr>
        <w:t>National Center for Emerging and Zoonotic Infectious Diseases</w:t>
      </w:r>
    </w:p>
    <w:p w:rsidR="002213F2" w:rsidRPr="000020D7" w:rsidP="002213F2" w14:paraId="7F2D2DFB"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sidRPr="000020D7">
        <w:rPr>
          <w:rFonts w:ascii="Times New Roman" w:hAnsi="Times New Roman"/>
          <w:color w:val="000000"/>
        </w:rPr>
        <w:t>Centers for Disease Control and Prevention</w:t>
      </w:r>
    </w:p>
    <w:p w:rsidR="002213F2" w:rsidRPr="000020D7" w:rsidP="002213F2" w14:paraId="0349E981" w14:textId="62248846">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sidRPr="000020D7">
        <w:rPr>
          <w:rFonts w:ascii="Times New Roman" w:hAnsi="Times New Roman"/>
          <w:color w:val="000000"/>
        </w:rPr>
        <w:t xml:space="preserve">1600 Clifton Road, N.E., MS </w:t>
      </w:r>
      <w:r w:rsidRPr="000020D7" w:rsidR="00784F5A">
        <w:rPr>
          <w:rFonts w:ascii="Times New Roman" w:hAnsi="Times New Roman"/>
          <w:color w:val="000000"/>
        </w:rPr>
        <w:t>H16-5</w:t>
      </w:r>
    </w:p>
    <w:p w:rsidR="002213F2" w:rsidRPr="000020D7" w:rsidP="002213F2" w14:paraId="458F9BF5"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sidRPr="000020D7">
        <w:rPr>
          <w:rFonts w:ascii="Times New Roman" w:hAnsi="Times New Roman"/>
          <w:color w:val="000000"/>
        </w:rPr>
        <w:t>Atlanta, Georgia 30329-4027</w:t>
      </w:r>
    </w:p>
    <w:p w:rsidR="002213F2" w:rsidRPr="000020D7" w:rsidP="002213F2" w14:paraId="315ED249" w14:textId="7F6D752E">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sidRPr="000020D7">
        <w:rPr>
          <w:rFonts w:ascii="Times New Roman" w:hAnsi="Times New Roman"/>
          <w:color w:val="000000"/>
        </w:rPr>
        <w:t xml:space="preserve">Phone: </w:t>
      </w:r>
      <w:r w:rsidRPr="000020D7" w:rsidR="00784F5A">
        <w:rPr>
          <w:rFonts w:ascii="Times New Roman" w:hAnsi="Times New Roman"/>
          <w:color w:val="000000"/>
        </w:rPr>
        <w:t>470</w:t>
      </w:r>
      <w:r w:rsidRPr="000020D7">
        <w:rPr>
          <w:rFonts w:ascii="Times New Roman" w:hAnsi="Times New Roman"/>
          <w:color w:val="000000"/>
        </w:rPr>
        <w:t>.</w:t>
      </w:r>
      <w:r w:rsidRPr="000020D7" w:rsidR="00784F5A">
        <w:rPr>
          <w:rFonts w:ascii="Times New Roman" w:hAnsi="Times New Roman"/>
          <w:color w:val="000000"/>
        </w:rPr>
        <w:t>553</w:t>
      </w:r>
      <w:r w:rsidRPr="000020D7">
        <w:rPr>
          <w:rFonts w:ascii="Times New Roman" w:hAnsi="Times New Roman"/>
          <w:color w:val="000000"/>
        </w:rPr>
        <w:t>.</w:t>
      </w:r>
      <w:r w:rsidRPr="000020D7" w:rsidR="00784F5A">
        <w:rPr>
          <w:rFonts w:ascii="Times New Roman" w:hAnsi="Times New Roman"/>
          <w:color w:val="000000"/>
        </w:rPr>
        <w:t>3567</w:t>
      </w:r>
    </w:p>
    <w:p w:rsidR="002213F2" w:rsidRPr="000020D7" w:rsidP="002213F2" w14:paraId="6A665F8D" w14:textId="1161A913">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sidRPr="000020D7">
        <w:rPr>
          <w:rFonts w:ascii="Times New Roman" w:hAnsi="Times New Roman"/>
          <w:color w:val="000000"/>
        </w:rPr>
        <w:t xml:space="preserve">Email: </w:t>
      </w:r>
      <w:hyperlink r:id="rId5" w:history="1">
        <w:r w:rsidRPr="000020D7" w:rsidR="00784F5A">
          <w:rPr>
            <w:rStyle w:val="Hyperlink"/>
            <w:rFonts w:ascii="Times New Roman" w:hAnsi="Times New Roman"/>
          </w:rPr>
          <w:t>qkh7@cdc.gov</w:t>
        </w:r>
      </w:hyperlink>
    </w:p>
    <w:bookmarkEnd w:id="0"/>
    <w:p w:rsidR="003F328A" w:rsidRPr="000020D7" w:rsidP="002213F2" w14:paraId="169C58E3" w14:textId="5DD206FF">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rPr>
      </w:pPr>
    </w:p>
    <w:p w:rsidR="003F328A" w:rsidRPr="000020D7" w:rsidP="002213F2" w14:paraId="5D635CBF"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u w:val="single"/>
        </w:rPr>
      </w:pPr>
    </w:p>
    <w:sdt>
      <w:sdtPr>
        <w:rPr>
          <w:rFonts w:ascii="Times New Roman" w:eastAsia="Times New Roman" w:hAnsi="Times New Roman" w:cs="Times New Roman"/>
          <w:b/>
          <w:color w:val="auto"/>
          <w:sz w:val="24"/>
          <w:szCs w:val="24"/>
        </w:rPr>
        <w:id w:val="-1769533247"/>
        <w:docPartObj>
          <w:docPartGallery w:val="Table of Contents"/>
          <w:docPartUnique/>
        </w:docPartObj>
      </w:sdtPr>
      <w:sdtEndPr>
        <w:rPr>
          <w:bCs/>
          <w:noProof/>
        </w:rPr>
      </w:sdtEndPr>
      <w:sdtContent>
        <w:p w:rsidR="000441FB" w:rsidRPr="000020D7" w:rsidP="00DD5C05" w14:paraId="4082E0A8" w14:textId="43CFCFFD">
          <w:pPr>
            <w:pStyle w:val="TOCHeading"/>
            <w:jc w:val="center"/>
            <w:rPr>
              <w:rFonts w:ascii="Times New Roman" w:hAnsi="Times New Roman" w:cs="Times New Roman"/>
              <w:b/>
              <w:color w:val="auto"/>
            </w:rPr>
          </w:pPr>
          <w:r w:rsidRPr="000020D7">
            <w:rPr>
              <w:rFonts w:ascii="Times New Roman" w:hAnsi="Times New Roman" w:cs="Times New Roman"/>
              <w:b/>
              <w:color w:val="auto"/>
            </w:rPr>
            <w:t>Table of Contents</w:t>
          </w:r>
        </w:p>
        <w:p w:rsidR="000441FB" w:rsidRPr="000020D7" w:rsidP="00DD5C05" w14:paraId="5C6FAFD6" w14:textId="77777777"/>
        <w:p w:rsidR="00015DD6" w:rsidRPr="000020D7" w14:paraId="49E83899" w14:textId="4A529E09">
          <w:pPr>
            <w:pStyle w:val="TOC1"/>
            <w:rPr>
              <w:rFonts w:asciiTheme="minorHAnsi" w:eastAsiaTheme="minorEastAsia" w:hAnsiTheme="minorHAnsi" w:cstheme="minorBidi"/>
              <w:noProof/>
              <w:sz w:val="22"/>
              <w:szCs w:val="22"/>
            </w:rPr>
          </w:pPr>
          <w:r w:rsidRPr="000020D7">
            <w:fldChar w:fldCharType="begin"/>
          </w:r>
          <w:r w:rsidRPr="000020D7">
            <w:instrText xml:space="preserve"> TOC \o "1-3" \h \z \u </w:instrText>
          </w:r>
          <w:r w:rsidRPr="000020D7">
            <w:fldChar w:fldCharType="separate"/>
          </w:r>
          <w:hyperlink w:anchor="_Toc452539534" w:history="1">
            <w:r w:rsidRPr="000020D7">
              <w:rPr>
                <w:rStyle w:val="Hyperlink"/>
                <w:noProof/>
              </w:rPr>
              <w:t>1.  Circumstances Making the Collection of Information Necessary</w:t>
            </w:r>
            <w:r w:rsidRPr="000020D7">
              <w:rPr>
                <w:noProof/>
                <w:webHidden/>
              </w:rPr>
              <w:tab/>
            </w:r>
            <w:r w:rsidRPr="000020D7">
              <w:rPr>
                <w:noProof/>
                <w:webHidden/>
              </w:rPr>
              <w:fldChar w:fldCharType="begin"/>
            </w:r>
            <w:r w:rsidRPr="000020D7">
              <w:rPr>
                <w:noProof/>
                <w:webHidden/>
              </w:rPr>
              <w:instrText xml:space="preserve"> PAGEREF _Toc452539534 \h </w:instrText>
            </w:r>
            <w:r w:rsidRPr="000020D7">
              <w:rPr>
                <w:noProof/>
                <w:webHidden/>
              </w:rPr>
              <w:fldChar w:fldCharType="separate"/>
            </w:r>
            <w:r w:rsidRPr="000020D7" w:rsidR="000B21D9">
              <w:rPr>
                <w:noProof/>
                <w:webHidden/>
              </w:rPr>
              <w:t>4</w:t>
            </w:r>
            <w:r w:rsidRPr="000020D7">
              <w:rPr>
                <w:noProof/>
                <w:webHidden/>
              </w:rPr>
              <w:fldChar w:fldCharType="end"/>
            </w:r>
          </w:hyperlink>
        </w:p>
        <w:p w:rsidR="00015DD6" w:rsidRPr="000020D7" w14:paraId="6CD02005" w14:textId="35F2380A">
          <w:pPr>
            <w:pStyle w:val="TOC1"/>
            <w:rPr>
              <w:rFonts w:asciiTheme="minorHAnsi" w:eastAsiaTheme="minorEastAsia" w:hAnsiTheme="minorHAnsi" w:cstheme="minorBidi"/>
              <w:noProof/>
              <w:sz w:val="22"/>
              <w:szCs w:val="22"/>
            </w:rPr>
          </w:pPr>
          <w:hyperlink w:anchor="_Toc452539535" w:history="1">
            <w:r w:rsidRPr="000020D7">
              <w:rPr>
                <w:rStyle w:val="Hyperlink"/>
                <w:noProof/>
              </w:rPr>
              <w:t>2.  Purpose and Use of Information Collection</w:t>
            </w:r>
            <w:r w:rsidRPr="000020D7">
              <w:rPr>
                <w:noProof/>
                <w:webHidden/>
              </w:rPr>
              <w:tab/>
            </w:r>
            <w:r w:rsidRPr="000020D7">
              <w:rPr>
                <w:noProof/>
                <w:webHidden/>
              </w:rPr>
              <w:fldChar w:fldCharType="begin"/>
            </w:r>
            <w:r w:rsidRPr="000020D7">
              <w:rPr>
                <w:noProof/>
                <w:webHidden/>
              </w:rPr>
              <w:instrText xml:space="preserve"> PAGEREF _Toc452539535 \h </w:instrText>
            </w:r>
            <w:r w:rsidRPr="000020D7">
              <w:rPr>
                <w:noProof/>
                <w:webHidden/>
              </w:rPr>
              <w:fldChar w:fldCharType="separate"/>
            </w:r>
            <w:r w:rsidRPr="000020D7" w:rsidR="000B21D9">
              <w:rPr>
                <w:noProof/>
                <w:webHidden/>
              </w:rPr>
              <w:t>7</w:t>
            </w:r>
            <w:r w:rsidRPr="000020D7">
              <w:rPr>
                <w:noProof/>
                <w:webHidden/>
              </w:rPr>
              <w:fldChar w:fldCharType="end"/>
            </w:r>
          </w:hyperlink>
        </w:p>
        <w:p w:rsidR="00015DD6" w:rsidRPr="000020D7" w14:paraId="076942E0" w14:textId="4D6495C6">
          <w:pPr>
            <w:pStyle w:val="TOC1"/>
            <w:rPr>
              <w:rFonts w:asciiTheme="minorHAnsi" w:eastAsiaTheme="minorEastAsia" w:hAnsiTheme="minorHAnsi" w:cstheme="minorBidi"/>
              <w:noProof/>
              <w:sz w:val="22"/>
              <w:szCs w:val="22"/>
            </w:rPr>
          </w:pPr>
          <w:hyperlink w:anchor="_Toc452539536" w:history="1">
            <w:r w:rsidRPr="000020D7">
              <w:rPr>
                <w:rStyle w:val="Hyperlink"/>
                <w:noProof/>
              </w:rPr>
              <w:t>3.  Use of Improved Information Technology and Burden Reduction</w:t>
            </w:r>
            <w:r w:rsidRPr="000020D7">
              <w:rPr>
                <w:noProof/>
                <w:webHidden/>
              </w:rPr>
              <w:tab/>
            </w:r>
            <w:r w:rsidRPr="000020D7">
              <w:rPr>
                <w:noProof/>
                <w:webHidden/>
              </w:rPr>
              <w:fldChar w:fldCharType="begin"/>
            </w:r>
            <w:r w:rsidRPr="000020D7">
              <w:rPr>
                <w:noProof/>
                <w:webHidden/>
              </w:rPr>
              <w:instrText xml:space="preserve"> PAGEREF _Toc452539536 \h </w:instrText>
            </w:r>
            <w:r w:rsidRPr="000020D7">
              <w:rPr>
                <w:noProof/>
                <w:webHidden/>
              </w:rPr>
              <w:fldChar w:fldCharType="separate"/>
            </w:r>
            <w:r w:rsidRPr="000020D7" w:rsidR="000B21D9">
              <w:rPr>
                <w:noProof/>
                <w:webHidden/>
              </w:rPr>
              <w:t>8</w:t>
            </w:r>
            <w:r w:rsidRPr="000020D7">
              <w:rPr>
                <w:noProof/>
                <w:webHidden/>
              </w:rPr>
              <w:fldChar w:fldCharType="end"/>
            </w:r>
          </w:hyperlink>
        </w:p>
        <w:p w:rsidR="00015DD6" w:rsidRPr="000020D7" w:rsidP="00D005F3" w14:paraId="6C3743F2" w14:textId="2246D4F5">
          <w:pPr>
            <w:pStyle w:val="TOC1"/>
            <w:tabs>
              <w:tab w:val="left" w:pos="4680"/>
            </w:tabs>
            <w:rPr>
              <w:rFonts w:asciiTheme="minorHAnsi" w:eastAsiaTheme="minorEastAsia" w:hAnsiTheme="minorHAnsi" w:cstheme="minorBidi"/>
              <w:noProof/>
              <w:sz w:val="22"/>
              <w:szCs w:val="22"/>
            </w:rPr>
          </w:pPr>
          <w:hyperlink w:anchor="_Toc452539537" w:history="1">
            <w:r w:rsidRPr="000020D7">
              <w:rPr>
                <w:rStyle w:val="Hyperlink"/>
                <w:noProof/>
              </w:rPr>
              <w:t>4.  Efforts to Identify Duplication and Use of Similar Information</w:t>
            </w:r>
            <w:r w:rsidRPr="000020D7">
              <w:rPr>
                <w:noProof/>
                <w:webHidden/>
              </w:rPr>
              <w:tab/>
            </w:r>
            <w:r w:rsidRPr="000020D7">
              <w:rPr>
                <w:noProof/>
                <w:webHidden/>
              </w:rPr>
              <w:fldChar w:fldCharType="begin"/>
            </w:r>
            <w:r w:rsidRPr="000020D7">
              <w:rPr>
                <w:noProof/>
                <w:webHidden/>
              </w:rPr>
              <w:instrText xml:space="preserve"> PAGEREF _Toc452539537 \h </w:instrText>
            </w:r>
            <w:r w:rsidRPr="000020D7">
              <w:rPr>
                <w:noProof/>
                <w:webHidden/>
              </w:rPr>
              <w:fldChar w:fldCharType="separate"/>
            </w:r>
            <w:r w:rsidRPr="000020D7" w:rsidR="000B21D9">
              <w:rPr>
                <w:noProof/>
                <w:webHidden/>
              </w:rPr>
              <w:t>8</w:t>
            </w:r>
            <w:r w:rsidRPr="000020D7">
              <w:rPr>
                <w:noProof/>
                <w:webHidden/>
              </w:rPr>
              <w:fldChar w:fldCharType="end"/>
            </w:r>
          </w:hyperlink>
        </w:p>
        <w:p w:rsidR="00015DD6" w:rsidRPr="000020D7" w14:paraId="1F367A13" w14:textId="153BAF56">
          <w:pPr>
            <w:pStyle w:val="TOC1"/>
            <w:rPr>
              <w:rFonts w:asciiTheme="minorHAnsi" w:eastAsiaTheme="minorEastAsia" w:hAnsiTheme="minorHAnsi" w:cstheme="minorBidi"/>
              <w:noProof/>
              <w:sz w:val="22"/>
              <w:szCs w:val="22"/>
            </w:rPr>
          </w:pPr>
          <w:hyperlink w:anchor="_Toc452539538" w:history="1">
            <w:r w:rsidRPr="000020D7">
              <w:rPr>
                <w:rStyle w:val="Hyperlink"/>
                <w:noProof/>
              </w:rPr>
              <w:t>5.  Impact on Small Businesses and Other Small Entities</w:t>
            </w:r>
            <w:r w:rsidRPr="000020D7">
              <w:rPr>
                <w:noProof/>
                <w:webHidden/>
              </w:rPr>
              <w:tab/>
            </w:r>
            <w:r w:rsidRPr="000020D7">
              <w:rPr>
                <w:noProof/>
                <w:webHidden/>
              </w:rPr>
              <w:fldChar w:fldCharType="begin"/>
            </w:r>
            <w:r w:rsidRPr="000020D7">
              <w:rPr>
                <w:noProof/>
                <w:webHidden/>
              </w:rPr>
              <w:instrText xml:space="preserve"> PAGEREF _Toc452539538 \h </w:instrText>
            </w:r>
            <w:r w:rsidRPr="000020D7">
              <w:rPr>
                <w:noProof/>
                <w:webHidden/>
              </w:rPr>
              <w:fldChar w:fldCharType="separate"/>
            </w:r>
            <w:r w:rsidRPr="000020D7" w:rsidR="000B21D9">
              <w:rPr>
                <w:noProof/>
                <w:webHidden/>
              </w:rPr>
              <w:t>9</w:t>
            </w:r>
            <w:r w:rsidRPr="000020D7">
              <w:rPr>
                <w:noProof/>
                <w:webHidden/>
              </w:rPr>
              <w:fldChar w:fldCharType="end"/>
            </w:r>
          </w:hyperlink>
        </w:p>
        <w:p w:rsidR="00015DD6" w:rsidRPr="000020D7" w14:paraId="07F5F8C2" w14:textId="1B2361AD">
          <w:pPr>
            <w:pStyle w:val="TOC1"/>
            <w:rPr>
              <w:rFonts w:asciiTheme="minorHAnsi" w:eastAsiaTheme="minorEastAsia" w:hAnsiTheme="minorHAnsi" w:cstheme="minorBidi"/>
              <w:noProof/>
              <w:sz w:val="22"/>
              <w:szCs w:val="22"/>
            </w:rPr>
          </w:pPr>
          <w:hyperlink w:anchor="_Toc452539539" w:history="1">
            <w:r w:rsidRPr="000020D7">
              <w:rPr>
                <w:rStyle w:val="Hyperlink"/>
                <w:noProof/>
              </w:rPr>
              <w:t>6.  Consequences of Collecting the Information Less Frequently</w:t>
            </w:r>
            <w:r w:rsidRPr="000020D7">
              <w:rPr>
                <w:noProof/>
                <w:webHidden/>
              </w:rPr>
              <w:tab/>
            </w:r>
            <w:r w:rsidRPr="000020D7">
              <w:rPr>
                <w:noProof/>
                <w:webHidden/>
              </w:rPr>
              <w:fldChar w:fldCharType="begin"/>
            </w:r>
            <w:r w:rsidRPr="000020D7">
              <w:rPr>
                <w:noProof/>
                <w:webHidden/>
              </w:rPr>
              <w:instrText xml:space="preserve"> PAGEREF _Toc452539539 \h </w:instrText>
            </w:r>
            <w:r w:rsidRPr="000020D7">
              <w:rPr>
                <w:noProof/>
                <w:webHidden/>
              </w:rPr>
              <w:fldChar w:fldCharType="separate"/>
            </w:r>
            <w:r w:rsidRPr="000020D7" w:rsidR="000B21D9">
              <w:rPr>
                <w:noProof/>
                <w:webHidden/>
              </w:rPr>
              <w:t>9</w:t>
            </w:r>
            <w:r w:rsidRPr="000020D7">
              <w:rPr>
                <w:noProof/>
                <w:webHidden/>
              </w:rPr>
              <w:fldChar w:fldCharType="end"/>
            </w:r>
          </w:hyperlink>
        </w:p>
        <w:p w:rsidR="00015DD6" w:rsidRPr="000020D7" w14:paraId="0254D364" w14:textId="242DA5A5">
          <w:pPr>
            <w:pStyle w:val="TOC1"/>
            <w:rPr>
              <w:rFonts w:asciiTheme="minorHAnsi" w:eastAsiaTheme="minorEastAsia" w:hAnsiTheme="minorHAnsi" w:cstheme="minorBidi"/>
              <w:noProof/>
              <w:sz w:val="22"/>
              <w:szCs w:val="22"/>
            </w:rPr>
          </w:pPr>
          <w:hyperlink w:anchor="_Toc452539540" w:history="1">
            <w:r w:rsidRPr="000020D7">
              <w:rPr>
                <w:rStyle w:val="Hyperlink"/>
                <w:noProof/>
              </w:rPr>
              <w:t>7.  Special Circumstances Relating to Guidelines of 5 CFR 1320.5</w:t>
            </w:r>
            <w:r w:rsidRPr="000020D7">
              <w:rPr>
                <w:noProof/>
                <w:webHidden/>
              </w:rPr>
              <w:tab/>
            </w:r>
            <w:r w:rsidRPr="000020D7">
              <w:rPr>
                <w:noProof/>
                <w:webHidden/>
              </w:rPr>
              <w:fldChar w:fldCharType="begin"/>
            </w:r>
            <w:r w:rsidRPr="000020D7">
              <w:rPr>
                <w:noProof/>
                <w:webHidden/>
              </w:rPr>
              <w:instrText xml:space="preserve"> PAGEREF _Toc452539540 \h </w:instrText>
            </w:r>
            <w:r w:rsidRPr="000020D7">
              <w:rPr>
                <w:noProof/>
                <w:webHidden/>
              </w:rPr>
              <w:fldChar w:fldCharType="separate"/>
            </w:r>
            <w:r w:rsidRPr="000020D7" w:rsidR="000B21D9">
              <w:rPr>
                <w:noProof/>
                <w:webHidden/>
              </w:rPr>
              <w:t>9</w:t>
            </w:r>
            <w:r w:rsidRPr="000020D7">
              <w:rPr>
                <w:noProof/>
                <w:webHidden/>
              </w:rPr>
              <w:fldChar w:fldCharType="end"/>
            </w:r>
          </w:hyperlink>
        </w:p>
        <w:p w:rsidR="00015DD6" w:rsidRPr="000020D7" w14:paraId="0B3E5D8D" w14:textId="22E77B1C">
          <w:pPr>
            <w:pStyle w:val="TOC1"/>
            <w:rPr>
              <w:rFonts w:asciiTheme="minorHAnsi" w:eastAsiaTheme="minorEastAsia" w:hAnsiTheme="minorHAnsi" w:cstheme="minorBidi"/>
              <w:noProof/>
              <w:sz w:val="22"/>
              <w:szCs w:val="22"/>
            </w:rPr>
          </w:pPr>
          <w:hyperlink w:anchor="_Toc452539541" w:history="1">
            <w:r w:rsidRPr="000020D7">
              <w:rPr>
                <w:rStyle w:val="Hyperlink"/>
                <w:noProof/>
              </w:rPr>
              <w:t>8.  Comments in Response to the Federal Register Notice and Efforts to Consult Outside Agencies</w:t>
            </w:r>
            <w:r w:rsidRPr="000020D7">
              <w:rPr>
                <w:noProof/>
                <w:webHidden/>
              </w:rPr>
              <w:tab/>
            </w:r>
            <w:r w:rsidRPr="000020D7">
              <w:rPr>
                <w:noProof/>
                <w:webHidden/>
              </w:rPr>
              <w:fldChar w:fldCharType="begin"/>
            </w:r>
            <w:r w:rsidRPr="000020D7">
              <w:rPr>
                <w:noProof/>
                <w:webHidden/>
              </w:rPr>
              <w:instrText xml:space="preserve"> PAGEREF _Toc452539541 \h </w:instrText>
            </w:r>
            <w:r w:rsidRPr="000020D7">
              <w:rPr>
                <w:noProof/>
                <w:webHidden/>
              </w:rPr>
              <w:fldChar w:fldCharType="separate"/>
            </w:r>
            <w:r w:rsidRPr="000020D7" w:rsidR="000B21D9">
              <w:rPr>
                <w:noProof/>
                <w:webHidden/>
              </w:rPr>
              <w:t>10</w:t>
            </w:r>
            <w:r w:rsidRPr="000020D7">
              <w:rPr>
                <w:noProof/>
                <w:webHidden/>
              </w:rPr>
              <w:fldChar w:fldCharType="end"/>
            </w:r>
          </w:hyperlink>
        </w:p>
        <w:p w:rsidR="00015DD6" w:rsidRPr="000020D7" w14:paraId="7297A2DE" w14:textId="48A5E994">
          <w:pPr>
            <w:pStyle w:val="TOC1"/>
            <w:rPr>
              <w:rFonts w:asciiTheme="minorHAnsi" w:eastAsiaTheme="minorEastAsia" w:hAnsiTheme="minorHAnsi" w:cstheme="minorBidi"/>
              <w:noProof/>
              <w:sz w:val="22"/>
              <w:szCs w:val="22"/>
            </w:rPr>
          </w:pPr>
          <w:hyperlink w:anchor="_Toc452539542" w:history="1">
            <w:r w:rsidRPr="000020D7">
              <w:rPr>
                <w:rStyle w:val="Hyperlink"/>
                <w:noProof/>
              </w:rPr>
              <w:t>9.  Explanation of Any Payment or Gift to Respondents</w:t>
            </w:r>
            <w:r w:rsidRPr="000020D7">
              <w:rPr>
                <w:noProof/>
                <w:webHidden/>
              </w:rPr>
              <w:tab/>
            </w:r>
            <w:r w:rsidRPr="000020D7">
              <w:rPr>
                <w:noProof/>
                <w:webHidden/>
              </w:rPr>
              <w:fldChar w:fldCharType="begin"/>
            </w:r>
            <w:r w:rsidRPr="000020D7">
              <w:rPr>
                <w:noProof/>
                <w:webHidden/>
              </w:rPr>
              <w:instrText xml:space="preserve"> PAGEREF _Toc452539542 \h </w:instrText>
            </w:r>
            <w:r w:rsidRPr="000020D7">
              <w:rPr>
                <w:noProof/>
                <w:webHidden/>
              </w:rPr>
              <w:fldChar w:fldCharType="separate"/>
            </w:r>
            <w:r w:rsidRPr="000020D7" w:rsidR="000B21D9">
              <w:rPr>
                <w:noProof/>
                <w:webHidden/>
              </w:rPr>
              <w:t>11</w:t>
            </w:r>
            <w:r w:rsidRPr="000020D7">
              <w:rPr>
                <w:noProof/>
                <w:webHidden/>
              </w:rPr>
              <w:fldChar w:fldCharType="end"/>
            </w:r>
          </w:hyperlink>
        </w:p>
        <w:p w:rsidR="00015DD6" w:rsidRPr="000020D7" w14:paraId="3E501BC5" w14:textId="19464E55">
          <w:pPr>
            <w:pStyle w:val="TOC1"/>
            <w:rPr>
              <w:rFonts w:asciiTheme="minorHAnsi" w:eastAsiaTheme="minorEastAsia" w:hAnsiTheme="minorHAnsi" w:cstheme="minorBidi"/>
              <w:noProof/>
              <w:sz w:val="22"/>
              <w:szCs w:val="22"/>
            </w:rPr>
          </w:pPr>
          <w:hyperlink w:anchor="_Toc452539543" w:history="1">
            <w:r w:rsidRPr="000020D7">
              <w:rPr>
                <w:rStyle w:val="Hyperlink"/>
                <w:noProof/>
              </w:rPr>
              <w:t>10.  Protection of the Privacy and Confidentiality of Information Provided by Respondents</w:t>
            </w:r>
            <w:r w:rsidRPr="000020D7">
              <w:rPr>
                <w:noProof/>
                <w:webHidden/>
              </w:rPr>
              <w:tab/>
            </w:r>
            <w:r w:rsidRPr="000020D7">
              <w:rPr>
                <w:noProof/>
                <w:webHidden/>
              </w:rPr>
              <w:fldChar w:fldCharType="begin"/>
            </w:r>
            <w:r w:rsidRPr="000020D7">
              <w:rPr>
                <w:noProof/>
                <w:webHidden/>
              </w:rPr>
              <w:instrText xml:space="preserve"> PAGEREF _Toc452539543 \h </w:instrText>
            </w:r>
            <w:r w:rsidRPr="000020D7">
              <w:rPr>
                <w:noProof/>
                <w:webHidden/>
              </w:rPr>
              <w:fldChar w:fldCharType="separate"/>
            </w:r>
            <w:r w:rsidRPr="000020D7" w:rsidR="000B21D9">
              <w:rPr>
                <w:noProof/>
                <w:webHidden/>
              </w:rPr>
              <w:t>11</w:t>
            </w:r>
            <w:r w:rsidRPr="000020D7">
              <w:rPr>
                <w:noProof/>
                <w:webHidden/>
              </w:rPr>
              <w:fldChar w:fldCharType="end"/>
            </w:r>
          </w:hyperlink>
        </w:p>
        <w:p w:rsidR="00015DD6" w:rsidRPr="000020D7" w14:paraId="22462C4F" w14:textId="758B9408">
          <w:pPr>
            <w:pStyle w:val="TOC1"/>
            <w:rPr>
              <w:rFonts w:asciiTheme="minorHAnsi" w:eastAsiaTheme="minorEastAsia" w:hAnsiTheme="minorHAnsi" w:cstheme="minorBidi"/>
              <w:noProof/>
              <w:sz w:val="22"/>
              <w:szCs w:val="22"/>
            </w:rPr>
          </w:pPr>
          <w:hyperlink w:anchor="_Toc452539544" w:history="1">
            <w:r w:rsidRPr="000020D7">
              <w:rPr>
                <w:rStyle w:val="Hyperlink"/>
                <w:noProof/>
              </w:rPr>
              <w:t xml:space="preserve">11.  </w:t>
            </w:r>
            <w:r w:rsidRPr="000020D7" w:rsidR="00D14777">
              <w:rPr>
                <w:rStyle w:val="Hyperlink"/>
                <w:noProof/>
              </w:rPr>
              <w:t xml:space="preserve">Institutional Review Board (IRB) and </w:t>
            </w:r>
            <w:r w:rsidRPr="000020D7">
              <w:rPr>
                <w:rStyle w:val="Hyperlink"/>
                <w:noProof/>
              </w:rPr>
              <w:t>Justification for Sensitive Questions</w:t>
            </w:r>
            <w:r w:rsidRPr="000020D7">
              <w:rPr>
                <w:noProof/>
                <w:webHidden/>
              </w:rPr>
              <w:tab/>
            </w:r>
            <w:r w:rsidRPr="000020D7">
              <w:rPr>
                <w:noProof/>
                <w:webHidden/>
              </w:rPr>
              <w:fldChar w:fldCharType="begin"/>
            </w:r>
            <w:r w:rsidRPr="000020D7">
              <w:rPr>
                <w:noProof/>
                <w:webHidden/>
              </w:rPr>
              <w:instrText xml:space="preserve"> PAGEREF _Toc452539544 \h </w:instrText>
            </w:r>
            <w:r w:rsidRPr="000020D7">
              <w:rPr>
                <w:noProof/>
                <w:webHidden/>
              </w:rPr>
              <w:fldChar w:fldCharType="separate"/>
            </w:r>
            <w:r w:rsidRPr="000020D7" w:rsidR="000B21D9">
              <w:rPr>
                <w:noProof/>
                <w:webHidden/>
              </w:rPr>
              <w:t>12</w:t>
            </w:r>
            <w:r w:rsidRPr="000020D7">
              <w:rPr>
                <w:noProof/>
                <w:webHidden/>
              </w:rPr>
              <w:fldChar w:fldCharType="end"/>
            </w:r>
          </w:hyperlink>
        </w:p>
        <w:p w:rsidR="00015DD6" w:rsidRPr="000020D7" w14:paraId="791EA112" w14:textId="759BF631">
          <w:pPr>
            <w:pStyle w:val="TOC1"/>
            <w:rPr>
              <w:rFonts w:asciiTheme="minorHAnsi" w:eastAsiaTheme="minorEastAsia" w:hAnsiTheme="minorHAnsi" w:cstheme="minorBidi"/>
              <w:noProof/>
              <w:sz w:val="22"/>
              <w:szCs w:val="22"/>
            </w:rPr>
          </w:pPr>
          <w:hyperlink w:anchor="_Toc452539545" w:history="1">
            <w:r w:rsidRPr="000020D7">
              <w:rPr>
                <w:rStyle w:val="Hyperlink"/>
                <w:noProof/>
              </w:rPr>
              <w:t>12.  Estimates of Annualized Burden hours and costs:</w:t>
            </w:r>
            <w:r w:rsidRPr="000020D7">
              <w:rPr>
                <w:noProof/>
                <w:webHidden/>
              </w:rPr>
              <w:tab/>
            </w:r>
            <w:r w:rsidRPr="000020D7">
              <w:rPr>
                <w:noProof/>
                <w:webHidden/>
              </w:rPr>
              <w:fldChar w:fldCharType="begin"/>
            </w:r>
            <w:r w:rsidRPr="000020D7">
              <w:rPr>
                <w:noProof/>
                <w:webHidden/>
              </w:rPr>
              <w:instrText xml:space="preserve"> PAGEREF _Toc452539545 \h </w:instrText>
            </w:r>
            <w:r w:rsidRPr="000020D7">
              <w:rPr>
                <w:noProof/>
                <w:webHidden/>
              </w:rPr>
              <w:fldChar w:fldCharType="separate"/>
            </w:r>
            <w:r w:rsidRPr="000020D7" w:rsidR="000B21D9">
              <w:rPr>
                <w:noProof/>
                <w:webHidden/>
              </w:rPr>
              <w:t>13</w:t>
            </w:r>
            <w:r w:rsidRPr="000020D7">
              <w:rPr>
                <w:noProof/>
                <w:webHidden/>
              </w:rPr>
              <w:fldChar w:fldCharType="end"/>
            </w:r>
          </w:hyperlink>
        </w:p>
        <w:p w:rsidR="00015DD6" w:rsidRPr="000020D7" w14:paraId="27162F98" w14:textId="400D35E8">
          <w:pPr>
            <w:pStyle w:val="TOC1"/>
            <w:rPr>
              <w:rFonts w:asciiTheme="minorHAnsi" w:eastAsiaTheme="minorEastAsia" w:hAnsiTheme="minorHAnsi" w:cstheme="minorBidi"/>
              <w:noProof/>
              <w:sz w:val="22"/>
              <w:szCs w:val="22"/>
            </w:rPr>
          </w:pPr>
          <w:hyperlink w:anchor="_Toc452539546" w:history="1">
            <w:r w:rsidRPr="000020D7">
              <w:rPr>
                <w:rStyle w:val="Hyperlink"/>
                <w:noProof/>
              </w:rPr>
              <w:t>13.  Estimates of Other Total Annual Cost Burden to Respondents and Record keepers</w:t>
            </w:r>
            <w:r w:rsidRPr="000020D7">
              <w:rPr>
                <w:noProof/>
                <w:webHidden/>
              </w:rPr>
              <w:tab/>
            </w:r>
            <w:r w:rsidRPr="000020D7">
              <w:rPr>
                <w:noProof/>
                <w:webHidden/>
              </w:rPr>
              <w:fldChar w:fldCharType="begin"/>
            </w:r>
            <w:r w:rsidRPr="000020D7">
              <w:rPr>
                <w:noProof/>
                <w:webHidden/>
              </w:rPr>
              <w:instrText xml:space="preserve"> PAGEREF _Toc452539546 \h </w:instrText>
            </w:r>
            <w:r w:rsidRPr="000020D7">
              <w:rPr>
                <w:noProof/>
                <w:webHidden/>
              </w:rPr>
              <w:fldChar w:fldCharType="separate"/>
            </w:r>
            <w:r w:rsidRPr="000020D7" w:rsidR="000B21D9">
              <w:rPr>
                <w:noProof/>
                <w:webHidden/>
              </w:rPr>
              <w:t>14</w:t>
            </w:r>
            <w:r w:rsidRPr="000020D7">
              <w:rPr>
                <w:noProof/>
                <w:webHidden/>
              </w:rPr>
              <w:fldChar w:fldCharType="end"/>
            </w:r>
          </w:hyperlink>
        </w:p>
        <w:p w:rsidR="00015DD6" w:rsidRPr="000020D7" w14:paraId="192C9E08" w14:textId="20C0B678">
          <w:pPr>
            <w:pStyle w:val="TOC1"/>
            <w:rPr>
              <w:rFonts w:asciiTheme="minorHAnsi" w:eastAsiaTheme="minorEastAsia" w:hAnsiTheme="minorHAnsi" w:cstheme="minorBidi"/>
              <w:noProof/>
              <w:sz w:val="22"/>
              <w:szCs w:val="22"/>
            </w:rPr>
          </w:pPr>
          <w:hyperlink w:anchor="_Toc452539547" w:history="1">
            <w:r w:rsidRPr="000020D7">
              <w:rPr>
                <w:rStyle w:val="Hyperlink"/>
                <w:noProof/>
              </w:rPr>
              <w:t>14.  Annualized Costs to the Federal Government</w:t>
            </w:r>
            <w:r w:rsidRPr="000020D7">
              <w:rPr>
                <w:noProof/>
                <w:webHidden/>
              </w:rPr>
              <w:tab/>
            </w:r>
            <w:r w:rsidRPr="000020D7">
              <w:rPr>
                <w:noProof/>
                <w:webHidden/>
              </w:rPr>
              <w:fldChar w:fldCharType="begin"/>
            </w:r>
            <w:r w:rsidRPr="000020D7">
              <w:rPr>
                <w:noProof/>
                <w:webHidden/>
              </w:rPr>
              <w:instrText xml:space="preserve"> PAGEREF _Toc452539547 \h </w:instrText>
            </w:r>
            <w:r w:rsidRPr="000020D7">
              <w:rPr>
                <w:noProof/>
                <w:webHidden/>
              </w:rPr>
              <w:fldChar w:fldCharType="separate"/>
            </w:r>
            <w:r w:rsidRPr="000020D7" w:rsidR="000B21D9">
              <w:rPr>
                <w:noProof/>
                <w:webHidden/>
              </w:rPr>
              <w:t>14</w:t>
            </w:r>
            <w:r w:rsidRPr="000020D7">
              <w:rPr>
                <w:noProof/>
                <w:webHidden/>
              </w:rPr>
              <w:fldChar w:fldCharType="end"/>
            </w:r>
          </w:hyperlink>
        </w:p>
        <w:p w:rsidR="00015DD6" w:rsidRPr="000020D7" w14:paraId="5FB75B24" w14:textId="7DF13137">
          <w:pPr>
            <w:pStyle w:val="TOC1"/>
            <w:rPr>
              <w:rFonts w:asciiTheme="minorHAnsi" w:eastAsiaTheme="minorEastAsia" w:hAnsiTheme="minorHAnsi" w:cstheme="minorBidi"/>
              <w:noProof/>
              <w:sz w:val="22"/>
              <w:szCs w:val="22"/>
            </w:rPr>
          </w:pPr>
          <w:hyperlink w:anchor="_Toc452539548" w:history="1">
            <w:r w:rsidRPr="000020D7">
              <w:rPr>
                <w:rStyle w:val="Hyperlink"/>
                <w:noProof/>
              </w:rPr>
              <w:t>15.  Explanation for Program Changes or Adjustments</w:t>
            </w:r>
            <w:r w:rsidRPr="000020D7">
              <w:rPr>
                <w:noProof/>
                <w:webHidden/>
              </w:rPr>
              <w:tab/>
            </w:r>
            <w:r w:rsidRPr="000020D7">
              <w:rPr>
                <w:noProof/>
                <w:webHidden/>
              </w:rPr>
              <w:fldChar w:fldCharType="begin"/>
            </w:r>
            <w:r w:rsidRPr="000020D7">
              <w:rPr>
                <w:noProof/>
                <w:webHidden/>
              </w:rPr>
              <w:instrText xml:space="preserve"> PAGEREF _Toc452539548 \h </w:instrText>
            </w:r>
            <w:r w:rsidRPr="000020D7">
              <w:rPr>
                <w:noProof/>
                <w:webHidden/>
              </w:rPr>
              <w:fldChar w:fldCharType="separate"/>
            </w:r>
            <w:r w:rsidRPr="000020D7" w:rsidR="000B21D9">
              <w:rPr>
                <w:noProof/>
                <w:webHidden/>
              </w:rPr>
              <w:t>15</w:t>
            </w:r>
            <w:r w:rsidRPr="000020D7">
              <w:rPr>
                <w:noProof/>
                <w:webHidden/>
              </w:rPr>
              <w:fldChar w:fldCharType="end"/>
            </w:r>
          </w:hyperlink>
        </w:p>
        <w:p w:rsidR="00015DD6" w:rsidRPr="000020D7" w14:paraId="183063CD" w14:textId="3023EE9E">
          <w:pPr>
            <w:pStyle w:val="TOC1"/>
            <w:rPr>
              <w:rFonts w:asciiTheme="minorHAnsi" w:eastAsiaTheme="minorEastAsia" w:hAnsiTheme="minorHAnsi" w:cstheme="minorBidi"/>
              <w:noProof/>
              <w:sz w:val="22"/>
              <w:szCs w:val="22"/>
            </w:rPr>
          </w:pPr>
          <w:hyperlink w:anchor="_Toc452539549" w:history="1">
            <w:r w:rsidRPr="000020D7">
              <w:rPr>
                <w:rStyle w:val="Hyperlink"/>
                <w:noProof/>
              </w:rPr>
              <w:t>16.  Plans for Tabulation and Publication and Project Time Schedule</w:t>
            </w:r>
            <w:r w:rsidRPr="000020D7">
              <w:rPr>
                <w:noProof/>
                <w:webHidden/>
              </w:rPr>
              <w:tab/>
            </w:r>
            <w:r w:rsidRPr="000020D7">
              <w:rPr>
                <w:noProof/>
                <w:webHidden/>
              </w:rPr>
              <w:fldChar w:fldCharType="begin"/>
            </w:r>
            <w:r w:rsidRPr="000020D7">
              <w:rPr>
                <w:noProof/>
                <w:webHidden/>
              </w:rPr>
              <w:instrText xml:space="preserve"> PAGEREF _Toc452539549 \h </w:instrText>
            </w:r>
            <w:r w:rsidRPr="000020D7">
              <w:rPr>
                <w:noProof/>
                <w:webHidden/>
              </w:rPr>
              <w:fldChar w:fldCharType="separate"/>
            </w:r>
            <w:r w:rsidRPr="000020D7" w:rsidR="000B21D9">
              <w:rPr>
                <w:noProof/>
                <w:webHidden/>
              </w:rPr>
              <w:t>15</w:t>
            </w:r>
            <w:r w:rsidRPr="000020D7">
              <w:rPr>
                <w:noProof/>
                <w:webHidden/>
              </w:rPr>
              <w:fldChar w:fldCharType="end"/>
            </w:r>
          </w:hyperlink>
        </w:p>
        <w:p w:rsidR="00015DD6" w:rsidRPr="000020D7" w14:paraId="13715C48" w14:textId="7F01B0BA">
          <w:pPr>
            <w:pStyle w:val="TOC1"/>
            <w:rPr>
              <w:rFonts w:asciiTheme="minorHAnsi" w:eastAsiaTheme="minorEastAsia" w:hAnsiTheme="minorHAnsi" w:cstheme="minorBidi"/>
              <w:noProof/>
              <w:sz w:val="22"/>
              <w:szCs w:val="22"/>
            </w:rPr>
          </w:pPr>
          <w:hyperlink w:anchor="_Toc452539550" w:history="1">
            <w:r w:rsidRPr="000020D7">
              <w:rPr>
                <w:rStyle w:val="Hyperlink"/>
                <w:noProof/>
              </w:rPr>
              <w:t>17.  Reason(s) Display of OMB Expiration Date is Inappropriate</w:t>
            </w:r>
            <w:r w:rsidRPr="000020D7">
              <w:rPr>
                <w:noProof/>
                <w:webHidden/>
              </w:rPr>
              <w:tab/>
            </w:r>
            <w:r w:rsidRPr="000020D7">
              <w:rPr>
                <w:noProof/>
                <w:webHidden/>
              </w:rPr>
              <w:fldChar w:fldCharType="begin"/>
            </w:r>
            <w:r w:rsidRPr="000020D7">
              <w:rPr>
                <w:noProof/>
                <w:webHidden/>
              </w:rPr>
              <w:instrText xml:space="preserve"> PAGEREF _Toc452539550 \h </w:instrText>
            </w:r>
            <w:r w:rsidRPr="000020D7">
              <w:rPr>
                <w:noProof/>
                <w:webHidden/>
              </w:rPr>
              <w:fldChar w:fldCharType="separate"/>
            </w:r>
            <w:r w:rsidRPr="000020D7" w:rsidR="000B21D9">
              <w:rPr>
                <w:noProof/>
                <w:webHidden/>
              </w:rPr>
              <w:t>16</w:t>
            </w:r>
            <w:r w:rsidRPr="000020D7">
              <w:rPr>
                <w:noProof/>
                <w:webHidden/>
              </w:rPr>
              <w:fldChar w:fldCharType="end"/>
            </w:r>
          </w:hyperlink>
        </w:p>
        <w:p w:rsidR="00015DD6" w:rsidRPr="000020D7" w14:paraId="7EEE0175" w14:textId="7371CCD3">
          <w:pPr>
            <w:pStyle w:val="TOC1"/>
            <w:rPr>
              <w:rFonts w:asciiTheme="minorHAnsi" w:eastAsiaTheme="minorEastAsia" w:hAnsiTheme="minorHAnsi" w:cstheme="minorBidi"/>
              <w:noProof/>
              <w:sz w:val="22"/>
              <w:szCs w:val="22"/>
            </w:rPr>
          </w:pPr>
          <w:hyperlink w:anchor="_Toc452539551" w:history="1">
            <w:r w:rsidRPr="000020D7">
              <w:rPr>
                <w:rStyle w:val="Hyperlink"/>
                <w:noProof/>
              </w:rPr>
              <w:t>18.  Exceptions to Certification for Paperwork Reduction Act Submissions</w:t>
            </w:r>
            <w:r w:rsidRPr="000020D7">
              <w:rPr>
                <w:noProof/>
                <w:webHidden/>
              </w:rPr>
              <w:tab/>
            </w:r>
            <w:r w:rsidRPr="000020D7">
              <w:rPr>
                <w:noProof/>
                <w:webHidden/>
              </w:rPr>
              <w:fldChar w:fldCharType="begin"/>
            </w:r>
            <w:r w:rsidRPr="000020D7">
              <w:rPr>
                <w:noProof/>
                <w:webHidden/>
              </w:rPr>
              <w:instrText xml:space="preserve"> PAGEREF _Toc452539551 \h </w:instrText>
            </w:r>
            <w:r w:rsidRPr="000020D7">
              <w:rPr>
                <w:noProof/>
                <w:webHidden/>
              </w:rPr>
              <w:fldChar w:fldCharType="separate"/>
            </w:r>
            <w:r w:rsidRPr="000020D7" w:rsidR="000B21D9">
              <w:rPr>
                <w:noProof/>
                <w:webHidden/>
              </w:rPr>
              <w:t>16</w:t>
            </w:r>
            <w:r w:rsidRPr="000020D7">
              <w:rPr>
                <w:noProof/>
                <w:webHidden/>
              </w:rPr>
              <w:fldChar w:fldCharType="end"/>
            </w:r>
          </w:hyperlink>
        </w:p>
        <w:p w:rsidR="00015DD6" w:rsidRPr="000020D7" w14:paraId="0BBAD467" w14:textId="382EB2D0">
          <w:pPr>
            <w:pStyle w:val="TOC1"/>
            <w:rPr>
              <w:rFonts w:asciiTheme="minorHAnsi" w:eastAsiaTheme="minorEastAsia" w:hAnsiTheme="minorHAnsi" w:cstheme="minorBidi"/>
              <w:noProof/>
              <w:sz w:val="22"/>
              <w:szCs w:val="22"/>
            </w:rPr>
          </w:pPr>
          <w:hyperlink w:anchor="_Toc452539552" w:history="1">
            <w:r w:rsidRPr="000020D7">
              <w:rPr>
                <w:rStyle w:val="Hyperlink"/>
                <w:noProof/>
              </w:rPr>
              <w:t>Attachments</w:t>
            </w:r>
            <w:r w:rsidRPr="000020D7">
              <w:rPr>
                <w:noProof/>
                <w:webHidden/>
              </w:rPr>
              <w:tab/>
            </w:r>
            <w:r w:rsidRPr="000020D7">
              <w:rPr>
                <w:noProof/>
                <w:webHidden/>
              </w:rPr>
              <w:fldChar w:fldCharType="begin"/>
            </w:r>
            <w:r w:rsidRPr="000020D7">
              <w:rPr>
                <w:noProof/>
                <w:webHidden/>
              </w:rPr>
              <w:instrText xml:space="preserve"> PAGEREF _Toc452539552 \h </w:instrText>
            </w:r>
            <w:r w:rsidRPr="000020D7">
              <w:rPr>
                <w:noProof/>
                <w:webHidden/>
              </w:rPr>
              <w:fldChar w:fldCharType="separate"/>
            </w:r>
            <w:r w:rsidRPr="000020D7" w:rsidR="000B21D9">
              <w:rPr>
                <w:noProof/>
                <w:webHidden/>
              </w:rPr>
              <w:t>16</w:t>
            </w:r>
            <w:r w:rsidRPr="000020D7">
              <w:rPr>
                <w:noProof/>
                <w:webHidden/>
              </w:rPr>
              <w:fldChar w:fldCharType="end"/>
            </w:r>
          </w:hyperlink>
        </w:p>
        <w:p w:rsidR="00015DD6" w:rsidRPr="000020D7" w:rsidP="00015DD6" w14:paraId="1973204D" w14:textId="35295D74">
          <w:pPr>
            <w:pStyle w:val="ListParagraph"/>
            <w:numPr>
              <w:ilvl w:val="0"/>
              <w:numId w:val="41"/>
            </w:numPr>
          </w:pPr>
          <w:r w:rsidRPr="000020D7">
            <w:rPr>
              <w:b/>
              <w:bCs/>
              <w:noProof/>
            </w:rPr>
            <w:fldChar w:fldCharType="end"/>
          </w:r>
          <w:r w:rsidRPr="000020D7">
            <w:t>Authorizing legislation</w:t>
          </w:r>
        </w:p>
        <w:p w:rsidR="00015DD6" w:rsidRPr="000020D7" w:rsidP="00015DD6" w14:paraId="70AAFC3E" w14:textId="77777777">
          <w:pPr>
            <w:pStyle w:val="ListParagraph"/>
            <w:numPr>
              <w:ilvl w:val="0"/>
              <w:numId w:val="41"/>
            </w:numPr>
          </w:pPr>
          <w:r w:rsidRPr="000020D7">
            <w:t>60-day FRN</w:t>
          </w:r>
        </w:p>
        <w:p w:rsidR="00015DD6" w:rsidRPr="000020D7" w:rsidP="00015DD6" w14:paraId="6A9BC14B" w14:textId="77777777">
          <w:pPr>
            <w:pStyle w:val="ListParagraph"/>
            <w:numPr>
              <w:ilvl w:val="0"/>
              <w:numId w:val="41"/>
            </w:numPr>
          </w:pPr>
          <w:r w:rsidRPr="000020D7">
            <w:t>Screening instrument</w:t>
          </w:r>
        </w:p>
        <w:p w:rsidR="00015DD6" w:rsidRPr="000020D7" w:rsidP="00015DD6" w14:paraId="7453544D" w14:textId="77777777">
          <w:pPr>
            <w:pStyle w:val="ListParagraph"/>
            <w:numPr>
              <w:ilvl w:val="0"/>
              <w:numId w:val="41"/>
            </w:numPr>
          </w:pPr>
          <w:r w:rsidRPr="000020D7">
            <w:t>Consent form</w:t>
          </w:r>
        </w:p>
        <w:p w:rsidR="00015DD6" w:rsidRPr="000020D7" w:rsidP="00015DD6" w14:paraId="3BD60A0E" w14:textId="77777777">
          <w:pPr>
            <w:pStyle w:val="ListParagraph"/>
            <w:numPr>
              <w:ilvl w:val="0"/>
              <w:numId w:val="41"/>
            </w:numPr>
          </w:pPr>
          <w:r w:rsidRPr="000020D7">
            <w:t>Introductory surveys</w:t>
          </w:r>
        </w:p>
        <w:p w:rsidR="00015DD6" w:rsidRPr="000020D7" w:rsidP="00015DD6" w14:paraId="1D4C8D23" w14:textId="77777777">
          <w:pPr>
            <w:pStyle w:val="ListParagraph"/>
            <w:numPr>
              <w:ilvl w:val="0"/>
              <w:numId w:val="41"/>
            </w:numPr>
          </w:pPr>
          <w:r w:rsidRPr="000020D7">
            <w:t>Monthly surveys</w:t>
          </w:r>
        </w:p>
        <w:p w:rsidR="00015DD6" w:rsidRPr="000020D7" w:rsidP="00015DD6" w14:paraId="1CCF2739" w14:textId="77777777">
          <w:pPr>
            <w:pStyle w:val="ListParagraph"/>
            <w:numPr>
              <w:ilvl w:val="0"/>
              <w:numId w:val="41"/>
            </w:numPr>
          </w:pPr>
          <w:r w:rsidRPr="000020D7">
            <w:t>Final surveys</w:t>
          </w:r>
        </w:p>
        <w:p w:rsidR="00015DD6" w:rsidRPr="000020D7" w:rsidP="00015DD6" w14:paraId="52206F53" w14:textId="77777777">
          <w:pPr>
            <w:pStyle w:val="ListParagraph"/>
            <w:numPr>
              <w:ilvl w:val="0"/>
              <w:numId w:val="41"/>
            </w:numPr>
          </w:pPr>
          <w:r w:rsidRPr="000020D7">
            <w:t>Daily surveys</w:t>
          </w:r>
        </w:p>
        <w:p w:rsidR="00015DD6" w:rsidRPr="000020D7" w:rsidP="00015DD6" w14:paraId="415BB724" w14:textId="77777777">
          <w:pPr>
            <w:pStyle w:val="ListParagraph"/>
            <w:numPr>
              <w:ilvl w:val="0"/>
              <w:numId w:val="41"/>
            </w:numPr>
          </w:pPr>
          <w:r w:rsidRPr="000020D7">
            <w:t>PCO survey</w:t>
          </w:r>
        </w:p>
        <w:p w:rsidR="000441FB" w:rsidRPr="000020D7" w14:paraId="77F15183" w14:textId="78704B87"/>
      </w:sdtContent>
    </w:sdt>
    <w:p w:rsidR="005A649F" w:rsidRPr="000020D7" w:rsidP="005A649F" w14:paraId="45E50463" w14:textId="77777777">
      <w:pPr>
        <w:pStyle w:val="Style0"/>
        <w:tabs>
          <w:tab w:val="left" w:pos="720"/>
          <w:tab w:val="left" w:pos="1440"/>
          <w:tab w:val="left" w:pos="2160"/>
          <w:tab w:val="left" w:pos="2880"/>
          <w:tab w:val="left" w:pos="3600"/>
          <w:tab w:val="right" w:leader="dot" w:pos="9180"/>
        </w:tabs>
        <w:rPr>
          <w:rFonts w:ascii="Times New Roman" w:hAnsi="Times New Roman"/>
          <w:bCs/>
        </w:rPr>
      </w:pPr>
    </w:p>
    <w:p w:rsidR="00607355" w:rsidRPr="000020D7" w:rsidP="00607355" w14:paraId="7DE634F6" w14:textId="77777777">
      <w:pPr>
        <w:widowControl/>
        <w:autoSpaceDE/>
        <w:autoSpaceDN/>
        <w:adjustRightInd/>
        <w:rPr>
          <w:rFonts w:ascii="Arial" w:hAnsi="Arial"/>
          <w:b/>
          <w:bCs/>
        </w:rPr>
      </w:pPr>
    </w:p>
    <w:p w:rsidR="00135D33" w:rsidRPr="000020D7" w14:paraId="038AA9E5" w14:textId="77777777">
      <w:pPr>
        <w:widowControl/>
        <w:autoSpaceDE/>
        <w:autoSpaceDN/>
        <w:adjustRightInd/>
        <w:rPr>
          <w:b/>
          <w:bCs/>
        </w:rPr>
      </w:pPr>
      <w:r w:rsidRPr="000020D7">
        <w:rPr>
          <w:b/>
          <w:bCs/>
        </w:rPr>
        <w:br w:type="page"/>
      </w:r>
    </w:p>
    <w:p w:rsidR="00545495" w:rsidRPr="000020D7" w:rsidP="00F80C77" w14:paraId="0BE24203" w14:textId="23B759CE">
      <w:pPr>
        <w:widowControl/>
        <w:jc w:val="center"/>
        <w:rPr>
          <w:color w:val="FF0000"/>
        </w:rPr>
      </w:pPr>
      <w:r w:rsidRPr="000020D7">
        <w:rPr>
          <w:rFonts w:ascii="Calibri" w:hAnsi="Calibri" w:cs="Calibri"/>
          <w:b/>
          <w:bCs/>
          <w:noProof/>
          <w:color w:val="FF0000"/>
          <w:u w:val="single"/>
        </w:rPr>
        <mc:AlternateContent>
          <mc:Choice Requires="wps">
            <w:drawing>
              <wp:anchor distT="0" distB="0" distL="114300" distR="114300" simplePos="0" relativeHeight="251658240" behindDoc="0" locked="0" layoutInCell="1" allowOverlap="1">
                <wp:simplePos x="0" y="0"/>
                <wp:positionH relativeFrom="column">
                  <wp:posOffset>-7951</wp:posOffset>
                </wp:positionH>
                <wp:positionV relativeFrom="paragraph">
                  <wp:posOffset>95084</wp:posOffset>
                </wp:positionV>
                <wp:extent cx="5810250" cy="5152446"/>
                <wp:effectExtent l="0" t="0" r="19050" b="10160"/>
                <wp:wrapNone/>
                <wp:docPr id="30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10250" cy="5152446"/>
                        </a:xfrm>
                        <a:prstGeom prst="rect">
                          <a:avLst/>
                        </a:prstGeom>
                        <a:solidFill>
                          <a:srgbClr val="FFFFFF"/>
                        </a:solidFill>
                        <a:ln w="9525">
                          <a:solidFill>
                            <a:srgbClr val="000000"/>
                          </a:solidFill>
                          <a:miter lim="800000"/>
                          <a:headEnd/>
                          <a:tailEnd/>
                        </a:ln>
                      </wps:spPr>
                      <wps:txbx>
                        <w:txbxContent>
                          <w:tbl>
                            <w:tblPr>
                              <w:tblStyle w:val="TableGrid"/>
                              <w:tblOverlap w:val="never"/>
                              <w:tblW w:w="0" w:type="auto"/>
                              <w:tblBorders>
                                <w:insideH w:val="none" w:sz="0" w:space="0" w:color="auto"/>
                                <w:insideV w:val="none" w:sz="0" w:space="0" w:color="auto"/>
                              </w:tblBorders>
                              <w:tblCellMar>
                                <w:top w:w="72" w:type="dxa"/>
                                <w:left w:w="115" w:type="dxa"/>
                                <w:bottom w:w="72" w:type="dxa"/>
                                <w:right w:w="115" w:type="dxa"/>
                              </w:tblCellMar>
                              <w:tblLook w:val="04A0"/>
                            </w:tblPr>
                            <w:tblGrid>
                              <w:gridCol w:w="8838"/>
                            </w:tblGrid>
                            <w:tr w14:paraId="62665419" w14:textId="77777777" w:rsidTr="002E3725">
                              <w:tblPrEx>
                                <w:tblW w:w="0" w:type="auto"/>
                                <w:tblBorders>
                                  <w:insideH w:val="none" w:sz="0" w:space="0" w:color="auto"/>
                                  <w:insideV w:val="none" w:sz="0" w:space="0" w:color="auto"/>
                                </w:tblBorders>
                                <w:tblCellMar>
                                  <w:top w:w="72" w:type="dxa"/>
                                  <w:left w:w="115" w:type="dxa"/>
                                  <w:bottom w:w="72" w:type="dxa"/>
                                  <w:right w:w="115" w:type="dxa"/>
                                </w:tblCellMar>
                                <w:tblLook w:val="04A0"/>
                              </w:tblPrEx>
                              <w:trPr>
                                <w:tblHeader/>
                              </w:trPr>
                              <w:tc>
                                <w:tcPr>
                                  <w:tcW w:w="9175" w:type="dxa"/>
                                </w:tcPr>
                                <w:p w:rsidR="0096772D" w:rsidRPr="005C0C20" w:rsidP="0096772D" w14:textId="77777777">
                                  <w:pPr>
                                    <w:spacing w:before="240"/>
                                    <w:suppressOverlap/>
                                    <w:rPr>
                                      <w:b/>
                                      <w:color w:val="000000" w:themeColor="text1"/>
                                    </w:rPr>
                                  </w:pPr>
                                  <w:r w:rsidRPr="005C0C20">
                                    <w:rPr>
                                      <w:b/>
                                      <w:color w:val="000000" w:themeColor="text1"/>
                                    </w:rPr>
                                    <w:t>Goal of the project</w:t>
                                  </w:r>
                                  <w:r w:rsidRPr="005C0C20">
                                    <w:rPr>
                                      <w:color w:val="000000" w:themeColor="text1"/>
                                    </w:rPr>
                                    <w:t xml:space="preserve">: </w:t>
                                  </w:r>
                                  <w:r w:rsidRPr="005C0C20">
                                    <w:rPr>
                                      <w:rFonts w:eastAsiaTheme="minorHAnsi"/>
                                    </w:rPr>
                                    <w:t xml:space="preserve"> It is the goal of the Division of Vector-Borne Diseases (DVBD) to conduct surveys to evaluate knowledge, attitudes, and practices (KAP) regarding ticks and tickborne diseases (TBDs) among residents and other stakeholders affected by TBDs in Lyme disease endemic areas of the United States.</w:t>
                                  </w:r>
                                </w:p>
                              </w:tc>
                            </w:tr>
                            <w:tr w14:paraId="65424BF1" w14:textId="77777777" w:rsidTr="002E3725">
                              <w:tblPrEx>
                                <w:tblW w:w="0" w:type="auto"/>
                                <w:tblCellMar>
                                  <w:top w:w="72" w:type="dxa"/>
                                  <w:left w:w="115" w:type="dxa"/>
                                  <w:bottom w:w="72" w:type="dxa"/>
                                  <w:right w:w="115" w:type="dxa"/>
                                </w:tblCellMar>
                                <w:tblLook w:val="04A0"/>
                              </w:tblPrEx>
                              <w:tc>
                                <w:tcPr>
                                  <w:tcW w:w="9175" w:type="dxa"/>
                                </w:tcPr>
                                <w:p w:rsidR="0096772D" w:rsidRPr="005C0C20" w:rsidP="0096772D" w14:textId="77777777">
                                  <w:pPr>
                                    <w:suppressOverlap/>
                                    <w:rPr>
                                      <w:b/>
                                      <w:color w:val="000000" w:themeColor="text1"/>
                                    </w:rPr>
                                  </w:pPr>
                                  <w:r w:rsidRPr="005C0C20">
                                    <w:rPr>
                                      <w:b/>
                                      <w:color w:val="000000" w:themeColor="text1"/>
                                    </w:rPr>
                                    <w:t>Intended use of the resulting data</w:t>
                                  </w:r>
                                  <w:r w:rsidRPr="005C0C20">
                                    <w:rPr>
                                      <w:color w:val="000000" w:themeColor="text1"/>
                                    </w:rPr>
                                    <w:t xml:space="preserve">: </w:t>
                                  </w:r>
                                  <w:r w:rsidRPr="005C0C20">
                                    <w:t xml:space="preserve"> </w:t>
                                  </w:r>
                                  <w:r w:rsidRPr="005C0C20">
                                    <w:rPr>
                                      <w:color w:val="000000" w:themeColor="text1"/>
                                    </w:rPr>
                                    <w:t>The data collection for which approval is sought will allow DVBD to use survey results to inform implementation of future TBD prevention interventions.</w:t>
                                  </w:r>
                                </w:p>
                              </w:tc>
                            </w:tr>
                            <w:tr w14:paraId="2B3A26A0" w14:textId="77777777" w:rsidTr="002E3725">
                              <w:tblPrEx>
                                <w:tblW w:w="0" w:type="auto"/>
                                <w:tblCellMar>
                                  <w:top w:w="72" w:type="dxa"/>
                                  <w:left w:w="115" w:type="dxa"/>
                                  <w:bottom w:w="72" w:type="dxa"/>
                                  <w:right w:w="115" w:type="dxa"/>
                                </w:tblCellMar>
                                <w:tblLook w:val="04A0"/>
                              </w:tblPrEx>
                              <w:tc>
                                <w:tcPr>
                                  <w:tcW w:w="9175" w:type="dxa"/>
                                </w:tcPr>
                                <w:p w:rsidR="0096772D" w:rsidRPr="005C0C20" w:rsidP="0096772D" w14:textId="77777777">
                                  <w:pPr>
                                    <w:suppressOverlap/>
                                    <w:rPr>
                                      <w:color w:val="000000" w:themeColor="text1"/>
                                    </w:rPr>
                                  </w:pPr>
                                  <w:r w:rsidRPr="005C0C20">
                                    <w:rPr>
                                      <w:b/>
                                      <w:color w:val="000000" w:themeColor="text1"/>
                                    </w:rPr>
                                    <w:t>Methods to be used to collect</w:t>
                                  </w:r>
                                  <w:r w:rsidRPr="005C0C20">
                                    <w:rPr>
                                      <w:color w:val="000000" w:themeColor="text1"/>
                                    </w:rPr>
                                    <w:t xml:space="preserve">:  </w:t>
                                  </w:r>
                                  <w:r w:rsidRPr="005C0C20">
                                    <w:t xml:space="preserve"> </w:t>
                                  </w:r>
                                  <w:r w:rsidRPr="005C0C20">
                                    <w:rPr>
                                      <w:color w:val="000000" w:themeColor="text1"/>
                                    </w:rPr>
                                    <w:t xml:space="preserve">DVBD and partners will conduct surveys using various methods including interviewer administered or self-administered surveys conducted via telephone, internet, or paper.  </w:t>
                                  </w:r>
                                </w:p>
                              </w:tc>
                            </w:tr>
                            <w:tr w14:paraId="2746F628" w14:textId="77777777" w:rsidTr="002E3725">
                              <w:tblPrEx>
                                <w:tblW w:w="0" w:type="auto"/>
                                <w:tblCellMar>
                                  <w:top w:w="72" w:type="dxa"/>
                                  <w:left w:w="115" w:type="dxa"/>
                                  <w:bottom w:w="72" w:type="dxa"/>
                                  <w:right w:w="115" w:type="dxa"/>
                                </w:tblCellMar>
                                <w:tblLook w:val="04A0"/>
                              </w:tblPrEx>
                              <w:tc>
                                <w:tcPr>
                                  <w:tcW w:w="9175" w:type="dxa"/>
                                </w:tcPr>
                                <w:p w:rsidR="0096772D" w:rsidRPr="005C0C20" w:rsidP="0096772D" w14:textId="77777777">
                                  <w:pPr>
                                    <w:suppressOverlap/>
                                    <w:rPr>
                                      <w:color w:val="000000" w:themeColor="text1"/>
                                    </w:rPr>
                                  </w:pPr>
                                  <w:r w:rsidRPr="005C0C20">
                                    <w:rPr>
                                      <w:b/>
                                      <w:color w:val="000000" w:themeColor="text1"/>
                                    </w:rPr>
                                    <w:t>The subpopulation to be studied</w:t>
                                  </w:r>
                                  <w:r w:rsidRPr="005C0C20">
                                    <w:rPr>
                                      <w:color w:val="000000" w:themeColor="text1"/>
                                    </w:rPr>
                                    <w:t xml:space="preserve">: </w:t>
                                  </w:r>
                                  <w:r w:rsidRPr="005C0C20">
                                    <w:t xml:space="preserve"> </w:t>
                                  </w:r>
                                  <w:r w:rsidRPr="005C0C20">
                                    <w:rPr>
                                      <w:color w:val="000000" w:themeColor="text1"/>
                                    </w:rPr>
                                    <w:t xml:space="preserve">The primary target population for these data collections are residents who are at risk for TBDs associated with </w:t>
                                  </w:r>
                                  <w:r w:rsidRPr="005C0C20">
                                    <w:rPr>
                                      <w:i/>
                                      <w:iCs/>
                                      <w:color w:val="000000" w:themeColor="text1"/>
                                    </w:rPr>
                                    <w:t>Ixodes scapularis</w:t>
                                  </w:r>
                                  <w:r w:rsidRPr="005C0C20">
                                    <w:rPr>
                                      <w:color w:val="000000" w:themeColor="text1"/>
                                    </w:rPr>
                                    <w:t xml:space="preserve"> ticks and who may be exposed to these ticks residentially, recreationally, and/or occupationally. The secondary target population includes stakeholders of local entities affected by TBDs (e.g., leaders in local public health or local government; owners or employees of pest control companies, landscaping companies, or other at-risk occupations; non-governmental organizations serving at-risk populations; and/or clinicians serving at-risk populations) in areas where I. scapularis ticks transmit diseases to humans.</w:t>
                                  </w:r>
                                </w:p>
                              </w:tc>
                            </w:tr>
                            <w:tr w14:paraId="7C342769" w14:textId="77777777" w:rsidTr="002E3725">
                              <w:tblPrEx>
                                <w:tblW w:w="0" w:type="auto"/>
                                <w:tblCellMar>
                                  <w:top w:w="72" w:type="dxa"/>
                                  <w:left w:w="115" w:type="dxa"/>
                                  <w:bottom w:w="72" w:type="dxa"/>
                                  <w:right w:w="115" w:type="dxa"/>
                                </w:tblCellMar>
                                <w:tblLook w:val="04A0"/>
                              </w:tblPrEx>
                              <w:tc>
                                <w:tcPr>
                                  <w:tcW w:w="9175" w:type="dxa"/>
                                </w:tcPr>
                                <w:p w:rsidR="0096772D" w:rsidRPr="00993C9D" w:rsidP="0096772D" w14:textId="77777777">
                                  <w:pPr>
                                    <w:spacing w:after="240"/>
                                    <w:suppressOverlap/>
                                    <w:rPr>
                                      <w:color w:val="000000" w:themeColor="text1"/>
                                    </w:rPr>
                                  </w:pPr>
                                  <w:r w:rsidRPr="005C0C20">
                                    <w:rPr>
                                      <w:b/>
                                      <w:color w:val="000000" w:themeColor="text1"/>
                                    </w:rPr>
                                    <w:t>How the data will be analyzed</w:t>
                                  </w:r>
                                  <w:r w:rsidRPr="005C0C20">
                                    <w:rPr>
                                      <w:color w:val="000000" w:themeColor="text1"/>
                                    </w:rPr>
                                    <w:t xml:space="preserve">: </w:t>
                                  </w:r>
                                  <w:r w:rsidRPr="005C0C20">
                                    <w:t xml:space="preserve"> </w:t>
                                  </w:r>
                                  <w:r w:rsidRPr="005C0C20">
                                    <w:rPr>
                                      <w:color w:val="000000" w:themeColor="text1"/>
                                    </w:rPr>
                                    <w:t>We will conduct descriptive statistical analyses for survey responses to establish baseline levels of TBD KAPs by residents and</w:t>
                                  </w:r>
                                  <w:r w:rsidRPr="005C0C20">
                                    <w:rPr>
                                      <w:rFonts w:eastAsiaTheme="minorHAnsi"/>
                                    </w:rPr>
                                    <w:t xml:space="preserve"> other stakeholders affected by TBDs</w:t>
                                  </w:r>
                                  <w:r w:rsidRPr="005C0C20">
                                    <w:rPr>
                                      <w:color w:val="000000" w:themeColor="text1"/>
                                    </w:rPr>
                                    <w:t>. We will also determine whether use of certain tick bite prevention practices is correlated with level of knowledge or concern regarding TBDs and/or tick exposures.</w:t>
                                  </w:r>
                                </w:p>
                              </w:tc>
                            </w:tr>
                          </w:tbl>
                          <w:p w:rsidR="00FE317C" w:rsidP="00145883"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57.5pt;height:405.7pt;margin-top:7.5pt;margin-left:-0.65pt;mso-height-percent:0;mso-height-relative:margin;mso-width-percent:0;mso-width-relative:margin;mso-wrap-distance-bottom:0;mso-wrap-distance-left:9pt;mso-wrap-distance-right:9pt;mso-wrap-distance-top:0;mso-wrap-style:square;position:absolute;visibility:visible;v-text-anchor:top;z-index:251659264">
                <v:textbox>
                  <w:txbxContent>
                    <w:tbl>
                      <w:tblPr>
                        <w:tblStyle w:val="TableGrid"/>
                        <w:tblOverlap w:val="never"/>
                        <w:tblW w:w="0" w:type="auto"/>
                        <w:tblBorders>
                          <w:insideH w:val="none" w:sz="0" w:space="0" w:color="auto"/>
                          <w:insideV w:val="none" w:sz="0" w:space="0" w:color="auto"/>
                        </w:tblBorders>
                        <w:tblCellMar>
                          <w:top w:w="72" w:type="dxa"/>
                          <w:left w:w="115" w:type="dxa"/>
                          <w:bottom w:w="72" w:type="dxa"/>
                          <w:right w:w="115" w:type="dxa"/>
                        </w:tblCellMar>
                        <w:tblLook w:val="04A0"/>
                      </w:tblPr>
                      <w:tblGrid>
                        <w:gridCol w:w="8838"/>
                      </w:tblGrid>
                      <w:tr w14:paraId="62665419" w14:textId="77777777" w:rsidTr="002E3725">
                        <w:tblPrEx>
                          <w:tblW w:w="0" w:type="auto"/>
                          <w:tblBorders>
                            <w:insideH w:val="none" w:sz="0" w:space="0" w:color="auto"/>
                            <w:insideV w:val="none" w:sz="0" w:space="0" w:color="auto"/>
                          </w:tblBorders>
                          <w:tblCellMar>
                            <w:top w:w="72" w:type="dxa"/>
                            <w:left w:w="115" w:type="dxa"/>
                            <w:bottom w:w="72" w:type="dxa"/>
                            <w:right w:w="115" w:type="dxa"/>
                          </w:tblCellMar>
                          <w:tblLook w:val="04A0"/>
                        </w:tblPrEx>
                        <w:trPr>
                          <w:tblHeader/>
                        </w:trPr>
                        <w:tc>
                          <w:tcPr>
                            <w:tcW w:w="9175" w:type="dxa"/>
                          </w:tcPr>
                          <w:p w:rsidR="0096772D" w:rsidRPr="005C0C20" w:rsidP="0096772D" w14:paraId="432AF784" w14:textId="77777777">
                            <w:pPr>
                              <w:spacing w:before="240"/>
                              <w:suppressOverlap/>
                              <w:rPr>
                                <w:b/>
                                <w:color w:val="000000" w:themeColor="text1"/>
                              </w:rPr>
                            </w:pPr>
                            <w:r w:rsidRPr="005C0C20">
                              <w:rPr>
                                <w:b/>
                                <w:color w:val="000000" w:themeColor="text1"/>
                              </w:rPr>
                              <w:t>Goal of the project</w:t>
                            </w:r>
                            <w:r w:rsidRPr="005C0C20">
                              <w:rPr>
                                <w:color w:val="000000" w:themeColor="text1"/>
                              </w:rPr>
                              <w:t xml:space="preserve">: </w:t>
                            </w:r>
                            <w:r w:rsidRPr="005C0C20">
                              <w:rPr>
                                <w:rFonts w:eastAsiaTheme="minorHAnsi"/>
                              </w:rPr>
                              <w:t xml:space="preserve"> It is the goal of the Division of Vector-Borne Diseases (DVBD) to conduct surveys to evaluate knowledge, attitudes, and practices (KAP) regarding ticks and tickborne diseases (TBDs) among residents and other stakeholders affected by TBDs in Lyme disease endemic areas of the United States.</w:t>
                            </w:r>
                          </w:p>
                        </w:tc>
                      </w:tr>
                      <w:tr w14:paraId="65424BF1" w14:textId="77777777" w:rsidTr="002E3725">
                        <w:tblPrEx>
                          <w:tblW w:w="0" w:type="auto"/>
                          <w:tblCellMar>
                            <w:top w:w="72" w:type="dxa"/>
                            <w:left w:w="115" w:type="dxa"/>
                            <w:bottom w:w="72" w:type="dxa"/>
                            <w:right w:w="115" w:type="dxa"/>
                          </w:tblCellMar>
                          <w:tblLook w:val="04A0"/>
                        </w:tblPrEx>
                        <w:tc>
                          <w:tcPr>
                            <w:tcW w:w="9175" w:type="dxa"/>
                          </w:tcPr>
                          <w:p w:rsidR="0096772D" w:rsidRPr="005C0C20" w:rsidP="0096772D" w14:paraId="0AB5386C" w14:textId="77777777">
                            <w:pPr>
                              <w:suppressOverlap/>
                              <w:rPr>
                                <w:b/>
                                <w:color w:val="000000" w:themeColor="text1"/>
                              </w:rPr>
                            </w:pPr>
                            <w:r w:rsidRPr="005C0C20">
                              <w:rPr>
                                <w:b/>
                                <w:color w:val="000000" w:themeColor="text1"/>
                              </w:rPr>
                              <w:t>Intended use of the resulting data</w:t>
                            </w:r>
                            <w:r w:rsidRPr="005C0C20">
                              <w:rPr>
                                <w:color w:val="000000" w:themeColor="text1"/>
                              </w:rPr>
                              <w:t xml:space="preserve">: </w:t>
                            </w:r>
                            <w:r w:rsidRPr="005C0C20">
                              <w:t xml:space="preserve"> </w:t>
                            </w:r>
                            <w:r w:rsidRPr="005C0C20">
                              <w:rPr>
                                <w:color w:val="000000" w:themeColor="text1"/>
                              </w:rPr>
                              <w:t>The data collection for which approval is sought will allow DVBD to use survey results to inform implementation of future TBD prevention interventions.</w:t>
                            </w:r>
                          </w:p>
                        </w:tc>
                      </w:tr>
                      <w:tr w14:paraId="2B3A26A0" w14:textId="77777777" w:rsidTr="002E3725">
                        <w:tblPrEx>
                          <w:tblW w:w="0" w:type="auto"/>
                          <w:tblCellMar>
                            <w:top w:w="72" w:type="dxa"/>
                            <w:left w:w="115" w:type="dxa"/>
                            <w:bottom w:w="72" w:type="dxa"/>
                            <w:right w:w="115" w:type="dxa"/>
                          </w:tblCellMar>
                          <w:tblLook w:val="04A0"/>
                        </w:tblPrEx>
                        <w:tc>
                          <w:tcPr>
                            <w:tcW w:w="9175" w:type="dxa"/>
                          </w:tcPr>
                          <w:p w:rsidR="0096772D" w:rsidRPr="005C0C20" w:rsidP="0096772D" w14:paraId="3B684C0B" w14:textId="77777777">
                            <w:pPr>
                              <w:suppressOverlap/>
                              <w:rPr>
                                <w:color w:val="000000" w:themeColor="text1"/>
                              </w:rPr>
                            </w:pPr>
                            <w:r w:rsidRPr="005C0C20">
                              <w:rPr>
                                <w:b/>
                                <w:color w:val="000000" w:themeColor="text1"/>
                              </w:rPr>
                              <w:t>Methods to be used to collect</w:t>
                            </w:r>
                            <w:r w:rsidRPr="005C0C20">
                              <w:rPr>
                                <w:color w:val="000000" w:themeColor="text1"/>
                              </w:rPr>
                              <w:t xml:space="preserve">:  </w:t>
                            </w:r>
                            <w:r w:rsidRPr="005C0C20">
                              <w:t xml:space="preserve"> </w:t>
                            </w:r>
                            <w:r w:rsidRPr="005C0C20">
                              <w:rPr>
                                <w:color w:val="000000" w:themeColor="text1"/>
                              </w:rPr>
                              <w:t xml:space="preserve">DVBD and partners will conduct surveys using various methods including interviewer administered or self-administered surveys conducted via telephone, internet, or paper.  </w:t>
                            </w:r>
                          </w:p>
                        </w:tc>
                      </w:tr>
                      <w:tr w14:paraId="2746F628" w14:textId="77777777" w:rsidTr="002E3725">
                        <w:tblPrEx>
                          <w:tblW w:w="0" w:type="auto"/>
                          <w:tblCellMar>
                            <w:top w:w="72" w:type="dxa"/>
                            <w:left w:w="115" w:type="dxa"/>
                            <w:bottom w:w="72" w:type="dxa"/>
                            <w:right w:w="115" w:type="dxa"/>
                          </w:tblCellMar>
                          <w:tblLook w:val="04A0"/>
                        </w:tblPrEx>
                        <w:tc>
                          <w:tcPr>
                            <w:tcW w:w="9175" w:type="dxa"/>
                          </w:tcPr>
                          <w:p w:rsidR="0096772D" w:rsidRPr="005C0C20" w:rsidP="0096772D" w14:paraId="70E89FCA" w14:textId="77777777">
                            <w:pPr>
                              <w:suppressOverlap/>
                              <w:rPr>
                                <w:color w:val="000000" w:themeColor="text1"/>
                              </w:rPr>
                            </w:pPr>
                            <w:r w:rsidRPr="005C0C20">
                              <w:rPr>
                                <w:b/>
                                <w:color w:val="000000" w:themeColor="text1"/>
                              </w:rPr>
                              <w:t>The subpopulation to be studied</w:t>
                            </w:r>
                            <w:r w:rsidRPr="005C0C20">
                              <w:rPr>
                                <w:color w:val="000000" w:themeColor="text1"/>
                              </w:rPr>
                              <w:t xml:space="preserve">: </w:t>
                            </w:r>
                            <w:r w:rsidRPr="005C0C20">
                              <w:t xml:space="preserve"> </w:t>
                            </w:r>
                            <w:r w:rsidRPr="005C0C20">
                              <w:rPr>
                                <w:color w:val="000000" w:themeColor="text1"/>
                              </w:rPr>
                              <w:t xml:space="preserve">The primary target population for these data collections are residents who are at risk for TBDs associated with </w:t>
                            </w:r>
                            <w:r w:rsidRPr="005C0C20">
                              <w:rPr>
                                <w:i/>
                                <w:iCs/>
                                <w:color w:val="000000" w:themeColor="text1"/>
                              </w:rPr>
                              <w:t>Ixodes scapularis</w:t>
                            </w:r>
                            <w:r w:rsidRPr="005C0C20">
                              <w:rPr>
                                <w:color w:val="000000" w:themeColor="text1"/>
                              </w:rPr>
                              <w:t xml:space="preserve"> ticks and who may be exposed to these ticks residentially, recreationally, and/or occupationally. The secondary target population includes stakeholders of local entities affected by TBDs (e.g., leaders in local public health or local government; owners or employees of pest control companies, landscaping companies, or other at-risk occupations; non-governmental organizations serving at-risk populations; and/or clinicians serving at-risk populations) in areas where I. scapularis ticks transmit diseases to humans.</w:t>
                            </w:r>
                          </w:p>
                        </w:tc>
                      </w:tr>
                      <w:tr w14:paraId="7C342769" w14:textId="77777777" w:rsidTr="002E3725">
                        <w:tblPrEx>
                          <w:tblW w:w="0" w:type="auto"/>
                          <w:tblCellMar>
                            <w:top w:w="72" w:type="dxa"/>
                            <w:left w:w="115" w:type="dxa"/>
                            <w:bottom w:w="72" w:type="dxa"/>
                            <w:right w:w="115" w:type="dxa"/>
                          </w:tblCellMar>
                          <w:tblLook w:val="04A0"/>
                        </w:tblPrEx>
                        <w:tc>
                          <w:tcPr>
                            <w:tcW w:w="9175" w:type="dxa"/>
                          </w:tcPr>
                          <w:p w:rsidR="0096772D" w:rsidRPr="00993C9D" w:rsidP="0096772D" w14:paraId="685E140D" w14:textId="77777777">
                            <w:pPr>
                              <w:spacing w:after="240"/>
                              <w:suppressOverlap/>
                              <w:rPr>
                                <w:color w:val="000000" w:themeColor="text1"/>
                              </w:rPr>
                            </w:pPr>
                            <w:r w:rsidRPr="005C0C20">
                              <w:rPr>
                                <w:b/>
                                <w:color w:val="000000" w:themeColor="text1"/>
                              </w:rPr>
                              <w:t>How the data will be analyzed</w:t>
                            </w:r>
                            <w:r w:rsidRPr="005C0C20">
                              <w:rPr>
                                <w:color w:val="000000" w:themeColor="text1"/>
                              </w:rPr>
                              <w:t xml:space="preserve">: </w:t>
                            </w:r>
                            <w:r w:rsidRPr="005C0C20">
                              <w:t xml:space="preserve"> </w:t>
                            </w:r>
                            <w:r w:rsidRPr="005C0C20">
                              <w:rPr>
                                <w:color w:val="000000" w:themeColor="text1"/>
                              </w:rPr>
                              <w:t>We will conduct descriptive statistical analyses for survey responses to establish baseline levels of TBD KAPs by residents and</w:t>
                            </w:r>
                            <w:r w:rsidRPr="005C0C20">
                              <w:rPr>
                                <w:rFonts w:eastAsiaTheme="minorHAnsi"/>
                              </w:rPr>
                              <w:t xml:space="preserve"> other stakeholders affected by TBDs</w:t>
                            </w:r>
                            <w:r w:rsidRPr="005C0C20">
                              <w:rPr>
                                <w:color w:val="000000" w:themeColor="text1"/>
                              </w:rPr>
                              <w:t>. We will also determine whether use of certain tick bite prevention practices is correlated with level of knowledge or concern regarding TBDs and/or tick exposures.</w:t>
                            </w:r>
                          </w:p>
                        </w:tc>
                      </w:tr>
                    </w:tbl>
                    <w:p w:rsidR="00FE317C" w:rsidP="00145883" w14:paraId="55E6A958" w14:textId="77777777"/>
                  </w:txbxContent>
                </v:textbox>
              </v:shape>
            </w:pict>
          </mc:Fallback>
        </mc:AlternateContent>
      </w:r>
      <w:r w:rsidRPr="000020D7" w:rsidR="00017A02">
        <w:rPr>
          <w:color w:val="FF0000"/>
        </w:rPr>
        <w:br w:type="page"/>
      </w:r>
    </w:p>
    <w:p w:rsidR="000B30BF" w:rsidRPr="000020D7" w:rsidP="000B30BF" w14:paraId="5DDCD403" w14:textId="77777777">
      <w:pPr>
        <w:widowControl/>
        <w:spacing w:line="480" w:lineRule="auto"/>
        <w:jc w:val="center"/>
        <w:rPr>
          <w:b/>
          <w:bCs/>
        </w:rPr>
      </w:pPr>
      <w:r w:rsidRPr="000020D7">
        <w:rPr>
          <w:b/>
          <w:bCs/>
        </w:rPr>
        <w:t>Supporting Statement A</w:t>
      </w:r>
    </w:p>
    <w:p w:rsidR="00C93249" w:rsidRPr="000020D7" w:rsidP="00C93249" w14:paraId="4842CE0C" w14:textId="4FDA5C1D">
      <w:pPr>
        <w:widowControl/>
      </w:pPr>
      <w:r w:rsidRPr="000020D7">
        <w:t>A</w:t>
      </w:r>
      <w:r w:rsidRPr="000020D7" w:rsidR="0096772D">
        <w:t xml:space="preserve"> revision</w:t>
      </w:r>
      <w:r w:rsidRPr="000020D7" w:rsidR="00FE317C">
        <w:t xml:space="preserve"> </w:t>
      </w:r>
      <w:r w:rsidRPr="000020D7" w:rsidR="0035422E">
        <w:t xml:space="preserve">is requested for the </w:t>
      </w:r>
      <w:r w:rsidRPr="000020D7" w:rsidR="00653075">
        <w:t>g</w:t>
      </w:r>
      <w:r w:rsidRPr="000020D7" w:rsidR="003E602C">
        <w:t>eneric</w:t>
      </w:r>
      <w:r w:rsidRPr="000020D7" w:rsidR="00E04051">
        <w:t xml:space="preserve"> </w:t>
      </w:r>
      <w:r w:rsidRPr="000020D7">
        <w:t xml:space="preserve">three-year OMB clearance </w:t>
      </w:r>
      <w:r w:rsidRPr="000020D7" w:rsidR="00B3180A">
        <w:t>called</w:t>
      </w:r>
      <w:r w:rsidRPr="000020D7">
        <w:t xml:space="preserve"> “</w:t>
      </w:r>
      <w:r w:rsidRPr="000020D7" w:rsidR="00E04051">
        <w:t xml:space="preserve">Lyme and other Tickborne Diseases </w:t>
      </w:r>
      <w:r w:rsidRPr="000020D7" w:rsidR="00E14CB9">
        <w:t>Knowledge, Attitudes, and Practices</w:t>
      </w:r>
      <w:r w:rsidRPr="000020D7" w:rsidR="00E04051">
        <w:t xml:space="preserve"> </w:t>
      </w:r>
      <w:r w:rsidRPr="000020D7" w:rsidR="002B1240">
        <w:t>Surveys</w:t>
      </w:r>
      <w:r w:rsidRPr="000020D7">
        <w:t>.”</w:t>
      </w:r>
      <w:r w:rsidRPr="000020D7" w:rsidR="0035422E">
        <w:t xml:space="preserve"> </w:t>
      </w:r>
      <w:r w:rsidRPr="000020D7" w:rsidR="0019463C">
        <w:rPr>
          <w:color w:val="000000"/>
        </w:rPr>
        <w:t xml:space="preserve">Approval of this generic will facilitate implementation of data collection projects that allow us to better understand the </w:t>
      </w:r>
      <w:r w:rsidRPr="000020D7" w:rsidR="0019463C">
        <w:t xml:space="preserve">knowledge, attitudes, and practices regarding ticks, TBDs, and TBD prevention in specific regions of the United States.  </w:t>
      </w:r>
      <w:r w:rsidRPr="000020D7">
        <w:t xml:space="preserve">This generic clearance request encompasses </w:t>
      </w:r>
      <w:r w:rsidRPr="000020D7" w:rsidR="00E04051">
        <w:t xml:space="preserve">survey development, </w:t>
      </w:r>
      <w:r w:rsidRPr="000020D7">
        <w:t>pre-testing activities</w:t>
      </w:r>
      <w:r w:rsidRPr="000020D7" w:rsidR="00E04051">
        <w:t>, and survey administration</w:t>
      </w:r>
      <w:r w:rsidRPr="000020D7">
        <w:t xml:space="preserve"> to be carried out </w:t>
      </w:r>
      <w:r w:rsidRPr="000020D7" w:rsidR="009D7312">
        <w:t>202</w:t>
      </w:r>
      <w:r w:rsidRPr="000020D7" w:rsidR="0096772D">
        <w:t>3</w:t>
      </w:r>
      <w:r w:rsidRPr="000020D7" w:rsidR="009D7312">
        <w:t>-202</w:t>
      </w:r>
      <w:r w:rsidRPr="000020D7" w:rsidR="0096772D">
        <w:t>5</w:t>
      </w:r>
      <w:r w:rsidRPr="000020D7">
        <w:rPr>
          <w:color w:val="FF0000"/>
        </w:rPr>
        <w:t xml:space="preserve"> </w:t>
      </w:r>
      <w:r w:rsidRPr="000020D7">
        <w:t xml:space="preserve">in the </w:t>
      </w:r>
      <w:r w:rsidRPr="000020D7" w:rsidR="00E04051">
        <w:t>Division of Vector-Borne Diseases (DVBD)</w:t>
      </w:r>
      <w:r w:rsidRPr="000020D7">
        <w:t xml:space="preserve">, National Center for </w:t>
      </w:r>
      <w:r w:rsidRPr="000020D7" w:rsidR="00E04051">
        <w:t>Emerging and Zoonotic Diseases (NCEZID)</w:t>
      </w:r>
      <w:r w:rsidRPr="000020D7">
        <w:t xml:space="preserve">, Centers for Disease Control and Prevention (CDC).  The activities </w:t>
      </w:r>
      <w:r w:rsidRPr="000020D7" w:rsidR="00D64C84">
        <w:t>will</w:t>
      </w:r>
      <w:r w:rsidRPr="000020D7">
        <w:t xml:space="preserve"> be conducted by the staff of </w:t>
      </w:r>
      <w:r w:rsidRPr="000020D7" w:rsidR="00E04051">
        <w:t>DVBD and partners in the Division of Parasitic Diseases and Malaria</w:t>
      </w:r>
      <w:r w:rsidRPr="000020D7" w:rsidR="00A35564">
        <w:t xml:space="preserve">, </w:t>
      </w:r>
      <w:r w:rsidRPr="000020D7" w:rsidR="00E04051">
        <w:t>the Emerging Infections Program</w:t>
      </w:r>
      <w:r w:rsidRPr="000020D7" w:rsidR="00A35564">
        <w:t xml:space="preserve"> (EIP), or other grantees</w:t>
      </w:r>
      <w:r w:rsidRPr="000020D7" w:rsidR="00E04051">
        <w:t>.</w:t>
      </w:r>
      <w:r w:rsidRPr="000020D7">
        <w:t xml:space="preserve"> </w:t>
      </w:r>
      <w:r w:rsidRPr="000020D7" w:rsidR="00E04051">
        <w:t xml:space="preserve">These activities </w:t>
      </w:r>
      <w:r w:rsidRPr="000020D7">
        <w:t xml:space="preserve">involve the development </w:t>
      </w:r>
      <w:r w:rsidRPr="000020D7" w:rsidR="00E04051">
        <w:t xml:space="preserve">and administration </w:t>
      </w:r>
      <w:r w:rsidRPr="000020D7">
        <w:t>of survey</w:t>
      </w:r>
      <w:r w:rsidRPr="000020D7" w:rsidR="00E04051">
        <w:t>s</w:t>
      </w:r>
      <w:r w:rsidRPr="000020D7">
        <w:t xml:space="preserve"> </w:t>
      </w:r>
      <w:r w:rsidRPr="000020D7" w:rsidR="00E04051">
        <w:t xml:space="preserve">related to </w:t>
      </w:r>
      <w:r w:rsidRPr="000020D7" w:rsidR="004B1ECC">
        <w:t>TBD</w:t>
      </w:r>
      <w:r w:rsidRPr="000020D7" w:rsidR="00E04051">
        <w:t xml:space="preserve"> </w:t>
      </w:r>
      <w:r w:rsidRPr="000020D7" w:rsidR="00CD32C6">
        <w:t xml:space="preserve">knowledge, </w:t>
      </w:r>
      <w:r w:rsidRPr="000020D7" w:rsidR="00E04051">
        <w:t xml:space="preserve">risk factors, risk perception, </w:t>
      </w:r>
      <w:r w:rsidRPr="000020D7" w:rsidR="002B1240">
        <w:t>prevention practices, and availability of prevention practices</w:t>
      </w:r>
      <w:r w:rsidRPr="000020D7" w:rsidR="00CD32C6">
        <w:t xml:space="preserve"> for residents in high risk areas</w:t>
      </w:r>
      <w:r w:rsidRPr="000020D7" w:rsidR="002B1240">
        <w:t>. The results of these surveys will inform future</w:t>
      </w:r>
      <w:r w:rsidRPr="000020D7" w:rsidR="00E04051">
        <w:t xml:space="preserve"> randomized, controlled, </w:t>
      </w:r>
      <w:r w:rsidRPr="000020D7" w:rsidR="004B1ECC">
        <w:t>TBD</w:t>
      </w:r>
      <w:r w:rsidRPr="000020D7" w:rsidR="00E04051">
        <w:t xml:space="preserve"> prevention </w:t>
      </w:r>
      <w:r w:rsidRPr="000020D7" w:rsidR="00E14CB9">
        <w:t>trials</w:t>
      </w:r>
      <w:r w:rsidRPr="000020D7">
        <w:t xml:space="preserve">. </w:t>
      </w:r>
      <w:r w:rsidRPr="000020D7" w:rsidR="00E14CB9">
        <w:t>However, randomized controlled trials fall outside the scope of this generic package and will necessitate separate OMB review.</w:t>
      </w:r>
      <w:r w:rsidRPr="000020D7">
        <w:t xml:space="preserve"> This collection is not designed to develop incidence or </w:t>
      </w:r>
      <w:r w:rsidRPr="000020D7" w:rsidR="00524049">
        <w:t>prevalence</w:t>
      </w:r>
      <w:r w:rsidRPr="000020D7">
        <w:t xml:space="preserve"> estimates - collection</w:t>
      </w:r>
      <w:r w:rsidRPr="000020D7" w:rsidR="000E456B">
        <w:t>s</w:t>
      </w:r>
      <w:r w:rsidRPr="000020D7">
        <w:t xml:space="preserve"> under this ICR are not intended to yield results that are statistically projectable, nationally representative, or precise estimates of population parameters. Information gathered under this OMB clearance will not be used for the purpose of substantially informing influential policy decisions.</w:t>
      </w:r>
    </w:p>
    <w:p w:rsidR="000B30BF" w:rsidRPr="000020D7" w:rsidP="000B30BF" w14:paraId="0291BE14" w14:textId="49614114">
      <w:pPr>
        <w:widowControl/>
      </w:pPr>
    </w:p>
    <w:p w:rsidR="000B30BF" w:rsidRPr="000020D7" w:rsidP="00317F8B" w14:paraId="6B86A292" w14:textId="77777777">
      <w:pPr>
        <w:widowControl/>
        <w:tabs>
          <w:tab w:val="left" w:pos="-1440"/>
        </w:tabs>
        <w:ind w:left="720" w:hanging="720"/>
        <w:rPr>
          <w:b/>
          <w:bCs/>
        </w:rPr>
      </w:pPr>
    </w:p>
    <w:p w:rsidR="00545495" w:rsidRPr="000020D7" w:rsidP="003D341D" w14:paraId="7E943BDD" w14:textId="67DF91E2">
      <w:pPr>
        <w:widowControl/>
        <w:tabs>
          <w:tab w:val="left" w:pos="-1440"/>
        </w:tabs>
        <w:ind w:left="720" w:hanging="720"/>
        <w:rPr>
          <w:b/>
          <w:bCs/>
        </w:rPr>
      </w:pPr>
      <w:r w:rsidRPr="000020D7">
        <w:rPr>
          <w:b/>
          <w:bCs/>
        </w:rPr>
        <w:t xml:space="preserve">A.  </w:t>
      </w:r>
      <w:r w:rsidRPr="000020D7">
        <w:rPr>
          <w:b/>
          <w:bCs/>
          <w:u w:val="single"/>
        </w:rPr>
        <w:t>JUSTIFICATION</w:t>
      </w:r>
    </w:p>
    <w:p w:rsidR="00545495" w:rsidRPr="000020D7" w:rsidP="00317F8B" w14:paraId="17C988D9" w14:textId="77777777">
      <w:pPr>
        <w:widowControl/>
      </w:pPr>
    </w:p>
    <w:p w:rsidR="00545495" w:rsidRPr="000020D7" w:rsidP="00DD5C05" w14:paraId="2993A51B" w14:textId="660DDF1E">
      <w:pPr>
        <w:pStyle w:val="Heading1"/>
      </w:pPr>
      <w:bookmarkStart w:id="1" w:name="_Toc452539534"/>
      <w:r w:rsidRPr="000020D7">
        <w:t xml:space="preserve">1.  </w:t>
      </w:r>
      <w:r w:rsidRPr="000020D7">
        <w:t>Circumstances Making the Collection of Information Necessary</w:t>
      </w:r>
      <w:bookmarkEnd w:id="1"/>
    </w:p>
    <w:p w:rsidR="00BE462E" w:rsidRPr="000020D7" w:rsidP="00DD5C05" w14:paraId="66B16ED8" w14:textId="77777777">
      <w:pPr>
        <w:ind w:left="720" w:hanging="720"/>
      </w:pPr>
    </w:p>
    <w:p w:rsidR="0096772D" w:rsidRPr="000020D7" w:rsidP="0096772D" w14:paraId="14881CE9" w14:textId="77777777">
      <w:r w:rsidRPr="000020D7">
        <w:t xml:space="preserve">The Centers for Disease Control and Prevention (CDC) Division of Vector-Borne Diseases (DVBD) and other programs working on TBDs is requesting a revision to our previously approved generic clearance to conduct KAP surveys regarding TBDs such as Lyme disease, anaplasmosis, and babesiosis. </w:t>
      </w:r>
      <w:r w:rsidRPr="000020D7">
        <w:rPr>
          <w:rFonts w:eastAsiaTheme="minorHAnsi"/>
        </w:rPr>
        <w:t>The data collection for which approval is sought will allow DVBD to use survey results to inform implementation of future TBD prevention interventions.</w:t>
      </w:r>
    </w:p>
    <w:p w:rsidR="0096772D" w:rsidRPr="000020D7" w:rsidP="0096772D" w14:paraId="44C9E266" w14:textId="77777777"/>
    <w:p w:rsidR="0096772D" w:rsidRPr="000020D7" w:rsidP="0096772D" w14:paraId="0FFF2F09" w14:textId="77777777">
      <w:r w:rsidRPr="000020D7">
        <w:t>Section 301 of the Public Health Service (PHS) Act (42 USC 241) (Attachment 1) authorizes the Secretary of Health and Human Services (HHS) to conduct studies relating to the control and prevention of physical diseases of man, such as TBDs, and to collect and make available through publications and other appropriate means, information as to, and the practical application of, such research and other activities. These regulations are codified in 42 Code of Federal Regulations (CFR) Part A.</w:t>
      </w:r>
    </w:p>
    <w:p w:rsidR="0096772D" w:rsidRPr="000020D7" w:rsidP="0096772D" w14:paraId="4BBC26CA" w14:textId="77777777"/>
    <w:p w:rsidR="0096772D" w:rsidRPr="000020D7" w:rsidP="0096772D" w14:paraId="0C28E7E8" w14:textId="77777777">
      <w:r w:rsidRPr="000020D7">
        <w:t xml:space="preserve">TBDs are a substantial and growing public health problem in the United States. From 2004-2016, over 490,000 cases of TBDs were reported to CDC, including cases of anaplasmosis, babesiosis, ehrlichiosis, Lyme disease, Rocky Mountain spotted fever, and tularemia (CDC, 2018). Lyme </w:t>
      </w:r>
      <w:r w:rsidRPr="000020D7">
        <w:t>disease accounted for 82% of all TBDs, with over 400,000 cases reported during this time period. Recent studies estimate nearly 500,000 cases of Lyme disease are diagnosed annually in the United States (Kugeler et al, 2021). In addition, several novel tickborne pathogens have recently been found to cause human disease in the United States. Factors driving the emergence of TBDs are not well defined and current prevention methods have been insufficient to curb the increase in cases. Data is lacking on how often certain prevention measures are used by individuals at risk as well as what the barriers to using certain prevention measure are.</w:t>
      </w:r>
    </w:p>
    <w:p w:rsidR="0096772D" w:rsidRPr="000020D7" w:rsidP="0096772D" w14:paraId="18555E90" w14:textId="77777777"/>
    <w:p w:rsidR="0096772D" w:rsidRPr="000020D7" w:rsidP="0096772D" w14:paraId="1E198565" w14:textId="77777777">
      <w:r w:rsidRPr="000020D7">
        <w:rPr>
          <w:rFonts w:eastAsiaTheme="minorHAnsi"/>
        </w:rPr>
        <w:t xml:space="preserve">The primary target population for these data collections are residents who are at risk for TBDs associated with </w:t>
      </w:r>
      <w:r w:rsidRPr="000020D7">
        <w:rPr>
          <w:rFonts w:eastAsiaTheme="minorHAnsi"/>
          <w:i/>
        </w:rPr>
        <w:t>I.scapularis</w:t>
      </w:r>
      <w:r w:rsidRPr="000020D7">
        <w:rPr>
          <w:rFonts w:eastAsiaTheme="minorHAnsi"/>
        </w:rPr>
        <w:t xml:space="preserve"> ticks and who may be exposed to these ticks residentially, recreationally, and/or occupationally. The secondary target population includes </w:t>
      </w:r>
      <w:bookmarkStart w:id="2" w:name="_Hlk97281565"/>
      <w:r w:rsidRPr="000020D7">
        <w:rPr>
          <w:color w:val="000000" w:themeColor="text1"/>
        </w:rPr>
        <w:t>stakeholders of local entities affected by TBDs (e.g., leaders in local public health or local government; owners or employees of pest control companies, landscaping companies, or other at-risk occupations; non-governmental organizations serving at-risk populations; and/or clinicians serving at-risk populations)</w:t>
      </w:r>
      <w:bookmarkEnd w:id="2"/>
      <w:r w:rsidRPr="000020D7">
        <w:rPr>
          <w:rFonts w:eastAsiaTheme="minorHAnsi"/>
        </w:rPr>
        <w:t xml:space="preserve"> in areas where </w:t>
      </w:r>
      <w:r w:rsidRPr="000020D7">
        <w:rPr>
          <w:rFonts w:eastAsiaTheme="minorHAnsi"/>
          <w:i/>
        </w:rPr>
        <w:t>I. scapularis</w:t>
      </w:r>
      <w:r w:rsidRPr="000020D7">
        <w:rPr>
          <w:rFonts w:eastAsiaTheme="minorHAnsi"/>
        </w:rPr>
        <w:t xml:space="preserve"> ticks transmit diseases to humans.</w:t>
      </w:r>
      <w:r w:rsidRPr="000020D7">
        <w:t xml:space="preserve"> Specifically, these target populations include those residing or working in the 15 highest incidence states for Lyme disease (CT, DE, ME, MD, MA, MN, NH, NJ, NY, PA, RI, VT, VA, WI and WV). </w:t>
      </w:r>
    </w:p>
    <w:p w:rsidR="0096772D" w:rsidRPr="000020D7" w:rsidP="0096772D" w14:paraId="541F2751" w14:textId="77777777"/>
    <w:p w:rsidR="0096772D" w:rsidRPr="000020D7" w:rsidP="0096772D" w14:paraId="4A342E09" w14:textId="5BFA7C83">
      <w:r w:rsidRPr="000020D7">
        <w:rPr>
          <w:color w:val="000000"/>
        </w:rPr>
        <w:t xml:space="preserve">This information request is being submitted for a revision of an already approved </w:t>
      </w:r>
      <w:r w:rsidRPr="000020D7" w:rsidR="00653075">
        <w:rPr>
          <w:color w:val="000000"/>
        </w:rPr>
        <w:t>Ge</w:t>
      </w:r>
      <w:r w:rsidRPr="000020D7">
        <w:rPr>
          <w:color w:val="000000"/>
        </w:rPr>
        <w:t xml:space="preserve">neric clearance that provides the flexibility to conduct multiple surveys on the same topic (TBDs), but regarding different prevention methods, objectives, or target audiences.  The revision involves a broadening of the secondary target population from owners and employees of pest control companies to stakeholders of local entities affected by TBDs (e.g., leaders in local public health or local government; owners or employees of pest control companies, landscaping companies, or other at-risk occupations; non-governmental organizations serving at-risk populations; and/or clinicians serving at-risk populations). </w:t>
      </w:r>
      <w:r w:rsidRPr="000020D7">
        <w:t xml:space="preserve">Insights gained from KAP surveys will aid in prioritizing which prevention methods should be evaluated in future randomized, controlled trials and ultimately help target promotion of proven prevention methods that could yield substantial reductions in TBD incidence. </w:t>
      </w:r>
    </w:p>
    <w:p w:rsidR="00E04051" w:rsidRPr="000020D7" w:rsidP="00E04051" w14:paraId="0823DE24" w14:textId="77777777">
      <w:pPr>
        <w:widowControl/>
      </w:pPr>
    </w:p>
    <w:p w:rsidR="00E27256" w:rsidRPr="000020D7" w:rsidP="00317F8B" w14:paraId="65044012" w14:textId="77777777">
      <w:pPr>
        <w:widowControl/>
        <w:rPr>
          <w:u w:val="single"/>
        </w:rPr>
      </w:pPr>
      <w:r w:rsidRPr="000020D7">
        <w:rPr>
          <w:u w:val="single"/>
        </w:rPr>
        <w:t>Overview of the Data Collection System</w:t>
      </w:r>
    </w:p>
    <w:p w:rsidR="001B57DA" w:rsidRPr="000020D7" w:rsidP="00317F8B" w14:paraId="03650DD6" w14:textId="2E2559D1">
      <w:pPr>
        <w:widowControl/>
        <w:rPr>
          <w:bCs/>
        </w:rPr>
      </w:pPr>
      <w:r w:rsidRPr="000020D7">
        <w:rPr>
          <w:bCs/>
        </w:rPr>
        <w:t>Depending on the individual information collection request, information might be collected using the following modes: focus groups, in-person interviews (face-to-face or via telephone), paper-and-pencil questionnaires, or electronically. Electronic modes may include handheld devices, web-based surveys (including use of applications on participants’ mobile devices), or other point-of-service collection devices.</w:t>
      </w:r>
    </w:p>
    <w:p w:rsidR="00E04051" w:rsidRPr="000020D7" w:rsidP="00317F8B" w14:paraId="2FBF6D0A" w14:textId="77777777">
      <w:pPr>
        <w:widowControl/>
      </w:pPr>
    </w:p>
    <w:p w:rsidR="00E27256" w:rsidRPr="000020D7" w:rsidP="00317F8B" w14:paraId="7459E511" w14:textId="77777777">
      <w:pPr>
        <w:widowControl/>
        <w:rPr>
          <w:u w:val="single"/>
        </w:rPr>
      </w:pPr>
      <w:r w:rsidRPr="000020D7">
        <w:rPr>
          <w:u w:val="single"/>
        </w:rPr>
        <w:t>Items of Information to be Collected</w:t>
      </w:r>
    </w:p>
    <w:p w:rsidR="00E04051" w:rsidRPr="000020D7" w:rsidP="00E04051" w14:paraId="028AC0F9" w14:textId="67D06D4B">
      <w:pPr>
        <w:widowControl/>
        <w:tabs>
          <w:tab w:val="left" w:pos="-1440"/>
        </w:tabs>
        <w:rPr>
          <w:bCs/>
        </w:rPr>
      </w:pPr>
      <w:r w:rsidRPr="000020D7">
        <w:rPr>
          <w:bCs/>
        </w:rPr>
        <w:t xml:space="preserve">Data collection will be limited to high-risk populations in specific geographic areas in the United States. </w:t>
      </w:r>
    </w:p>
    <w:p w:rsidR="00E04051" w:rsidRPr="000020D7" w:rsidP="00E04051" w14:paraId="2019BC71" w14:textId="77777777">
      <w:pPr>
        <w:widowControl/>
        <w:tabs>
          <w:tab w:val="left" w:pos="-1440"/>
        </w:tabs>
        <w:rPr>
          <w:bCs/>
        </w:rPr>
      </w:pPr>
    </w:p>
    <w:p w:rsidR="00E04051" w:rsidRPr="000020D7" w:rsidP="00E04051" w14:paraId="56869076" w14:textId="69F369E9">
      <w:pPr>
        <w:widowControl/>
        <w:tabs>
          <w:tab w:val="left" w:pos="-1440"/>
        </w:tabs>
        <w:rPr>
          <w:bCs/>
        </w:rPr>
      </w:pPr>
      <w:r w:rsidRPr="000020D7">
        <w:rPr>
          <w:bCs/>
        </w:rPr>
        <w:t xml:space="preserve">Items of information to be collected include: </w:t>
      </w:r>
    </w:p>
    <w:p w:rsidR="00E04051" w:rsidRPr="000020D7" w:rsidP="00DD5C05" w14:paraId="0360EB4B" w14:textId="69132EBC">
      <w:pPr>
        <w:widowControl/>
        <w:numPr>
          <w:ilvl w:val="0"/>
          <w:numId w:val="30"/>
        </w:numPr>
        <w:tabs>
          <w:tab w:val="left" w:pos="-1440"/>
        </w:tabs>
        <w:rPr>
          <w:bCs/>
        </w:rPr>
      </w:pPr>
      <w:r w:rsidRPr="000020D7">
        <w:rPr>
          <w:bCs/>
        </w:rPr>
        <w:t>Socio-demographics (e.g., age, gender, occupation, education</w:t>
      </w:r>
      <w:r w:rsidRPr="000020D7" w:rsidR="00D64C84">
        <w:rPr>
          <w:bCs/>
        </w:rPr>
        <w:t>, income</w:t>
      </w:r>
      <w:r w:rsidRPr="000020D7">
        <w:rPr>
          <w:bCs/>
        </w:rPr>
        <w:t xml:space="preserve">) </w:t>
      </w:r>
    </w:p>
    <w:p w:rsidR="00E04051" w:rsidRPr="000020D7" w:rsidP="00DD5C05" w14:paraId="382F495B" w14:textId="77777777">
      <w:pPr>
        <w:widowControl/>
        <w:numPr>
          <w:ilvl w:val="0"/>
          <w:numId w:val="30"/>
        </w:numPr>
        <w:tabs>
          <w:tab w:val="left" w:pos="-1440"/>
        </w:tabs>
        <w:rPr>
          <w:bCs/>
        </w:rPr>
      </w:pPr>
      <w:r w:rsidRPr="000020D7">
        <w:rPr>
          <w:bCs/>
        </w:rPr>
        <w:t>Self-reported previous history of TBD in respondent or among household members and perception of TBD risk</w:t>
      </w:r>
    </w:p>
    <w:p w:rsidR="00E04051" w:rsidRPr="000020D7" w:rsidP="00DD5C05" w14:paraId="091DE8E0" w14:textId="45501B77">
      <w:pPr>
        <w:widowControl/>
        <w:numPr>
          <w:ilvl w:val="0"/>
          <w:numId w:val="30"/>
        </w:numPr>
        <w:tabs>
          <w:tab w:val="left" w:pos="-1440"/>
        </w:tabs>
        <w:rPr>
          <w:bCs/>
        </w:rPr>
      </w:pPr>
      <w:r w:rsidRPr="000020D7">
        <w:rPr>
          <w:bCs/>
        </w:rPr>
        <w:t xml:space="preserve">Knowledge, </w:t>
      </w:r>
      <w:r w:rsidRPr="000020D7" w:rsidR="005969A8">
        <w:rPr>
          <w:bCs/>
        </w:rPr>
        <w:t>attitudes</w:t>
      </w:r>
      <w:r w:rsidRPr="000020D7">
        <w:rPr>
          <w:bCs/>
        </w:rPr>
        <w:t>, and practices related to</w:t>
      </w:r>
      <w:r w:rsidRPr="000020D7" w:rsidR="00CA20E4">
        <w:rPr>
          <w:bCs/>
        </w:rPr>
        <w:t xml:space="preserve"> ticks and</w:t>
      </w:r>
      <w:r w:rsidRPr="000020D7">
        <w:rPr>
          <w:bCs/>
        </w:rPr>
        <w:t xml:space="preserve"> TBDs</w:t>
      </w:r>
    </w:p>
    <w:p w:rsidR="005969A8" w:rsidRPr="000020D7" w:rsidP="00DD5C05" w14:paraId="7F4B87B7" w14:textId="10BE47DF">
      <w:pPr>
        <w:widowControl/>
        <w:numPr>
          <w:ilvl w:val="0"/>
          <w:numId w:val="30"/>
        </w:numPr>
        <w:tabs>
          <w:tab w:val="left" w:pos="-1440"/>
        </w:tabs>
        <w:rPr>
          <w:bCs/>
        </w:rPr>
      </w:pPr>
      <w:r w:rsidRPr="000020D7">
        <w:rPr>
          <w:bCs/>
        </w:rPr>
        <w:t>Willingness to pay for certain prevention methods</w:t>
      </w:r>
    </w:p>
    <w:p w:rsidR="00E04051" w:rsidRPr="000020D7" w:rsidP="00E04051" w14:paraId="5B7B916C" w14:textId="77777777"/>
    <w:p w:rsidR="00BE462E" w:rsidRPr="000020D7" w:rsidP="00E04051" w14:paraId="34BE6FE6" w14:textId="0C3B445B">
      <w:r w:rsidRPr="000020D7">
        <w:t>Specific target populations that are within th</w:t>
      </w:r>
      <w:r w:rsidRPr="000020D7" w:rsidR="00A057A7">
        <w:t>e scope of this Generic include</w:t>
      </w:r>
      <w:r w:rsidRPr="000020D7">
        <w:t xml:space="preserve"> populations in areas of high Lyme disease and other </w:t>
      </w:r>
      <w:r w:rsidRPr="000020D7" w:rsidR="004B1ECC">
        <w:t>TBD</w:t>
      </w:r>
      <w:r w:rsidRPr="000020D7">
        <w:t xml:space="preserve"> incidence, specifically: </w:t>
      </w:r>
    </w:p>
    <w:p w:rsidR="00E04051" w:rsidRPr="000020D7" w:rsidP="00DD5C05" w14:paraId="0040515F" w14:textId="586DA54F">
      <w:pPr>
        <w:pStyle w:val="ListParagraph"/>
        <w:widowControl/>
        <w:numPr>
          <w:ilvl w:val="0"/>
          <w:numId w:val="37"/>
        </w:numPr>
        <w:autoSpaceDE/>
        <w:autoSpaceDN/>
        <w:adjustRightInd/>
        <w:spacing w:after="200" w:line="276" w:lineRule="auto"/>
      </w:pPr>
      <w:r w:rsidRPr="000020D7">
        <w:t>those living in CT, DE, ME, MD, MA, MN, NH, NJ, NY, PA, RI, VT, VA, WI</w:t>
      </w:r>
      <w:r w:rsidRPr="000020D7" w:rsidR="000B2C0A">
        <w:t>, WV or counties with high incidence for Lyme disease in other states</w:t>
      </w:r>
    </w:p>
    <w:p w:rsidR="00E04051" w:rsidRPr="000020D7" w:rsidP="00DD5C05" w14:paraId="3E7E683A" w14:textId="77777777">
      <w:pPr>
        <w:pStyle w:val="ListParagraph"/>
        <w:widowControl/>
        <w:numPr>
          <w:ilvl w:val="0"/>
          <w:numId w:val="37"/>
        </w:numPr>
        <w:autoSpaceDE/>
        <w:autoSpaceDN/>
        <w:adjustRightInd/>
        <w:spacing w:after="200" w:line="276" w:lineRule="auto"/>
      </w:pPr>
      <w:r w:rsidRPr="000020D7">
        <w:t>Target populations may include households, depending on the individual project</w:t>
      </w:r>
    </w:p>
    <w:p w:rsidR="00E04051" w:rsidRPr="000020D7" w:rsidP="00DD5C05" w14:paraId="12715430" w14:textId="77777777">
      <w:pPr>
        <w:pStyle w:val="ListParagraph"/>
        <w:widowControl/>
        <w:numPr>
          <w:ilvl w:val="0"/>
          <w:numId w:val="37"/>
        </w:numPr>
        <w:autoSpaceDE/>
        <w:autoSpaceDN/>
        <w:adjustRightInd/>
        <w:spacing w:after="200" w:line="276" w:lineRule="auto"/>
      </w:pPr>
      <w:r w:rsidRPr="000020D7">
        <w:t>Target populations may include individuals, depending on the individual project</w:t>
      </w:r>
    </w:p>
    <w:p w:rsidR="00E04051" w:rsidRPr="000020D7" w:rsidP="00DD5C05" w14:paraId="20B77282" w14:textId="0FEC3FC8">
      <w:pPr>
        <w:pStyle w:val="ListParagraph"/>
        <w:widowControl/>
        <w:numPr>
          <w:ilvl w:val="0"/>
          <w:numId w:val="37"/>
        </w:numPr>
        <w:autoSpaceDE/>
        <w:autoSpaceDN/>
        <w:adjustRightInd/>
        <w:spacing w:after="200" w:line="276" w:lineRule="auto"/>
      </w:pPr>
      <w:r w:rsidRPr="000020D7">
        <w:t>Target populations may include those who are at risk of TBDs residentially, recreationally, and/ or occupationally.</w:t>
      </w:r>
    </w:p>
    <w:p w:rsidR="00A057A7" w:rsidRPr="000020D7" w:rsidP="00DD5C05" w14:paraId="504DD682" w14:textId="46314BC1">
      <w:pPr>
        <w:pStyle w:val="ListParagraph"/>
        <w:widowControl/>
        <w:numPr>
          <w:ilvl w:val="0"/>
          <w:numId w:val="37"/>
        </w:numPr>
        <w:autoSpaceDE/>
        <w:autoSpaceDN/>
        <w:adjustRightInd/>
        <w:spacing w:after="200" w:line="276" w:lineRule="auto"/>
      </w:pPr>
      <w:r w:rsidRPr="000020D7">
        <w:t xml:space="preserve">Target populations may include </w:t>
      </w:r>
      <w:r w:rsidRPr="000020D7" w:rsidR="0096772D">
        <w:rPr>
          <w:color w:val="000000" w:themeColor="text1"/>
        </w:rPr>
        <w:t>stakeholders of local entities affected by TBDs (e.g., leaders in local public health or local government; owners or employees of pest control companies, landscaping companies, or other at-risk occupations; non-governmental organizations serving at-risk populations; and/or clinicians serving at-risk populations)</w:t>
      </w:r>
      <w:r w:rsidRPr="000020D7" w:rsidR="00CA20E4">
        <w:t>, depending on the individual project</w:t>
      </w:r>
    </w:p>
    <w:p w:rsidR="009A24D7" w:rsidRPr="000020D7" w:rsidP="00317F8B" w14:paraId="32F11850" w14:textId="0B588A18">
      <w:pPr>
        <w:widowControl/>
        <w:rPr>
          <w:u w:val="single"/>
        </w:rPr>
      </w:pPr>
      <w:r w:rsidRPr="000020D7">
        <w:rPr>
          <w:u w:val="single"/>
        </w:rPr>
        <w:t xml:space="preserve">Description of </w:t>
      </w:r>
      <w:r w:rsidRPr="000020D7" w:rsidR="00B3180A">
        <w:rPr>
          <w:u w:val="single"/>
        </w:rPr>
        <w:t xml:space="preserve">Previous </w:t>
      </w:r>
      <w:r w:rsidRPr="000020D7" w:rsidR="008944D5">
        <w:rPr>
          <w:u w:val="single"/>
        </w:rPr>
        <w:t xml:space="preserve">Information Collections under </w:t>
      </w:r>
      <w:r w:rsidRPr="000020D7" w:rsidR="00B3180A">
        <w:rPr>
          <w:u w:val="single"/>
        </w:rPr>
        <w:t>this</w:t>
      </w:r>
      <w:r w:rsidRPr="000020D7" w:rsidR="008944D5">
        <w:rPr>
          <w:u w:val="single"/>
        </w:rPr>
        <w:t xml:space="preserve"> Generic</w:t>
      </w:r>
      <w:r w:rsidRPr="000020D7" w:rsidR="00B3180A">
        <w:rPr>
          <w:u w:val="single"/>
        </w:rPr>
        <w:t xml:space="preserve"> Clearance</w:t>
      </w:r>
      <w:r w:rsidRPr="000020D7" w:rsidR="002C441A">
        <w:rPr>
          <w:u w:val="single"/>
        </w:rPr>
        <w:t xml:space="preserve"> (</w:t>
      </w:r>
      <w:r w:rsidRPr="000020D7" w:rsidR="00446512">
        <w:rPr>
          <w:u w:val="single"/>
        </w:rPr>
        <w:t xml:space="preserve">during </w:t>
      </w:r>
      <w:r w:rsidRPr="000020D7" w:rsidR="002C441A">
        <w:rPr>
          <w:u w:val="single"/>
        </w:rPr>
        <w:t>201</w:t>
      </w:r>
      <w:r w:rsidRPr="000020D7" w:rsidR="0096772D">
        <w:rPr>
          <w:u w:val="single"/>
        </w:rPr>
        <w:t>9</w:t>
      </w:r>
      <w:r w:rsidRPr="000020D7" w:rsidR="002C441A">
        <w:rPr>
          <w:u w:val="single"/>
        </w:rPr>
        <w:t>-20</w:t>
      </w:r>
      <w:r w:rsidRPr="000020D7" w:rsidR="0096772D">
        <w:rPr>
          <w:u w:val="single"/>
        </w:rPr>
        <w:t>22</w:t>
      </w:r>
      <w:r w:rsidRPr="000020D7" w:rsidR="002C441A">
        <w:rPr>
          <w:u w:val="single"/>
        </w:rPr>
        <w:t>)</w:t>
      </w:r>
    </w:p>
    <w:p w:rsidR="009A24D7" w:rsidRPr="000020D7" w:rsidP="00317F8B" w14:paraId="08630E6E" w14:textId="77777777">
      <w:pPr>
        <w:widowControl/>
      </w:pPr>
    </w:p>
    <w:p w:rsidR="0017487A" w:rsidRPr="000020D7" w:rsidP="00317F8B" w14:paraId="1967CDF1" w14:textId="728646A1">
      <w:pPr>
        <w:widowControl/>
      </w:pPr>
      <w:r w:rsidRPr="000020D7">
        <w:t xml:space="preserve">At the time of this extension request, </w:t>
      </w:r>
      <w:r w:rsidRPr="000020D7" w:rsidR="0096772D">
        <w:t>four</w:t>
      </w:r>
      <w:r w:rsidRPr="000020D7">
        <w:t xml:space="preserve"> separate surveys </w:t>
      </w:r>
      <w:r w:rsidRPr="000020D7" w:rsidR="0096772D">
        <w:t xml:space="preserve">for two projects </w:t>
      </w:r>
      <w:r w:rsidRPr="000020D7">
        <w:t xml:space="preserve">have been approved under this generic information collection. </w:t>
      </w:r>
    </w:p>
    <w:p w:rsidR="0017487A" w:rsidRPr="000020D7" w:rsidP="00317F8B" w14:paraId="16E7D04E" w14:textId="77777777">
      <w:pPr>
        <w:widowControl/>
      </w:pPr>
    </w:p>
    <w:p w:rsidR="00153B98" w:rsidRPr="000020D7" w:rsidP="00317F8B" w14:paraId="16FD8AAE" w14:textId="4CFB36FC">
      <w:pPr>
        <w:widowControl/>
      </w:pPr>
      <w:r w:rsidRPr="000020D7">
        <w:t xml:space="preserve">Two of these </w:t>
      </w:r>
      <w:r w:rsidRPr="000020D7">
        <w:t xml:space="preserve">surveys </w:t>
      </w:r>
      <w:r w:rsidRPr="000020D7">
        <w:t xml:space="preserve">were </w:t>
      </w:r>
      <w:r w:rsidRPr="000020D7">
        <w:t>targeted</w:t>
      </w:r>
      <w:r w:rsidRPr="000020D7">
        <w:t xml:space="preserve"> to </w:t>
      </w:r>
      <w:r w:rsidRPr="000020D7" w:rsidR="0096772D">
        <w:t>local/county public health agencies and mosquito control agencies in New Jersey regarding tickborne disease management</w:t>
      </w:r>
      <w:r w:rsidRPr="000020D7" w:rsidR="00D841AB">
        <w:t xml:space="preserve"> and were executed via contract</w:t>
      </w:r>
      <w:r w:rsidRPr="000020D7">
        <w:t xml:space="preserve">. </w:t>
      </w:r>
      <w:r w:rsidRPr="000020D7" w:rsidR="0017514B">
        <w:t xml:space="preserve">Ultimately, these two efforts collected survey data from </w:t>
      </w:r>
      <w:r w:rsidRPr="000020D7" w:rsidR="0096772D">
        <w:t>115</w:t>
      </w:r>
      <w:r w:rsidRPr="000020D7" w:rsidR="0017514B">
        <w:t xml:space="preserve"> individuals. </w:t>
      </w:r>
      <w:r w:rsidRPr="000020D7" w:rsidR="0096772D">
        <w:t>(</w:t>
      </w:r>
      <w:hyperlink r:id="rId6" w:history="1">
        <w:r w:rsidRPr="000020D7" w:rsidR="0096772D">
          <w:rPr>
            <w:rStyle w:val="Hyperlink"/>
          </w:rPr>
          <w:t>View Information Collection (IC) (reginfo.gov)</w:t>
        </w:r>
      </w:hyperlink>
      <w:r w:rsidRPr="000020D7" w:rsidR="0096772D">
        <w:t>)</w:t>
      </w:r>
    </w:p>
    <w:p w:rsidR="00153B98" w:rsidRPr="000020D7" w:rsidP="00317F8B" w14:paraId="1BC11E30" w14:textId="77777777">
      <w:pPr>
        <w:widowControl/>
      </w:pPr>
    </w:p>
    <w:p w:rsidR="00966D48" w:rsidRPr="000020D7" w:rsidP="00153B98" w14:paraId="0FCD9218" w14:textId="2C47BDF3">
      <w:pPr>
        <w:widowControl/>
      </w:pPr>
      <w:r w:rsidRPr="000020D7">
        <w:t>The other two surveys were</w:t>
      </w:r>
      <w:r w:rsidRPr="000020D7" w:rsidR="0017514B">
        <w:t xml:space="preserve"> </w:t>
      </w:r>
      <w:r w:rsidRPr="000020D7" w:rsidR="00153B98">
        <w:t xml:space="preserve">administered to </w:t>
      </w:r>
      <w:r w:rsidRPr="000020D7">
        <w:t xml:space="preserve">CT and NY residents regarding acceptability of using 4-poster deer treatment devices to prevent tick bites and tickborne diseases. </w:t>
      </w:r>
      <w:r w:rsidRPr="000020D7" w:rsidR="00153B98">
        <w:t xml:space="preserve">It </w:t>
      </w:r>
      <w:r w:rsidRPr="000020D7">
        <w:t xml:space="preserve">was </w:t>
      </w:r>
      <w:r w:rsidRPr="000020D7" w:rsidR="00153B98">
        <w:t>conducted by CDC and its Emerging Infections Program (EIP) Cooperative Agreement partners</w:t>
      </w:r>
      <w:r w:rsidRPr="000020D7">
        <w:t xml:space="preserve"> in CT and NY</w:t>
      </w:r>
      <w:r w:rsidRPr="000020D7" w:rsidR="00153B98">
        <w:t xml:space="preserve">.  </w:t>
      </w:r>
      <w:r w:rsidRPr="000020D7">
        <w:t xml:space="preserve">This effort </w:t>
      </w:r>
      <w:r w:rsidRPr="000020D7" w:rsidR="00153B98">
        <w:t>collect</w:t>
      </w:r>
      <w:r w:rsidRPr="000020D7">
        <w:t>ed</w:t>
      </w:r>
      <w:r w:rsidRPr="000020D7" w:rsidR="00153B98">
        <w:t xml:space="preserve"> information from </w:t>
      </w:r>
      <w:r w:rsidRPr="000020D7" w:rsidR="00D841AB">
        <w:t>4500</w:t>
      </w:r>
      <w:r w:rsidRPr="000020D7" w:rsidR="00153B98">
        <w:t xml:space="preserve"> respondents.  </w:t>
      </w:r>
      <w:hyperlink r:id="rId7" w:history="1">
        <w:r w:rsidRPr="000020D7" w:rsidR="00D841AB">
          <w:rPr>
            <w:rStyle w:val="Hyperlink"/>
          </w:rPr>
          <w:t>View Information Collection (IC) (reginfo.gov)</w:t>
        </w:r>
      </w:hyperlink>
    </w:p>
    <w:p w:rsidR="00966D48" w:rsidRPr="000020D7" w:rsidP="00153B98" w14:paraId="7C3E410F" w14:textId="77777777">
      <w:pPr>
        <w:widowControl/>
      </w:pPr>
    </w:p>
    <w:p w:rsidR="00966D48" w:rsidRPr="000020D7" w:rsidP="00153B98" w14:paraId="139B7622" w14:textId="77777777">
      <w:pPr>
        <w:widowControl/>
      </w:pPr>
    </w:p>
    <w:p w:rsidR="00983A04" w:rsidRPr="000020D7" w:rsidP="00153B98" w14:paraId="101B6D66" w14:textId="2F4F6326">
      <w:pPr>
        <w:widowControl/>
      </w:pPr>
      <w:r w:rsidRPr="000020D7">
        <w:t xml:space="preserve">The forms used to collect information in these studies are all posted on the Office of </w:t>
      </w:r>
      <w:r w:rsidRPr="000020D7" w:rsidR="00DC6299">
        <w:t>Information</w:t>
      </w:r>
      <w:r w:rsidRPr="000020D7">
        <w:t xml:space="preserve"> and Regulatory Affairs website at:  </w:t>
      </w:r>
      <w:hyperlink r:id="rId8" w:history="1">
        <w:r w:rsidRPr="000020D7">
          <w:rPr>
            <w:rStyle w:val="Hyperlink"/>
          </w:rPr>
          <w:t>https://www.reginfo.gov/public/do/PRAICList?ref_nbr=201606-0920-021</w:t>
        </w:r>
      </w:hyperlink>
      <w:r w:rsidRPr="000020D7">
        <w:t>.</w:t>
      </w:r>
    </w:p>
    <w:p w:rsidR="009D7312" w:rsidRPr="000020D7" w:rsidP="00317F8B" w14:paraId="70E89F2A" w14:textId="77777777">
      <w:pPr>
        <w:widowControl/>
      </w:pPr>
    </w:p>
    <w:p w:rsidR="00545495" w:rsidRPr="000020D7" w:rsidP="00DD5C05" w14:paraId="3C9983C6" w14:textId="4F54EC47">
      <w:pPr>
        <w:pStyle w:val="Heading1"/>
      </w:pPr>
      <w:bookmarkStart w:id="3" w:name="_Toc452539535"/>
      <w:r w:rsidRPr="000020D7">
        <w:t>2.</w:t>
      </w:r>
      <w:r w:rsidRPr="000020D7" w:rsidR="00BE462E">
        <w:t xml:space="preserve">  </w:t>
      </w:r>
      <w:r w:rsidRPr="000020D7">
        <w:t>Purpose and Use of Information Collection</w:t>
      </w:r>
      <w:bookmarkEnd w:id="3"/>
      <w:r w:rsidRPr="000020D7" w:rsidR="00BE462E">
        <w:br/>
      </w:r>
    </w:p>
    <w:p w:rsidR="00771FB4" w:rsidRPr="000020D7" w:rsidP="00661404" w14:paraId="7F185222" w14:textId="7FEE981B">
      <w:pPr>
        <w:widowControl/>
      </w:pPr>
      <w:r w:rsidRPr="000020D7">
        <w:t xml:space="preserve">The information collected under this generic will be used by DVBD and other CDC personnel, state and local public health practitioners, and academicians to inform current and future TBD prevention programs. Many TBD prevention methods are currently </w:t>
      </w:r>
      <w:r w:rsidRPr="000020D7" w:rsidR="005969A8">
        <w:t>available and</w:t>
      </w:r>
      <w:r w:rsidRPr="000020D7">
        <w:t xml:space="preserve"> promoted by public health practitioners</w:t>
      </w:r>
      <w:r w:rsidRPr="000020D7" w:rsidR="007359DE">
        <w:t>, but</w:t>
      </w:r>
      <w:r w:rsidRPr="000020D7">
        <w:t xml:space="preserve"> th</w:t>
      </w:r>
      <w:r w:rsidRPr="000020D7" w:rsidR="005969A8">
        <w:t>eir level of use and/or barriers to use</w:t>
      </w:r>
      <w:r w:rsidRPr="000020D7">
        <w:t xml:space="preserve"> </w:t>
      </w:r>
      <w:r w:rsidRPr="000020D7" w:rsidR="005969A8">
        <w:t>are not well known</w:t>
      </w:r>
      <w:r w:rsidRPr="000020D7">
        <w:t>. As cases of TBDs continue to rise, there is a great need to identify effective prevention methods</w:t>
      </w:r>
      <w:r w:rsidRPr="000020D7" w:rsidR="007B6342">
        <w:t xml:space="preserve"> </w:t>
      </w:r>
      <w:r w:rsidRPr="000020D7" w:rsidR="005969A8">
        <w:t>that people will be willing to use and can afford to implement</w:t>
      </w:r>
      <w:r w:rsidRPr="000020D7">
        <w:t xml:space="preserve">. </w:t>
      </w:r>
    </w:p>
    <w:p w:rsidR="00771FB4" w:rsidRPr="000020D7" w:rsidP="00661404" w14:paraId="0B99C257" w14:textId="77777777">
      <w:pPr>
        <w:widowControl/>
      </w:pPr>
    </w:p>
    <w:p w:rsidR="00771FB4" w:rsidRPr="000020D7" w:rsidP="00661404" w14:paraId="7AF0A3B1" w14:textId="06A5D13A">
      <w:pPr>
        <w:widowControl/>
      </w:pPr>
      <w:r w:rsidRPr="000020D7">
        <w:t>This ICR is being subm</w:t>
      </w:r>
      <w:r w:rsidRPr="000020D7" w:rsidR="00AB5DF3">
        <w:t xml:space="preserve">itted </w:t>
      </w:r>
      <w:r w:rsidRPr="000020D7" w:rsidR="000A30B7">
        <w:t>as an extension of a</w:t>
      </w:r>
      <w:r w:rsidRPr="000020D7" w:rsidR="00AB5DF3">
        <w:t xml:space="preserve"> generic ICR </w:t>
      </w:r>
      <w:r w:rsidRPr="000020D7" w:rsidR="0024748E">
        <w:t xml:space="preserve">pertaining </w:t>
      </w:r>
      <w:r w:rsidRPr="000020D7" w:rsidR="00AB5DF3">
        <w:t xml:space="preserve">to </w:t>
      </w:r>
      <w:r w:rsidRPr="000020D7">
        <w:t>surveys planned over the next 3 years, but not yet developed, regarding the knowledge, attitudes, and practices of the public in relation to ticks, TBDs, and TBD prevention.  It is anticipated that these future surveys will us</w:t>
      </w:r>
      <w:r w:rsidRPr="000020D7" w:rsidR="00AB5DF3">
        <w:t>e similar questions and formatting, though will vary somewhat due to the objectives, scope of the project or target population.  Attachments (pg. 16) 3-9 are</w:t>
      </w:r>
      <w:r w:rsidRPr="000020D7" w:rsidR="0024748E">
        <w:t xml:space="preserve"> from a previous effort conducted under this generic ICR and are</w:t>
      </w:r>
      <w:r w:rsidRPr="000020D7" w:rsidR="00AB5DF3">
        <w:t xml:space="preserve"> provided as </w:t>
      </w:r>
      <w:r w:rsidRPr="000020D7" w:rsidR="0024748E">
        <w:t xml:space="preserve">an </w:t>
      </w:r>
      <w:r w:rsidRPr="000020D7" w:rsidR="00AB5DF3">
        <w:t xml:space="preserve">example of these future information collection efforts. </w:t>
      </w:r>
      <w:r w:rsidRPr="000020D7" w:rsidR="003E602C">
        <w:t xml:space="preserve">Each proposed information collection </w:t>
      </w:r>
      <w:r w:rsidRPr="000020D7" w:rsidR="003E602C">
        <w:rPr>
          <w:color w:val="000000"/>
        </w:rPr>
        <w:t xml:space="preserve">will submit the tools used for data collection </w:t>
      </w:r>
      <w:r w:rsidRPr="000020D7" w:rsidR="003E602C">
        <w:t>in the request provided to OMB</w:t>
      </w:r>
      <w:r w:rsidRPr="000020D7" w:rsidR="003E602C">
        <w:rPr>
          <w:color w:val="000000"/>
        </w:rPr>
        <w:t>.</w:t>
      </w:r>
    </w:p>
    <w:p w:rsidR="000E1A5F" w:rsidRPr="000020D7" w:rsidP="000E1A5F" w14:paraId="59D63197" w14:textId="77777777">
      <w:pPr>
        <w:widowControl/>
      </w:pPr>
    </w:p>
    <w:p w:rsidR="00DE4325" w:rsidRPr="000020D7" w:rsidP="00DE4325" w14:paraId="0DF80F6B" w14:textId="72B7EA65">
      <w:pPr>
        <w:pStyle w:val="ListParagraph"/>
        <w:widowControl/>
        <w:numPr>
          <w:ilvl w:val="0"/>
          <w:numId w:val="32"/>
        </w:numPr>
      </w:pPr>
      <w:r w:rsidRPr="000020D7">
        <w:t xml:space="preserve">Purpose: </w:t>
      </w:r>
      <w:r w:rsidRPr="000020D7">
        <w:t xml:space="preserve">Evaluate the public’s knowledge, attitudes, and </w:t>
      </w:r>
      <w:r w:rsidRPr="000020D7" w:rsidR="005969A8">
        <w:t>practices</w:t>
      </w:r>
      <w:r w:rsidRPr="000020D7">
        <w:t xml:space="preserve"> regarding tick</w:t>
      </w:r>
      <w:r w:rsidRPr="000020D7" w:rsidR="00CA20E4">
        <w:t>s</w:t>
      </w:r>
      <w:r w:rsidRPr="000020D7">
        <w:t>, TBDs, and TBD prevention.</w:t>
      </w:r>
    </w:p>
    <w:p w:rsidR="00DE4325" w:rsidRPr="000020D7" w:rsidP="004177DF" w14:paraId="365BDB10" w14:textId="6AAC8E83">
      <w:pPr>
        <w:pStyle w:val="ListParagraph"/>
        <w:widowControl/>
        <w:numPr>
          <w:ilvl w:val="0"/>
          <w:numId w:val="32"/>
        </w:numPr>
      </w:pPr>
      <w:r w:rsidRPr="000020D7">
        <w:t xml:space="preserve">Use: Tailor prevention </w:t>
      </w:r>
      <w:r w:rsidRPr="000020D7" w:rsidR="00CA20E4">
        <w:t>interventions</w:t>
      </w:r>
      <w:r w:rsidRPr="000020D7">
        <w:t xml:space="preserve"> based on results of KA</w:t>
      </w:r>
      <w:r w:rsidRPr="000020D7" w:rsidR="005969A8">
        <w:t>P</w:t>
      </w:r>
      <w:r w:rsidRPr="000020D7">
        <w:t xml:space="preserve"> surveys</w:t>
      </w:r>
    </w:p>
    <w:p w:rsidR="00DE4325" w:rsidRPr="000020D7" w:rsidP="00DE4325" w14:paraId="51925A31" w14:textId="77777777">
      <w:pPr>
        <w:widowControl/>
      </w:pPr>
    </w:p>
    <w:p w:rsidR="003E602C" w:rsidRPr="000020D7" w:rsidP="003E602C" w14:paraId="20185852" w14:textId="0AE32507">
      <w:r w:rsidRPr="000020D7">
        <w:t xml:space="preserve">Examples of the data collection, topics and specific target populations that are within the scope of this Generic include: </w:t>
      </w:r>
    </w:p>
    <w:p w:rsidR="004177DF" w:rsidRPr="000020D7" w:rsidP="00DE4325" w14:paraId="010EC49C" w14:textId="0CA274EE">
      <w:pPr>
        <w:pStyle w:val="ListParagraph"/>
        <w:widowControl/>
        <w:numPr>
          <w:ilvl w:val="0"/>
          <w:numId w:val="33"/>
        </w:numPr>
      </w:pPr>
      <w:r w:rsidRPr="000020D7">
        <w:t xml:space="preserve">Conduct surveys to establish baseline use </w:t>
      </w:r>
      <w:r w:rsidRPr="000020D7" w:rsidR="007E0BBA">
        <w:t xml:space="preserve">and/or barriers to use </w:t>
      </w:r>
      <w:r w:rsidRPr="000020D7">
        <w:t>of certain prevention methods</w:t>
      </w:r>
      <w:r w:rsidRPr="000020D7">
        <w:t xml:space="preserve"> by individuals</w:t>
      </w:r>
      <w:r w:rsidRPr="000020D7" w:rsidR="003D197D">
        <w:t xml:space="preserve"> (e.g., </w:t>
      </w:r>
      <w:r w:rsidRPr="000020D7">
        <w:t xml:space="preserve">repellent, </w:t>
      </w:r>
      <w:r w:rsidRPr="000020D7" w:rsidR="003D197D">
        <w:t>permethrin treated clothing</w:t>
      </w:r>
      <w:r w:rsidRPr="000020D7">
        <w:t>, pet tick control</w:t>
      </w:r>
      <w:r w:rsidRPr="000020D7" w:rsidR="003D197D">
        <w:t>)</w:t>
      </w:r>
      <w:r w:rsidRPr="000020D7">
        <w:t xml:space="preserve"> or by pest control operators (e.g., chemical or natural acaricide applications, rodent targeted bait boxes, landscape modification)</w:t>
      </w:r>
    </w:p>
    <w:p w:rsidR="00DE4325" w:rsidRPr="000020D7" w:rsidP="00DE4325" w14:paraId="1F5D830F" w14:textId="26DAFB72">
      <w:pPr>
        <w:pStyle w:val="ListParagraph"/>
        <w:widowControl/>
        <w:numPr>
          <w:ilvl w:val="0"/>
          <w:numId w:val="33"/>
        </w:numPr>
      </w:pPr>
      <w:r w:rsidRPr="000020D7">
        <w:t>Conduct surveys to monitor changes in use</w:t>
      </w:r>
      <w:r w:rsidRPr="000020D7">
        <w:t xml:space="preserve"> </w:t>
      </w:r>
      <w:r w:rsidRPr="000020D7">
        <w:t xml:space="preserve">of these methods </w:t>
      </w:r>
      <w:r w:rsidRPr="000020D7">
        <w:t>over time</w:t>
      </w:r>
      <w:r w:rsidRPr="000020D7" w:rsidR="001348E1">
        <w:t xml:space="preserve"> (i.e. over a season or in response to changing risk perception)</w:t>
      </w:r>
      <w:r w:rsidRPr="000020D7">
        <w:t xml:space="preserve"> or among different high-risk areas</w:t>
      </w:r>
      <w:r w:rsidRPr="000020D7">
        <w:t>.</w:t>
      </w:r>
    </w:p>
    <w:p w:rsidR="008F34F9" w:rsidRPr="000020D7" w:rsidP="00DE4325" w14:paraId="75EAE566" w14:textId="4DAF0754">
      <w:pPr>
        <w:pStyle w:val="ListParagraph"/>
        <w:widowControl/>
        <w:numPr>
          <w:ilvl w:val="0"/>
          <w:numId w:val="33"/>
        </w:numPr>
      </w:pPr>
      <w:r w:rsidRPr="000020D7">
        <w:t>Conduct surveys to measure use of prevention methods</w:t>
      </w:r>
      <w:r w:rsidRPr="000020D7" w:rsidR="00DA4BA0">
        <w:t xml:space="preserve"> and exposure to ticks or </w:t>
      </w:r>
      <w:r w:rsidRPr="000020D7" w:rsidR="004B1ECC">
        <w:t>TBD</w:t>
      </w:r>
      <w:r w:rsidRPr="000020D7" w:rsidR="00DA4BA0">
        <w:t>s.</w:t>
      </w:r>
    </w:p>
    <w:p w:rsidR="00DE4325" w:rsidRPr="000020D7" w:rsidP="00DE4325" w14:paraId="745B49B2" w14:textId="49BAF7B4">
      <w:pPr>
        <w:pStyle w:val="ListParagraph"/>
        <w:widowControl/>
        <w:numPr>
          <w:ilvl w:val="0"/>
          <w:numId w:val="33"/>
        </w:numPr>
      </w:pPr>
      <w:r w:rsidRPr="000020D7">
        <w:t>Conduct surveys to</w:t>
      </w:r>
      <w:r w:rsidRPr="000020D7" w:rsidR="003D197D">
        <w:t xml:space="preserve"> assess willingness to receive a Lyme disease vaccine for humans if one were to become available.</w:t>
      </w:r>
    </w:p>
    <w:p w:rsidR="003D197D" w:rsidRPr="000020D7" w:rsidP="00DE4325" w14:paraId="72052074" w14:textId="313EABF0">
      <w:pPr>
        <w:pStyle w:val="ListParagraph"/>
        <w:widowControl/>
        <w:numPr>
          <w:ilvl w:val="0"/>
          <w:numId w:val="33"/>
        </w:numPr>
      </w:pPr>
      <w:r w:rsidRPr="000020D7">
        <w:t>Conduct surveys of outdoor behavior to determine most likely areas of exposure to ticks (e.g. peridomestic vs. recreational environments</w:t>
      </w:r>
      <w:r w:rsidRPr="000020D7" w:rsidR="004177DF">
        <w:t xml:space="preserve"> vs. </w:t>
      </w:r>
      <w:r w:rsidRPr="000020D7">
        <w:t>wood-lawn interface vs. garden)</w:t>
      </w:r>
      <w:r w:rsidRPr="000020D7" w:rsidR="00EE5DA1">
        <w:t>.</w:t>
      </w:r>
    </w:p>
    <w:p w:rsidR="00FC3EFF" w:rsidRPr="000020D7" w:rsidP="00FE0228" w14:paraId="2DCD65C9" w14:textId="77777777">
      <w:pPr>
        <w:widowControl/>
        <w:rPr>
          <w:b/>
          <w:bCs/>
        </w:rPr>
      </w:pPr>
    </w:p>
    <w:p w:rsidR="00545495" w:rsidRPr="000020D7" w:rsidP="00DD5C05" w14:paraId="3BC6915C" w14:textId="07F933F1">
      <w:pPr>
        <w:pStyle w:val="Heading1"/>
      </w:pPr>
      <w:bookmarkStart w:id="4" w:name="_Toc452539536"/>
      <w:r w:rsidRPr="000020D7">
        <w:t>3.</w:t>
      </w:r>
      <w:r w:rsidRPr="000020D7" w:rsidR="00BE462E">
        <w:t xml:space="preserve">  </w:t>
      </w:r>
      <w:r w:rsidRPr="000020D7">
        <w:t>Use of Improved Information Technology and Burden Reduction</w:t>
      </w:r>
      <w:bookmarkEnd w:id="4"/>
      <w:r w:rsidRPr="000020D7" w:rsidR="00BE462E">
        <w:br/>
      </w:r>
    </w:p>
    <w:p w:rsidR="006F3FC9" w:rsidRPr="000020D7" w:rsidP="006F3FC9" w14:paraId="0B493D83" w14:textId="77777777">
      <w:pPr>
        <w:widowControl/>
      </w:pPr>
      <w:r w:rsidRPr="000020D7">
        <w:t xml:space="preserve">Per the Government Paperwork Elimination Act (GPEA), Public Law 105-277, title XVII, information collection will be conducted using the most current modes of survey data collection, including web-based surveys and applications used on participants’ mobile devices (e.g., smart phones and tablets) or computers.  For some individual projects, potential participants may be excluded based on a lack of email address since use of email is critical for many electronic </w:t>
      </w:r>
      <w:r w:rsidRPr="000020D7">
        <w:t>information collection techniques. In addition, these electronic information collection techniques typically reduce burden because participants can submit responses at any time of day that is convenient for them rather than having to schedule phone interviews with project staff.</w:t>
      </w:r>
    </w:p>
    <w:p w:rsidR="006F3FC9" w:rsidRPr="000020D7" w:rsidP="006F3FC9" w14:paraId="13C9912D" w14:textId="29E64EFE">
      <w:pPr>
        <w:widowControl/>
      </w:pPr>
      <w:r w:rsidRPr="000020D7">
        <w:t>Though these technologies will be used by many of the individual projects in this data collection, the nature of some of the proposed activities requires direct interaction between respondents and project staff. This is especially true for the first contact between potential respondents and project staff, as this typically involves assessing respondents’ eligibility for the study, explaining study details, answering any questions the potential respondent may have, and gaining verbal consent for continued participation. In addition, some exceptions may be made so that populations who may not typically use email (e.g., the elderly) may be enrolled with the option to correspond with study staff via phone only. This exception will depend on the individual project, but may be necessary in order to enroll a representative sample and/or certain populations at risk of TBD.</w:t>
      </w:r>
    </w:p>
    <w:p w:rsidR="006F3FC9" w:rsidRPr="000020D7" w:rsidP="006F3FC9" w14:paraId="36D322DF" w14:textId="77777777">
      <w:pPr>
        <w:widowControl/>
      </w:pPr>
    </w:p>
    <w:p w:rsidR="006F3FC9" w:rsidRPr="000020D7" w:rsidP="00661404" w14:paraId="5CED8F57" w14:textId="54259EDC">
      <w:r w:rsidRPr="000020D7">
        <w:t>Individual d</w:t>
      </w:r>
      <w:r w:rsidRPr="000020D7">
        <w:t xml:space="preserve">ata collections to be conducted under this generic package will provide detailed information about the proposed data collection tools and how they use information technology, when feasible, to reduce burden. </w:t>
      </w:r>
      <w:r w:rsidRPr="000020D7" w:rsidR="0030055A">
        <w:t xml:space="preserve">Each proposed information collection </w:t>
      </w:r>
      <w:r w:rsidRPr="000020D7" w:rsidR="0030055A">
        <w:rPr>
          <w:color w:val="000000"/>
        </w:rPr>
        <w:t xml:space="preserve">will submit the tools used for data collection </w:t>
      </w:r>
      <w:r w:rsidRPr="000020D7" w:rsidR="0030055A">
        <w:t>in the statement provided to OMB</w:t>
      </w:r>
      <w:r w:rsidRPr="000020D7" w:rsidR="0030055A">
        <w:rPr>
          <w:color w:val="000000"/>
        </w:rPr>
        <w:t xml:space="preserve">. </w:t>
      </w:r>
      <w:r w:rsidRPr="000020D7" w:rsidR="0030055A">
        <w:t>They</w:t>
      </w:r>
      <w:r w:rsidRPr="000020D7">
        <w:t xml:space="preserve"> will also provide details on the type of information collected</w:t>
      </w:r>
      <w:r w:rsidRPr="000020D7" w:rsidR="003E602C">
        <w:t xml:space="preserve">. </w:t>
      </w:r>
      <w:r w:rsidRPr="000020D7" w:rsidR="003E602C">
        <w:rPr>
          <w:color w:val="000000"/>
        </w:rPr>
        <w:t xml:space="preserve">The number of questions posed will be held to the minimum required in all information collections in order to elicit the necessary data.  </w:t>
      </w:r>
    </w:p>
    <w:p w:rsidR="006C52CA" w:rsidRPr="000020D7" w14:paraId="2DE965A6" w14:textId="77777777">
      <w:pPr>
        <w:widowControl/>
        <w:autoSpaceDE/>
        <w:autoSpaceDN/>
        <w:adjustRightInd/>
      </w:pPr>
    </w:p>
    <w:p w:rsidR="00545495" w:rsidRPr="000020D7" w:rsidP="00DD5C05" w14:paraId="6DED4F45" w14:textId="7E4A5759">
      <w:pPr>
        <w:pStyle w:val="Heading1"/>
      </w:pPr>
      <w:bookmarkStart w:id="5" w:name="_Toc452539537"/>
      <w:r w:rsidRPr="000020D7">
        <w:t>4.</w:t>
      </w:r>
      <w:r w:rsidRPr="000020D7" w:rsidR="00BE462E">
        <w:t xml:space="preserve">  </w:t>
      </w:r>
      <w:r w:rsidRPr="000020D7">
        <w:t>Efforts to Identify Duplication and Use of Similar Information</w:t>
      </w:r>
      <w:bookmarkEnd w:id="5"/>
    </w:p>
    <w:p w:rsidR="00545495" w:rsidRPr="000020D7" w:rsidP="00317F8B" w14:paraId="4406EC39" w14:textId="77777777">
      <w:pPr>
        <w:widowControl/>
        <w:tabs>
          <w:tab w:val="left" w:pos="-1440"/>
        </w:tabs>
        <w:ind w:left="720" w:hanging="720"/>
      </w:pPr>
    </w:p>
    <w:p w:rsidR="00D841AB" w:rsidRPr="000020D7" w:rsidP="00D841AB" w14:paraId="349A95F0" w14:textId="77777777">
      <w:r w:rsidRPr="000020D7">
        <w:t xml:space="preserve">There are no similar data available. DVBD has verified through RegInfo.gov that there are no other federal generic collections that duplicate information collection for TBD research included in this request.  We used the following search terms to identify other ICRs that may involve a duplication of efforts: tick-borne disease, tickborne disease, </w:t>
      </w:r>
      <w:r w:rsidRPr="000020D7">
        <w:rPr>
          <w:i/>
        </w:rPr>
        <w:t>Ixodes scapularis</w:t>
      </w:r>
      <w:r w:rsidRPr="000020D7">
        <w:t xml:space="preserve">, Lyme disease, anaplasmosis, and babesiosis. In addition, from DVBD’s participation in the HHS Lyme and other TBDs Working Group (CDC, FDA, NIH), we know that no other federal agencies are conducting TBD KAP surveys. Lastly, we have attended ≥ two national conferences per year and conducted extensive literature searches using online databases (such as PubMed) to verify that similar data collections are not being conducted by other institutions, whether federal, academic, industry, or otherwise. </w:t>
      </w:r>
    </w:p>
    <w:p w:rsidR="00D841AB" w:rsidRPr="000020D7" w:rsidP="00D841AB" w14:paraId="2976EB23" w14:textId="77777777"/>
    <w:p w:rsidR="00D841AB" w:rsidRPr="000020D7" w:rsidP="00D841AB" w14:paraId="5227541D" w14:textId="77777777">
      <w:r w:rsidRPr="000020D7">
        <w:t xml:space="preserve">Since 2019, we have collaborated with CDC grantees in CT, MD, MN, NY, MI, WI and their academic partners on TBD KAP surveys. These collaborations have resulted in 3 publications: Niesobecki et al. Ticks Tick Borne Dis. 2019 Oct; Niesobecki et al. J Public Health Manag Pract. 2022 Jan-Feb; and Beck et al. Ticks Tick Borne Dis. 2022 (provisionally accepted). In general, we have found that use of commonly recommended prevention methods (e.g, repellent use), awareness of novel prevention methods, and willingness to pay for most prevention methods is low among residents in these areas. In addition, we have conducted a KAP survey related to acceptability of using deer-targeted, 4-poster devices for TBD prevention in CT and NY, and we have conducted 2 surveys among pest-control operators in CT and NJ. These summaries are in </w:t>
      </w:r>
      <w:r w:rsidRPr="000020D7">
        <w:t>process.</w:t>
      </w:r>
    </w:p>
    <w:p w:rsidR="00D841AB" w:rsidRPr="000020D7" w:rsidP="00D841AB" w14:paraId="49D2B16E" w14:textId="77777777">
      <w:pPr>
        <w:pStyle w:val="m-4824437483153403386msocommenttext"/>
        <w:shd w:val="clear" w:color="auto" w:fill="FFFFFF"/>
        <w:spacing w:before="0" w:beforeAutospacing="0" w:after="0" w:afterAutospacing="0" w:line="276" w:lineRule="auto"/>
        <w:rPr>
          <w:rFonts w:ascii="Arial Nova" w:hAnsi="Arial Nova"/>
          <w:color w:val="C75000"/>
        </w:rPr>
      </w:pPr>
    </w:p>
    <w:p w:rsidR="005634AF" w:rsidRPr="000020D7" w:rsidP="00327C46" w14:paraId="43EA7792" w14:textId="77777777">
      <w:pPr>
        <w:widowControl/>
        <w:tabs>
          <w:tab w:val="left" w:pos="-1440"/>
        </w:tabs>
        <w:rPr>
          <w:bCs/>
        </w:rPr>
      </w:pPr>
    </w:p>
    <w:p w:rsidR="00545495" w:rsidRPr="000020D7" w:rsidP="00DD5C05" w14:paraId="28640424" w14:textId="0505F762">
      <w:pPr>
        <w:pStyle w:val="Heading1"/>
      </w:pPr>
      <w:bookmarkStart w:id="6" w:name="_Toc452539538"/>
      <w:r w:rsidRPr="000020D7">
        <w:t>5.</w:t>
      </w:r>
      <w:r w:rsidRPr="000020D7" w:rsidR="00BE462E">
        <w:t xml:space="preserve">  </w:t>
      </w:r>
      <w:r w:rsidRPr="000020D7">
        <w:t>Impact on Small Businesses and Other Small Entities</w:t>
      </w:r>
      <w:bookmarkEnd w:id="6"/>
      <w:r w:rsidRPr="000020D7" w:rsidR="00BE462E">
        <w:br/>
      </w:r>
    </w:p>
    <w:p w:rsidR="00545495" w:rsidRPr="000020D7" w:rsidP="00317F8B" w14:paraId="2CCAF236" w14:textId="21B817E5">
      <w:pPr>
        <w:widowControl/>
      </w:pPr>
      <w:r w:rsidRPr="000020D7">
        <w:t>Some activities involve data collection from small business</w:t>
      </w:r>
      <w:r w:rsidRPr="000020D7" w:rsidR="00977DDB">
        <w:t xml:space="preserve">es, namely, </w:t>
      </w:r>
      <w:r w:rsidRPr="000020D7" w:rsidR="008F34F9">
        <w:t>pest control companies since they are our secondary target population</w:t>
      </w:r>
      <w:r w:rsidRPr="000020D7">
        <w:t>. If such activities are conducted, these businesses will be approached in the same manner as the individuals we normally recruit: we will ask the organization to identify the appropriate staff members with whom to conduct the activities. In these examples, small businesses should not be adversely affected by the research being conducted.</w:t>
      </w:r>
    </w:p>
    <w:p w:rsidR="00D876E3" w:rsidRPr="000020D7" w:rsidP="00317F8B" w14:paraId="38C6F2A6" w14:textId="77777777">
      <w:pPr>
        <w:widowControl/>
      </w:pPr>
    </w:p>
    <w:p w:rsidR="00545495" w:rsidRPr="000020D7" w:rsidP="00DD5C05" w14:paraId="00BAD6BD" w14:textId="50F01C6E">
      <w:pPr>
        <w:pStyle w:val="Heading1"/>
      </w:pPr>
      <w:bookmarkStart w:id="7" w:name="_Toc452539539"/>
      <w:r w:rsidRPr="000020D7">
        <w:t>6.</w:t>
      </w:r>
      <w:r w:rsidRPr="000020D7" w:rsidR="00BE462E">
        <w:t xml:space="preserve">  </w:t>
      </w:r>
      <w:r w:rsidRPr="000020D7">
        <w:t>Consequences of Collecting the Information Less Frequently</w:t>
      </w:r>
      <w:bookmarkEnd w:id="7"/>
      <w:r w:rsidRPr="000020D7" w:rsidR="00BE462E">
        <w:br/>
      </w:r>
    </w:p>
    <w:p w:rsidR="009C63AE" w:rsidRPr="000020D7" w:rsidP="009C63AE" w14:paraId="21497263" w14:textId="77777777">
      <w:pPr>
        <w:widowControl/>
      </w:pPr>
      <w:r w:rsidRPr="000020D7">
        <w:t xml:space="preserve">There are no legal obstacles to reduce the burden. </w:t>
      </w:r>
    </w:p>
    <w:p w:rsidR="009C63AE" w:rsidRPr="000020D7" w:rsidP="009C63AE" w14:paraId="19B60547" w14:textId="77777777">
      <w:pPr>
        <w:widowControl/>
      </w:pPr>
    </w:p>
    <w:p w:rsidR="009C63AE" w:rsidRPr="000020D7" w:rsidP="009C63AE" w14:paraId="76F528F1" w14:textId="6CF5B5BE">
      <w:pPr>
        <w:widowControl/>
      </w:pPr>
      <w:r w:rsidRPr="000020D7">
        <w:t xml:space="preserve">The consequence to DVBD if the information collections in this request are not conducted are as outlined in section A.2. “Purpose and Use of Information Collection.” Each individual project will require information collections at different times, and </w:t>
      </w:r>
      <w:r w:rsidRPr="000020D7" w:rsidR="008F34F9">
        <w:t>some</w:t>
      </w:r>
      <w:r w:rsidRPr="000020D7">
        <w:t xml:space="preserve"> of these collections </w:t>
      </w:r>
      <w:r w:rsidRPr="000020D7" w:rsidR="008F34F9">
        <w:t>may</w:t>
      </w:r>
      <w:r w:rsidRPr="000020D7">
        <w:t xml:space="preserve"> be time sensitive based on </w:t>
      </w:r>
      <w:r w:rsidRPr="000020D7" w:rsidR="008F34F9">
        <w:t xml:space="preserve">the seasonality of </w:t>
      </w:r>
      <w:r w:rsidRPr="000020D7" w:rsidR="004B1ECC">
        <w:t>TBD</w:t>
      </w:r>
      <w:r w:rsidRPr="000020D7" w:rsidR="008F34F9">
        <w:t>s</w:t>
      </w:r>
      <w:r w:rsidRPr="000020D7">
        <w:t xml:space="preserve">, which is dictated by the complex ecological cycle of </w:t>
      </w:r>
      <w:r w:rsidRPr="000020D7" w:rsidR="008F34F9">
        <w:rPr>
          <w:i/>
        </w:rPr>
        <w:t>I. scapularis</w:t>
      </w:r>
      <w:r w:rsidRPr="000020D7" w:rsidR="008F34F9">
        <w:t xml:space="preserve"> ticks and their rodent hosts</w:t>
      </w:r>
      <w:r w:rsidRPr="000020D7">
        <w:t xml:space="preserve">. </w:t>
      </w:r>
    </w:p>
    <w:p w:rsidR="009C63AE" w:rsidRPr="000020D7" w:rsidP="009C63AE" w14:paraId="36308F93" w14:textId="77777777">
      <w:pPr>
        <w:widowControl/>
      </w:pPr>
    </w:p>
    <w:p w:rsidR="009C63AE" w:rsidRPr="000020D7" w:rsidP="009C63AE" w14:paraId="0000D525" w14:textId="77777777">
      <w:pPr>
        <w:widowControl/>
      </w:pPr>
      <w:r w:rsidRPr="000020D7">
        <w:t>Conducting information collections less frequently than detailed in the individual projects may result in invalid or lost data on the outcomes of interest because of inappropriate timing of the collections. For example, having less frequent surveys, in some cases, means having more participants lost to attrition which can affect the generalizability (and power) of study results.</w:t>
      </w:r>
    </w:p>
    <w:p w:rsidR="009C63AE" w:rsidRPr="000020D7" w:rsidP="009C63AE" w14:paraId="3AFD9EA5" w14:textId="77777777">
      <w:pPr>
        <w:widowControl/>
      </w:pPr>
    </w:p>
    <w:p w:rsidR="009C63AE" w:rsidRPr="000020D7" w:rsidP="009C63AE" w14:paraId="2EBBEE3F" w14:textId="424C3CA2">
      <w:pPr>
        <w:widowControl/>
      </w:pPr>
      <w:r w:rsidRPr="000020D7">
        <w:t xml:space="preserve">While the frequency of information collection will vary among individual projects (e.g., responses may be requested annually, quarterly, weekly, or daily), </w:t>
      </w:r>
      <w:r w:rsidRPr="000020D7" w:rsidR="0030055A">
        <w:t xml:space="preserve">all individual </w:t>
      </w:r>
      <w:r w:rsidRPr="000020D7">
        <w:t>project</w:t>
      </w:r>
      <w:r w:rsidRPr="000020D7" w:rsidR="0030055A">
        <w:t>s under this Generic</w:t>
      </w:r>
      <w:r w:rsidRPr="000020D7">
        <w:t xml:space="preserve"> will occur only one time, i.e., we do not plan to conduct the same </w:t>
      </w:r>
      <w:r w:rsidRPr="000020D7" w:rsidR="008F34F9">
        <w:t>survey</w:t>
      </w:r>
      <w:r w:rsidRPr="000020D7">
        <w:t xml:space="preserve"> on the same study population more than once. </w:t>
      </w:r>
    </w:p>
    <w:p w:rsidR="00F37CA4" w:rsidRPr="000020D7" w:rsidP="00F37CA4" w14:paraId="09C84A03" w14:textId="77777777">
      <w:pPr>
        <w:widowControl/>
        <w:rPr>
          <w:b/>
          <w:bCs/>
        </w:rPr>
      </w:pPr>
    </w:p>
    <w:p w:rsidR="00545495" w:rsidRPr="000020D7" w:rsidP="00DD5C05" w14:paraId="62EE3B9C" w14:textId="267F79C9">
      <w:pPr>
        <w:pStyle w:val="Heading1"/>
      </w:pPr>
      <w:bookmarkStart w:id="8" w:name="_Toc452539540"/>
      <w:r w:rsidRPr="000020D7">
        <w:t>7.</w:t>
      </w:r>
      <w:r w:rsidRPr="000020D7" w:rsidR="00BE462E">
        <w:t xml:space="preserve">  </w:t>
      </w:r>
      <w:r w:rsidRPr="000020D7">
        <w:t>Special Circumstances Relating to Guidelines of 5 CFR 1320.5</w:t>
      </w:r>
      <w:bookmarkEnd w:id="8"/>
      <w:r w:rsidRPr="000020D7" w:rsidR="00BE462E">
        <w:br/>
      </w:r>
    </w:p>
    <w:p w:rsidR="009C63AE" w:rsidRPr="000020D7" w:rsidP="009C63AE" w14:paraId="45416B2E" w14:textId="6814E939">
      <w:pPr>
        <w:widowControl/>
      </w:pPr>
      <w:r w:rsidRPr="000020D7">
        <w:t>This information collection request may require respondents to report information to study staff more often than quarterly, depending on the individu</w:t>
      </w:r>
      <w:r w:rsidRPr="000020D7" w:rsidR="008F34F9">
        <w:t xml:space="preserve">al project. For example, in </w:t>
      </w:r>
      <w:r w:rsidRPr="000020D7" w:rsidR="00DA4BA0">
        <w:t xml:space="preserve">a </w:t>
      </w:r>
      <w:r w:rsidRPr="000020D7" w:rsidR="008F34F9">
        <w:t>survey collecting information</w:t>
      </w:r>
      <w:r w:rsidRPr="000020D7">
        <w:t xml:space="preserve"> </w:t>
      </w:r>
      <w:r w:rsidRPr="000020D7" w:rsidR="00DA4BA0">
        <w:t xml:space="preserve">on use of </w:t>
      </w:r>
      <w:r w:rsidRPr="000020D7">
        <w:t xml:space="preserve">personal protective measures (e.g., </w:t>
      </w:r>
      <w:r w:rsidRPr="000020D7" w:rsidR="008F34F9">
        <w:t xml:space="preserve">use of repellent or </w:t>
      </w:r>
      <w:r w:rsidRPr="000020D7">
        <w:t xml:space="preserve">permethrin treated clothing), it </w:t>
      </w:r>
      <w:r w:rsidRPr="000020D7" w:rsidR="008F34F9">
        <w:t>may be</w:t>
      </w:r>
      <w:r w:rsidRPr="000020D7">
        <w:t xml:space="preserve"> necessary to know if the participant </w:t>
      </w:r>
      <w:r w:rsidRPr="000020D7" w:rsidR="00DA4BA0">
        <w:t>practiced these</w:t>
      </w:r>
      <w:r w:rsidRPr="000020D7">
        <w:t xml:space="preserve"> measures when outside in tick habitat and whether the participant encountered ticks. During tick season (i.e., summer), the participant may be outside in tick habitat every day. Alternatively, </w:t>
      </w:r>
      <w:r w:rsidRPr="000020D7" w:rsidR="00DA4BA0">
        <w:t>if the goal of the study is to determine barriers to use of certain prevention methods, a one-time information collection will be sufficient</w:t>
      </w:r>
      <w:r w:rsidRPr="000020D7">
        <w:t>.</w:t>
      </w:r>
    </w:p>
    <w:p w:rsidR="009C63AE" w:rsidRPr="000020D7" w:rsidP="009C63AE" w14:paraId="79B9AF14" w14:textId="77777777">
      <w:pPr>
        <w:widowControl/>
      </w:pPr>
    </w:p>
    <w:p w:rsidR="009C63AE" w:rsidRPr="000020D7" w:rsidP="009C63AE" w14:paraId="637E9DA1" w14:textId="77777777">
      <w:pPr>
        <w:widowControl/>
        <w:tabs>
          <w:tab w:val="left" w:pos="-1440"/>
          <w:tab w:val="left" w:pos="-720"/>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pPr>
      <w:r w:rsidRPr="000020D7">
        <w:t xml:space="preserve">The following special circumstances do not apply to this information collection request: </w:t>
      </w:r>
    </w:p>
    <w:p w:rsidR="009C63AE" w:rsidRPr="000020D7" w:rsidP="009C63AE" w14:paraId="0B722400" w14:textId="77777777">
      <w:pPr>
        <w:widowControl/>
        <w:numPr>
          <w:ilvl w:val="0"/>
          <w:numId w:val="34"/>
        </w:numPr>
        <w:tabs>
          <w:tab w:val="left" w:pos="-1440"/>
          <w:tab w:val="left" w:pos="-720"/>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720"/>
      </w:pPr>
      <w:r w:rsidRPr="000020D7">
        <w:t>Requiring respondents to prepare a written response to a collection of information in fewer than 30 days after receipt of it;</w:t>
      </w:r>
    </w:p>
    <w:p w:rsidR="009C63AE" w:rsidRPr="000020D7" w:rsidP="009C63AE" w14:paraId="34DBC6CD" w14:textId="77777777">
      <w:pPr>
        <w:widowControl/>
        <w:numPr>
          <w:ilvl w:val="0"/>
          <w:numId w:val="34"/>
        </w:numPr>
        <w:tabs>
          <w:tab w:val="left" w:pos="-1440"/>
          <w:tab w:val="left" w:pos="-720"/>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720"/>
      </w:pPr>
      <w:r w:rsidRPr="000020D7">
        <w:t>Requiring respondents to submit more than an original and two copies of any document.</w:t>
      </w:r>
    </w:p>
    <w:p w:rsidR="009C63AE" w:rsidRPr="000020D7" w:rsidP="009C63AE" w14:paraId="6E668627" w14:textId="77777777">
      <w:pPr>
        <w:widowControl/>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720" w:right="720" w:hanging="360"/>
        <w:sectPr w:rsidSect="00DD5C05">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1440" w:bottom="1440" w:left="1440" w:header="1440" w:footer="1440" w:gutter="0"/>
          <w:cols w:space="720"/>
          <w:noEndnote/>
          <w:titlePg/>
          <w:docGrid w:linePitch="326"/>
        </w:sectPr>
      </w:pPr>
    </w:p>
    <w:p w:rsidR="009C63AE" w:rsidRPr="000020D7" w:rsidP="009C63AE" w14:paraId="6E3584A5" w14:textId="77777777">
      <w:pPr>
        <w:widowControl/>
        <w:numPr>
          <w:ilvl w:val="0"/>
          <w:numId w:val="34"/>
        </w:numPr>
        <w:tabs>
          <w:tab w:val="left" w:pos="-1440"/>
          <w:tab w:val="left" w:pos="-720"/>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720"/>
      </w:pPr>
      <w:r w:rsidRPr="000020D7">
        <w:t>Requiring respondents to retain records, other than health, medical, government contract, grant-in-aid, or tax records for  more than three years;</w:t>
      </w:r>
    </w:p>
    <w:p w:rsidR="009C63AE" w:rsidRPr="000020D7" w:rsidP="009C63AE" w14:paraId="162E9F29" w14:textId="77777777">
      <w:pPr>
        <w:widowControl/>
        <w:numPr>
          <w:ilvl w:val="0"/>
          <w:numId w:val="34"/>
        </w:numPr>
        <w:tabs>
          <w:tab w:val="left" w:pos="-1440"/>
          <w:tab w:val="left" w:pos="-720"/>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720"/>
      </w:pPr>
      <w:r w:rsidRPr="000020D7">
        <w:t>In connection with a statistical survey, that is not designed to produce valid and reliable results that can be generalized to the universe of study;</w:t>
      </w:r>
    </w:p>
    <w:p w:rsidR="009C63AE" w:rsidRPr="000020D7" w:rsidP="009C63AE" w14:paraId="159CAD0E" w14:textId="77777777">
      <w:pPr>
        <w:widowControl/>
        <w:numPr>
          <w:ilvl w:val="0"/>
          <w:numId w:val="34"/>
        </w:numPr>
        <w:tabs>
          <w:tab w:val="left" w:pos="-1440"/>
          <w:tab w:val="left" w:pos="-720"/>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pPr>
      <w:r w:rsidRPr="000020D7">
        <w:t>Requiring the use of a statistical data classification that has not been reviewed and approved by OMB;</w:t>
      </w:r>
    </w:p>
    <w:p w:rsidR="009C63AE" w:rsidRPr="000020D7" w:rsidP="009C63AE" w14:paraId="36A7BEAA" w14:textId="77777777">
      <w:pPr>
        <w:widowControl/>
        <w:numPr>
          <w:ilvl w:val="0"/>
          <w:numId w:val="34"/>
        </w:numPr>
        <w:tabs>
          <w:tab w:val="left" w:pos="-1440"/>
          <w:tab w:val="left" w:pos="-720"/>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pPr>
      <w:r w:rsidRPr="000020D7">
        <w:t xml:space="preserve">That includes a pledge of confidentiality that is not supported by authority established in statue or regulation, that is not supported by disclosure and data security policies that are consistent with the pledge, or which unnecessarily impedes sharing of data with other agencies for compatible confidential use; or </w:t>
      </w:r>
    </w:p>
    <w:p w:rsidR="009C63AE" w:rsidRPr="000020D7" w:rsidP="009C63AE" w14:paraId="5C4A4BA9" w14:textId="77777777">
      <w:pPr>
        <w:widowControl/>
        <w:numPr>
          <w:ilvl w:val="0"/>
          <w:numId w:val="34"/>
        </w:numPr>
        <w:tabs>
          <w:tab w:val="left" w:pos="-1440"/>
          <w:tab w:val="left" w:pos="-720"/>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pPr>
      <w:r w:rsidRPr="000020D7">
        <w:t>Requiring respondents to submit proprietary trade secret, or other confidential information unless the agency can demonstrate that it has instituted procedures to protect the information’s confidentiality to the extent permitted by law.</w:t>
      </w:r>
    </w:p>
    <w:p w:rsidR="00545495" w:rsidRPr="000020D7" w:rsidP="00317F8B" w14:paraId="7018835D" w14:textId="77777777">
      <w:pPr>
        <w:widowControl/>
        <w:rPr>
          <w:b/>
          <w:bCs/>
        </w:rPr>
      </w:pPr>
    </w:p>
    <w:p w:rsidR="00545495" w:rsidRPr="000020D7" w:rsidP="00DD5C05" w14:paraId="77748902" w14:textId="036FD4FD">
      <w:pPr>
        <w:pStyle w:val="Heading1"/>
        <w:ind w:left="0" w:firstLine="0"/>
      </w:pPr>
      <w:bookmarkStart w:id="9" w:name="_Toc452539541"/>
      <w:r w:rsidRPr="000020D7">
        <w:t>8.</w:t>
      </w:r>
      <w:r w:rsidRPr="000020D7" w:rsidR="00BE462E">
        <w:t xml:space="preserve">  </w:t>
      </w:r>
      <w:r w:rsidRPr="000020D7">
        <w:t>Comments in Response to the Federal Register Notice and Efforts to Consult Outside Agencies</w:t>
      </w:r>
      <w:bookmarkEnd w:id="9"/>
      <w:r w:rsidRPr="000020D7">
        <w:t xml:space="preserve"> </w:t>
      </w:r>
    </w:p>
    <w:p w:rsidR="00DA2952" w:rsidRPr="000020D7" w:rsidP="00317F8B" w14:paraId="4CB9063D" w14:textId="77777777">
      <w:pPr>
        <w:widowControl/>
        <w:tabs>
          <w:tab w:val="left" w:pos="-1440"/>
        </w:tabs>
        <w:ind w:left="720" w:hanging="720"/>
      </w:pPr>
    </w:p>
    <w:p w:rsidR="00A10A7A" w:rsidRPr="000020D7" w:rsidP="00E71FC2" w14:paraId="1364C8E4" w14:textId="5E31ECB5">
      <w:pPr>
        <w:widowControl/>
        <w:tabs>
          <w:tab w:val="left" w:pos="-1440"/>
        </w:tabs>
      </w:pPr>
      <w:r w:rsidRPr="000020D7">
        <w:t xml:space="preserve">A. A 60-Day Federal Register Notice was published in the Federal Register on </w:t>
      </w:r>
      <w:r w:rsidRPr="000020D7" w:rsidR="00653075">
        <w:t>March 17</w:t>
      </w:r>
      <w:r w:rsidRPr="000020D7" w:rsidR="00653075">
        <w:rPr>
          <w:vertAlign w:val="superscript"/>
        </w:rPr>
        <w:t>th</w:t>
      </w:r>
      <w:r w:rsidRPr="000020D7" w:rsidR="00653075">
        <w:t>, 2022</w:t>
      </w:r>
      <w:r w:rsidRPr="000020D7" w:rsidR="00966D48">
        <w:t xml:space="preserve">, Vol. </w:t>
      </w:r>
      <w:r w:rsidRPr="000020D7" w:rsidR="00653075">
        <w:t>87</w:t>
      </w:r>
      <w:r w:rsidRPr="000020D7" w:rsidR="00966D48">
        <w:t xml:space="preserve">, No. </w:t>
      </w:r>
      <w:r w:rsidRPr="000020D7" w:rsidR="00653075">
        <w:t>53</w:t>
      </w:r>
      <w:r w:rsidRPr="000020D7" w:rsidR="00966D48">
        <w:t xml:space="preserve">, pp. </w:t>
      </w:r>
      <w:r w:rsidRPr="000020D7" w:rsidR="00653075">
        <w:t>15433-15435</w:t>
      </w:r>
      <w:r w:rsidRPr="000020D7" w:rsidR="00966D48">
        <w:t xml:space="preserve"> </w:t>
      </w:r>
      <w:r w:rsidRPr="000020D7">
        <w:t xml:space="preserve">(Attachment 2). </w:t>
      </w:r>
      <w:r w:rsidRPr="000020D7" w:rsidR="00D841AB">
        <w:t>No</w:t>
      </w:r>
      <w:r w:rsidRPr="000020D7" w:rsidR="00966D48">
        <w:t xml:space="preserve"> comment</w:t>
      </w:r>
      <w:r w:rsidRPr="000020D7" w:rsidR="00D841AB">
        <w:t>s</w:t>
      </w:r>
      <w:r w:rsidRPr="000020D7" w:rsidR="00966D48">
        <w:t xml:space="preserve"> w</w:t>
      </w:r>
      <w:r w:rsidRPr="000020D7" w:rsidR="00D841AB">
        <w:t>ere</w:t>
      </w:r>
      <w:r w:rsidRPr="000020D7" w:rsidR="00966D48">
        <w:t xml:space="preserve"> received. </w:t>
      </w:r>
    </w:p>
    <w:p w:rsidR="00A10A7A" w:rsidRPr="000020D7" w:rsidP="00E71FC2" w14:paraId="5A2B21BE" w14:textId="77777777">
      <w:pPr>
        <w:widowControl/>
        <w:tabs>
          <w:tab w:val="left" w:pos="-1440"/>
        </w:tabs>
      </w:pPr>
    </w:p>
    <w:p w:rsidR="003649B6" w:rsidRPr="000020D7" w:rsidP="00E71FC2" w14:paraId="57B2619A" w14:textId="197308C0">
      <w:pPr>
        <w:widowControl/>
        <w:tabs>
          <w:tab w:val="left" w:pos="-1440"/>
        </w:tabs>
      </w:pPr>
      <w:r w:rsidRPr="000020D7">
        <w:t xml:space="preserve">B. </w:t>
      </w:r>
      <w:r w:rsidRPr="000020D7" w:rsidR="004F0DAA">
        <w:t>The following agencies and organizations outside of CDC have been consulted on the need for data collection with the audiences, and for the purposes, described in this generic clearance package:</w:t>
      </w:r>
    </w:p>
    <w:p w:rsidR="003649B6" w:rsidRPr="000020D7" w:rsidP="00E71FC2" w14:paraId="71E00FCD" w14:textId="77777777">
      <w:pPr>
        <w:widowControl/>
        <w:tabs>
          <w:tab w:val="left" w:pos="-1440"/>
        </w:tabs>
      </w:pPr>
    </w:p>
    <w:p w:rsidR="003649B6" w:rsidRPr="000020D7" w:rsidP="00E71FC2" w14:paraId="7B4EE97D" w14:textId="3691B13E">
      <w:pPr>
        <w:widowControl/>
        <w:tabs>
          <w:tab w:val="left" w:pos="-1440"/>
        </w:tabs>
        <w:rPr>
          <w:b/>
          <w:i/>
        </w:rPr>
      </w:pPr>
      <w:r w:rsidRPr="000020D7">
        <w:rPr>
          <w:b/>
          <w:i/>
        </w:rPr>
        <w:t>Yale School of Public Health</w:t>
      </w:r>
    </w:p>
    <w:p w:rsidR="003649B6" w:rsidRPr="000020D7" w:rsidP="00E71FC2" w14:paraId="678A0FEC" w14:textId="61D39E20">
      <w:pPr>
        <w:widowControl/>
        <w:tabs>
          <w:tab w:val="left" w:pos="-1440"/>
        </w:tabs>
      </w:pPr>
      <w:r w:rsidRPr="000020D7">
        <w:t xml:space="preserve">Jim Meek </w:t>
      </w:r>
    </w:p>
    <w:p w:rsidR="003649B6" w:rsidRPr="000020D7" w:rsidP="00E71FC2" w14:paraId="3249D190" w14:textId="49F215C4">
      <w:pPr>
        <w:widowControl/>
        <w:tabs>
          <w:tab w:val="left" w:pos="-1440"/>
        </w:tabs>
      </w:pPr>
      <w:r w:rsidRPr="000020D7">
        <w:t>Associate Director of Yale Emerging Infections Program</w:t>
      </w:r>
    </w:p>
    <w:p w:rsidR="003649B6" w:rsidRPr="000020D7" w:rsidP="00E71FC2" w14:paraId="7AAC958C" w14:textId="4CCD11CC">
      <w:pPr>
        <w:widowControl/>
        <w:tabs>
          <w:tab w:val="left" w:pos="-1440"/>
        </w:tabs>
      </w:pPr>
      <w:r w:rsidRPr="000020D7">
        <w:t xml:space="preserve">203.764.4364, </w:t>
      </w:r>
      <w:hyperlink r:id="rId15" w:history="1">
        <w:r w:rsidRPr="000020D7">
          <w:rPr>
            <w:rStyle w:val="Hyperlink"/>
          </w:rPr>
          <w:t>james.meek@yale.edu</w:t>
        </w:r>
      </w:hyperlink>
    </w:p>
    <w:p w:rsidR="003649B6" w:rsidRPr="000020D7" w:rsidP="00E71FC2" w14:paraId="6739EE6C" w14:textId="77777777">
      <w:pPr>
        <w:widowControl/>
        <w:tabs>
          <w:tab w:val="left" w:pos="-1440"/>
        </w:tabs>
      </w:pPr>
    </w:p>
    <w:p w:rsidR="003649B6" w:rsidRPr="000020D7" w:rsidP="00E71FC2" w14:paraId="7230A65C" w14:textId="0E6609AB">
      <w:pPr>
        <w:widowControl/>
        <w:tabs>
          <w:tab w:val="left" w:pos="-1440"/>
        </w:tabs>
      </w:pPr>
      <w:r w:rsidRPr="000020D7">
        <w:t xml:space="preserve">Sara Niesobecki </w:t>
      </w:r>
    </w:p>
    <w:p w:rsidR="003649B6" w:rsidRPr="000020D7" w:rsidP="00E71FC2" w14:paraId="6D15F77A" w14:textId="40971FB3">
      <w:pPr>
        <w:widowControl/>
        <w:tabs>
          <w:tab w:val="left" w:pos="-1440"/>
        </w:tabs>
      </w:pPr>
      <w:r w:rsidRPr="000020D7">
        <w:t>TickNET Program Coordinator</w:t>
      </w:r>
    </w:p>
    <w:p w:rsidR="003649B6" w:rsidRPr="000020D7" w:rsidP="00E71FC2" w14:paraId="5605724E" w14:textId="346B4291">
      <w:pPr>
        <w:widowControl/>
        <w:tabs>
          <w:tab w:val="left" w:pos="-1440"/>
        </w:tabs>
      </w:pPr>
      <w:r w:rsidRPr="000020D7">
        <w:t xml:space="preserve">203.764.7247, </w:t>
      </w:r>
      <w:hyperlink r:id="rId16" w:history="1">
        <w:r w:rsidRPr="000020D7">
          <w:rPr>
            <w:rStyle w:val="Hyperlink"/>
          </w:rPr>
          <w:t>sara.niesobecki@yale.edu</w:t>
        </w:r>
      </w:hyperlink>
    </w:p>
    <w:p w:rsidR="003649B6" w:rsidRPr="000020D7" w:rsidP="00E71FC2" w14:paraId="35CA69EF" w14:textId="77777777">
      <w:pPr>
        <w:widowControl/>
        <w:tabs>
          <w:tab w:val="left" w:pos="-1440"/>
        </w:tabs>
      </w:pPr>
    </w:p>
    <w:p w:rsidR="00545495" w:rsidRPr="000020D7" w:rsidP="00DD5C05" w14:paraId="6BEDD904" w14:textId="3C4E3042">
      <w:pPr>
        <w:pStyle w:val="Heading1"/>
      </w:pPr>
      <w:bookmarkStart w:id="10" w:name="_Toc452539542"/>
      <w:r w:rsidRPr="000020D7">
        <w:t>9.</w:t>
      </w:r>
      <w:r w:rsidRPr="000020D7" w:rsidR="00BE462E">
        <w:t xml:space="preserve">  </w:t>
      </w:r>
      <w:r w:rsidRPr="000020D7">
        <w:t>Explanation of Any Payment or Gift to Respondents</w:t>
      </w:r>
      <w:bookmarkEnd w:id="10"/>
    </w:p>
    <w:p w:rsidR="00545495" w:rsidRPr="000020D7" w:rsidP="00317F8B" w14:paraId="3205F1AD" w14:textId="77777777">
      <w:pPr>
        <w:widowControl/>
        <w:tabs>
          <w:tab w:val="left" w:pos="0"/>
        </w:tabs>
      </w:pPr>
    </w:p>
    <w:p w:rsidR="00545495" w:rsidRPr="000020D7" w:rsidP="00975A1D" w14:paraId="47694A5E" w14:textId="4D15F6B1">
      <w:pPr>
        <w:pStyle w:val="a"/>
        <w:widowControl/>
        <w:tabs>
          <w:tab w:val="left" w:pos="0"/>
        </w:tabs>
        <w:ind w:left="0" w:firstLine="0"/>
      </w:pPr>
      <w:r w:rsidRPr="000020D7">
        <w:t xml:space="preserve">CDC understands that the default for these types of collections is not to offer incentives. </w:t>
      </w:r>
      <w:r w:rsidRPr="000020D7" w:rsidR="00975A1D">
        <w:t xml:space="preserve">For the proposed information collections, </w:t>
      </w:r>
      <w:r w:rsidRPr="000020D7" w:rsidR="009437A4">
        <w:t>r</w:t>
      </w:r>
      <w:r w:rsidRPr="000020D7" w:rsidR="00BD51F3">
        <w:t>espondents</w:t>
      </w:r>
      <w:r w:rsidRPr="000020D7">
        <w:t xml:space="preserve"> </w:t>
      </w:r>
      <w:r w:rsidRPr="000020D7" w:rsidR="00975A1D">
        <w:t>will often be</w:t>
      </w:r>
      <w:r w:rsidRPr="000020D7">
        <w:t xml:space="preserve"> </w:t>
      </w:r>
      <w:r w:rsidRPr="000020D7" w:rsidR="009437A4">
        <w:t xml:space="preserve">recruited for specific characteristics </w:t>
      </w:r>
      <w:r w:rsidRPr="000020D7">
        <w:t xml:space="preserve">(e.g., questions may be relevant only to people </w:t>
      </w:r>
      <w:r w:rsidRPr="000020D7" w:rsidR="00975A1D">
        <w:t xml:space="preserve">living in certain areas or </w:t>
      </w:r>
      <w:r w:rsidRPr="000020D7">
        <w:t xml:space="preserve">with certain </w:t>
      </w:r>
      <w:r w:rsidRPr="000020D7" w:rsidR="00975A1D">
        <w:t xml:space="preserve">yard </w:t>
      </w:r>
      <w:r w:rsidRPr="000020D7" w:rsidR="00975A1D">
        <w:t>characteristics</w:t>
      </w:r>
      <w:r w:rsidRPr="000020D7">
        <w:t xml:space="preserve">). The more specific the </w:t>
      </w:r>
      <w:r w:rsidRPr="000020D7" w:rsidR="00975A1D">
        <w:t>target population</w:t>
      </w:r>
      <w:r w:rsidRPr="000020D7">
        <w:t xml:space="preserve">, the more difficult it is to recruit eligible </w:t>
      </w:r>
      <w:r w:rsidRPr="000020D7" w:rsidR="00BD51F3">
        <w:t>respondents</w:t>
      </w:r>
      <w:r w:rsidRPr="000020D7">
        <w:t>; as s</w:t>
      </w:r>
      <w:r w:rsidRPr="000020D7" w:rsidR="00352D52">
        <w:t>uch small incentives</w:t>
      </w:r>
      <w:r w:rsidRPr="000020D7">
        <w:t xml:space="preserve"> may be necessary in limited situations (e.g., when the participant must travel to a facility to participate)</w:t>
      </w:r>
      <w:r w:rsidRPr="000020D7" w:rsidR="00916A25">
        <w:t>.</w:t>
      </w:r>
      <w:r w:rsidRPr="000020D7" w:rsidR="00975A1D">
        <w:t xml:space="preserve"> </w:t>
      </w:r>
      <w:r w:rsidRPr="000020D7">
        <w:t xml:space="preserve">Requests and justification for </w:t>
      </w:r>
      <w:r w:rsidRPr="000020D7">
        <w:t>incentives</w:t>
      </w:r>
      <w:r w:rsidRPr="000020D7">
        <w:t xml:space="preserve"> will be included in each individual collection submission.</w:t>
      </w:r>
    </w:p>
    <w:p w:rsidR="00545495" w:rsidRPr="000020D7" w:rsidP="00317F8B" w14:paraId="2F07587B" w14:textId="77777777">
      <w:pPr>
        <w:widowControl/>
        <w:tabs>
          <w:tab w:val="left" w:pos="0"/>
        </w:tabs>
        <w:rPr>
          <w:b/>
          <w:bCs/>
        </w:rPr>
      </w:pPr>
    </w:p>
    <w:p w:rsidR="00AB75AB" w:rsidRPr="000020D7" w:rsidP="00015DD6" w14:paraId="6F084FC0" w14:textId="45A6BDDA">
      <w:pPr>
        <w:pStyle w:val="Heading1"/>
        <w:rPr>
          <w:bCs w:val="0"/>
        </w:rPr>
      </w:pPr>
      <w:bookmarkStart w:id="11" w:name="_Toc452539543"/>
      <w:r w:rsidRPr="000020D7">
        <w:t>1</w:t>
      </w:r>
      <w:r w:rsidRPr="000020D7" w:rsidR="00545495">
        <w:t>0.</w:t>
      </w:r>
      <w:r w:rsidRPr="000020D7" w:rsidR="00BE462E">
        <w:t xml:space="preserve">  </w:t>
      </w:r>
      <w:r w:rsidRPr="000020D7" w:rsidR="00CE131D">
        <w:t>Protection of the Privacy and Confidentiality of Information Provided by Respondents</w:t>
      </w:r>
      <w:bookmarkEnd w:id="11"/>
      <w:r w:rsidRPr="000020D7" w:rsidR="00BE462E">
        <w:br/>
      </w:r>
    </w:p>
    <w:p w:rsidR="00AB5DF3" w:rsidRPr="000020D7" w:rsidP="00AB5DF3" w14:paraId="3D4CA754" w14:textId="60DD9C52">
      <w:pPr>
        <w:rPr>
          <w:bCs/>
          <w:lang w:val="en"/>
        </w:rPr>
      </w:pPr>
      <w:r w:rsidRPr="000020D7">
        <w:rPr>
          <w:bCs/>
        </w:rPr>
        <w:t xml:space="preserve">NCEZID’s Information Systems Security Officer reviewed this submission and determined that the Privacy Act </w:t>
      </w:r>
      <w:r w:rsidRPr="000020D7" w:rsidR="0017487A">
        <w:rPr>
          <w:bCs/>
        </w:rPr>
        <w:t xml:space="preserve">may </w:t>
      </w:r>
      <w:r w:rsidRPr="000020D7">
        <w:rPr>
          <w:bCs/>
        </w:rPr>
        <w:t>apply</w:t>
      </w:r>
      <w:r w:rsidRPr="000020D7" w:rsidR="0017487A">
        <w:rPr>
          <w:bCs/>
        </w:rPr>
        <w:t xml:space="preserve"> depending on the specific gen-IC</w:t>
      </w:r>
      <w:r w:rsidRPr="000020D7">
        <w:rPr>
          <w:bCs/>
        </w:rPr>
        <w:t xml:space="preserve">.  </w:t>
      </w:r>
      <w:r w:rsidRPr="000020D7">
        <w:rPr>
          <w:bCs/>
          <w:lang w:val="en"/>
        </w:rPr>
        <w:t xml:space="preserve">Not all of the projects submitted as Gen-ICs under this generic will collect personally identifiable information, but for those that do, the </w:t>
      </w:r>
      <w:r w:rsidRPr="000020D7">
        <w:rPr>
          <w:bCs/>
        </w:rPr>
        <w:t xml:space="preserve">applicable Privacy Act System of Records Notice is </w:t>
      </w:r>
      <w:r w:rsidRPr="000020D7">
        <w:rPr>
          <w:bCs/>
          <w:lang w:val="en"/>
        </w:rPr>
        <w:t xml:space="preserve">09-20-0136, Epidemiologic Studies and Surveillance of Disease Problems.  </w:t>
      </w:r>
    </w:p>
    <w:p w:rsidR="00AB5DF3" w:rsidRPr="000020D7" w:rsidP="00D572EE" w14:paraId="2E7E45E8" w14:textId="77777777">
      <w:pPr>
        <w:rPr>
          <w:bCs/>
        </w:rPr>
      </w:pPr>
    </w:p>
    <w:p w:rsidR="00D572EE" w:rsidRPr="000020D7" w:rsidP="00D572EE" w14:paraId="4C02D517" w14:textId="06A02A4C">
      <w:pPr>
        <w:rPr>
          <w:bCs/>
        </w:rPr>
      </w:pPr>
      <w:r w:rsidRPr="000020D7">
        <w:rPr>
          <w:bCs/>
        </w:rPr>
        <w:t xml:space="preserve">All </w:t>
      </w:r>
      <w:r w:rsidRPr="000020D7" w:rsidR="00975A1D">
        <w:rPr>
          <w:bCs/>
        </w:rPr>
        <w:t>DVBD</w:t>
      </w:r>
      <w:r w:rsidRPr="000020D7">
        <w:rPr>
          <w:bCs/>
        </w:rPr>
        <w:t xml:space="preserve"> staff, as well as </w:t>
      </w:r>
      <w:r w:rsidRPr="000020D7" w:rsidR="00975A1D">
        <w:rPr>
          <w:bCs/>
        </w:rPr>
        <w:t>EIP</w:t>
      </w:r>
      <w:r w:rsidRPr="000020D7">
        <w:rPr>
          <w:bCs/>
        </w:rPr>
        <w:t xml:space="preserve"> </w:t>
      </w:r>
      <w:r w:rsidRPr="000020D7" w:rsidR="00975A1D">
        <w:rPr>
          <w:bCs/>
        </w:rPr>
        <w:t>partners</w:t>
      </w:r>
      <w:r w:rsidRPr="000020D7">
        <w:rPr>
          <w:bCs/>
        </w:rPr>
        <w:t xml:space="preserve"> receive appropriate annual privacy and confidentiality training.  </w:t>
      </w:r>
    </w:p>
    <w:p w:rsidR="00AB75AB" w:rsidRPr="000020D7" w:rsidP="00D572EE" w14:paraId="16BF5ED7" w14:textId="77777777">
      <w:pPr>
        <w:rPr>
          <w:bCs/>
        </w:rPr>
      </w:pPr>
    </w:p>
    <w:p w:rsidR="006367B3" w:rsidRPr="000020D7" w:rsidP="000B324F" w14:paraId="23B5A089" w14:textId="1159372B">
      <w:pPr>
        <w:rPr>
          <w:color w:val="000000"/>
          <w:u w:val="single"/>
        </w:rPr>
      </w:pPr>
      <w:r w:rsidRPr="000020D7">
        <w:rPr>
          <w:color w:val="000000"/>
          <w:u w:val="single"/>
        </w:rPr>
        <w:t xml:space="preserve">10.1 </w:t>
      </w:r>
      <w:r w:rsidRPr="000020D7" w:rsidR="00D572EE">
        <w:rPr>
          <w:color w:val="000000"/>
          <w:u w:val="single"/>
        </w:rPr>
        <w:t>Privacy Impact Assessment Information</w:t>
      </w:r>
    </w:p>
    <w:p w:rsidR="00975A1D" w:rsidRPr="000020D7" w:rsidP="00975A1D" w14:paraId="3B63B791" w14:textId="77777777">
      <w:pPr>
        <w:widowControl/>
        <w:numPr>
          <w:ilvl w:val="0"/>
          <w:numId w:val="36"/>
        </w:numPr>
        <w:autoSpaceDE/>
        <w:autoSpaceDN/>
        <w:adjustRightInd/>
      </w:pPr>
      <w:r w:rsidRPr="000020D7">
        <w:t>Each individual request under this generic clearance will provide adequate descriptions of information systems that will be used in their study.</w:t>
      </w:r>
    </w:p>
    <w:p w:rsidR="00975A1D" w:rsidRPr="000020D7" w:rsidP="00975A1D" w14:paraId="7B85F98F" w14:textId="77777777"/>
    <w:p w:rsidR="00975A1D" w:rsidRPr="000020D7" w:rsidP="00975A1D" w14:paraId="5DC3D284" w14:textId="77777777">
      <w:pPr>
        <w:widowControl/>
        <w:numPr>
          <w:ilvl w:val="0"/>
          <w:numId w:val="36"/>
        </w:numPr>
        <w:autoSpaceDE/>
        <w:autoSpaceDN/>
        <w:adjustRightInd/>
      </w:pPr>
      <w:r w:rsidRPr="000020D7">
        <w:t xml:space="preserve">Electronic data will be kept on the project-specific network on a secure server, which is accessible only to users granted rights by the project director and in a secure location with restricted physical access to staff working on the project only. </w:t>
      </w:r>
    </w:p>
    <w:p w:rsidR="00975A1D" w:rsidRPr="000020D7" w:rsidP="00975A1D" w14:paraId="3C6FFDA0" w14:textId="77777777">
      <w:pPr>
        <w:widowControl/>
        <w:autoSpaceDE/>
        <w:autoSpaceDN/>
        <w:adjustRightInd/>
        <w:ind w:left="360"/>
      </w:pPr>
    </w:p>
    <w:p w:rsidR="00975A1D" w:rsidRPr="000020D7" w:rsidP="00975A1D" w14:paraId="2F61BDA4" w14:textId="75A38B66">
      <w:pPr>
        <w:widowControl/>
        <w:numPr>
          <w:ilvl w:val="0"/>
          <w:numId w:val="36"/>
        </w:numPr>
        <w:tabs>
          <w:tab w:val="left" w:pos="0"/>
        </w:tabs>
      </w:pPr>
      <w:r w:rsidRPr="000020D7">
        <w:t>Participation in formative research information collection activities is strictly voluntary. All human subjects regulations will be followed. For some projects, participants may need to provide informed consent (e.g., Attachment</w:t>
      </w:r>
      <w:r w:rsidRPr="000020D7" w:rsidR="00C032FC">
        <w:t xml:space="preserve"> </w:t>
      </w:r>
      <w:r w:rsidRPr="000020D7" w:rsidR="002862E6">
        <w:t>4</w:t>
      </w:r>
      <w:r w:rsidRPr="000020D7">
        <w:t>). In such cases, respondents will be provided with an informed consent form prior to the start of information collection, and will be allowed to ask questions about the project before deciding whether to participate or not. The consent form will describe the purpose of the study, specifies specific procedures that will be conducted, and protections for the respondent’s privacy. Each individual data collection request will provide informed consent forms if required</w:t>
      </w:r>
      <w:r w:rsidRPr="000020D7" w:rsidR="00E107F5">
        <w:t xml:space="preserve"> by CDC’s or another participating agency’s IRB</w:t>
      </w:r>
      <w:r w:rsidRPr="000020D7">
        <w:t>.</w:t>
      </w:r>
    </w:p>
    <w:p w:rsidR="00975A1D" w:rsidRPr="000020D7" w:rsidP="00975A1D" w14:paraId="53B5003D" w14:textId="77777777">
      <w:pPr>
        <w:ind w:left="360"/>
      </w:pPr>
    </w:p>
    <w:p w:rsidR="00975A1D" w:rsidRPr="000020D7" w:rsidP="00975A1D" w14:paraId="61D6FED2" w14:textId="77777777">
      <w:pPr>
        <w:numPr>
          <w:ilvl w:val="0"/>
          <w:numId w:val="36"/>
        </w:numPr>
      </w:pPr>
      <w:r w:rsidRPr="000020D7">
        <w:t xml:space="preserve">Some of the individual data collection activities will require respondents to provide identifying or potentially identifying information to project staff.  If applicable, persons participating in such projects conducted by DVBD will be informed that their data will be maintained in a secure manner and that the data will only be used for purposes stated in the consent form. Personally identifiable information will be removed from any data sent to CDC, and CDC will at no time have access to any data that contains identifiers. Project staff will verify that any identifying information that has been collected during the course of their activities has been removed from information transmitted to or shared with CDC. Only authorized project staff will be allowed to have access to study information (whether identifiable or not) and all information stored in hard copy will be kept in a locked cabinet and/or locked office with limited access.  </w:t>
      </w:r>
    </w:p>
    <w:p w:rsidR="00283A91" w:rsidRPr="000020D7" w:rsidP="00283A91" w14:paraId="0776B34E" w14:textId="77777777">
      <w:pPr>
        <w:widowControl/>
        <w:rPr>
          <w:u w:val="single"/>
        </w:rPr>
      </w:pPr>
    </w:p>
    <w:p w:rsidR="00283A91" w:rsidRPr="000020D7" w:rsidP="00283A91" w14:paraId="38DBB285" w14:textId="77777777">
      <w:pPr>
        <w:widowControl/>
        <w:rPr>
          <w:u w:val="single"/>
        </w:rPr>
      </w:pPr>
      <w:r w:rsidRPr="000020D7">
        <w:rPr>
          <w:u w:val="single"/>
        </w:rPr>
        <w:t>Information in Identifiable Form</w:t>
      </w:r>
    </w:p>
    <w:p w:rsidR="00283A91" w:rsidRPr="000020D7" w:rsidP="00283A91" w14:paraId="5F5C7095" w14:textId="77777777">
      <w:pPr>
        <w:widowControl/>
        <w:tabs>
          <w:tab w:val="left" w:pos="-1440"/>
        </w:tabs>
        <w:rPr>
          <w:bCs/>
        </w:rPr>
      </w:pPr>
      <w:r w:rsidRPr="000020D7">
        <w:t xml:space="preserve">Information in identifiable form will be collected for linkage of various forms (e.g., informed consent documentation, enrollment information, surveys).  </w:t>
      </w:r>
      <w:r w:rsidRPr="000020D7">
        <w:rPr>
          <w:bCs/>
        </w:rPr>
        <w:t xml:space="preserve">For any project covered under this proposed generic clearance, collection of any personally identifiable information will be collected by local partners (e.g., EIP collaborators) or CDC personnel, either in-person or over the telephone. </w:t>
      </w:r>
      <w:r w:rsidRPr="000020D7">
        <w:t xml:space="preserve">Web-based methods for survey delivery may also be evaluated under this generic approval and may involve use of participants’ email addresses in order to conduct the evaluation. </w:t>
      </w:r>
      <w:r w:rsidRPr="000020D7">
        <w:rPr>
          <w:bCs/>
        </w:rPr>
        <w:t>Individual collection requests submitted under this generic approval will describe the specifics of how this information is handled.</w:t>
      </w:r>
    </w:p>
    <w:p w:rsidR="00283A91" w:rsidRPr="000020D7" w:rsidP="00283A91" w14:paraId="7857DCEA" w14:textId="77777777">
      <w:pPr>
        <w:widowControl/>
      </w:pPr>
    </w:p>
    <w:p w:rsidR="00283A91" w:rsidRPr="000020D7" w:rsidP="00283A91" w14:paraId="5DC30693" w14:textId="77777777">
      <w:pPr>
        <w:widowControl/>
      </w:pPr>
      <w:r w:rsidRPr="000020D7">
        <w:t>The identifiable information includes:</w:t>
      </w:r>
    </w:p>
    <w:p w:rsidR="00283A91" w:rsidRPr="000020D7" w:rsidP="00283A91" w14:paraId="1DE02220" w14:textId="77777777">
      <w:pPr>
        <w:widowControl/>
        <w:numPr>
          <w:ilvl w:val="0"/>
          <w:numId w:val="18"/>
        </w:numPr>
      </w:pPr>
      <w:r w:rsidRPr="000020D7">
        <w:t>Name</w:t>
      </w:r>
    </w:p>
    <w:p w:rsidR="00283A91" w:rsidRPr="000020D7" w:rsidP="00283A91" w14:paraId="3A89EE9B" w14:textId="77777777">
      <w:pPr>
        <w:widowControl/>
        <w:numPr>
          <w:ilvl w:val="0"/>
          <w:numId w:val="18"/>
        </w:numPr>
      </w:pPr>
      <w:r w:rsidRPr="000020D7">
        <w:t>Phone Number</w:t>
      </w:r>
    </w:p>
    <w:p w:rsidR="00283A91" w:rsidRPr="000020D7" w:rsidP="00283A91" w14:paraId="58938700" w14:textId="77777777">
      <w:pPr>
        <w:widowControl/>
        <w:numPr>
          <w:ilvl w:val="0"/>
          <w:numId w:val="18"/>
        </w:numPr>
      </w:pPr>
      <w:r w:rsidRPr="000020D7">
        <w:t>Address</w:t>
      </w:r>
    </w:p>
    <w:p w:rsidR="00283A91" w:rsidRPr="000020D7" w:rsidP="00283A91" w14:paraId="2EAEEAE9" w14:textId="77777777">
      <w:pPr>
        <w:widowControl/>
        <w:numPr>
          <w:ilvl w:val="0"/>
          <w:numId w:val="18"/>
        </w:numPr>
      </w:pPr>
      <w:r w:rsidRPr="000020D7">
        <w:t>Email</w:t>
      </w:r>
    </w:p>
    <w:p w:rsidR="00975A1D" w:rsidRPr="000020D7" w:rsidP="00975A1D" w14:paraId="0FFAB641" w14:textId="77777777">
      <w:pPr>
        <w:widowControl/>
        <w:tabs>
          <w:tab w:val="left" w:pos="0"/>
        </w:tabs>
      </w:pPr>
    </w:p>
    <w:p w:rsidR="00975A1D" w:rsidRPr="000020D7" w:rsidP="00975A1D" w14:paraId="202E87AC" w14:textId="77777777">
      <w:pPr>
        <w:widowControl/>
        <w:tabs>
          <w:tab w:val="left" w:pos="0"/>
        </w:tabs>
      </w:pPr>
      <w:r w:rsidRPr="000020D7">
        <w:t xml:space="preserve">Documentation of data collection activities will be provided with each individual data collection request. </w:t>
      </w:r>
    </w:p>
    <w:p w:rsidR="00545495" w:rsidRPr="000020D7" w:rsidP="00317F8B" w14:paraId="120F821D" w14:textId="77777777">
      <w:pPr>
        <w:widowControl/>
        <w:tabs>
          <w:tab w:val="left" w:pos="0"/>
        </w:tabs>
      </w:pPr>
    </w:p>
    <w:p w:rsidR="00545495" w:rsidRPr="000020D7" w:rsidP="00DD5C05" w14:paraId="77FF4FC0" w14:textId="3621C96B">
      <w:pPr>
        <w:pStyle w:val="Heading1"/>
      </w:pPr>
      <w:bookmarkStart w:id="12" w:name="_Toc452539544"/>
      <w:r w:rsidRPr="000020D7">
        <w:t>11.</w:t>
      </w:r>
      <w:r w:rsidRPr="000020D7" w:rsidR="00BE462E">
        <w:t xml:space="preserve">  </w:t>
      </w:r>
      <w:r w:rsidRPr="000020D7" w:rsidR="00283A91">
        <w:t xml:space="preserve">Institutional Review Board (IRB) and </w:t>
      </w:r>
      <w:r w:rsidRPr="000020D7">
        <w:t>Justification for Sensitive Questions</w:t>
      </w:r>
      <w:bookmarkEnd w:id="12"/>
    </w:p>
    <w:p w:rsidR="00B14CD5" w:rsidRPr="000020D7" w:rsidP="00661404" w14:paraId="385F1151" w14:textId="77777777"/>
    <w:p w:rsidR="00283A91" w:rsidRPr="000020D7" w:rsidP="00283A91" w14:paraId="7FFFAD50" w14:textId="77777777">
      <w:r w:rsidRPr="000020D7">
        <w:t xml:space="preserve">Because methods and materials may differ between individual projects, appropriate human subjects review procedures will be conducted for each individual project as they are developed. Projects that need IRB approval will be submitted with a copy of the approval document from each participating institution (e.g., EIP sites, academic partners, other federal partners). </w:t>
      </w:r>
      <w:r w:rsidRPr="000020D7">
        <w:rPr>
          <w:lang w:val="en-GB"/>
        </w:rPr>
        <w:t xml:space="preserve">Each project will be conducted according to the local and state laws in existence where the project is being conducted for the protection of the rights of human volunteers.  </w:t>
      </w:r>
      <w:r w:rsidRPr="000020D7">
        <w:t>If any project is officially waived from IRB review, we will attach a copy of the waiver letter.</w:t>
      </w:r>
    </w:p>
    <w:p w:rsidR="00BE462E" w:rsidRPr="000020D7" w:rsidP="00317F8B" w14:paraId="609C93D2" w14:textId="77777777">
      <w:pPr>
        <w:widowControl/>
        <w:tabs>
          <w:tab w:val="left" w:pos="0"/>
        </w:tabs>
        <w:ind w:left="720" w:hanging="720"/>
      </w:pPr>
    </w:p>
    <w:p w:rsidR="00975A1D" w:rsidRPr="000020D7" w:rsidP="00975A1D" w14:paraId="0C9ABD55" w14:textId="77777777">
      <w:r w:rsidRPr="000020D7">
        <w:t xml:space="preserve">No sensitive questions are anticipated for the topics planned in this information collection request. However, any collection of a sensitive nature will be described in that individual data collection submission. </w:t>
      </w:r>
    </w:p>
    <w:p w:rsidR="00975A1D" w:rsidRPr="000020D7" w:rsidP="00975A1D" w14:paraId="275E2233" w14:textId="77777777"/>
    <w:p w:rsidR="00975A1D" w:rsidRPr="000020D7" w:rsidP="00975A1D" w14:paraId="6152BA78" w14:textId="4768D626">
      <w:r w:rsidRPr="000020D7">
        <w:t xml:space="preserve">The possibility exists that respondents may find certain questions from the surveys to be sensitive in nature.  However, questions covering such topics as demographics, activity locations, and health history are typical components of medical examinations. These questions are necessary to identify potential risk factors for exposure to ticks and TBDs. Questions regarding classification of yard and personal behaviors regarding tick bite protection would not be considered sensitive.  During the consent process, subjects will be told that they may choose to skip any question they wish, for any reason.  They will also be told that they may terminate participation at any time. If a subject asks to be withdrawn from the study, the link between the subject’s name and the study data will be destroyed. </w:t>
      </w:r>
    </w:p>
    <w:p w:rsidR="004E2C19" w:rsidRPr="000020D7" w:rsidP="003A3838" w14:paraId="166D1586" w14:textId="77777777">
      <w:pPr>
        <w:widowControl/>
        <w:tabs>
          <w:tab w:val="left" w:pos="0"/>
        </w:tabs>
      </w:pPr>
    </w:p>
    <w:p w:rsidR="00545495" w:rsidRPr="000020D7" w:rsidP="00DD5C05" w14:paraId="0911F39F" w14:textId="75BA015C">
      <w:pPr>
        <w:pStyle w:val="Heading1"/>
      </w:pPr>
      <w:bookmarkStart w:id="13" w:name="_Toc452539545"/>
      <w:r w:rsidRPr="000020D7">
        <w:t>12.  Estimates of Annualized Burden hours and costs:</w:t>
      </w:r>
      <w:bookmarkEnd w:id="13"/>
    </w:p>
    <w:p w:rsidR="00BE462E" w:rsidRPr="000020D7" w:rsidP="00966D38" w14:paraId="71DFD2AD" w14:textId="77777777">
      <w:pPr>
        <w:widowControl/>
        <w:tabs>
          <w:tab w:val="left" w:pos="0"/>
        </w:tabs>
        <w:rPr>
          <w:b/>
          <w:bCs/>
        </w:rPr>
      </w:pPr>
    </w:p>
    <w:p w:rsidR="00D841AB" w:rsidRPr="000020D7" w:rsidP="00D841AB" w14:paraId="48D21A4F" w14:textId="77777777">
      <w:pPr>
        <w:tabs>
          <w:tab w:val="left" w:pos="-1440"/>
        </w:tabs>
      </w:pPr>
      <w:r w:rsidRPr="000020D7">
        <w:t>As with the previously approved genIC, we anticipate beginning one to two studies per year, for a maximum of six studies conducted over a three-year period. Depending on the intervention being assessed, we aim to enroll 500-10,000 participants per study. It is expected that we will need to recruit about twice as many people as we intend to enroll to evaluate for interest and eligibility, hence the higher number of respondents listed for the screening form. Surveys may be conducted daily, weekly, monthly, or bi-monthly for a defined period (whether by phone or web survey). Surveys may take a minimum of 5 minutes and a maximum of 30 minutes to complete. Each participant may be surveyed 1-64 times in one year; this variance is due to differences in the type of information collected for a given study. For example, a single survey may be conducted among the population at risk to assess KAPs regarding a certain intervention before that intervention is later tested in a RCT using human outcomes. Or, a study may include an introductory survey, a brief, daily collection of prevention practice data for up to two months (60 surveys), plus two follow up surveys, and a final survey (4 surveys) for a possibility of 64 surveys maximum. These examples represent the minimum and maximum data collections possible; most studies will require data collections somewhere between these parameters. Specific burden estimates for each study and each information collection instrument will be provided with each individual project submission for OMB review.</w:t>
      </w:r>
    </w:p>
    <w:p w:rsidR="00D841AB" w:rsidRPr="000020D7" w:rsidP="00D841AB" w14:paraId="3F48235D" w14:textId="77777777">
      <w:pPr>
        <w:tabs>
          <w:tab w:val="left" w:pos="-1440"/>
        </w:tabs>
      </w:pPr>
    </w:p>
    <w:p w:rsidR="00D841AB" w:rsidRPr="000020D7" w:rsidP="00D841AB" w14:paraId="4D817862" w14:textId="77777777">
      <w:pPr>
        <w:tabs>
          <w:tab w:val="left" w:pos="-1440"/>
        </w:tabs>
        <w:rPr>
          <w:u w:val="single"/>
        </w:rPr>
      </w:pPr>
      <w:r w:rsidRPr="000020D7">
        <w:t xml:space="preserve">The estimates of annualized burden hours are based on knowledge of similar studies. The maximum estimated, annualized burden hours are </w:t>
      </w:r>
      <w:r w:rsidRPr="000020D7">
        <w:rPr>
          <w:bCs/>
        </w:rPr>
        <w:t>98,830</w:t>
      </w:r>
      <w:r w:rsidRPr="000020D7">
        <w:rPr>
          <w:b/>
          <w:bCs/>
        </w:rPr>
        <w:t xml:space="preserve"> </w:t>
      </w:r>
      <w:r w:rsidRPr="000020D7">
        <w:t>hours. There is no cost to respondents other than their time.</w:t>
      </w:r>
    </w:p>
    <w:p w:rsidR="00D841AB" w:rsidRPr="000020D7" w:rsidP="00D841AB" w14:paraId="7AF41A05" w14:textId="77777777">
      <w:pPr>
        <w:spacing w:line="276" w:lineRule="auto"/>
        <w:rPr>
          <w:rFonts w:ascii="Arial Nova" w:hAnsi="Arial Nova" w:cstheme="minorHAnsi"/>
          <w:color w:val="F79646" w:themeColor="accent6"/>
        </w:rPr>
      </w:pPr>
    </w:p>
    <w:p w:rsidR="00696ED4" w:rsidRPr="000020D7" w:rsidP="00696ED4" w14:paraId="21DB3E4E" w14:textId="77777777">
      <w:pPr>
        <w:widowControl/>
        <w:tabs>
          <w:tab w:val="left" w:pos="0"/>
        </w:tabs>
        <w:ind w:left="720"/>
        <w:jc w:val="center"/>
        <w:rPr>
          <w:u w:val="single"/>
        </w:rPr>
      </w:pPr>
    </w:p>
    <w:p w:rsidR="001A7E3E" w:rsidRPr="000020D7" w:rsidP="001A7E3E" w14:paraId="5224BD7F" w14:textId="0ED1CF8D">
      <w:pPr>
        <w:pStyle w:val="HTMLPreformatted"/>
        <w:rPr>
          <w:rFonts w:ascii="Times New Roman" w:hAnsi="Times New Roman" w:cs="Times New Roman"/>
          <w:sz w:val="24"/>
          <w:szCs w:val="24"/>
          <w:u w:val="single"/>
        </w:rPr>
      </w:pPr>
      <w:r w:rsidRPr="000020D7">
        <w:rPr>
          <w:rFonts w:ascii="Times New Roman" w:hAnsi="Times New Roman" w:cs="Times New Roman"/>
          <w:sz w:val="24"/>
          <w:szCs w:val="24"/>
          <w:u w:val="single"/>
        </w:rPr>
        <w:t xml:space="preserve">Estimated </w:t>
      </w:r>
      <w:r w:rsidRPr="000020D7" w:rsidR="00906252">
        <w:rPr>
          <w:rFonts w:ascii="Times New Roman" w:hAnsi="Times New Roman" w:cs="Times New Roman"/>
          <w:sz w:val="24"/>
          <w:szCs w:val="24"/>
          <w:u w:val="single"/>
        </w:rPr>
        <w:t xml:space="preserve">Annualized </w:t>
      </w:r>
      <w:r w:rsidRPr="000020D7">
        <w:rPr>
          <w:rFonts w:ascii="Times New Roman" w:hAnsi="Times New Roman" w:cs="Times New Roman"/>
          <w:sz w:val="24"/>
          <w:szCs w:val="24"/>
          <w:u w:val="single"/>
        </w:rPr>
        <w:t>Burden Table</w:t>
      </w:r>
    </w:p>
    <w:p w:rsidR="002257C8" w:rsidRPr="000020D7" w:rsidP="002257C8" w14:paraId="6686922B" w14:textId="77777777">
      <w:pPr>
        <w:pStyle w:val="HTMLPreformatted"/>
        <w:tabs>
          <w:tab w:val="left" w:pos="720"/>
        </w:tabs>
        <w:rPr>
          <w:sz w:val="24"/>
          <w:szCs w:val="24"/>
        </w:rPr>
      </w:pPr>
    </w:p>
    <w:tbl>
      <w:tblPr>
        <w:tblW w:w="9052" w:type="dxa"/>
        <w:tblInd w:w="-5" w:type="dxa"/>
        <w:tblLayout w:type="fixed"/>
        <w:tblCellMar>
          <w:left w:w="120" w:type="dxa"/>
          <w:right w:w="120" w:type="dxa"/>
        </w:tblCellMar>
        <w:tblLook w:val="0000"/>
      </w:tblPr>
      <w:tblGrid>
        <w:gridCol w:w="1817"/>
        <w:gridCol w:w="1603"/>
        <w:gridCol w:w="1433"/>
        <w:gridCol w:w="1419"/>
        <w:gridCol w:w="1371"/>
        <w:gridCol w:w="1409"/>
      </w:tblGrid>
      <w:tr w14:paraId="7B246304" w14:textId="77777777" w:rsidTr="00DD5C05">
        <w:tblPrEx>
          <w:tblW w:w="9052" w:type="dxa"/>
          <w:tblInd w:w="-5" w:type="dxa"/>
          <w:tblLayout w:type="fixed"/>
          <w:tblCellMar>
            <w:left w:w="120" w:type="dxa"/>
            <w:right w:w="120" w:type="dxa"/>
          </w:tblCellMar>
          <w:tblLook w:val="0000"/>
        </w:tblPrEx>
        <w:trPr>
          <w:trHeight w:val="1084"/>
        </w:trPr>
        <w:tc>
          <w:tcPr>
            <w:tcW w:w="1817" w:type="dxa"/>
            <w:tcBorders>
              <w:top w:val="single" w:sz="4" w:space="0" w:color="auto"/>
              <w:left w:val="single" w:sz="4" w:space="0" w:color="auto"/>
              <w:bottom w:val="single" w:sz="4" w:space="0" w:color="auto"/>
              <w:right w:val="single" w:sz="4" w:space="0" w:color="auto"/>
            </w:tcBorders>
            <w:shd w:val="clear" w:color="auto" w:fill="auto"/>
            <w:vAlign w:val="bottom"/>
          </w:tcPr>
          <w:p w:rsidR="00ED4743" w:rsidRPr="000020D7" w:rsidP="003D341D" w14:paraId="755377EF" w14:textId="77777777">
            <w:pPr>
              <w:spacing w:after="58"/>
              <w:jc w:val="center"/>
              <w:rPr>
                <w:bCs/>
                <w:sz w:val="22"/>
              </w:rPr>
            </w:pPr>
            <w:r w:rsidRPr="000020D7">
              <w:rPr>
                <w:bCs/>
                <w:sz w:val="22"/>
              </w:rPr>
              <w:t>Type of Respondent</w:t>
            </w:r>
          </w:p>
        </w:tc>
        <w:tc>
          <w:tcPr>
            <w:tcW w:w="1603" w:type="dxa"/>
            <w:tcBorders>
              <w:top w:val="single" w:sz="4" w:space="0" w:color="auto"/>
              <w:left w:val="single" w:sz="4" w:space="0" w:color="auto"/>
              <w:bottom w:val="single" w:sz="4" w:space="0" w:color="auto"/>
              <w:right w:val="single" w:sz="4" w:space="0" w:color="auto"/>
            </w:tcBorders>
          </w:tcPr>
          <w:p w:rsidR="00ED4743" w:rsidRPr="000020D7" w:rsidP="003D341D" w14:paraId="1E2CFF24" w14:textId="77777777">
            <w:pPr>
              <w:jc w:val="center"/>
              <w:rPr>
                <w:bCs/>
                <w:sz w:val="22"/>
              </w:rPr>
            </w:pPr>
          </w:p>
          <w:p w:rsidR="00ED4743" w:rsidRPr="000020D7" w:rsidP="003D341D" w14:paraId="3F44D089" w14:textId="77777777">
            <w:pPr>
              <w:jc w:val="center"/>
              <w:rPr>
                <w:bCs/>
                <w:sz w:val="22"/>
              </w:rPr>
            </w:pPr>
          </w:p>
          <w:p w:rsidR="00ED4743" w:rsidRPr="000020D7" w:rsidP="003D341D" w14:paraId="4E00E40C" w14:textId="77777777">
            <w:pPr>
              <w:jc w:val="center"/>
              <w:rPr>
                <w:bCs/>
                <w:sz w:val="22"/>
              </w:rPr>
            </w:pPr>
            <w:r w:rsidRPr="000020D7">
              <w:rPr>
                <w:bCs/>
                <w:sz w:val="22"/>
              </w:rPr>
              <w:t>Form Name</w:t>
            </w:r>
          </w:p>
        </w:tc>
        <w:tc>
          <w:tcPr>
            <w:tcW w:w="1433" w:type="dxa"/>
            <w:tcBorders>
              <w:top w:val="single" w:sz="4" w:space="0" w:color="auto"/>
              <w:left w:val="single" w:sz="4" w:space="0" w:color="auto"/>
              <w:bottom w:val="single" w:sz="4" w:space="0" w:color="auto"/>
              <w:right w:val="single" w:sz="8" w:space="0" w:color="000000"/>
            </w:tcBorders>
            <w:shd w:val="clear" w:color="auto" w:fill="auto"/>
            <w:vAlign w:val="bottom"/>
          </w:tcPr>
          <w:p w:rsidR="00ED4743" w:rsidRPr="000020D7" w:rsidP="003D341D" w14:paraId="133976C1" w14:textId="77777777">
            <w:pPr>
              <w:jc w:val="center"/>
              <w:rPr>
                <w:bCs/>
                <w:sz w:val="22"/>
              </w:rPr>
            </w:pPr>
            <w:r w:rsidRPr="000020D7">
              <w:rPr>
                <w:bCs/>
                <w:sz w:val="22"/>
              </w:rPr>
              <w:t xml:space="preserve">Number </w:t>
            </w:r>
          </w:p>
          <w:p w:rsidR="00ED4743" w:rsidRPr="000020D7" w:rsidP="003D341D" w14:paraId="1E8D8E27" w14:textId="77777777">
            <w:pPr>
              <w:jc w:val="center"/>
              <w:rPr>
                <w:bCs/>
                <w:sz w:val="22"/>
              </w:rPr>
            </w:pPr>
            <w:r w:rsidRPr="000020D7">
              <w:rPr>
                <w:bCs/>
                <w:sz w:val="22"/>
              </w:rPr>
              <w:t>of</w:t>
            </w:r>
          </w:p>
          <w:p w:rsidR="00ED4743" w:rsidRPr="000020D7" w:rsidP="001348E1" w14:paraId="37931EF2" w14:textId="29F07A80">
            <w:pPr>
              <w:spacing w:after="58"/>
              <w:jc w:val="center"/>
              <w:rPr>
                <w:bCs/>
                <w:sz w:val="22"/>
              </w:rPr>
            </w:pPr>
            <w:r w:rsidRPr="000020D7">
              <w:rPr>
                <w:bCs/>
                <w:sz w:val="22"/>
              </w:rPr>
              <w:t>Respondents</w:t>
            </w:r>
          </w:p>
        </w:tc>
        <w:tc>
          <w:tcPr>
            <w:tcW w:w="1419" w:type="dxa"/>
            <w:tcBorders>
              <w:top w:val="single" w:sz="4" w:space="0" w:color="auto"/>
              <w:left w:val="single" w:sz="8" w:space="0" w:color="000000"/>
              <w:bottom w:val="single" w:sz="4" w:space="0" w:color="auto"/>
              <w:right w:val="single" w:sz="8" w:space="0" w:color="000000"/>
            </w:tcBorders>
            <w:shd w:val="clear" w:color="auto" w:fill="auto"/>
            <w:vAlign w:val="bottom"/>
          </w:tcPr>
          <w:p w:rsidR="00ED4743" w:rsidRPr="000020D7" w:rsidP="003D341D" w14:paraId="22170D45" w14:textId="77777777">
            <w:pPr>
              <w:jc w:val="center"/>
              <w:rPr>
                <w:bCs/>
                <w:sz w:val="22"/>
              </w:rPr>
            </w:pPr>
            <w:r w:rsidRPr="000020D7">
              <w:rPr>
                <w:bCs/>
                <w:sz w:val="22"/>
              </w:rPr>
              <w:t>Number of</w:t>
            </w:r>
          </w:p>
          <w:p w:rsidR="00ED4743" w:rsidRPr="000020D7" w:rsidP="003D341D" w14:paraId="6964E45C" w14:textId="77777777">
            <w:pPr>
              <w:jc w:val="center"/>
              <w:rPr>
                <w:bCs/>
                <w:sz w:val="22"/>
              </w:rPr>
            </w:pPr>
            <w:r w:rsidRPr="000020D7">
              <w:rPr>
                <w:bCs/>
                <w:sz w:val="22"/>
              </w:rPr>
              <w:t>Responses per</w:t>
            </w:r>
          </w:p>
          <w:p w:rsidR="00ED4743" w:rsidRPr="000020D7" w:rsidP="001348E1" w14:paraId="5E998486" w14:textId="09985972">
            <w:pPr>
              <w:spacing w:after="58"/>
              <w:jc w:val="center"/>
              <w:rPr>
                <w:bCs/>
                <w:sz w:val="22"/>
              </w:rPr>
            </w:pPr>
            <w:r w:rsidRPr="000020D7">
              <w:rPr>
                <w:bCs/>
                <w:sz w:val="22"/>
              </w:rPr>
              <w:t>Respondent</w:t>
            </w:r>
          </w:p>
        </w:tc>
        <w:tc>
          <w:tcPr>
            <w:tcW w:w="1371" w:type="dxa"/>
            <w:tcBorders>
              <w:top w:val="single" w:sz="4" w:space="0" w:color="auto"/>
              <w:left w:val="single" w:sz="8" w:space="0" w:color="000000"/>
              <w:bottom w:val="single" w:sz="4" w:space="0" w:color="auto"/>
              <w:right w:val="single" w:sz="8" w:space="0" w:color="000000"/>
            </w:tcBorders>
            <w:shd w:val="clear" w:color="auto" w:fill="auto"/>
            <w:vAlign w:val="bottom"/>
          </w:tcPr>
          <w:p w:rsidR="00ED4743" w:rsidRPr="000020D7" w:rsidP="003D341D" w14:paraId="427DE01F" w14:textId="77777777">
            <w:pPr>
              <w:jc w:val="center"/>
              <w:rPr>
                <w:bCs/>
                <w:sz w:val="22"/>
              </w:rPr>
            </w:pPr>
            <w:r w:rsidRPr="000020D7">
              <w:rPr>
                <w:bCs/>
                <w:sz w:val="22"/>
              </w:rPr>
              <w:t>Average Burden per Response</w:t>
            </w:r>
          </w:p>
          <w:p w:rsidR="00ED4743" w:rsidRPr="000020D7" w:rsidP="001348E1" w14:paraId="720BDE20" w14:textId="34AC0ED5">
            <w:pPr>
              <w:spacing w:after="58"/>
              <w:jc w:val="center"/>
              <w:rPr>
                <w:bCs/>
                <w:sz w:val="22"/>
              </w:rPr>
            </w:pPr>
            <w:r w:rsidRPr="000020D7">
              <w:rPr>
                <w:bCs/>
                <w:sz w:val="22"/>
              </w:rPr>
              <w:t>(in hours)</w:t>
            </w:r>
          </w:p>
        </w:tc>
        <w:tc>
          <w:tcPr>
            <w:tcW w:w="1409" w:type="dxa"/>
            <w:tcBorders>
              <w:top w:val="single" w:sz="4" w:space="0" w:color="auto"/>
              <w:left w:val="single" w:sz="8" w:space="0" w:color="000000"/>
              <w:bottom w:val="single" w:sz="4" w:space="0" w:color="auto"/>
              <w:right w:val="single" w:sz="4" w:space="0" w:color="auto"/>
            </w:tcBorders>
            <w:shd w:val="clear" w:color="auto" w:fill="auto"/>
            <w:vAlign w:val="bottom"/>
          </w:tcPr>
          <w:p w:rsidR="00ED4743" w:rsidRPr="000020D7" w:rsidP="003D341D" w14:paraId="4C555BCC" w14:textId="77777777">
            <w:pPr>
              <w:tabs>
                <w:tab w:val="left" w:pos="1498"/>
              </w:tabs>
              <w:jc w:val="center"/>
              <w:rPr>
                <w:bCs/>
                <w:sz w:val="22"/>
              </w:rPr>
            </w:pPr>
            <w:r w:rsidRPr="000020D7">
              <w:rPr>
                <w:bCs/>
                <w:sz w:val="22"/>
              </w:rPr>
              <w:t>Total</w:t>
            </w:r>
          </w:p>
          <w:p w:rsidR="00ED4743" w:rsidRPr="000020D7" w:rsidP="003D341D" w14:paraId="01AF89CA" w14:textId="77777777">
            <w:pPr>
              <w:tabs>
                <w:tab w:val="left" w:pos="1498"/>
              </w:tabs>
              <w:jc w:val="center"/>
              <w:rPr>
                <w:bCs/>
                <w:sz w:val="22"/>
              </w:rPr>
            </w:pPr>
            <w:r w:rsidRPr="000020D7">
              <w:rPr>
                <w:bCs/>
                <w:sz w:val="22"/>
              </w:rPr>
              <w:t>Burden</w:t>
            </w:r>
          </w:p>
          <w:p w:rsidR="00ED4743" w:rsidRPr="000020D7" w:rsidP="003D341D" w14:paraId="4645B458" w14:textId="77777777">
            <w:pPr>
              <w:tabs>
                <w:tab w:val="left" w:pos="1498"/>
              </w:tabs>
              <w:jc w:val="center"/>
              <w:rPr>
                <w:bCs/>
                <w:sz w:val="22"/>
              </w:rPr>
            </w:pPr>
            <w:r w:rsidRPr="000020D7">
              <w:rPr>
                <w:bCs/>
                <w:sz w:val="22"/>
              </w:rPr>
              <w:t>Hours</w:t>
            </w:r>
          </w:p>
        </w:tc>
      </w:tr>
      <w:tr w14:paraId="69C794C7" w14:textId="77777777" w:rsidTr="00F6710C">
        <w:tblPrEx>
          <w:tblW w:w="9052" w:type="dxa"/>
          <w:tblInd w:w="-5" w:type="dxa"/>
          <w:tblLayout w:type="fixed"/>
          <w:tblCellMar>
            <w:left w:w="120" w:type="dxa"/>
            <w:right w:w="120" w:type="dxa"/>
          </w:tblCellMar>
          <w:tblLook w:val="0000"/>
        </w:tblPrEx>
        <w:trPr>
          <w:trHeight w:val="769"/>
        </w:trPr>
        <w:tc>
          <w:tcPr>
            <w:tcW w:w="1817" w:type="dxa"/>
            <w:vMerge w:val="restart"/>
            <w:tcBorders>
              <w:top w:val="single" w:sz="4" w:space="0" w:color="auto"/>
              <w:left w:val="single" w:sz="4" w:space="0" w:color="auto"/>
              <w:right w:val="single" w:sz="4" w:space="0" w:color="auto"/>
            </w:tcBorders>
            <w:shd w:val="clear" w:color="auto" w:fill="auto"/>
            <w:vAlign w:val="center"/>
          </w:tcPr>
          <w:p w:rsidR="00D841AB" w:rsidRPr="000020D7" w:rsidP="00D841AB" w14:paraId="3A50335D" w14:textId="77777777">
            <w:pPr>
              <w:rPr>
                <w:sz w:val="22"/>
              </w:rPr>
            </w:pPr>
            <w:r w:rsidRPr="000020D7">
              <w:rPr>
                <w:sz w:val="22"/>
              </w:rPr>
              <w:t>General public, individuals or households</w:t>
            </w:r>
          </w:p>
          <w:p w:rsidR="00D841AB" w:rsidRPr="000020D7" w:rsidP="00D841AB" w14:paraId="3DF7997F" w14:textId="5656690D">
            <w:pPr>
              <w:rPr>
                <w:sz w:val="22"/>
              </w:rPr>
            </w:pPr>
          </w:p>
        </w:tc>
        <w:tc>
          <w:tcPr>
            <w:tcW w:w="1603" w:type="dxa"/>
            <w:tcBorders>
              <w:top w:val="single" w:sz="4" w:space="0" w:color="auto"/>
              <w:left w:val="single" w:sz="4" w:space="0" w:color="auto"/>
              <w:bottom w:val="single" w:sz="4" w:space="0" w:color="auto"/>
              <w:right w:val="single" w:sz="4" w:space="0" w:color="auto"/>
            </w:tcBorders>
          </w:tcPr>
          <w:p w:rsidR="00D841AB" w:rsidRPr="000020D7" w:rsidP="00D841AB" w14:paraId="5EC87F84" w14:textId="2F93A4F4">
            <w:pPr>
              <w:jc w:val="center"/>
              <w:rPr>
                <w:color w:val="000000"/>
                <w:sz w:val="22"/>
              </w:rPr>
            </w:pPr>
            <w:r w:rsidRPr="000020D7">
              <w:rPr>
                <w:color w:val="000000"/>
                <w:sz w:val="22"/>
              </w:rPr>
              <w:t>Screening instrument (Attachment 1)</w:t>
            </w:r>
          </w:p>
        </w:tc>
        <w:tc>
          <w:tcPr>
            <w:tcW w:w="1433" w:type="dxa"/>
            <w:tcBorders>
              <w:top w:val="single" w:sz="4" w:space="0" w:color="auto"/>
              <w:left w:val="single" w:sz="4" w:space="0" w:color="auto"/>
              <w:bottom w:val="single" w:sz="4" w:space="0" w:color="auto"/>
              <w:right w:val="single" w:sz="8" w:space="0" w:color="000000"/>
            </w:tcBorders>
            <w:shd w:val="clear" w:color="auto" w:fill="auto"/>
          </w:tcPr>
          <w:p w:rsidR="00D841AB" w:rsidRPr="000020D7" w:rsidP="00D841AB" w14:paraId="4CD0D7C0" w14:textId="08026F8B">
            <w:pPr>
              <w:jc w:val="center"/>
              <w:rPr>
                <w:sz w:val="22"/>
              </w:rPr>
            </w:pPr>
            <w:r w:rsidRPr="000020D7">
              <w:rPr>
                <w:sz w:val="22"/>
              </w:rPr>
              <w:t>20,000</w:t>
            </w:r>
          </w:p>
        </w:tc>
        <w:tc>
          <w:tcPr>
            <w:tcW w:w="1419" w:type="dxa"/>
            <w:tcBorders>
              <w:top w:val="single" w:sz="4" w:space="0" w:color="auto"/>
              <w:left w:val="single" w:sz="8" w:space="0" w:color="000000"/>
              <w:bottom w:val="single" w:sz="4" w:space="0" w:color="auto"/>
              <w:right w:val="single" w:sz="8" w:space="0" w:color="000000"/>
            </w:tcBorders>
            <w:shd w:val="clear" w:color="auto" w:fill="auto"/>
          </w:tcPr>
          <w:p w:rsidR="00D841AB" w:rsidRPr="000020D7" w:rsidP="00D841AB" w14:paraId="02F1B0B4" w14:textId="55100D9B">
            <w:pPr>
              <w:jc w:val="center"/>
              <w:rPr>
                <w:sz w:val="22"/>
              </w:rPr>
            </w:pPr>
            <w:r w:rsidRPr="000020D7">
              <w:rPr>
                <w:sz w:val="22"/>
              </w:rPr>
              <w:t>1</w:t>
            </w:r>
          </w:p>
        </w:tc>
        <w:tc>
          <w:tcPr>
            <w:tcW w:w="1371" w:type="dxa"/>
            <w:tcBorders>
              <w:top w:val="single" w:sz="4" w:space="0" w:color="auto"/>
              <w:left w:val="single" w:sz="8" w:space="0" w:color="000000"/>
              <w:bottom w:val="single" w:sz="4" w:space="0" w:color="auto"/>
              <w:right w:val="single" w:sz="8" w:space="0" w:color="000000"/>
            </w:tcBorders>
            <w:shd w:val="clear" w:color="auto" w:fill="auto"/>
          </w:tcPr>
          <w:p w:rsidR="00D841AB" w:rsidRPr="000020D7" w:rsidP="00D841AB" w14:paraId="0D14959A" w14:textId="29365285">
            <w:pPr>
              <w:jc w:val="center"/>
              <w:rPr>
                <w:sz w:val="22"/>
              </w:rPr>
            </w:pPr>
            <w:r w:rsidRPr="000020D7">
              <w:rPr>
                <w:sz w:val="22"/>
              </w:rPr>
              <w:t>0.25</w:t>
            </w:r>
          </w:p>
        </w:tc>
        <w:tc>
          <w:tcPr>
            <w:tcW w:w="1409" w:type="dxa"/>
            <w:tcBorders>
              <w:top w:val="single" w:sz="4" w:space="0" w:color="auto"/>
              <w:left w:val="single" w:sz="8" w:space="0" w:color="000000"/>
              <w:bottom w:val="single" w:sz="4" w:space="0" w:color="auto"/>
              <w:right w:val="single" w:sz="4" w:space="0" w:color="auto"/>
            </w:tcBorders>
            <w:shd w:val="clear" w:color="auto" w:fill="auto"/>
          </w:tcPr>
          <w:p w:rsidR="00D841AB" w:rsidRPr="000020D7" w:rsidP="00D841AB" w14:paraId="69BBEEDD" w14:textId="763B0CF4">
            <w:pPr>
              <w:tabs>
                <w:tab w:val="left" w:pos="1498"/>
              </w:tabs>
              <w:jc w:val="center"/>
              <w:rPr>
                <w:sz w:val="22"/>
              </w:rPr>
            </w:pPr>
            <w:r w:rsidRPr="000020D7">
              <w:rPr>
                <w:sz w:val="22"/>
              </w:rPr>
              <w:t>5,000</w:t>
            </w:r>
          </w:p>
        </w:tc>
      </w:tr>
      <w:tr w14:paraId="2656E4AE" w14:textId="77777777" w:rsidTr="00F6710C">
        <w:tblPrEx>
          <w:tblW w:w="9052" w:type="dxa"/>
          <w:tblInd w:w="-5" w:type="dxa"/>
          <w:tblLayout w:type="fixed"/>
          <w:tblCellMar>
            <w:left w:w="120" w:type="dxa"/>
            <w:right w:w="120" w:type="dxa"/>
          </w:tblCellMar>
          <w:tblLook w:val="0000"/>
        </w:tblPrEx>
        <w:trPr>
          <w:trHeight w:val="769"/>
        </w:trPr>
        <w:tc>
          <w:tcPr>
            <w:tcW w:w="1817" w:type="dxa"/>
            <w:vMerge/>
            <w:tcBorders>
              <w:left w:val="single" w:sz="4" w:space="0" w:color="auto"/>
              <w:right w:val="single" w:sz="4" w:space="0" w:color="auto"/>
            </w:tcBorders>
            <w:shd w:val="clear" w:color="auto" w:fill="auto"/>
            <w:vAlign w:val="center"/>
          </w:tcPr>
          <w:p w:rsidR="00D841AB" w:rsidRPr="000020D7" w:rsidP="00D841AB" w14:paraId="28A3748E" w14:textId="0367A5CC">
            <w:pPr>
              <w:rPr>
                <w:sz w:val="22"/>
              </w:rPr>
            </w:pPr>
          </w:p>
        </w:tc>
        <w:tc>
          <w:tcPr>
            <w:tcW w:w="1603" w:type="dxa"/>
            <w:tcBorders>
              <w:top w:val="single" w:sz="4" w:space="0" w:color="auto"/>
              <w:left w:val="single" w:sz="4" w:space="0" w:color="auto"/>
              <w:bottom w:val="single" w:sz="4" w:space="0" w:color="auto"/>
              <w:right w:val="single" w:sz="4" w:space="0" w:color="auto"/>
            </w:tcBorders>
          </w:tcPr>
          <w:p w:rsidR="00D841AB" w:rsidRPr="000020D7" w:rsidP="00D841AB" w14:paraId="21BB3265" w14:textId="3545E8FB">
            <w:pPr>
              <w:jc w:val="center"/>
              <w:rPr>
                <w:color w:val="000000"/>
                <w:sz w:val="22"/>
              </w:rPr>
            </w:pPr>
            <w:r w:rsidRPr="000020D7">
              <w:rPr>
                <w:color w:val="000000"/>
                <w:sz w:val="22"/>
              </w:rPr>
              <w:t>Consent form (Attachment 2)</w:t>
            </w:r>
          </w:p>
        </w:tc>
        <w:tc>
          <w:tcPr>
            <w:tcW w:w="1433" w:type="dxa"/>
            <w:tcBorders>
              <w:top w:val="single" w:sz="4" w:space="0" w:color="auto"/>
              <w:left w:val="single" w:sz="4" w:space="0" w:color="auto"/>
              <w:bottom w:val="single" w:sz="4" w:space="0" w:color="auto"/>
              <w:right w:val="single" w:sz="8" w:space="0" w:color="000000"/>
            </w:tcBorders>
            <w:shd w:val="clear" w:color="auto" w:fill="auto"/>
          </w:tcPr>
          <w:p w:rsidR="00D841AB" w:rsidRPr="000020D7" w:rsidP="00D841AB" w14:paraId="2589191F" w14:textId="01E4BE9B">
            <w:pPr>
              <w:jc w:val="center"/>
              <w:rPr>
                <w:sz w:val="22"/>
              </w:rPr>
            </w:pPr>
            <w:r w:rsidRPr="000020D7">
              <w:rPr>
                <w:sz w:val="22"/>
              </w:rPr>
              <w:t>10,000</w:t>
            </w:r>
          </w:p>
        </w:tc>
        <w:tc>
          <w:tcPr>
            <w:tcW w:w="1419" w:type="dxa"/>
            <w:tcBorders>
              <w:top w:val="single" w:sz="4" w:space="0" w:color="auto"/>
              <w:left w:val="single" w:sz="8" w:space="0" w:color="000000"/>
              <w:bottom w:val="single" w:sz="4" w:space="0" w:color="auto"/>
              <w:right w:val="single" w:sz="8" w:space="0" w:color="000000"/>
            </w:tcBorders>
            <w:shd w:val="clear" w:color="auto" w:fill="auto"/>
          </w:tcPr>
          <w:p w:rsidR="00D841AB" w:rsidRPr="000020D7" w:rsidP="00D841AB" w14:paraId="1795783B" w14:textId="6BDD90D6">
            <w:pPr>
              <w:jc w:val="center"/>
              <w:rPr>
                <w:sz w:val="22"/>
              </w:rPr>
            </w:pPr>
            <w:r w:rsidRPr="000020D7">
              <w:rPr>
                <w:sz w:val="22"/>
              </w:rPr>
              <w:t>1</w:t>
            </w:r>
          </w:p>
        </w:tc>
        <w:tc>
          <w:tcPr>
            <w:tcW w:w="1371" w:type="dxa"/>
            <w:tcBorders>
              <w:top w:val="single" w:sz="4" w:space="0" w:color="auto"/>
              <w:left w:val="single" w:sz="8" w:space="0" w:color="000000"/>
              <w:bottom w:val="single" w:sz="4" w:space="0" w:color="auto"/>
              <w:right w:val="single" w:sz="8" w:space="0" w:color="000000"/>
            </w:tcBorders>
            <w:shd w:val="clear" w:color="auto" w:fill="auto"/>
          </w:tcPr>
          <w:p w:rsidR="00D841AB" w:rsidRPr="000020D7" w:rsidP="00D841AB" w14:paraId="5C322B3A" w14:textId="5EC119A5">
            <w:pPr>
              <w:jc w:val="center"/>
              <w:rPr>
                <w:sz w:val="22"/>
              </w:rPr>
            </w:pPr>
            <w:r w:rsidRPr="000020D7">
              <w:rPr>
                <w:sz w:val="22"/>
              </w:rPr>
              <w:t>0.33</w:t>
            </w:r>
          </w:p>
        </w:tc>
        <w:tc>
          <w:tcPr>
            <w:tcW w:w="1409" w:type="dxa"/>
            <w:tcBorders>
              <w:top w:val="single" w:sz="4" w:space="0" w:color="auto"/>
              <w:left w:val="single" w:sz="8" w:space="0" w:color="000000"/>
              <w:bottom w:val="single" w:sz="4" w:space="0" w:color="auto"/>
              <w:right w:val="single" w:sz="4" w:space="0" w:color="auto"/>
            </w:tcBorders>
            <w:shd w:val="clear" w:color="auto" w:fill="auto"/>
          </w:tcPr>
          <w:p w:rsidR="00D841AB" w:rsidRPr="000020D7" w:rsidP="00D841AB" w14:paraId="0BB127F7" w14:textId="2789B445">
            <w:pPr>
              <w:tabs>
                <w:tab w:val="left" w:pos="1498"/>
              </w:tabs>
              <w:jc w:val="center"/>
              <w:rPr>
                <w:sz w:val="22"/>
              </w:rPr>
            </w:pPr>
            <w:r w:rsidRPr="000020D7">
              <w:rPr>
                <w:sz w:val="22"/>
              </w:rPr>
              <w:t>3,330</w:t>
            </w:r>
          </w:p>
        </w:tc>
      </w:tr>
      <w:tr w14:paraId="20A60FF5" w14:textId="77777777" w:rsidTr="00F6710C">
        <w:tblPrEx>
          <w:tblW w:w="9052" w:type="dxa"/>
          <w:tblInd w:w="-5" w:type="dxa"/>
          <w:tblLayout w:type="fixed"/>
          <w:tblCellMar>
            <w:left w:w="120" w:type="dxa"/>
            <w:right w:w="120" w:type="dxa"/>
          </w:tblCellMar>
          <w:tblLook w:val="0000"/>
        </w:tblPrEx>
        <w:trPr>
          <w:trHeight w:val="769"/>
        </w:trPr>
        <w:tc>
          <w:tcPr>
            <w:tcW w:w="1817" w:type="dxa"/>
            <w:vMerge/>
            <w:tcBorders>
              <w:left w:val="single" w:sz="4" w:space="0" w:color="auto"/>
              <w:right w:val="single" w:sz="4" w:space="0" w:color="auto"/>
            </w:tcBorders>
            <w:shd w:val="clear" w:color="auto" w:fill="auto"/>
            <w:vAlign w:val="center"/>
          </w:tcPr>
          <w:p w:rsidR="00D841AB" w:rsidRPr="000020D7" w:rsidP="00D841AB" w14:paraId="6E8FB8A8" w14:textId="5EC67403">
            <w:pPr>
              <w:rPr>
                <w:sz w:val="22"/>
              </w:rPr>
            </w:pPr>
          </w:p>
        </w:tc>
        <w:tc>
          <w:tcPr>
            <w:tcW w:w="1603" w:type="dxa"/>
            <w:tcBorders>
              <w:top w:val="single" w:sz="4" w:space="0" w:color="auto"/>
              <w:left w:val="single" w:sz="4" w:space="0" w:color="auto"/>
              <w:bottom w:val="single" w:sz="4" w:space="0" w:color="auto"/>
              <w:right w:val="single" w:sz="4" w:space="0" w:color="auto"/>
            </w:tcBorders>
          </w:tcPr>
          <w:p w:rsidR="00D841AB" w:rsidRPr="000020D7" w:rsidP="00D841AB" w14:paraId="1AABEFE2" w14:textId="62711477">
            <w:pPr>
              <w:jc w:val="center"/>
              <w:rPr>
                <w:color w:val="000000"/>
                <w:sz w:val="22"/>
              </w:rPr>
            </w:pPr>
            <w:r w:rsidRPr="000020D7">
              <w:rPr>
                <w:color w:val="000000"/>
                <w:sz w:val="22"/>
              </w:rPr>
              <w:t>Introductory Surveys (Attachment 3)</w:t>
            </w:r>
          </w:p>
        </w:tc>
        <w:tc>
          <w:tcPr>
            <w:tcW w:w="1433" w:type="dxa"/>
            <w:tcBorders>
              <w:top w:val="single" w:sz="4" w:space="0" w:color="auto"/>
              <w:left w:val="single" w:sz="4" w:space="0" w:color="auto"/>
              <w:bottom w:val="single" w:sz="4" w:space="0" w:color="auto"/>
              <w:right w:val="single" w:sz="8" w:space="0" w:color="000000"/>
            </w:tcBorders>
            <w:shd w:val="clear" w:color="auto" w:fill="auto"/>
          </w:tcPr>
          <w:p w:rsidR="00D841AB" w:rsidRPr="000020D7" w:rsidP="00D841AB" w14:paraId="511E657A" w14:textId="35CA2A91">
            <w:pPr>
              <w:jc w:val="center"/>
              <w:rPr>
                <w:sz w:val="22"/>
              </w:rPr>
            </w:pPr>
            <w:r w:rsidRPr="000020D7">
              <w:rPr>
                <w:sz w:val="22"/>
              </w:rPr>
              <w:t>10,000</w:t>
            </w:r>
          </w:p>
        </w:tc>
        <w:tc>
          <w:tcPr>
            <w:tcW w:w="1419" w:type="dxa"/>
            <w:tcBorders>
              <w:top w:val="single" w:sz="4" w:space="0" w:color="auto"/>
              <w:left w:val="single" w:sz="8" w:space="0" w:color="000000"/>
              <w:bottom w:val="single" w:sz="4" w:space="0" w:color="auto"/>
              <w:right w:val="single" w:sz="8" w:space="0" w:color="000000"/>
            </w:tcBorders>
            <w:shd w:val="clear" w:color="auto" w:fill="auto"/>
          </w:tcPr>
          <w:p w:rsidR="00D841AB" w:rsidRPr="000020D7" w:rsidP="00D841AB" w14:paraId="1627D1E3" w14:textId="683D9BF7">
            <w:pPr>
              <w:jc w:val="center"/>
              <w:rPr>
                <w:sz w:val="22"/>
              </w:rPr>
            </w:pPr>
            <w:r w:rsidRPr="000020D7">
              <w:rPr>
                <w:sz w:val="22"/>
              </w:rPr>
              <w:t>1</w:t>
            </w:r>
          </w:p>
        </w:tc>
        <w:tc>
          <w:tcPr>
            <w:tcW w:w="1371" w:type="dxa"/>
            <w:tcBorders>
              <w:top w:val="single" w:sz="4" w:space="0" w:color="auto"/>
              <w:left w:val="single" w:sz="8" w:space="0" w:color="000000"/>
              <w:bottom w:val="single" w:sz="4" w:space="0" w:color="auto"/>
              <w:right w:val="single" w:sz="8" w:space="0" w:color="000000"/>
            </w:tcBorders>
            <w:shd w:val="clear" w:color="auto" w:fill="auto"/>
          </w:tcPr>
          <w:p w:rsidR="00D841AB" w:rsidRPr="000020D7" w:rsidP="00D841AB" w14:paraId="10ABBFC5" w14:textId="5CDB8333">
            <w:pPr>
              <w:jc w:val="center"/>
              <w:rPr>
                <w:sz w:val="22"/>
              </w:rPr>
            </w:pPr>
            <w:r w:rsidRPr="000020D7">
              <w:rPr>
                <w:sz w:val="22"/>
              </w:rPr>
              <w:t>0.5</w:t>
            </w:r>
          </w:p>
        </w:tc>
        <w:tc>
          <w:tcPr>
            <w:tcW w:w="1409" w:type="dxa"/>
            <w:tcBorders>
              <w:top w:val="single" w:sz="4" w:space="0" w:color="auto"/>
              <w:left w:val="single" w:sz="8" w:space="0" w:color="000000"/>
              <w:bottom w:val="single" w:sz="4" w:space="0" w:color="auto"/>
              <w:right w:val="single" w:sz="4" w:space="0" w:color="auto"/>
            </w:tcBorders>
            <w:shd w:val="clear" w:color="auto" w:fill="auto"/>
          </w:tcPr>
          <w:p w:rsidR="00D841AB" w:rsidRPr="000020D7" w:rsidP="00D841AB" w14:paraId="27E894ED" w14:textId="33C70C80">
            <w:pPr>
              <w:tabs>
                <w:tab w:val="left" w:pos="1498"/>
              </w:tabs>
              <w:jc w:val="center"/>
              <w:rPr>
                <w:sz w:val="22"/>
              </w:rPr>
            </w:pPr>
            <w:r w:rsidRPr="000020D7">
              <w:rPr>
                <w:sz w:val="22"/>
              </w:rPr>
              <w:t>5,000</w:t>
            </w:r>
          </w:p>
        </w:tc>
      </w:tr>
      <w:tr w14:paraId="5557E88C" w14:textId="77777777" w:rsidTr="00F6710C">
        <w:tblPrEx>
          <w:tblW w:w="9052" w:type="dxa"/>
          <w:tblInd w:w="-5" w:type="dxa"/>
          <w:tblLayout w:type="fixed"/>
          <w:tblCellMar>
            <w:left w:w="120" w:type="dxa"/>
            <w:right w:w="120" w:type="dxa"/>
          </w:tblCellMar>
          <w:tblLook w:val="0000"/>
        </w:tblPrEx>
        <w:trPr>
          <w:trHeight w:val="769"/>
        </w:trPr>
        <w:tc>
          <w:tcPr>
            <w:tcW w:w="1817" w:type="dxa"/>
            <w:vMerge/>
            <w:tcBorders>
              <w:left w:val="single" w:sz="4" w:space="0" w:color="auto"/>
              <w:right w:val="single" w:sz="4" w:space="0" w:color="auto"/>
            </w:tcBorders>
            <w:shd w:val="clear" w:color="auto" w:fill="auto"/>
            <w:vAlign w:val="center"/>
          </w:tcPr>
          <w:p w:rsidR="00D841AB" w:rsidRPr="000020D7" w:rsidP="00D841AB" w14:paraId="1DBEE4E6" w14:textId="4EA61BB3">
            <w:pPr>
              <w:rPr>
                <w:sz w:val="22"/>
              </w:rPr>
            </w:pPr>
          </w:p>
        </w:tc>
        <w:tc>
          <w:tcPr>
            <w:tcW w:w="1603" w:type="dxa"/>
            <w:tcBorders>
              <w:top w:val="single" w:sz="4" w:space="0" w:color="auto"/>
              <w:left w:val="single" w:sz="4" w:space="0" w:color="auto"/>
              <w:bottom w:val="single" w:sz="4" w:space="0" w:color="auto"/>
              <w:right w:val="single" w:sz="4" w:space="0" w:color="auto"/>
            </w:tcBorders>
          </w:tcPr>
          <w:p w:rsidR="00D841AB" w:rsidRPr="000020D7" w:rsidP="00D841AB" w14:paraId="3F601C8D" w14:textId="42FD92B6">
            <w:pPr>
              <w:jc w:val="center"/>
              <w:rPr>
                <w:color w:val="000000"/>
                <w:sz w:val="22"/>
              </w:rPr>
            </w:pPr>
            <w:r w:rsidRPr="000020D7">
              <w:rPr>
                <w:color w:val="000000"/>
                <w:sz w:val="22"/>
              </w:rPr>
              <w:t>Monthly surveys (Attachment 4)</w:t>
            </w:r>
          </w:p>
        </w:tc>
        <w:tc>
          <w:tcPr>
            <w:tcW w:w="1433" w:type="dxa"/>
            <w:tcBorders>
              <w:top w:val="single" w:sz="4" w:space="0" w:color="auto"/>
              <w:left w:val="single" w:sz="4" w:space="0" w:color="auto"/>
              <w:bottom w:val="single" w:sz="4" w:space="0" w:color="auto"/>
              <w:right w:val="single" w:sz="8" w:space="0" w:color="000000"/>
            </w:tcBorders>
            <w:shd w:val="clear" w:color="auto" w:fill="auto"/>
          </w:tcPr>
          <w:p w:rsidR="00D841AB" w:rsidRPr="000020D7" w:rsidP="00D841AB" w14:paraId="6534349F" w14:textId="2BAD51BE">
            <w:pPr>
              <w:jc w:val="center"/>
              <w:rPr>
                <w:sz w:val="22"/>
              </w:rPr>
            </w:pPr>
            <w:r w:rsidRPr="000020D7">
              <w:rPr>
                <w:sz w:val="22"/>
              </w:rPr>
              <w:t>10,000</w:t>
            </w:r>
          </w:p>
        </w:tc>
        <w:tc>
          <w:tcPr>
            <w:tcW w:w="1419" w:type="dxa"/>
            <w:tcBorders>
              <w:top w:val="single" w:sz="4" w:space="0" w:color="auto"/>
              <w:left w:val="single" w:sz="8" w:space="0" w:color="000000"/>
              <w:bottom w:val="single" w:sz="4" w:space="0" w:color="auto"/>
              <w:right w:val="single" w:sz="8" w:space="0" w:color="000000"/>
            </w:tcBorders>
            <w:shd w:val="clear" w:color="auto" w:fill="auto"/>
          </w:tcPr>
          <w:p w:rsidR="00D841AB" w:rsidRPr="000020D7" w:rsidP="00D841AB" w14:paraId="1ED3AB14" w14:textId="4902212F">
            <w:pPr>
              <w:jc w:val="center"/>
              <w:rPr>
                <w:sz w:val="22"/>
              </w:rPr>
            </w:pPr>
            <w:r w:rsidRPr="000020D7">
              <w:rPr>
                <w:sz w:val="22"/>
              </w:rPr>
              <w:t>12</w:t>
            </w:r>
          </w:p>
        </w:tc>
        <w:tc>
          <w:tcPr>
            <w:tcW w:w="1371" w:type="dxa"/>
            <w:tcBorders>
              <w:top w:val="single" w:sz="4" w:space="0" w:color="auto"/>
              <w:left w:val="single" w:sz="8" w:space="0" w:color="000000"/>
              <w:bottom w:val="single" w:sz="4" w:space="0" w:color="auto"/>
              <w:right w:val="single" w:sz="8" w:space="0" w:color="000000"/>
            </w:tcBorders>
            <w:shd w:val="clear" w:color="auto" w:fill="auto"/>
          </w:tcPr>
          <w:p w:rsidR="00D841AB" w:rsidRPr="000020D7" w:rsidP="00D841AB" w14:paraId="3956E6A6" w14:textId="682B2C9C">
            <w:pPr>
              <w:jc w:val="center"/>
              <w:rPr>
                <w:sz w:val="22"/>
              </w:rPr>
            </w:pPr>
            <w:r w:rsidRPr="000020D7">
              <w:rPr>
                <w:sz w:val="22"/>
              </w:rPr>
              <w:t>0.25</w:t>
            </w:r>
          </w:p>
        </w:tc>
        <w:tc>
          <w:tcPr>
            <w:tcW w:w="1409" w:type="dxa"/>
            <w:tcBorders>
              <w:top w:val="single" w:sz="4" w:space="0" w:color="auto"/>
              <w:left w:val="single" w:sz="8" w:space="0" w:color="000000"/>
              <w:bottom w:val="single" w:sz="4" w:space="0" w:color="auto"/>
              <w:right w:val="single" w:sz="4" w:space="0" w:color="auto"/>
            </w:tcBorders>
            <w:shd w:val="clear" w:color="auto" w:fill="auto"/>
          </w:tcPr>
          <w:p w:rsidR="00D841AB" w:rsidRPr="000020D7" w:rsidP="00D841AB" w14:paraId="55DB339D" w14:textId="597FE0A2">
            <w:pPr>
              <w:tabs>
                <w:tab w:val="left" w:pos="1498"/>
              </w:tabs>
              <w:jc w:val="center"/>
              <w:rPr>
                <w:sz w:val="22"/>
              </w:rPr>
            </w:pPr>
            <w:r w:rsidRPr="000020D7">
              <w:rPr>
                <w:sz w:val="22"/>
              </w:rPr>
              <w:t>30,000</w:t>
            </w:r>
          </w:p>
        </w:tc>
      </w:tr>
      <w:tr w14:paraId="718DB75D" w14:textId="77777777" w:rsidTr="00F6710C">
        <w:tblPrEx>
          <w:tblW w:w="9052" w:type="dxa"/>
          <w:tblInd w:w="-5" w:type="dxa"/>
          <w:tblLayout w:type="fixed"/>
          <w:tblCellMar>
            <w:left w:w="120" w:type="dxa"/>
            <w:right w:w="120" w:type="dxa"/>
          </w:tblCellMar>
          <w:tblLook w:val="0000"/>
        </w:tblPrEx>
        <w:trPr>
          <w:trHeight w:val="769"/>
        </w:trPr>
        <w:tc>
          <w:tcPr>
            <w:tcW w:w="1817" w:type="dxa"/>
            <w:vMerge/>
            <w:tcBorders>
              <w:left w:val="single" w:sz="4" w:space="0" w:color="auto"/>
              <w:right w:val="single" w:sz="4" w:space="0" w:color="auto"/>
            </w:tcBorders>
            <w:shd w:val="clear" w:color="auto" w:fill="auto"/>
            <w:vAlign w:val="center"/>
          </w:tcPr>
          <w:p w:rsidR="00D841AB" w:rsidRPr="000020D7" w:rsidP="00D841AB" w14:paraId="28812CE2" w14:textId="09FFA391">
            <w:pPr>
              <w:rPr>
                <w:sz w:val="22"/>
              </w:rPr>
            </w:pPr>
          </w:p>
        </w:tc>
        <w:tc>
          <w:tcPr>
            <w:tcW w:w="1603" w:type="dxa"/>
            <w:tcBorders>
              <w:top w:val="single" w:sz="4" w:space="0" w:color="auto"/>
              <w:left w:val="single" w:sz="4" w:space="0" w:color="auto"/>
              <w:bottom w:val="single" w:sz="4" w:space="0" w:color="auto"/>
              <w:right w:val="single" w:sz="4" w:space="0" w:color="auto"/>
            </w:tcBorders>
          </w:tcPr>
          <w:p w:rsidR="00D841AB" w:rsidRPr="000020D7" w:rsidP="00D841AB" w14:paraId="7EA3B4C3" w14:textId="4B9A7066">
            <w:pPr>
              <w:jc w:val="center"/>
              <w:rPr>
                <w:color w:val="000000"/>
                <w:sz w:val="22"/>
              </w:rPr>
            </w:pPr>
            <w:r w:rsidRPr="000020D7">
              <w:rPr>
                <w:color w:val="000000"/>
                <w:sz w:val="22"/>
              </w:rPr>
              <w:t>Final surveys (Attachment 5)</w:t>
            </w:r>
          </w:p>
        </w:tc>
        <w:tc>
          <w:tcPr>
            <w:tcW w:w="1433" w:type="dxa"/>
            <w:tcBorders>
              <w:top w:val="single" w:sz="4" w:space="0" w:color="auto"/>
              <w:left w:val="single" w:sz="4" w:space="0" w:color="auto"/>
              <w:bottom w:val="single" w:sz="4" w:space="0" w:color="auto"/>
              <w:right w:val="single" w:sz="8" w:space="0" w:color="000000"/>
            </w:tcBorders>
            <w:shd w:val="clear" w:color="auto" w:fill="auto"/>
          </w:tcPr>
          <w:p w:rsidR="00D841AB" w:rsidRPr="000020D7" w:rsidP="00D841AB" w14:paraId="695A94CC" w14:textId="1311E51B">
            <w:pPr>
              <w:jc w:val="center"/>
              <w:rPr>
                <w:sz w:val="22"/>
              </w:rPr>
            </w:pPr>
            <w:r w:rsidRPr="000020D7">
              <w:rPr>
                <w:sz w:val="22"/>
              </w:rPr>
              <w:t>10,000</w:t>
            </w:r>
          </w:p>
        </w:tc>
        <w:tc>
          <w:tcPr>
            <w:tcW w:w="1419" w:type="dxa"/>
            <w:tcBorders>
              <w:top w:val="single" w:sz="4" w:space="0" w:color="auto"/>
              <w:left w:val="single" w:sz="8" w:space="0" w:color="000000"/>
              <w:bottom w:val="single" w:sz="4" w:space="0" w:color="auto"/>
              <w:right w:val="single" w:sz="8" w:space="0" w:color="000000"/>
            </w:tcBorders>
            <w:shd w:val="clear" w:color="auto" w:fill="auto"/>
          </w:tcPr>
          <w:p w:rsidR="00D841AB" w:rsidRPr="000020D7" w:rsidP="00D841AB" w14:paraId="530B4EF8" w14:textId="79C9CDFA">
            <w:pPr>
              <w:jc w:val="center"/>
              <w:rPr>
                <w:sz w:val="22"/>
              </w:rPr>
            </w:pPr>
            <w:r w:rsidRPr="000020D7">
              <w:rPr>
                <w:sz w:val="22"/>
              </w:rPr>
              <w:t>1</w:t>
            </w:r>
          </w:p>
        </w:tc>
        <w:tc>
          <w:tcPr>
            <w:tcW w:w="1371" w:type="dxa"/>
            <w:tcBorders>
              <w:top w:val="single" w:sz="4" w:space="0" w:color="auto"/>
              <w:left w:val="single" w:sz="8" w:space="0" w:color="000000"/>
              <w:bottom w:val="single" w:sz="4" w:space="0" w:color="auto"/>
              <w:right w:val="single" w:sz="8" w:space="0" w:color="000000"/>
            </w:tcBorders>
            <w:shd w:val="clear" w:color="auto" w:fill="auto"/>
          </w:tcPr>
          <w:p w:rsidR="00D841AB" w:rsidRPr="000020D7" w:rsidP="00D841AB" w14:paraId="73E15968" w14:textId="0853ADE1">
            <w:pPr>
              <w:jc w:val="center"/>
              <w:rPr>
                <w:sz w:val="22"/>
              </w:rPr>
            </w:pPr>
            <w:r w:rsidRPr="000020D7">
              <w:rPr>
                <w:sz w:val="22"/>
              </w:rPr>
              <w:t>0.5</w:t>
            </w:r>
          </w:p>
        </w:tc>
        <w:tc>
          <w:tcPr>
            <w:tcW w:w="1409" w:type="dxa"/>
            <w:tcBorders>
              <w:top w:val="single" w:sz="4" w:space="0" w:color="auto"/>
              <w:left w:val="single" w:sz="8" w:space="0" w:color="000000"/>
              <w:bottom w:val="single" w:sz="4" w:space="0" w:color="auto"/>
              <w:right w:val="single" w:sz="4" w:space="0" w:color="auto"/>
            </w:tcBorders>
            <w:shd w:val="clear" w:color="auto" w:fill="auto"/>
          </w:tcPr>
          <w:p w:rsidR="00D841AB" w:rsidRPr="000020D7" w:rsidP="00D841AB" w14:paraId="272FD867" w14:textId="42E39C48">
            <w:pPr>
              <w:tabs>
                <w:tab w:val="left" w:pos="1498"/>
              </w:tabs>
              <w:jc w:val="center"/>
              <w:rPr>
                <w:sz w:val="22"/>
              </w:rPr>
            </w:pPr>
            <w:r w:rsidRPr="000020D7">
              <w:rPr>
                <w:sz w:val="22"/>
              </w:rPr>
              <w:t>5,000</w:t>
            </w:r>
          </w:p>
        </w:tc>
      </w:tr>
      <w:tr w14:paraId="15B48BC8" w14:textId="77777777" w:rsidTr="00F6710C">
        <w:tblPrEx>
          <w:tblW w:w="9052" w:type="dxa"/>
          <w:tblInd w:w="-5" w:type="dxa"/>
          <w:tblLayout w:type="fixed"/>
          <w:tblCellMar>
            <w:left w:w="120" w:type="dxa"/>
            <w:right w:w="120" w:type="dxa"/>
          </w:tblCellMar>
          <w:tblLook w:val="0000"/>
        </w:tblPrEx>
        <w:trPr>
          <w:trHeight w:val="769"/>
        </w:trPr>
        <w:tc>
          <w:tcPr>
            <w:tcW w:w="1817" w:type="dxa"/>
            <w:tcBorders>
              <w:left w:val="single" w:sz="4" w:space="0" w:color="auto"/>
              <w:right w:val="single" w:sz="4" w:space="0" w:color="auto"/>
            </w:tcBorders>
            <w:shd w:val="clear" w:color="auto" w:fill="auto"/>
            <w:vAlign w:val="center"/>
          </w:tcPr>
          <w:p w:rsidR="00D841AB" w:rsidRPr="000020D7" w:rsidP="00D841AB" w14:paraId="5E338782" w14:textId="77777777">
            <w:pPr>
              <w:rPr>
                <w:sz w:val="22"/>
              </w:rPr>
            </w:pPr>
          </w:p>
        </w:tc>
        <w:tc>
          <w:tcPr>
            <w:tcW w:w="1603" w:type="dxa"/>
            <w:tcBorders>
              <w:top w:val="single" w:sz="4" w:space="0" w:color="auto"/>
              <w:left w:val="single" w:sz="4" w:space="0" w:color="auto"/>
              <w:bottom w:val="single" w:sz="4" w:space="0" w:color="auto"/>
              <w:right w:val="single" w:sz="4" w:space="0" w:color="auto"/>
            </w:tcBorders>
          </w:tcPr>
          <w:p w:rsidR="00D841AB" w:rsidRPr="000020D7" w:rsidP="00D841AB" w14:paraId="79E26E86" w14:textId="30EF4AD4">
            <w:pPr>
              <w:jc w:val="center"/>
              <w:rPr>
                <w:color w:val="000000"/>
                <w:sz w:val="22"/>
              </w:rPr>
            </w:pPr>
            <w:r w:rsidRPr="000020D7">
              <w:rPr>
                <w:color w:val="000000"/>
                <w:sz w:val="22"/>
              </w:rPr>
              <w:t>Daily surveys (attachment 6)</w:t>
            </w:r>
          </w:p>
        </w:tc>
        <w:tc>
          <w:tcPr>
            <w:tcW w:w="1433" w:type="dxa"/>
            <w:tcBorders>
              <w:top w:val="single" w:sz="4" w:space="0" w:color="auto"/>
              <w:left w:val="single" w:sz="4" w:space="0" w:color="auto"/>
              <w:bottom w:val="single" w:sz="4" w:space="0" w:color="auto"/>
              <w:right w:val="single" w:sz="8" w:space="0" w:color="000000"/>
            </w:tcBorders>
            <w:shd w:val="clear" w:color="auto" w:fill="auto"/>
          </w:tcPr>
          <w:p w:rsidR="00D841AB" w:rsidRPr="000020D7" w:rsidP="00D841AB" w14:paraId="7EB704E2" w14:textId="6716643B">
            <w:pPr>
              <w:jc w:val="center"/>
              <w:rPr>
                <w:sz w:val="22"/>
              </w:rPr>
            </w:pPr>
            <w:r w:rsidRPr="000020D7">
              <w:rPr>
                <w:sz w:val="22"/>
              </w:rPr>
              <w:t>10,000</w:t>
            </w:r>
          </w:p>
        </w:tc>
        <w:tc>
          <w:tcPr>
            <w:tcW w:w="1419" w:type="dxa"/>
            <w:tcBorders>
              <w:top w:val="single" w:sz="4" w:space="0" w:color="auto"/>
              <w:left w:val="single" w:sz="8" w:space="0" w:color="000000"/>
              <w:bottom w:val="single" w:sz="4" w:space="0" w:color="auto"/>
              <w:right w:val="single" w:sz="8" w:space="0" w:color="000000"/>
            </w:tcBorders>
            <w:shd w:val="clear" w:color="auto" w:fill="auto"/>
          </w:tcPr>
          <w:p w:rsidR="00D841AB" w:rsidRPr="000020D7" w:rsidP="00D841AB" w14:paraId="4E435C32" w14:textId="611014A2">
            <w:pPr>
              <w:jc w:val="center"/>
              <w:rPr>
                <w:sz w:val="22"/>
              </w:rPr>
            </w:pPr>
            <w:r w:rsidRPr="000020D7">
              <w:rPr>
                <w:sz w:val="22"/>
              </w:rPr>
              <w:t>60</w:t>
            </w:r>
          </w:p>
        </w:tc>
        <w:tc>
          <w:tcPr>
            <w:tcW w:w="1371" w:type="dxa"/>
            <w:tcBorders>
              <w:top w:val="single" w:sz="4" w:space="0" w:color="auto"/>
              <w:left w:val="single" w:sz="8" w:space="0" w:color="000000"/>
              <w:bottom w:val="single" w:sz="4" w:space="0" w:color="auto"/>
              <w:right w:val="single" w:sz="8" w:space="0" w:color="000000"/>
            </w:tcBorders>
            <w:shd w:val="clear" w:color="auto" w:fill="auto"/>
          </w:tcPr>
          <w:p w:rsidR="00D841AB" w:rsidRPr="000020D7" w:rsidP="00D841AB" w14:paraId="0934BB04" w14:textId="40F46597">
            <w:pPr>
              <w:jc w:val="center"/>
              <w:rPr>
                <w:sz w:val="22"/>
              </w:rPr>
            </w:pPr>
            <w:r w:rsidRPr="000020D7">
              <w:rPr>
                <w:sz w:val="22"/>
              </w:rPr>
              <w:t>0.083</w:t>
            </w:r>
          </w:p>
        </w:tc>
        <w:tc>
          <w:tcPr>
            <w:tcW w:w="1409" w:type="dxa"/>
            <w:tcBorders>
              <w:top w:val="single" w:sz="4" w:space="0" w:color="auto"/>
              <w:left w:val="single" w:sz="8" w:space="0" w:color="000000"/>
              <w:bottom w:val="single" w:sz="4" w:space="0" w:color="auto"/>
              <w:right w:val="single" w:sz="4" w:space="0" w:color="auto"/>
            </w:tcBorders>
            <w:shd w:val="clear" w:color="auto" w:fill="auto"/>
          </w:tcPr>
          <w:p w:rsidR="00D841AB" w:rsidRPr="000020D7" w:rsidP="00D841AB" w14:paraId="46F73B8E" w14:textId="7AEA2A6B">
            <w:pPr>
              <w:tabs>
                <w:tab w:val="left" w:pos="1498"/>
              </w:tabs>
              <w:jc w:val="center"/>
              <w:rPr>
                <w:sz w:val="22"/>
              </w:rPr>
            </w:pPr>
            <w:r w:rsidRPr="000020D7">
              <w:rPr>
                <w:sz w:val="22"/>
              </w:rPr>
              <w:t>50,000</w:t>
            </w:r>
          </w:p>
        </w:tc>
      </w:tr>
      <w:tr w14:paraId="43B60E32" w14:textId="77777777" w:rsidTr="00C44D67">
        <w:tblPrEx>
          <w:tblW w:w="9052" w:type="dxa"/>
          <w:tblInd w:w="-5" w:type="dxa"/>
          <w:tblLayout w:type="fixed"/>
          <w:tblCellMar>
            <w:left w:w="120" w:type="dxa"/>
            <w:right w:w="120" w:type="dxa"/>
          </w:tblCellMar>
          <w:tblLook w:val="0000"/>
        </w:tblPrEx>
        <w:trPr>
          <w:trHeight w:val="769"/>
        </w:trPr>
        <w:tc>
          <w:tcPr>
            <w:tcW w:w="1817" w:type="dxa"/>
            <w:tcBorders>
              <w:top w:val="single" w:sz="4" w:space="0" w:color="auto"/>
              <w:left w:val="single" w:sz="4" w:space="0" w:color="auto"/>
              <w:bottom w:val="single" w:sz="4" w:space="0" w:color="auto"/>
              <w:right w:val="single" w:sz="4" w:space="0" w:color="auto"/>
            </w:tcBorders>
            <w:shd w:val="clear" w:color="auto" w:fill="auto"/>
          </w:tcPr>
          <w:p w:rsidR="00D841AB" w:rsidRPr="000020D7" w:rsidP="00D841AB" w14:paraId="0AC25222" w14:textId="28DC50BC">
            <w:pPr>
              <w:rPr>
                <w:sz w:val="22"/>
              </w:rPr>
            </w:pPr>
            <w:r w:rsidRPr="000020D7">
              <w:rPr>
                <w:color w:val="000000" w:themeColor="text1"/>
              </w:rPr>
              <w:t xml:space="preserve">Stakeholders of local entities affected by TBDs </w:t>
            </w:r>
          </w:p>
        </w:tc>
        <w:tc>
          <w:tcPr>
            <w:tcW w:w="1603" w:type="dxa"/>
            <w:tcBorders>
              <w:top w:val="single" w:sz="4" w:space="0" w:color="auto"/>
              <w:left w:val="single" w:sz="4" w:space="0" w:color="auto"/>
              <w:bottom w:val="single" w:sz="4" w:space="0" w:color="auto"/>
              <w:right w:val="single" w:sz="4" w:space="0" w:color="auto"/>
            </w:tcBorders>
          </w:tcPr>
          <w:p w:rsidR="00D841AB" w:rsidRPr="000020D7" w:rsidP="00D841AB" w14:paraId="5BD5A45D" w14:textId="7719C5BC">
            <w:pPr>
              <w:jc w:val="center"/>
              <w:rPr>
                <w:color w:val="000000"/>
                <w:sz w:val="22"/>
              </w:rPr>
            </w:pPr>
            <w:r w:rsidRPr="000020D7">
              <w:rPr>
                <w:color w:val="000000"/>
                <w:sz w:val="22"/>
              </w:rPr>
              <w:t>Stakeholder Survey (Attachment 7)</w:t>
            </w:r>
          </w:p>
        </w:tc>
        <w:tc>
          <w:tcPr>
            <w:tcW w:w="1433" w:type="dxa"/>
            <w:tcBorders>
              <w:top w:val="single" w:sz="4" w:space="0" w:color="auto"/>
              <w:left w:val="single" w:sz="4" w:space="0" w:color="auto"/>
              <w:bottom w:val="single" w:sz="4" w:space="0" w:color="auto"/>
              <w:right w:val="single" w:sz="8" w:space="0" w:color="000000"/>
            </w:tcBorders>
            <w:shd w:val="clear" w:color="auto" w:fill="auto"/>
          </w:tcPr>
          <w:p w:rsidR="00D841AB" w:rsidRPr="000020D7" w:rsidP="00D841AB" w14:paraId="2E0F5E9A" w14:textId="1A15EB94">
            <w:pPr>
              <w:jc w:val="center"/>
              <w:rPr>
                <w:sz w:val="22"/>
              </w:rPr>
            </w:pPr>
            <w:r w:rsidRPr="000020D7">
              <w:rPr>
                <w:sz w:val="22"/>
              </w:rPr>
              <w:t>1,000</w:t>
            </w:r>
          </w:p>
        </w:tc>
        <w:tc>
          <w:tcPr>
            <w:tcW w:w="1419" w:type="dxa"/>
            <w:tcBorders>
              <w:top w:val="single" w:sz="4" w:space="0" w:color="auto"/>
              <w:left w:val="single" w:sz="8" w:space="0" w:color="000000"/>
              <w:bottom w:val="single" w:sz="4" w:space="0" w:color="auto"/>
              <w:right w:val="single" w:sz="8" w:space="0" w:color="000000"/>
            </w:tcBorders>
            <w:shd w:val="clear" w:color="auto" w:fill="auto"/>
          </w:tcPr>
          <w:p w:rsidR="00D841AB" w:rsidRPr="000020D7" w:rsidP="00D841AB" w14:paraId="1EACF31E" w14:textId="2374B558">
            <w:pPr>
              <w:jc w:val="center"/>
              <w:rPr>
                <w:sz w:val="22"/>
              </w:rPr>
            </w:pPr>
            <w:r w:rsidRPr="000020D7">
              <w:rPr>
                <w:sz w:val="22"/>
              </w:rPr>
              <w:t>1</w:t>
            </w:r>
          </w:p>
        </w:tc>
        <w:tc>
          <w:tcPr>
            <w:tcW w:w="1371" w:type="dxa"/>
            <w:tcBorders>
              <w:top w:val="single" w:sz="4" w:space="0" w:color="auto"/>
              <w:left w:val="single" w:sz="8" w:space="0" w:color="000000"/>
              <w:bottom w:val="single" w:sz="4" w:space="0" w:color="auto"/>
              <w:right w:val="single" w:sz="8" w:space="0" w:color="000000"/>
            </w:tcBorders>
            <w:shd w:val="clear" w:color="auto" w:fill="auto"/>
          </w:tcPr>
          <w:p w:rsidR="00D841AB" w:rsidRPr="000020D7" w:rsidP="00D841AB" w14:paraId="6BF79013" w14:textId="582C878E">
            <w:pPr>
              <w:jc w:val="center"/>
              <w:rPr>
                <w:sz w:val="22"/>
              </w:rPr>
            </w:pPr>
            <w:r w:rsidRPr="000020D7">
              <w:rPr>
                <w:sz w:val="22"/>
              </w:rPr>
              <w:t>0.5</w:t>
            </w:r>
          </w:p>
        </w:tc>
        <w:tc>
          <w:tcPr>
            <w:tcW w:w="1409" w:type="dxa"/>
            <w:tcBorders>
              <w:top w:val="single" w:sz="4" w:space="0" w:color="auto"/>
              <w:left w:val="single" w:sz="8" w:space="0" w:color="000000"/>
              <w:bottom w:val="single" w:sz="4" w:space="0" w:color="auto"/>
              <w:right w:val="single" w:sz="4" w:space="0" w:color="auto"/>
            </w:tcBorders>
            <w:shd w:val="clear" w:color="auto" w:fill="auto"/>
          </w:tcPr>
          <w:p w:rsidR="00D841AB" w:rsidRPr="000020D7" w:rsidP="00D841AB" w14:paraId="135F225D" w14:textId="5F73D071">
            <w:pPr>
              <w:tabs>
                <w:tab w:val="left" w:pos="1498"/>
              </w:tabs>
              <w:jc w:val="center"/>
              <w:rPr>
                <w:sz w:val="22"/>
              </w:rPr>
            </w:pPr>
            <w:r w:rsidRPr="000020D7">
              <w:rPr>
                <w:sz w:val="22"/>
              </w:rPr>
              <w:t>500</w:t>
            </w:r>
          </w:p>
        </w:tc>
      </w:tr>
      <w:tr w14:paraId="37F4E9EE" w14:textId="77777777" w:rsidTr="00DD5C05">
        <w:tblPrEx>
          <w:tblW w:w="9052" w:type="dxa"/>
          <w:tblInd w:w="-5" w:type="dxa"/>
          <w:tblLayout w:type="fixed"/>
          <w:tblCellMar>
            <w:left w:w="120" w:type="dxa"/>
            <w:right w:w="120" w:type="dxa"/>
          </w:tblCellMar>
          <w:tblLook w:val="0000"/>
        </w:tblPrEx>
        <w:trPr>
          <w:trHeight w:val="478"/>
        </w:trPr>
        <w:tc>
          <w:tcPr>
            <w:tcW w:w="1817" w:type="dxa"/>
            <w:tcBorders>
              <w:top w:val="single" w:sz="4" w:space="0" w:color="auto"/>
              <w:left w:val="single" w:sz="4" w:space="0" w:color="auto"/>
              <w:bottom w:val="single" w:sz="4" w:space="0" w:color="auto"/>
              <w:right w:val="single" w:sz="4" w:space="0" w:color="auto"/>
            </w:tcBorders>
            <w:shd w:val="clear" w:color="auto" w:fill="auto"/>
            <w:vAlign w:val="center"/>
          </w:tcPr>
          <w:p w:rsidR="00ED4743" w:rsidRPr="000020D7" w:rsidP="003D341D" w14:paraId="3A4B67C9" w14:textId="77777777">
            <w:pPr>
              <w:rPr>
                <w:b/>
                <w:bCs/>
                <w:sz w:val="22"/>
              </w:rPr>
            </w:pPr>
            <w:r w:rsidRPr="000020D7">
              <w:rPr>
                <w:b/>
                <w:bCs/>
                <w:sz w:val="22"/>
              </w:rPr>
              <w:t>Total</w:t>
            </w:r>
          </w:p>
        </w:tc>
        <w:tc>
          <w:tcPr>
            <w:tcW w:w="1603" w:type="dxa"/>
            <w:tcBorders>
              <w:top w:val="single" w:sz="4" w:space="0" w:color="auto"/>
              <w:left w:val="single" w:sz="4" w:space="0" w:color="auto"/>
              <w:bottom w:val="single" w:sz="4" w:space="0" w:color="auto"/>
            </w:tcBorders>
          </w:tcPr>
          <w:p w:rsidR="00ED4743" w:rsidRPr="000020D7" w:rsidP="003D341D" w14:paraId="79D958C4" w14:textId="77777777">
            <w:pPr>
              <w:jc w:val="center"/>
              <w:rPr>
                <w:b/>
                <w:sz w:val="22"/>
              </w:rPr>
            </w:pPr>
          </w:p>
        </w:tc>
        <w:tc>
          <w:tcPr>
            <w:tcW w:w="1433" w:type="dxa"/>
            <w:tcBorders>
              <w:top w:val="single" w:sz="4" w:space="0" w:color="auto"/>
              <w:bottom w:val="single" w:sz="4" w:space="0" w:color="auto"/>
            </w:tcBorders>
            <w:shd w:val="clear" w:color="auto" w:fill="auto"/>
            <w:vAlign w:val="center"/>
          </w:tcPr>
          <w:p w:rsidR="00ED4743" w:rsidRPr="000020D7" w:rsidP="003D341D" w14:paraId="222F53BC" w14:textId="77777777">
            <w:pPr>
              <w:jc w:val="center"/>
              <w:rPr>
                <w:b/>
                <w:sz w:val="22"/>
              </w:rPr>
            </w:pPr>
          </w:p>
        </w:tc>
        <w:tc>
          <w:tcPr>
            <w:tcW w:w="1419" w:type="dxa"/>
            <w:tcBorders>
              <w:top w:val="single" w:sz="4" w:space="0" w:color="auto"/>
              <w:bottom w:val="single" w:sz="4" w:space="0" w:color="auto"/>
            </w:tcBorders>
            <w:shd w:val="clear" w:color="auto" w:fill="auto"/>
            <w:vAlign w:val="center"/>
          </w:tcPr>
          <w:p w:rsidR="00ED4743" w:rsidRPr="000020D7" w:rsidP="003D341D" w14:paraId="0CAC28F2" w14:textId="77777777">
            <w:pPr>
              <w:jc w:val="center"/>
              <w:rPr>
                <w:b/>
                <w:sz w:val="22"/>
              </w:rPr>
            </w:pPr>
          </w:p>
        </w:tc>
        <w:tc>
          <w:tcPr>
            <w:tcW w:w="1371" w:type="dxa"/>
            <w:tcBorders>
              <w:top w:val="single" w:sz="4" w:space="0" w:color="auto"/>
              <w:bottom w:val="single" w:sz="4" w:space="0" w:color="auto"/>
              <w:right w:val="single" w:sz="8" w:space="0" w:color="000000"/>
            </w:tcBorders>
            <w:shd w:val="clear" w:color="auto" w:fill="auto"/>
          </w:tcPr>
          <w:p w:rsidR="00ED4743" w:rsidRPr="000020D7" w:rsidP="003D341D" w14:paraId="43AB70A1" w14:textId="77777777">
            <w:pPr>
              <w:jc w:val="center"/>
              <w:rPr>
                <w:b/>
                <w:sz w:val="22"/>
              </w:rPr>
            </w:pPr>
          </w:p>
        </w:tc>
        <w:tc>
          <w:tcPr>
            <w:tcW w:w="1409" w:type="dxa"/>
            <w:tcBorders>
              <w:top w:val="single" w:sz="4" w:space="0" w:color="auto"/>
              <w:left w:val="single" w:sz="8" w:space="0" w:color="000000"/>
              <w:bottom w:val="single" w:sz="4" w:space="0" w:color="auto"/>
              <w:right w:val="single" w:sz="4" w:space="0" w:color="auto"/>
            </w:tcBorders>
            <w:shd w:val="clear" w:color="auto" w:fill="auto"/>
            <w:vAlign w:val="center"/>
          </w:tcPr>
          <w:p w:rsidR="00ED4743" w:rsidRPr="000020D7" w:rsidP="009D1E43" w14:paraId="230CAA7B" w14:textId="620C0EC6">
            <w:pPr>
              <w:tabs>
                <w:tab w:val="left" w:pos="1498"/>
              </w:tabs>
              <w:jc w:val="center"/>
              <w:rPr>
                <w:b/>
                <w:bCs/>
                <w:sz w:val="22"/>
              </w:rPr>
            </w:pPr>
            <w:r w:rsidRPr="000020D7">
              <w:rPr>
                <w:b/>
                <w:bCs/>
                <w:sz w:val="22"/>
              </w:rPr>
              <w:t>98,830</w:t>
            </w:r>
          </w:p>
        </w:tc>
      </w:tr>
    </w:tbl>
    <w:p w:rsidR="002257C8" w:rsidRPr="000020D7" w:rsidP="002257C8" w14:paraId="44C51AA5" w14:textId="77777777">
      <w:pPr>
        <w:pStyle w:val="HTMLPreformatted"/>
        <w:tabs>
          <w:tab w:val="left" w:pos="720"/>
        </w:tabs>
        <w:rPr>
          <w:sz w:val="24"/>
          <w:szCs w:val="24"/>
        </w:rPr>
      </w:pPr>
    </w:p>
    <w:p w:rsidR="00545495" w:rsidRPr="000020D7" w:rsidP="0057070D" w14:paraId="589C0421" w14:textId="34255827">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u w:val="single"/>
        </w:rPr>
      </w:pPr>
      <w:r w:rsidRPr="000020D7">
        <w:rPr>
          <w:bCs/>
          <w:u w:val="single"/>
        </w:rPr>
        <w:t xml:space="preserve">Estimated </w:t>
      </w:r>
      <w:r w:rsidRPr="000020D7">
        <w:rPr>
          <w:bCs/>
          <w:u w:val="single"/>
        </w:rPr>
        <w:t xml:space="preserve">Annualized </w:t>
      </w:r>
      <w:r w:rsidRPr="000020D7">
        <w:rPr>
          <w:bCs/>
          <w:u w:val="single"/>
        </w:rPr>
        <w:t>Burden C</w:t>
      </w:r>
      <w:r w:rsidRPr="000020D7">
        <w:rPr>
          <w:bCs/>
          <w:u w:val="single"/>
        </w:rPr>
        <w:t xml:space="preserve">osts to </w:t>
      </w:r>
      <w:r w:rsidRPr="000020D7">
        <w:rPr>
          <w:bCs/>
          <w:u w:val="single"/>
        </w:rPr>
        <w:t>R</w:t>
      </w:r>
      <w:r w:rsidRPr="000020D7">
        <w:rPr>
          <w:bCs/>
          <w:u w:val="single"/>
        </w:rPr>
        <w:t>espondents</w:t>
      </w:r>
      <w:r w:rsidRPr="000020D7">
        <w:rPr>
          <w:u w:val="single"/>
        </w:rPr>
        <w:t>.</w:t>
      </w:r>
    </w:p>
    <w:p w:rsidR="006E45C2" w:rsidRPr="000020D7" w:rsidP="0057070D" w14:paraId="63309355" w14:textId="77777777">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p>
    <w:p w:rsidR="00545495" w:rsidRPr="000020D7" w:rsidP="00317F8B" w14:paraId="74575E2C" w14:textId="6FCB8819">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bookmarkStart w:id="14" w:name="OLE_LINK24"/>
      <w:bookmarkStart w:id="15" w:name="OLE_LINK25"/>
      <w:r w:rsidRPr="000020D7">
        <w:t xml:space="preserve">The average annual response burden cost is estimated to be </w:t>
      </w:r>
      <w:r w:rsidRPr="000020D7" w:rsidR="00AB5DF3">
        <w:rPr>
          <w:b/>
          <w:bCs/>
        </w:rPr>
        <w:t>$</w:t>
      </w:r>
      <w:r w:rsidRPr="000020D7" w:rsidR="00EF16DC">
        <w:rPr>
          <w:b/>
          <w:bCs/>
        </w:rPr>
        <w:t>2,768,228</w:t>
      </w:r>
      <w:r w:rsidRPr="000020D7" w:rsidR="00CD477E">
        <w:t>.</w:t>
      </w:r>
      <w:r w:rsidRPr="000020D7">
        <w:t xml:space="preserve"> </w:t>
      </w:r>
      <w:bookmarkEnd w:id="14"/>
      <w:bookmarkEnd w:id="15"/>
      <w:r w:rsidRPr="000020D7">
        <w:t xml:space="preserve"> The hourly wage estimate is based on the Bureau of Labor Statistics May </w:t>
      </w:r>
      <w:r w:rsidRPr="000020D7" w:rsidR="00AB6906">
        <w:t>20</w:t>
      </w:r>
      <w:r w:rsidRPr="000020D7" w:rsidR="00D841AB">
        <w:t>21</w:t>
      </w:r>
      <w:r w:rsidRPr="000020D7">
        <w:t xml:space="preserve"> National Occupational Employment and Wage Estimates</w:t>
      </w:r>
      <w:r w:rsidRPr="000020D7" w:rsidR="00966D48">
        <w:t xml:space="preserve"> for All Occupations</w:t>
      </w:r>
      <w:r w:rsidRPr="000020D7">
        <w:t xml:space="preserve"> (http://www.bls.gov/oes/current/oes_nat.htm).  </w:t>
      </w:r>
    </w:p>
    <w:p w:rsidR="00CD477E" w:rsidRPr="000020D7" w:rsidP="00317F8B" w14:paraId="329C4FA3" w14:textId="77777777">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p>
    <w:tbl>
      <w:tblPr>
        <w:tblStyle w:val="TableGrid"/>
        <w:tblW w:w="0" w:type="auto"/>
        <w:tblLayout w:type="fixed"/>
        <w:tblLook w:val="04A0"/>
      </w:tblPr>
      <w:tblGrid>
        <w:gridCol w:w="2221"/>
        <w:gridCol w:w="2313"/>
        <w:gridCol w:w="1309"/>
        <w:gridCol w:w="1622"/>
        <w:gridCol w:w="1885"/>
      </w:tblGrid>
      <w:tr w14:paraId="34634F59" w14:textId="77777777" w:rsidTr="000F0014">
        <w:tblPrEx>
          <w:tblW w:w="0" w:type="auto"/>
          <w:tblLayout w:type="fixed"/>
          <w:tblLook w:val="04A0"/>
        </w:tblPrEx>
        <w:tc>
          <w:tcPr>
            <w:tcW w:w="2221" w:type="dxa"/>
          </w:tcPr>
          <w:p w:rsidR="00CD477E" w:rsidRPr="000020D7" w:rsidP="0057070D" w14:paraId="5B1C8B51" w14:textId="31A7EE5E">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pPr>
            <w:r w:rsidRPr="000020D7">
              <w:t>Type of Respondent</w:t>
            </w:r>
          </w:p>
        </w:tc>
        <w:tc>
          <w:tcPr>
            <w:tcW w:w="2313" w:type="dxa"/>
          </w:tcPr>
          <w:p w:rsidR="00CD477E" w:rsidRPr="000020D7" w:rsidP="0057070D" w14:paraId="71197C1D" w14:textId="127050F0">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pPr>
            <w:r w:rsidRPr="000020D7">
              <w:t>Form Name</w:t>
            </w:r>
          </w:p>
        </w:tc>
        <w:tc>
          <w:tcPr>
            <w:tcW w:w="1309" w:type="dxa"/>
          </w:tcPr>
          <w:p w:rsidR="00CD477E" w:rsidRPr="000020D7" w:rsidP="0057070D" w14:paraId="79BB4EA1" w14:textId="79DDB0EB">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pPr>
            <w:r w:rsidRPr="000020D7">
              <w:t>Total Burden Hours</w:t>
            </w:r>
          </w:p>
        </w:tc>
        <w:tc>
          <w:tcPr>
            <w:tcW w:w="1622" w:type="dxa"/>
          </w:tcPr>
          <w:p w:rsidR="00CD477E" w:rsidRPr="000020D7" w:rsidP="0057070D" w14:paraId="21C47E7C" w14:textId="48D92E3E">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pPr>
            <w:r w:rsidRPr="000020D7">
              <w:t>Hourly Wage Rate</w:t>
            </w:r>
          </w:p>
        </w:tc>
        <w:tc>
          <w:tcPr>
            <w:tcW w:w="1885" w:type="dxa"/>
          </w:tcPr>
          <w:p w:rsidR="00CD477E" w:rsidRPr="000020D7" w:rsidP="0057070D" w14:paraId="0A35289A" w14:textId="4ECFD890">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pPr>
            <w:r w:rsidRPr="000020D7">
              <w:t>Total Respondent Costs</w:t>
            </w:r>
          </w:p>
        </w:tc>
      </w:tr>
      <w:tr w14:paraId="521A8961" w14:textId="77777777" w:rsidTr="00D016D1">
        <w:tblPrEx>
          <w:tblW w:w="0" w:type="auto"/>
          <w:tblLayout w:type="fixed"/>
          <w:tblLook w:val="04A0"/>
        </w:tblPrEx>
        <w:trPr>
          <w:trHeight w:val="404"/>
        </w:trPr>
        <w:tc>
          <w:tcPr>
            <w:tcW w:w="2221" w:type="dxa"/>
            <w:vMerge w:val="restart"/>
            <w:vAlign w:val="center"/>
          </w:tcPr>
          <w:p w:rsidR="002F7E1C" w:rsidRPr="000020D7" w:rsidP="002F7E1C" w14:paraId="60E7D409" w14:textId="03BFB35F">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t>General public, individuals or households</w:t>
            </w:r>
          </w:p>
        </w:tc>
        <w:tc>
          <w:tcPr>
            <w:tcW w:w="2313" w:type="dxa"/>
            <w:vAlign w:val="center"/>
          </w:tcPr>
          <w:p w:rsidR="002F7E1C" w:rsidRPr="000020D7" w:rsidP="002F7E1C" w14:paraId="38BE3AC8" w14:textId="06EC35C1">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pPr>
            <w:r w:rsidRPr="000020D7">
              <w:rPr>
                <w:color w:val="000000"/>
              </w:rPr>
              <w:t>Screening instrument</w:t>
            </w:r>
          </w:p>
        </w:tc>
        <w:tc>
          <w:tcPr>
            <w:tcW w:w="1309" w:type="dxa"/>
          </w:tcPr>
          <w:p w:rsidR="002F7E1C" w:rsidRPr="000020D7" w:rsidP="002F7E1C" w14:paraId="2842B18C" w14:textId="3F594C0F">
            <w:r w:rsidRPr="000020D7">
              <w:rPr>
                <w:sz w:val="22"/>
              </w:rPr>
              <w:t>5,000</w:t>
            </w:r>
          </w:p>
        </w:tc>
        <w:tc>
          <w:tcPr>
            <w:tcW w:w="1622" w:type="dxa"/>
            <w:vAlign w:val="center"/>
          </w:tcPr>
          <w:p w:rsidR="002F7E1C" w:rsidRPr="000020D7" w:rsidP="002F7E1C" w14:paraId="173BC281" w14:textId="45552ABA">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t>$28.01</w:t>
            </w:r>
          </w:p>
        </w:tc>
        <w:tc>
          <w:tcPr>
            <w:tcW w:w="1885" w:type="dxa"/>
            <w:vAlign w:val="center"/>
          </w:tcPr>
          <w:p w:rsidR="002F7E1C" w:rsidRPr="000020D7" w:rsidP="002F7E1C" w14:paraId="6AA1893B" w14:textId="3AF101D7">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t>$ 140</w:t>
            </w:r>
            <w:r w:rsidRPr="000020D7" w:rsidR="00666931">
              <w:t>,</w:t>
            </w:r>
            <w:r w:rsidRPr="000020D7">
              <w:t>050</w:t>
            </w:r>
          </w:p>
        </w:tc>
      </w:tr>
      <w:tr w14:paraId="048ADC79" w14:textId="77777777" w:rsidTr="00D016D1">
        <w:tblPrEx>
          <w:tblW w:w="0" w:type="auto"/>
          <w:tblLayout w:type="fixed"/>
          <w:tblLook w:val="04A0"/>
        </w:tblPrEx>
        <w:trPr>
          <w:trHeight w:val="359"/>
        </w:trPr>
        <w:tc>
          <w:tcPr>
            <w:tcW w:w="2221" w:type="dxa"/>
            <w:vMerge/>
            <w:vAlign w:val="center"/>
          </w:tcPr>
          <w:p w:rsidR="002F7E1C" w:rsidRPr="000020D7" w:rsidP="002F7E1C" w14:paraId="5F152C1F" w14:textId="0B47186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p>
        </w:tc>
        <w:tc>
          <w:tcPr>
            <w:tcW w:w="2313" w:type="dxa"/>
            <w:vAlign w:val="center"/>
          </w:tcPr>
          <w:p w:rsidR="002F7E1C" w:rsidRPr="000020D7" w:rsidP="002F7E1C" w14:paraId="4A4A91F4" w14:textId="02A1277B">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pPr>
            <w:r w:rsidRPr="000020D7">
              <w:rPr>
                <w:color w:val="000000"/>
              </w:rPr>
              <w:t>Consent form</w:t>
            </w:r>
          </w:p>
        </w:tc>
        <w:tc>
          <w:tcPr>
            <w:tcW w:w="1309" w:type="dxa"/>
          </w:tcPr>
          <w:p w:rsidR="002F7E1C" w:rsidRPr="000020D7" w:rsidP="002F7E1C" w14:paraId="29CE1EAD" w14:textId="0BF5A463">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rPr>
                <w:sz w:val="22"/>
              </w:rPr>
              <w:t>3,330</w:t>
            </w:r>
          </w:p>
        </w:tc>
        <w:tc>
          <w:tcPr>
            <w:tcW w:w="1622" w:type="dxa"/>
          </w:tcPr>
          <w:p w:rsidR="002F7E1C" w:rsidRPr="000020D7" w:rsidP="002F7E1C" w14:paraId="637B8EF0" w14:textId="1A4661AC">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t>$28.01</w:t>
            </w:r>
          </w:p>
        </w:tc>
        <w:tc>
          <w:tcPr>
            <w:tcW w:w="1885" w:type="dxa"/>
            <w:vAlign w:val="center"/>
          </w:tcPr>
          <w:p w:rsidR="002F7E1C" w:rsidRPr="000020D7" w:rsidP="002F7E1C" w14:paraId="162780F4" w14:textId="3E8CCF14">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t>$ 93273.3</w:t>
            </w:r>
            <w:r w:rsidRPr="000020D7" w:rsidR="00666931">
              <w:t>0</w:t>
            </w:r>
          </w:p>
        </w:tc>
      </w:tr>
      <w:tr w14:paraId="69A68172" w14:textId="77777777" w:rsidTr="00D016D1">
        <w:tblPrEx>
          <w:tblW w:w="0" w:type="auto"/>
          <w:tblLayout w:type="fixed"/>
          <w:tblLook w:val="04A0"/>
        </w:tblPrEx>
        <w:trPr>
          <w:trHeight w:val="350"/>
        </w:trPr>
        <w:tc>
          <w:tcPr>
            <w:tcW w:w="2221" w:type="dxa"/>
            <w:vMerge/>
            <w:vAlign w:val="center"/>
          </w:tcPr>
          <w:p w:rsidR="002F7E1C" w:rsidRPr="000020D7" w:rsidP="002F7E1C" w14:paraId="5E38BA8A" w14:textId="38BB7C9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p>
        </w:tc>
        <w:tc>
          <w:tcPr>
            <w:tcW w:w="2313" w:type="dxa"/>
            <w:vAlign w:val="center"/>
          </w:tcPr>
          <w:p w:rsidR="002F7E1C" w:rsidRPr="000020D7" w:rsidP="002F7E1C" w14:paraId="41591CE5" w14:textId="39FFD5B4">
            <w:pPr>
              <w:widowControl/>
              <w:tabs>
                <w:tab w:val="left" w:pos="0"/>
                <w:tab w:val="left" w:pos="315"/>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pPr>
            <w:r w:rsidRPr="000020D7">
              <w:rPr>
                <w:color w:val="000000"/>
              </w:rPr>
              <w:t>Introductory Surveys</w:t>
            </w:r>
          </w:p>
        </w:tc>
        <w:tc>
          <w:tcPr>
            <w:tcW w:w="1309" w:type="dxa"/>
          </w:tcPr>
          <w:p w:rsidR="002F7E1C" w:rsidRPr="000020D7" w:rsidP="002F7E1C" w14:paraId="12B65217" w14:textId="22A01E29">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rPr>
                <w:sz w:val="22"/>
              </w:rPr>
              <w:t>5,000</w:t>
            </w:r>
          </w:p>
        </w:tc>
        <w:tc>
          <w:tcPr>
            <w:tcW w:w="1622" w:type="dxa"/>
          </w:tcPr>
          <w:p w:rsidR="002F7E1C" w:rsidRPr="000020D7" w:rsidP="002F7E1C" w14:paraId="7777E81C" w14:textId="260ED560">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t>$28.01</w:t>
            </w:r>
          </w:p>
        </w:tc>
        <w:tc>
          <w:tcPr>
            <w:tcW w:w="1885" w:type="dxa"/>
            <w:vAlign w:val="center"/>
          </w:tcPr>
          <w:p w:rsidR="002F7E1C" w:rsidRPr="000020D7" w:rsidP="002F7E1C" w14:paraId="4E107D5F" w14:textId="4AE06B33">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t>$140</w:t>
            </w:r>
            <w:r w:rsidRPr="000020D7" w:rsidR="00666931">
              <w:t>,</w:t>
            </w:r>
            <w:r w:rsidRPr="000020D7">
              <w:t>050</w:t>
            </w:r>
          </w:p>
        </w:tc>
      </w:tr>
      <w:tr w14:paraId="0EA772E1" w14:textId="77777777" w:rsidTr="00D016D1">
        <w:tblPrEx>
          <w:tblW w:w="0" w:type="auto"/>
          <w:tblLayout w:type="fixed"/>
          <w:tblLook w:val="04A0"/>
        </w:tblPrEx>
        <w:trPr>
          <w:trHeight w:val="350"/>
        </w:trPr>
        <w:tc>
          <w:tcPr>
            <w:tcW w:w="2221" w:type="dxa"/>
            <w:vMerge/>
            <w:vAlign w:val="center"/>
          </w:tcPr>
          <w:p w:rsidR="002F7E1C" w:rsidRPr="000020D7" w:rsidP="002F7E1C" w14:paraId="002052FA" w14:textId="2BFAF81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p>
        </w:tc>
        <w:tc>
          <w:tcPr>
            <w:tcW w:w="2313" w:type="dxa"/>
            <w:vAlign w:val="center"/>
          </w:tcPr>
          <w:p w:rsidR="002F7E1C" w:rsidRPr="000020D7" w:rsidP="002F7E1C" w14:paraId="731BF7BD" w14:textId="3799C61F">
            <w:pPr>
              <w:widowControl/>
              <w:tabs>
                <w:tab w:val="left" w:pos="0"/>
                <w:tab w:val="left" w:pos="315"/>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color w:val="000000"/>
              </w:rPr>
            </w:pPr>
            <w:r w:rsidRPr="000020D7">
              <w:rPr>
                <w:color w:val="000000"/>
              </w:rPr>
              <w:t>Monthly surveys</w:t>
            </w:r>
          </w:p>
        </w:tc>
        <w:tc>
          <w:tcPr>
            <w:tcW w:w="1309" w:type="dxa"/>
          </w:tcPr>
          <w:p w:rsidR="002F7E1C" w:rsidRPr="000020D7" w:rsidP="002F7E1C" w14:paraId="12FC1356" w14:textId="04A796C6">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rPr>
                <w:sz w:val="22"/>
              </w:rPr>
              <w:t>30,000</w:t>
            </w:r>
          </w:p>
        </w:tc>
        <w:tc>
          <w:tcPr>
            <w:tcW w:w="1622" w:type="dxa"/>
          </w:tcPr>
          <w:p w:rsidR="002F7E1C" w:rsidRPr="000020D7" w:rsidP="002F7E1C" w14:paraId="6B7E8DE6" w14:textId="3B015383">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t>$28.01</w:t>
            </w:r>
          </w:p>
        </w:tc>
        <w:tc>
          <w:tcPr>
            <w:tcW w:w="1885" w:type="dxa"/>
            <w:vAlign w:val="center"/>
          </w:tcPr>
          <w:p w:rsidR="002F7E1C" w:rsidRPr="000020D7" w:rsidP="002F7E1C" w14:paraId="7116B194" w14:textId="1E7D520E">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t>$840</w:t>
            </w:r>
            <w:r w:rsidRPr="000020D7" w:rsidR="00666931">
              <w:t>,</w:t>
            </w:r>
            <w:r w:rsidRPr="000020D7">
              <w:t>300</w:t>
            </w:r>
          </w:p>
        </w:tc>
      </w:tr>
      <w:tr w14:paraId="3282216D" w14:textId="77777777" w:rsidTr="00D016D1">
        <w:tblPrEx>
          <w:tblW w:w="0" w:type="auto"/>
          <w:tblLayout w:type="fixed"/>
          <w:tblLook w:val="04A0"/>
        </w:tblPrEx>
        <w:trPr>
          <w:trHeight w:val="350"/>
        </w:trPr>
        <w:tc>
          <w:tcPr>
            <w:tcW w:w="2221" w:type="dxa"/>
            <w:vMerge/>
            <w:vAlign w:val="center"/>
          </w:tcPr>
          <w:p w:rsidR="002F7E1C" w:rsidRPr="000020D7" w:rsidP="002F7E1C" w14:paraId="6AAA5188" w14:textId="66C5436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p>
        </w:tc>
        <w:tc>
          <w:tcPr>
            <w:tcW w:w="2313" w:type="dxa"/>
            <w:vAlign w:val="center"/>
          </w:tcPr>
          <w:p w:rsidR="002F7E1C" w:rsidRPr="000020D7" w:rsidP="002F7E1C" w14:paraId="2306C8C4" w14:textId="734443B3">
            <w:pPr>
              <w:widowControl/>
              <w:tabs>
                <w:tab w:val="left" w:pos="0"/>
                <w:tab w:val="left" w:pos="315"/>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pPr>
            <w:r w:rsidRPr="000020D7">
              <w:rPr>
                <w:color w:val="000000"/>
              </w:rPr>
              <w:t>Final surveys</w:t>
            </w:r>
          </w:p>
        </w:tc>
        <w:tc>
          <w:tcPr>
            <w:tcW w:w="1309" w:type="dxa"/>
          </w:tcPr>
          <w:p w:rsidR="002F7E1C" w:rsidRPr="000020D7" w:rsidP="002F7E1C" w14:paraId="5650D26E" w14:textId="0FBCA725">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rPr>
                <w:sz w:val="22"/>
              </w:rPr>
              <w:t>5,000</w:t>
            </w:r>
          </w:p>
        </w:tc>
        <w:tc>
          <w:tcPr>
            <w:tcW w:w="1622" w:type="dxa"/>
          </w:tcPr>
          <w:p w:rsidR="002F7E1C" w:rsidRPr="000020D7" w:rsidP="002F7E1C" w14:paraId="75A5ADE2" w14:textId="0288D2A1">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t>$28.01</w:t>
            </w:r>
          </w:p>
        </w:tc>
        <w:tc>
          <w:tcPr>
            <w:tcW w:w="1885" w:type="dxa"/>
            <w:vAlign w:val="center"/>
          </w:tcPr>
          <w:p w:rsidR="002F7E1C" w:rsidRPr="000020D7" w:rsidP="002F7E1C" w14:paraId="700CB4D4" w14:textId="48C1A459">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t>$140</w:t>
            </w:r>
            <w:r w:rsidRPr="000020D7" w:rsidR="00666931">
              <w:t>,</w:t>
            </w:r>
            <w:r w:rsidRPr="000020D7">
              <w:t>050</w:t>
            </w:r>
          </w:p>
        </w:tc>
      </w:tr>
      <w:tr w14:paraId="087FA4DA" w14:textId="77777777" w:rsidTr="00D016D1">
        <w:tblPrEx>
          <w:tblW w:w="0" w:type="auto"/>
          <w:tblLayout w:type="fixed"/>
          <w:tblLook w:val="04A0"/>
        </w:tblPrEx>
        <w:trPr>
          <w:trHeight w:val="350"/>
        </w:trPr>
        <w:tc>
          <w:tcPr>
            <w:tcW w:w="2221" w:type="dxa"/>
            <w:vAlign w:val="center"/>
          </w:tcPr>
          <w:p w:rsidR="002F7E1C" w:rsidRPr="000020D7" w:rsidP="002F7E1C" w14:paraId="588AB9A2"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p>
        </w:tc>
        <w:tc>
          <w:tcPr>
            <w:tcW w:w="2313" w:type="dxa"/>
            <w:vAlign w:val="center"/>
          </w:tcPr>
          <w:p w:rsidR="002F7E1C" w:rsidRPr="000020D7" w:rsidP="002F7E1C" w14:paraId="5D0061D4" w14:textId="5084C67A">
            <w:pPr>
              <w:widowControl/>
              <w:tabs>
                <w:tab w:val="left" w:pos="0"/>
                <w:tab w:val="left" w:pos="315"/>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color w:val="000000"/>
              </w:rPr>
            </w:pPr>
            <w:r w:rsidRPr="000020D7">
              <w:rPr>
                <w:color w:val="000000"/>
              </w:rPr>
              <w:t>Daily surveys</w:t>
            </w:r>
          </w:p>
        </w:tc>
        <w:tc>
          <w:tcPr>
            <w:tcW w:w="1309" w:type="dxa"/>
          </w:tcPr>
          <w:p w:rsidR="002F7E1C" w:rsidRPr="000020D7" w:rsidP="002F7E1C" w14:paraId="72B5E405" w14:textId="5364F3A8">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rPr>
                <w:sz w:val="22"/>
              </w:rPr>
              <w:t>50,000</w:t>
            </w:r>
          </w:p>
        </w:tc>
        <w:tc>
          <w:tcPr>
            <w:tcW w:w="1622" w:type="dxa"/>
          </w:tcPr>
          <w:p w:rsidR="002F7E1C" w:rsidRPr="000020D7" w:rsidP="002F7E1C" w14:paraId="46F98422" w14:textId="5E7ADF20">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t>$28.01</w:t>
            </w:r>
          </w:p>
        </w:tc>
        <w:tc>
          <w:tcPr>
            <w:tcW w:w="1885" w:type="dxa"/>
            <w:vAlign w:val="center"/>
          </w:tcPr>
          <w:p w:rsidR="002F7E1C" w:rsidRPr="000020D7" w:rsidP="002F7E1C" w14:paraId="6D4EF0FA" w14:textId="4A082FD1">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t>$1</w:t>
            </w:r>
            <w:r w:rsidRPr="000020D7" w:rsidR="00666931">
              <w:t>,</w:t>
            </w:r>
            <w:r w:rsidRPr="000020D7">
              <w:t>400</w:t>
            </w:r>
            <w:r w:rsidRPr="000020D7" w:rsidR="00666931">
              <w:t>,</w:t>
            </w:r>
            <w:r w:rsidRPr="000020D7">
              <w:t>500</w:t>
            </w:r>
          </w:p>
        </w:tc>
      </w:tr>
      <w:tr w14:paraId="49EE1CC9" w14:textId="77777777" w:rsidTr="00B36706">
        <w:tblPrEx>
          <w:tblW w:w="0" w:type="auto"/>
          <w:tblLayout w:type="fixed"/>
          <w:tblLook w:val="04A0"/>
        </w:tblPrEx>
        <w:trPr>
          <w:trHeight w:val="350"/>
        </w:trPr>
        <w:tc>
          <w:tcPr>
            <w:tcW w:w="2221" w:type="dxa"/>
            <w:vAlign w:val="center"/>
          </w:tcPr>
          <w:p w:rsidR="00D841AB" w:rsidRPr="000020D7" w:rsidP="00D841AB" w14:paraId="38E6C075" w14:textId="4B571F8D">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rPr>
                <w:color w:val="000000" w:themeColor="text1"/>
              </w:rPr>
              <w:t>Stakeholders of local entities affected by TBDs</w:t>
            </w:r>
          </w:p>
        </w:tc>
        <w:tc>
          <w:tcPr>
            <w:tcW w:w="2313" w:type="dxa"/>
            <w:vAlign w:val="center"/>
          </w:tcPr>
          <w:p w:rsidR="00D841AB" w:rsidRPr="000020D7" w:rsidP="00D841AB" w14:paraId="07720B0B" w14:textId="12755318">
            <w:pPr>
              <w:widowControl/>
              <w:tabs>
                <w:tab w:val="left" w:pos="0"/>
                <w:tab w:val="left" w:pos="315"/>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pPr>
            <w:r w:rsidRPr="000020D7">
              <w:rPr>
                <w:color w:val="000000"/>
                <w:sz w:val="22"/>
              </w:rPr>
              <w:t>Stakeholder Survey</w:t>
            </w:r>
          </w:p>
        </w:tc>
        <w:tc>
          <w:tcPr>
            <w:tcW w:w="1309" w:type="dxa"/>
            <w:vAlign w:val="center"/>
          </w:tcPr>
          <w:p w:rsidR="00D841AB" w:rsidRPr="000020D7" w:rsidP="00D841AB" w14:paraId="3D1E63DD" w14:textId="19167F02">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t>500</w:t>
            </w:r>
          </w:p>
        </w:tc>
        <w:tc>
          <w:tcPr>
            <w:tcW w:w="1622" w:type="dxa"/>
          </w:tcPr>
          <w:p w:rsidR="00D841AB" w:rsidRPr="000020D7" w:rsidP="00D841AB" w14:paraId="51E9D7F8" w14:textId="1E0AB685">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t>$28.01</w:t>
            </w:r>
          </w:p>
        </w:tc>
        <w:tc>
          <w:tcPr>
            <w:tcW w:w="1885" w:type="dxa"/>
            <w:vAlign w:val="center"/>
          </w:tcPr>
          <w:p w:rsidR="00D841AB" w:rsidRPr="000020D7" w:rsidP="00D841AB" w14:paraId="130F3843" w14:textId="371F51B9">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t>$</w:t>
            </w:r>
            <w:r w:rsidRPr="000020D7" w:rsidR="002F7E1C">
              <w:t>14</w:t>
            </w:r>
            <w:r w:rsidRPr="000020D7" w:rsidR="00666931">
              <w:t>,</w:t>
            </w:r>
            <w:r w:rsidRPr="000020D7" w:rsidR="002F7E1C">
              <w:t>005</w:t>
            </w:r>
          </w:p>
        </w:tc>
      </w:tr>
    </w:tbl>
    <w:tbl>
      <w:tblPr>
        <w:tblW w:w="9375" w:type="dxa"/>
        <w:tblInd w:w="-5" w:type="dxa"/>
        <w:tblLayout w:type="fixed"/>
        <w:tblCellMar>
          <w:left w:w="120" w:type="dxa"/>
          <w:right w:w="120" w:type="dxa"/>
        </w:tblCellMar>
        <w:tblLook w:val="0000"/>
      </w:tblPr>
      <w:tblGrid>
        <w:gridCol w:w="2340"/>
        <w:gridCol w:w="2430"/>
        <w:gridCol w:w="1350"/>
        <w:gridCol w:w="1365"/>
        <w:gridCol w:w="1890"/>
      </w:tblGrid>
      <w:tr w14:paraId="15F9300D" w14:textId="77777777" w:rsidTr="00CE6899">
        <w:tblPrEx>
          <w:tblW w:w="9375" w:type="dxa"/>
          <w:tblInd w:w="-5" w:type="dxa"/>
          <w:tblLayout w:type="fixed"/>
          <w:tblCellMar>
            <w:left w:w="120" w:type="dxa"/>
            <w:right w:w="120" w:type="dxa"/>
          </w:tblCellMar>
          <w:tblLook w:val="0000"/>
        </w:tblPrEx>
        <w:trPr>
          <w:trHeight w:val="478"/>
        </w:trPr>
        <w:tc>
          <w:tcPr>
            <w:tcW w:w="2340" w:type="dxa"/>
            <w:tcBorders>
              <w:top w:val="single" w:sz="4" w:space="0" w:color="auto"/>
              <w:left w:val="single" w:sz="4" w:space="0" w:color="auto"/>
              <w:bottom w:val="single" w:sz="4" w:space="0" w:color="auto"/>
            </w:tcBorders>
            <w:shd w:val="clear" w:color="auto" w:fill="auto"/>
            <w:vAlign w:val="center"/>
          </w:tcPr>
          <w:p w:rsidR="001F31A6" w:rsidRPr="000020D7" w:rsidP="00DD5C05" w14:paraId="361129A1" w14:textId="60D1B809">
            <w:pPr>
              <w:rPr>
                <w:b/>
              </w:rPr>
            </w:pPr>
            <w:r w:rsidRPr="000020D7">
              <w:rPr>
                <w:b/>
                <w:bCs/>
              </w:rPr>
              <w:t>Total</w:t>
            </w:r>
          </w:p>
        </w:tc>
        <w:tc>
          <w:tcPr>
            <w:tcW w:w="2430" w:type="dxa"/>
            <w:tcBorders>
              <w:top w:val="single" w:sz="4" w:space="0" w:color="auto"/>
              <w:bottom w:val="single" w:sz="4" w:space="0" w:color="auto"/>
            </w:tcBorders>
            <w:shd w:val="clear" w:color="auto" w:fill="auto"/>
            <w:vAlign w:val="center"/>
          </w:tcPr>
          <w:p w:rsidR="001F31A6" w:rsidRPr="000020D7" w:rsidP="003D341D" w14:paraId="4B76C57A" w14:textId="77777777">
            <w:pPr>
              <w:jc w:val="center"/>
              <w:rPr>
                <w:b/>
              </w:rPr>
            </w:pPr>
          </w:p>
        </w:tc>
        <w:tc>
          <w:tcPr>
            <w:tcW w:w="1350" w:type="dxa"/>
            <w:tcBorders>
              <w:top w:val="single" w:sz="4" w:space="0" w:color="auto"/>
              <w:bottom w:val="single" w:sz="4" w:space="0" w:color="auto"/>
            </w:tcBorders>
            <w:shd w:val="clear" w:color="auto" w:fill="auto"/>
            <w:vAlign w:val="center"/>
          </w:tcPr>
          <w:p w:rsidR="001F31A6" w:rsidRPr="000020D7" w:rsidP="003D341D" w14:paraId="2682B7CF" w14:textId="77777777">
            <w:pPr>
              <w:jc w:val="center"/>
              <w:rPr>
                <w:b/>
              </w:rPr>
            </w:pPr>
          </w:p>
        </w:tc>
        <w:tc>
          <w:tcPr>
            <w:tcW w:w="1365" w:type="dxa"/>
            <w:tcBorders>
              <w:top w:val="single" w:sz="4" w:space="0" w:color="auto"/>
              <w:bottom w:val="single" w:sz="4" w:space="0" w:color="auto"/>
              <w:right w:val="single" w:sz="8" w:space="0" w:color="000000"/>
            </w:tcBorders>
            <w:shd w:val="clear" w:color="auto" w:fill="auto"/>
          </w:tcPr>
          <w:p w:rsidR="001F31A6" w:rsidRPr="000020D7" w:rsidP="003D341D" w14:paraId="7FD2358B" w14:textId="77777777">
            <w:pPr>
              <w:jc w:val="center"/>
              <w:rPr>
                <w:b/>
              </w:rPr>
            </w:pPr>
          </w:p>
        </w:tc>
        <w:tc>
          <w:tcPr>
            <w:tcW w:w="1890" w:type="dxa"/>
            <w:tcBorders>
              <w:top w:val="single" w:sz="4" w:space="0" w:color="auto"/>
              <w:left w:val="single" w:sz="8" w:space="0" w:color="000000"/>
              <w:bottom w:val="single" w:sz="4" w:space="0" w:color="auto"/>
              <w:right w:val="single" w:sz="4" w:space="0" w:color="auto"/>
            </w:tcBorders>
            <w:shd w:val="clear" w:color="auto" w:fill="auto"/>
            <w:vAlign w:val="center"/>
          </w:tcPr>
          <w:p w:rsidR="001F31A6" w:rsidRPr="000020D7" w:rsidP="00AB6906" w14:paraId="3E5D2249" w14:textId="39D76AEC">
            <w:pPr>
              <w:tabs>
                <w:tab w:val="left" w:pos="1498"/>
              </w:tabs>
              <w:rPr>
                <w:b/>
                <w:bCs/>
              </w:rPr>
            </w:pPr>
            <w:r w:rsidRPr="000020D7">
              <w:rPr>
                <w:b/>
                <w:bCs/>
              </w:rPr>
              <w:t>$</w:t>
            </w:r>
            <w:r w:rsidRPr="000020D7" w:rsidR="002F7E1C">
              <w:rPr>
                <w:b/>
                <w:bCs/>
              </w:rPr>
              <w:t>2,768,228</w:t>
            </w:r>
          </w:p>
        </w:tc>
      </w:tr>
    </w:tbl>
    <w:p w:rsidR="00545495" w:rsidRPr="000020D7" w:rsidP="00317F8B" w14:paraId="56C4A54F" w14:textId="77777777">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p>
    <w:p w:rsidR="00545495" w:rsidRPr="000020D7" w:rsidP="00DD5C05" w14:paraId="5106B41F" w14:textId="56394537">
      <w:pPr>
        <w:pStyle w:val="Heading1"/>
      </w:pPr>
      <w:bookmarkStart w:id="16" w:name="_Toc452539546"/>
      <w:r w:rsidRPr="000020D7">
        <w:t>13</w:t>
      </w:r>
      <w:r w:rsidRPr="000020D7" w:rsidR="00BE462E">
        <w:t xml:space="preserve">.  </w:t>
      </w:r>
      <w:r w:rsidRPr="000020D7">
        <w:t>Estimates of Other Total Annual Cost Burden to Respondents and Record</w:t>
      </w:r>
      <w:r w:rsidRPr="000020D7" w:rsidR="00093711">
        <w:t xml:space="preserve"> </w:t>
      </w:r>
      <w:r w:rsidRPr="000020D7">
        <w:t>keepers</w:t>
      </w:r>
      <w:bookmarkEnd w:id="16"/>
    </w:p>
    <w:p w:rsidR="00BE462E" w:rsidRPr="000020D7" w:rsidP="00317F8B" w14:paraId="51D7D17C" w14:textId="77777777">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p>
    <w:p w:rsidR="00545495" w:rsidRPr="000020D7" w:rsidP="00317F8B" w14:paraId="6578D91C" w14:textId="740A3509">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020D7">
        <w:t>There are no costs to respondents other than their time to participate.</w:t>
      </w:r>
    </w:p>
    <w:p w:rsidR="004E27C3" w:rsidRPr="000020D7" w:rsidP="00317F8B" w14:paraId="46A18425" w14:textId="77777777">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p>
    <w:p w:rsidR="00545495" w:rsidRPr="000020D7" w:rsidP="00DD5C05" w14:paraId="682DE594" w14:textId="6E212C44">
      <w:pPr>
        <w:pStyle w:val="Heading1"/>
      </w:pPr>
      <w:bookmarkStart w:id="17" w:name="_Toc452539547"/>
      <w:r w:rsidRPr="000020D7">
        <w:t>14.</w:t>
      </w:r>
      <w:r w:rsidRPr="000020D7" w:rsidR="00913B16">
        <w:t xml:space="preserve">  </w:t>
      </w:r>
      <w:r w:rsidRPr="000020D7">
        <w:t>Annualized Costs to the Federal Government</w:t>
      </w:r>
      <w:bookmarkEnd w:id="17"/>
    </w:p>
    <w:p w:rsidR="00BE462E" w:rsidRPr="000020D7" w:rsidP="004E27C3" w14:paraId="5F8C712A" w14:textId="77777777">
      <w:pPr>
        <w:widowControl/>
        <w:tabs>
          <w:tab w:val="left" w:pos="0"/>
        </w:tabs>
      </w:pPr>
    </w:p>
    <w:p w:rsidR="002D578D" w:rsidRPr="000020D7" w:rsidP="004E27C3" w14:paraId="68FC4732" w14:textId="28E800AF">
      <w:pPr>
        <w:widowControl/>
        <w:tabs>
          <w:tab w:val="left" w:pos="0"/>
        </w:tabs>
      </w:pPr>
      <w:r w:rsidRPr="000020D7">
        <w:t xml:space="preserve">Actual annualized costs to the government will vary depending on the specific needs of the individual information collection activity.  Generally, each development activity will involve participation of at least one CDC project officer and one CDC study coordinator who will be responsible for the project design, obtaining IRB approvals, providing project oversight, and analysis and dissemination of the results. These two positions will provide remote and onsite technical assistance to the local areas implementing the data collection.  Travel may be required to provide this technical assistance.  Estimated costs for cooperative agreements with EIP sites include local support staff personnel costs (0.5-3 FTEs per site, up to 5 sites), overhead, data collection costs (printing, IT, phone), and some local travel costs. While actual annualized costs </w:t>
      </w:r>
      <w:r w:rsidRPr="000020D7">
        <w:t>will vary depending on the scope of future submissions, it is estimated that the annual cost to the Federal Government is $6</w:t>
      </w:r>
      <w:r w:rsidRPr="000020D7" w:rsidR="00627084">
        <w:t>53</w:t>
      </w:r>
      <w:r w:rsidRPr="000020D7">
        <w:t>,000.  Detailed costs will be submitted with each individual data collection activity.</w:t>
      </w:r>
    </w:p>
    <w:p w:rsidR="007B1CC2" w:rsidRPr="000020D7" w:rsidP="007B1CC2" w14:paraId="459531C2" w14:textId="77777777">
      <w:pPr>
        <w:widowControl/>
        <w:autoSpaceDE/>
        <w:autoSpaceDN/>
        <w:adjustRightInd/>
        <w:rPr>
          <w:b/>
        </w:rPr>
      </w:pPr>
    </w:p>
    <w:p w:rsidR="004E27C3" w:rsidRPr="000020D7" w:rsidP="007B1CC2" w14:paraId="33B97CA1" w14:textId="404C585E">
      <w:pPr>
        <w:widowControl/>
        <w:autoSpaceDE/>
        <w:autoSpaceDN/>
        <w:adjustRightInd/>
        <w:rPr>
          <w:b/>
        </w:rPr>
      </w:pPr>
      <w:r w:rsidRPr="000020D7">
        <w:rPr>
          <w:b/>
        </w:rPr>
        <w:t xml:space="preserve">Governmental Costs </w:t>
      </w:r>
    </w:p>
    <w:p w:rsidR="004E27C3" w:rsidRPr="000020D7" w:rsidP="004E27C3" w14:paraId="6DEF03A1" w14:textId="77777777">
      <w:pPr>
        <w:widowControl/>
        <w:autoSpaceDE/>
        <w:autoSpaceDN/>
        <w:adjustRightInd/>
        <w:rPr>
          <w:b/>
        </w:rPr>
      </w:pPr>
    </w:p>
    <w:tbl>
      <w:tblPr>
        <w:tblW w:w="592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793"/>
        <w:gridCol w:w="2379"/>
        <w:gridCol w:w="1756"/>
      </w:tblGrid>
      <w:tr w14:paraId="695073AE" w14:textId="77777777" w:rsidTr="00DD5C05">
        <w:tblPrEx>
          <w:tblW w:w="592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4172" w:type="dxa"/>
            <w:gridSpan w:val="2"/>
          </w:tcPr>
          <w:p w:rsidR="004E27C3" w:rsidRPr="000020D7" w:rsidP="003D341D" w14:paraId="056B1AD9" w14:textId="77777777">
            <w:pPr>
              <w:widowControl/>
              <w:autoSpaceDE/>
              <w:autoSpaceDN/>
              <w:adjustRightInd/>
              <w:rPr>
                <w:sz w:val="22"/>
                <w:szCs w:val="22"/>
              </w:rPr>
            </w:pPr>
          </w:p>
        </w:tc>
        <w:tc>
          <w:tcPr>
            <w:tcW w:w="1756" w:type="dxa"/>
          </w:tcPr>
          <w:p w:rsidR="004E27C3" w:rsidRPr="000020D7" w:rsidP="003D341D" w14:paraId="78F1A4E9" w14:textId="77777777">
            <w:pPr>
              <w:widowControl/>
              <w:autoSpaceDE/>
              <w:autoSpaceDN/>
              <w:adjustRightInd/>
              <w:jc w:val="center"/>
              <w:rPr>
                <w:b/>
                <w:sz w:val="22"/>
                <w:szCs w:val="22"/>
              </w:rPr>
            </w:pPr>
            <w:r w:rsidRPr="000020D7">
              <w:rPr>
                <w:b/>
                <w:sz w:val="22"/>
                <w:szCs w:val="22"/>
              </w:rPr>
              <w:t>Total ($)</w:t>
            </w:r>
          </w:p>
        </w:tc>
      </w:tr>
      <w:tr w14:paraId="1C356A3D" w14:textId="77777777" w:rsidTr="00DD5C05">
        <w:tblPrEx>
          <w:tblW w:w="5928" w:type="dxa"/>
          <w:tblInd w:w="-5" w:type="dxa"/>
          <w:tblLook w:val="04A0"/>
        </w:tblPrEx>
        <w:trPr>
          <w:trHeight w:val="255"/>
        </w:trPr>
        <w:tc>
          <w:tcPr>
            <w:tcW w:w="1793" w:type="dxa"/>
            <w:vMerge w:val="restart"/>
          </w:tcPr>
          <w:p w:rsidR="004E27C3" w:rsidRPr="000020D7" w:rsidP="003D341D" w14:paraId="4E72CFEC" w14:textId="77777777">
            <w:pPr>
              <w:widowControl/>
              <w:autoSpaceDE/>
              <w:autoSpaceDN/>
              <w:adjustRightInd/>
              <w:rPr>
                <w:b/>
                <w:sz w:val="22"/>
                <w:szCs w:val="22"/>
              </w:rPr>
            </w:pPr>
            <w:r w:rsidRPr="000020D7">
              <w:rPr>
                <w:b/>
                <w:sz w:val="22"/>
                <w:szCs w:val="22"/>
              </w:rPr>
              <w:t>Federal Government</w:t>
            </w:r>
          </w:p>
          <w:p w:rsidR="004E27C3" w:rsidRPr="000020D7" w:rsidP="003D341D" w14:paraId="259F784A" w14:textId="77777777">
            <w:pPr>
              <w:widowControl/>
              <w:autoSpaceDE/>
              <w:autoSpaceDN/>
              <w:adjustRightInd/>
              <w:rPr>
                <w:b/>
                <w:sz w:val="22"/>
                <w:szCs w:val="22"/>
              </w:rPr>
            </w:pPr>
            <w:r w:rsidRPr="000020D7">
              <w:rPr>
                <w:b/>
                <w:sz w:val="22"/>
                <w:szCs w:val="22"/>
              </w:rPr>
              <w:t>Personnel Costs</w:t>
            </w:r>
          </w:p>
        </w:tc>
        <w:tc>
          <w:tcPr>
            <w:tcW w:w="2379" w:type="dxa"/>
          </w:tcPr>
          <w:p w:rsidR="004E27C3" w:rsidRPr="000020D7" w:rsidP="003D341D" w14:paraId="71D66368" w14:textId="77777777">
            <w:pPr>
              <w:widowControl/>
              <w:autoSpaceDE/>
              <w:autoSpaceDN/>
              <w:adjustRightInd/>
              <w:rPr>
                <w:sz w:val="22"/>
                <w:szCs w:val="22"/>
              </w:rPr>
            </w:pPr>
            <w:r w:rsidRPr="000020D7">
              <w:rPr>
                <w:sz w:val="22"/>
                <w:szCs w:val="22"/>
              </w:rPr>
              <w:t>CDC Project Officer (GS-12/13/14 at 0.75 FTE)</w:t>
            </w:r>
          </w:p>
        </w:tc>
        <w:tc>
          <w:tcPr>
            <w:tcW w:w="1756" w:type="dxa"/>
          </w:tcPr>
          <w:p w:rsidR="004E27C3" w:rsidRPr="000020D7" w:rsidP="003D341D" w14:paraId="48B07348" w14:textId="77777777">
            <w:pPr>
              <w:widowControl/>
              <w:autoSpaceDE/>
              <w:autoSpaceDN/>
              <w:adjustRightInd/>
              <w:jc w:val="center"/>
              <w:rPr>
                <w:sz w:val="22"/>
                <w:szCs w:val="22"/>
              </w:rPr>
            </w:pPr>
          </w:p>
          <w:p w:rsidR="004E27C3" w:rsidRPr="000020D7" w:rsidP="00627084" w14:paraId="34437D94" w14:textId="636B03B4">
            <w:pPr>
              <w:widowControl/>
              <w:autoSpaceDE/>
              <w:autoSpaceDN/>
              <w:adjustRightInd/>
              <w:jc w:val="center"/>
              <w:rPr>
                <w:sz w:val="22"/>
                <w:szCs w:val="22"/>
              </w:rPr>
            </w:pPr>
            <w:r w:rsidRPr="000020D7">
              <w:rPr>
                <w:sz w:val="22"/>
                <w:szCs w:val="22"/>
              </w:rPr>
              <w:t>$</w:t>
            </w:r>
            <w:r w:rsidRPr="000020D7" w:rsidR="00627084">
              <w:rPr>
                <w:sz w:val="22"/>
                <w:szCs w:val="22"/>
              </w:rPr>
              <w:t>75</w:t>
            </w:r>
            <w:r w:rsidRPr="000020D7">
              <w:rPr>
                <w:sz w:val="22"/>
                <w:szCs w:val="22"/>
              </w:rPr>
              <w:t>,</w:t>
            </w:r>
            <w:r w:rsidRPr="000020D7" w:rsidR="00627084">
              <w:rPr>
                <w:sz w:val="22"/>
                <w:szCs w:val="22"/>
              </w:rPr>
              <w:t>0</w:t>
            </w:r>
            <w:r w:rsidRPr="000020D7">
              <w:rPr>
                <w:sz w:val="22"/>
                <w:szCs w:val="22"/>
              </w:rPr>
              <w:t>00</w:t>
            </w:r>
          </w:p>
        </w:tc>
      </w:tr>
      <w:tr w14:paraId="13ECD175" w14:textId="77777777" w:rsidTr="00DD5C05">
        <w:tblPrEx>
          <w:tblW w:w="5928" w:type="dxa"/>
          <w:tblInd w:w="-5" w:type="dxa"/>
          <w:tblLook w:val="04A0"/>
        </w:tblPrEx>
        <w:trPr>
          <w:trHeight w:val="255"/>
        </w:trPr>
        <w:tc>
          <w:tcPr>
            <w:tcW w:w="1793" w:type="dxa"/>
            <w:vMerge/>
          </w:tcPr>
          <w:p w:rsidR="004E27C3" w:rsidRPr="000020D7" w:rsidP="003D341D" w14:paraId="483966F9" w14:textId="77777777">
            <w:pPr>
              <w:widowControl/>
              <w:autoSpaceDE/>
              <w:autoSpaceDN/>
              <w:adjustRightInd/>
              <w:rPr>
                <w:b/>
                <w:sz w:val="22"/>
                <w:szCs w:val="22"/>
              </w:rPr>
            </w:pPr>
          </w:p>
        </w:tc>
        <w:tc>
          <w:tcPr>
            <w:tcW w:w="2379" w:type="dxa"/>
          </w:tcPr>
          <w:p w:rsidR="004E27C3" w:rsidRPr="000020D7" w:rsidP="003D341D" w14:paraId="5D303CDD" w14:textId="77777777">
            <w:pPr>
              <w:widowControl/>
              <w:autoSpaceDE/>
              <w:autoSpaceDN/>
              <w:adjustRightInd/>
              <w:rPr>
                <w:sz w:val="22"/>
                <w:szCs w:val="22"/>
              </w:rPr>
            </w:pPr>
            <w:r w:rsidRPr="000020D7">
              <w:rPr>
                <w:sz w:val="22"/>
                <w:szCs w:val="22"/>
              </w:rPr>
              <w:t>CDC Data Manager (GS-9/11, 1.0 FTE)</w:t>
            </w:r>
          </w:p>
        </w:tc>
        <w:tc>
          <w:tcPr>
            <w:tcW w:w="1756" w:type="dxa"/>
          </w:tcPr>
          <w:p w:rsidR="004E27C3" w:rsidRPr="000020D7" w:rsidP="003D341D" w14:paraId="1E9BE565" w14:textId="77777777">
            <w:pPr>
              <w:widowControl/>
              <w:autoSpaceDE/>
              <w:autoSpaceDN/>
              <w:adjustRightInd/>
              <w:jc w:val="center"/>
              <w:rPr>
                <w:sz w:val="22"/>
                <w:szCs w:val="22"/>
              </w:rPr>
            </w:pPr>
          </w:p>
          <w:p w:rsidR="004E27C3" w:rsidRPr="000020D7" w:rsidP="00627084" w14:paraId="5DBC17E0" w14:textId="7D616477">
            <w:pPr>
              <w:widowControl/>
              <w:autoSpaceDE/>
              <w:autoSpaceDN/>
              <w:adjustRightInd/>
              <w:jc w:val="center"/>
              <w:rPr>
                <w:sz w:val="22"/>
                <w:szCs w:val="22"/>
              </w:rPr>
            </w:pPr>
            <w:r w:rsidRPr="000020D7">
              <w:rPr>
                <w:sz w:val="22"/>
                <w:szCs w:val="22"/>
              </w:rPr>
              <w:t>$6</w:t>
            </w:r>
            <w:r w:rsidRPr="000020D7" w:rsidR="00627084">
              <w:rPr>
                <w:sz w:val="22"/>
                <w:szCs w:val="22"/>
              </w:rPr>
              <w:t>3</w:t>
            </w:r>
            <w:r w:rsidRPr="000020D7">
              <w:rPr>
                <w:sz w:val="22"/>
                <w:szCs w:val="22"/>
              </w:rPr>
              <w:t>,000</w:t>
            </w:r>
          </w:p>
        </w:tc>
      </w:tr>
      <w:tr w14:paraId="150353D3" w14:textId="77777777" w:rsidTr="00DD5C05">
        <w:tblPrEx>
          <w:tblW w:w="5928" w:type="dxa"/>
          <w:tblInd w:w="-5" w:type="dxa"/>
          <w:tblLook w:val="04A0"/>
        </w:tblPrEx>
        <w:trPr>
          <w:trHeight w:val="255"/>
        </w:trPr>
        <w:tc>
          <w:tcPr>
            <w:tcW w:w="1793" w:type="dxa"/>
            <w:vMerge/>
          </w:tcPr>
          <w:p w:rsidR="004E27C3" w:rsidRPr="000020D7" w:rsidP="003D341D" w14:paraId="7F2C2A40" w14:textId="77777777">
            <w:pPr>
              <w:widowControl/>
              <w:autoSpaceDE/>
              <w:autoSpaceDN/>
              <w:adjustRightInd/>
              <w:rPr>
                <w:b/>
                <w:sz w:val="22"/>
                <w:szCs w:val="22"/>
              </w:rPr>
            </w:pPr>
          </w:p>
        </w:tc>
        <w:tc>
          <w:tcPr>
            <w:tcW w:w="2379" w:type="dxa"/>
          </w:tcPr>
          <w:p w:rsidR="004E27C3" w:rsidRPr="000020D7" w:rsidP="003D341D" w14:paraId="5C5DD4A8" w14:textId="77777777">
            <w:pPr>
              <w:widowControl/>
              <w:autoSpaceDE/>
              <w:autoSpaceDN/>
              <w:adjustRightInd/>
              <w:rPr>
                <w:sz w:val="22"/>
                <w:szCs w:val="22"/>
              </w:rPr>
            </w:pPr>
            <w:r w:rsidRPr="000020D7">
              <w:rPr>
                <w:sz w:val="22"/>
                <w:szCs w:val="22"/>
              </w:rPr>
              <w:t>CDC Travel (8 trips)</w:t>
            </w:r>
          </w:p>
        </w:tc>
        <w:tc>
          <w:tcPr>
            <w:tcW w:w="1756" w:type="dxa"/>
          </w:tcPr>
          <w:p w:rsidR="004E27C3" w:rsidRPr="000020D7" w:rsidP="003D341D" w14:paraId="16B4112B" w14:textId="77777777">
            <w:pPr>
              <w:widowControl/>
              <w:autoSpaceDE/>
              <w:autoSpaceDN/>
              <w:adjustRightInd/>
              <w:jc w:val="center"/>
              <w:rPr>
                <w:sz w:val="22"/>
                <w:szCs w:val="22"/>
              </w:rPr>
            </w:pPr>
            <w:r w:rsidRPr="000020D7">
              <w:rPr>
                <w:sz w:val="22"/>
                <w:szCs w:val="22"/>
              </w:rPr>
              <w:t>$15,000</w:t>
            </w:r>
          </w:p>
        </w:tc>
      </w:tr>
      <w:tr w14:paraId="5E25BDAB" w14:textId="77777777" w:rsidTr="00DD5C05">
        <w:tblPrEx>
          <w:tblW w:w="5928" w:type="dxa"/>
          <w:tblInd w:w="-5" w:type="dxa"/>
          <w:tblLook w:val="04A0"/>
        </w:tblPrEx>
        <w:trPr>
          <w:trHeight w:val="404"/>
        </w:trPr>
        <w:tc>
          <w:tcPr>
            <w:tcW w:w="4172" w:type="dxa"/>
            <w:gridSpan w:val="2"/>
            <w:vAlign w:val="center"/>
          </w:tcPr>
          <w:p w:rsidR="000934CF" w:rsidRPr="000020D7" w:rsidP="000934CF" w14:paraId="6F06FAFC" w14:textId="77777777">
            <w:pPr>
              <w:widowControl/>
              <w:autoSpaceDE/>
              <w:autoSpaceDN/>
              <w:adjustRightInd/>
              <w:rPr>
                <w:sz w:val="22"/>
                <w:szCs w:val="22"/>
              </w:rPr>
            </w:pPr>
            <w:r w:rsidRPr="000020D7">
              <w:rPr>
                <w:sz w:val="22"/>
                <w:szCs w:val="22"/>
              </w:rPr>
              <w:t>Subtotal, Federal Direct Costs</w:t>
            </w:r>
          </w:p>
        </w:tc>
        <w:tc>
          <w:tcPr>
            <w:tcW w:w="1756" w:type="dxa"/>
            <w:vAlign w:val="center"/>
          </w:tcPr>
          <w:p w:rsidR="000934CF" w:rsidRPr="000020D7" w:rsidP="00627084" w14:paraId="79D792C0" w14:textId="166CEFE4">
            <w:pPr>
              <w:widowControl/>
              <w:autoSpaceDE/>
              <w:autoSpaceDN/>
              <w:adjustRightInd/>
              <w:jc w:val="center"/>
              <w:rPr>
                <w:sz w:val="22"/>
                <w:szCs w:val="22"/>
              </w:rPr>
            </w:pPr>
            <w:r w:rsidRPr="000020D7">
              <w:rPr>
                <w:sz w:val="22"/>
                <w:szCs w:val="22"/>
              </w:rPr>
              <w:t>$1</w:t>
            </w:r>
            <w:r w:rsidRPr="000020D7" w:rsidR="00627084">
              <w:rPr>
                <w:sz w:val="22"/>
                <w:szCs w:val="22"/>
              </w:rPr>
              <w:t>53</w:t>
            </w:r>
            <w:r w:rsidRPr="000020D7">
              <w:rPr>
                <w:sz w:val="22"/>
                <w:szCs w:val="22"/>
              </w:rPr>
              <w:t>,000</w:t>
            </w:r>
          </w:p>
        </w:tc>
      </w:tr>
      <w:tr w14:paraId="1C189BF7" w14:textId="77777777" w:rsidTr="00DD5C05">
        <w:tblPrEx>
          <w:tblW w:w="5928" w:type="dxa"/>
          <w:tblInd w:w="-5" w:type="dxa"/>
          <w:tblLook w:val="04A0"/>
        </w:tblPrEx>
        <w:tc>
          <w:tcPr>
            <w:tcW w:w="1793" w:type="dxa"/>
          </w:tcPr>
          <w:p w:rsidR="004E27C3" w:rsidRPr="000020D7" w:rsidP="003D341D" w14:paraId="68EA34F1" w14:textId="77777777">
            <w:pPr>
              <w:widowControl/>
              <w:autoSpaceDE/>
              <w:autoSpaceDN/>
              <w:adjustRightInd/>
              <w:rPr>
                <w:b/>
                <w:sz w:val="22"/>
                <w:szCs w:val="22"/>
              </w:rPr>
            </w:pPr>
            <w:r w:rsidRPr="000020D7">
              <w:rPr>
                <w:b/>
                <w:sz w:val="22"/>
                <w:szCs w:val="22"/>
              </w:rPr>
              <w:t>Cooperative Agreement or Contract</w:t>
            </w:r>
          </w:p>
        </w:tc>
        <w:tc>
          <w:tcPr>
            <w:tcW w:w="2379" w:type="dxa"/>
          </w:tcPr>
          <w:p w:rsidR="004E27C3" w:rsidRPr="000020D7" w:rsidP="007D62A7" w14:paraId="7BFDE9FF" w14:textId="09AC0C04">
            <w:pPr>
              <w:widowControl/>
              <w:autoSpaceDE/>
              <w:autoSpaceDN/>
              <w:adjustRightInd/>
              <w:rPr>
                <w:sz w:val="22"/>
                <w:szCs w:val="22"/>
              </w:rPr>
            </w:pPr>
            <w:r w:rsidRPr="000020D7">
              <w:t>Cooperative Agreements, Task orders, or Contracts for implementation or information management</w:t>
            </w:r>
          </w:p>
        </w:tc>
        <w:tc>
          <w:tcPr>
            <w:tcW w:w="1756" w:type="dxa"/>
          </w:tcPr>
          <w:p w:rsidR="004E27C3" w:rsidRPr="000020D7" w:rsidP="003D341D" w14:paraId="5706E3C8" w14:textId="77777777">
            <w:pPr>
              <w:widowControl/>
              <w:autoSpaceDE/>
              <w:autoSpaceDN/>
              <w:adjustRightInd/>
              <w:jc w:val="center"/>
              <w:rPr>
                <w:sz w:val="22"/>
                <w:szCs w:val="22"/>
              </w:rPr>
            </w:pPr>
          </w:p>
          <w:p w:rsidR="004E27C3" w:rsidRPr="000020D7" w:rsidP="003D341D" w14:paraId="3E5D4B25" w14:textId="77777777">
            <w:pPr>
              <w:widowControl/>
              <w:autoSpaceDE/>
              <w:autoSpaceDN/>
              <w:adjustRightInd/>
              <w:jc w:val="center"/>
              <w:rPr>
                <w:sz w:val="22"/>
                <w:szCs w:val="22"/>
              </w:rPr>
            </w:pPr>
            <w:r w:rsidRPr="000020D7">
              <w:rPr>
                <w:sz w:val="22"/>
                <w:szCs w:val="22"/>
              </w:rPr>
              <w:t>$500,000</w:t>
            </w:r>
          </w:p>
        </w:tc>
      </w:tr>
      <w:tr w14:paraId="61F6BCFA" w14:textId="77777777" w:rsidTr="00DD5C05">
        <w:tblPrEx>
          <w:tblW w:w="5928" w:type="dxa"/>
          <w:tblInd w:w="-5" w:type="dxa"/>
          <w:tblLook w:val="04A0"/>
        </w:tblPrEx>
        <w:tc>
          <w:tcPr>
            <w:tcW w:w="1793" w:type="dxa"/>
          </w:tcPr>
          <w:p w:rsidR="004E27C3" w:rsidRPr="000020D7" w:rsidP="003D341D" w14:paraId="77241E2E" w14:textId="0E91F4CE">
            <w:pPr>
              <w:widowControl/>
              <w:autoSpaceDE/>
              <w:autoSpaceDN/>
              <w:adjustRightInd/>
              <w:rPr>
                <w:b/>
                <w:sz w:val="22"/>
                <w:szCs w:val="22"/>
              </w:rPr>
            </w:pPr>
            <w:r w:rsidRPr="000020D7">
              <w:rPr>
                <w:b/>
                <w:sz w:val="22"/>
                <w:szCs w:val="22"/>
              </w:rPr>
              <w:t>Total Annualized Cost to Government</w:t>
            </w:r>
          </w:p>
        </w:tc>
        <w:tc>
          <w:tcPr>
            <w:tcW w:w="2379" w:type="dxa"/>
          </w:tcPr>
          <w:p w:rsidR="004E27C3" w:rsidRPr="000020D7" w:rsidP="003D341D" w14:paraId="3FA6C78B" w14:textId="77777777">
            <w:pPr>
              <w:widowControl/>
              <w:autoSpaceDE/>
              <w:autoSpaceDN/>
              <w:adjustRightInd/>
              <w:rPr>
                <w:sz w:val="22"/>
                <w:szCs w:val="22"/>
              </w:rPr>
            </w:pPr>
          </w:p>
        </w:tc>
        <w:tc>
          <w:tcPr>
            <w:tcW w:w="1756" w:type="dxa"/>
          </w:tcPr>
          <w:p w:rsidR="004E27C3" w:rsidRPr="000020D7" w:rsidP="003D341D" w14:paraId="7C41EAA5" w14:textId="77777777">
            <w:pPr>
              <w:widowControl/>
              <w:autoSpaceDE/>
              <w:autoSpaceDN/>
              <w:adjustRightInd/>
              <w:jc w:val="center"/>
              <w:rPr>
                <w:sz w:val="22"/>
                <w:szCs w:val="22"/>
              </w:rPr>
            </w:pPr>
          </w:p>
          <w:p w:rsidR="004E27C3" w:rsidRPr="000020D7" w:rsidP="00627084" w14:paraId="07D3C344" w14:textId="4C405506">
            <w:pPr>
              <w:widowControl/>
              <w:autoSpaceDE/>
              <w:autoSpaceDN/>
              <w:adjustRightInd/>
              <w:jc w:val="center"/>
              <w:rPr>
                <w:sz w:val="22"/>
                <w:szCs w:val="22"/>
              </w:rPr>
            </w:pPr>
            <w:r w:rsidRPr="000020D7">
              <w:rPr>
                <w:sz w:val="22"/>
                <w:szCs w:val="22"/>
              </w:rPr>
              <w:t>$6</w:t>
            </w:r>
            <w:r w:rsidRPr="000020D7" w:rsidR="00627084">
              <w:rPr>
                <w:sz w:val="22"/>
                <w:szCs w:val="22"/>
              </w:rPr>
              <w:t>53</w:t>
            </w:r>
            <w:r w:rsidRPr="000020D7">
              <w:rPr>
                <w:sz w:val="22"/>
                <w:szCs w:val="22"/>
              </w:rPr>
              <w:t>,000</w:t>
            </w:r>
          </w:p>
        </w:tc>
      </w:tr>
    </w:tbl>
    <w:p w:rsidR="004E27C3" w:rsidRPr="000020D7" w:rsidP="00317F8B" w14:paraId="653DC846" w14:textId="77777777">
      <w:pPr>
        <w:widowControl/>
        <w:tabs>
          <w:tab w:val="left" w:pos="0"/>
        </w:tabs>
        <w:ind w:left="720" w:hanging="720"/>
        <w:rPr>
          <w:b/>
          <w:bCs/>
          <w:color w:val="000000"/>
        </w:rPr>
      </w:pPr>
    </w:p>
    <w:p w:rsidR="00545495" w:rsidRPr="000020D7" w:rsidP="00DD5C05" w14:paraId="31444360" w14:textId="2855AABB">
      <w:pPr>
        <w:pStyle w:val="Heading1"/>
      </w:pPr>
      <w:bookmarkStart w:id="18" w:name="_Toc452539548"/>
      <w:r w:rsidRPr="000020D7">
        <w:t>15</w:t>
      </w:r>
      <w:r w:rsidRPr="000020D7" w:rsidR="00BE462E">
        <w:t xml:space="preserve">.  </w:t>
      </w:r>
      <w:r w:rsidRPr="000020D7">
        <w:t>Explanation for Program Changes or Adjustments</w:t>
      </w:r>
      <w:bookmarkEnd w:id="18"/>
    </w:p>
    <w:p w:rsidR="00BE462E" w:rsidRPr="000020D7" w:rsidP="00317F8B" w14:paraId="4E59C20D" w14:textId="77777777">
      <w:pPr>
        <w:widowControl/>
        <w:tabs>
          <w:tab w:val="left" w:pos="0"/>
        </w:tabs>
        <w:ind w:left="720" w:hanging="720"/>
        <w:rPr>
          <w:color w:val="000000"/>
        </w:rPr>
      </w:pPr>
    </w:p>
    <w:p w:rsidR="002257C8" w:rsidRPr="000020D7" w:rsidP="002257C8" w14:paraId="0BBD766E" w14:textId="450D8921">
      <w:pPr>
        <w:widowControl/>
        <w:tabs>
          <w:tab w:val="left" w:pos="0"/>
        </w:tabs>
        <w:rPr>
          <w:color w:val="000000"/>
        </w:rPr>
      </w:pPr>
      <w:r w:rsidRPr="000020D7">
        <w:t xml:space="preserve">This is </w:t>
      </w:r>
      <w:r w:rsidRPr="000020D7" w:rsidR="000A30B7">
        <w:t xml:space="preserve">a </w:t>
      </w:r>
      <w:r w:rsidRPr="000020D7" w:rsidR="00666931">
        <w:t>revision</w:t>
      </w:r>
      <w:r w:rsidRPr="000020D7" w:rsidR="000A30B7">
        <w:t xml:space="preserve"> of a previously </w:t>
      </w:r>
      <w:r w:rsidRPr="000020D7" w:rsidR="0017487A">
        <w:t>approved information</w:t>
      </w:r>
      <w:r w:rsidRPr="000020D7">
        <w:t xml:space="preserve"> collection</w:t>
      </w:r>
      <w:r w:rsidRPr="000020D7" w:rsidR="00666931">
        <w:t>.</w:t>
      </w:r>
      <w:r w:rsidRPr="000020D7">
        <w:t xml:space="preserve"> </w:t>
      </w:r>
      <w:r w:rsidRPr="000020D7" w:rsidR="00666931">
        <w:rPr>
          <w:color w:val="000000"/>
        </w:rPr>
        <w:t>The revision involves a broadening of the secondary target population from owners and employees of pest control companies to stakeholders of local entities affected by TBDs (e.g., leaders in local public health or local government; owners or employees of pest control companies, landscaping companies, or other at-risk occupations; non-governmental organizations serving at-risk populations; and/or clinicians serving at-risk populations).</w:t>
      </w:r>
    </w:p>
    <w:p w:rsidR="00653075" w:rsidRPr="000020D7" w:rsidP="002257C8" w14:paraId="50182B55" w14:textId="77777777">
      <w:pPr>
        <w:widowControl/>
        <w:tabs>
          <w:tab w:val="left" w:pos="0"/>
        </w:tabs>
        <w:rPr>
          <w:color w:val="000000"/>
        </w:rPr>
      </w:pPr>
    </w:p>
    <w:p w:rsidR="00545495" w:rsidRPr="000020D7" w:rsidP="00DD5C05" w14:paraId="7E750A36" w14:textId="79838107">
      <w:pPr>
        <w:pStyle w:val="Heading1"/>
      </w:pPr>
      <w:bookmarkStart w:id="19" w:name="_Toc452539549"/>
      <w:r w:rsidRPr="000020D7">
        <w:t>16.</w:t>
      </w:r>
      <w:r w:rsidRPr="000020D7" w:rsidR="00BE462E">
        <w:t xml:space="preserve">  </w:t>
      </w:r>
      <w:r w:rsidRPr="000020D7">
        <w:t>Plans for Tabulation and Publication and Project Time Schedule</w:t>
      </w:r>
      <w:bookmarkEnd w:id="19"/>
    </w:p>
    <w:p w:rsidR="007D62A7" w:rsidRPr="000020D7" w:rsidP="004E27C3" w14:paraId="25953774" w14:textId="77777777">
      <w:pPr>
        <w:widowControl/>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s>
        <w:ind w:left="288" w:right="288"/>
      </w:pPr>
    </w:p>
    <w:p w:rsidR="004E27C3" w:rsidRPr="000020D7" w:rsidP="00DD5C05" w14:paraId="0568F06A" w14:textId="77777777">
      <w:pPr>
        <w:widowControl/>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s>
        <w:ind w:right="288"/>
      </w:pPr>
      <w:r w:rsidRPr="000020D7">
        <w:t>An estimated project time schedule for a one-year study is outlined below. Individual project time schedules will be submitted for individual data collection requests.</w:t>
      </w:r>
    </w:p>
    <w:p w:rsidR="00BE462E" w:rsidRPr="000020D7" w:rsidP="004E27C3" w14:paraId="4E83F396" w14:textId="77777777">
      <w:pPr>
        <w:widowControl/>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s>
        <w:ind w:left="288" w:right="288"/>
      </w:pPr>
    </w:p>
    <w:tbl>
      <w:tblPr>
        <w:tblW w:w="0" w:type="auto"/>
        <w:tblInd w:w="120" w:type="dxa"/>
        <w:tblBorders>
          <w:top w:val="single" w:sz="15" w:space="0" w:color="000000" w:shadow="1"/>
          <w:left w:val="single" w:sz="15" w:space="0" w:color="000000" w:shadow="1"/>
          <w:bottom w:val="single" w:sz="15" w:space="0" w:color="000000" w:shadow="1"/>
          <w:right w:val="single" w:sz="15" w:space="0" w:color="000000" w:shadow="1"/>
          <w:insideH w:val="single" w:sz="7" w:space="0" w:color="000000"/>
          <w:insideV w:val="single" w:sz="7" w:space="0" w:color="000000"/>
        </w:tblBorders>
        <w:tblLayout w:type="fixed"/>
        <w:tblCellMar>
          <w:left w:w="120" w:type="dxa"/>
          <w:right w:w="120" w:type="dxa"/>
        </w:tblCellMar>
        <w:tblLook w:val="0000"/>
      </w:tblPr>
      <w:tblGrid>
        <w:gridCol w:w="3060"/>
        <w:gridCol w:w="4770"/>
      </w:tblGrid>
      <w:tr w14:paraId="4812D47C" w14:textId="77777777" w:rsidTr="003D341D">
        <w:tblPrEx>
          <w:tblW w:w="0" w:type="auto"/>
          <w:tblInd w:w="120" w:type="dxa"/>
          <w:tblBorders>
            <w:top w:val="single" w:sz="15" w:space="0" w:color="000000" w:shadow="1"/>
            <w:left w:val="single" w:sz="15" w:space="0" w:color="000000" w:shadow="1"/>
            <w:bottom w:val="single" w:sz="15" w:space="0" w:color="000000" w:shadow="1"/>
            <w:right w:val="single" w:sz="15" w:space="0" w:color="000000" w:shadow="1"/>
            <w:insideH w:val="single" w:sz="7" w:space="0" w:color="000000"/>
            <w:insideV w:val="single" w:sz="7" w:space="0" w:color="000000"/>
          </w:tblBorders>
          <w:tblLayout w:type="fixed"/>
          <w:tblCellMar>
            <w:left w:w="120" w:type="dxa"/>
            <w:right w:w="120" w:type="dxa"/>
          </w:tblCellMar>
          <w:tblLook w:val="0000"/>
        </w:tblPrEx>
        <w:trPr>
          <w:tblHeader/>
        </w:trPr>
        <w:tc>
          <w:tcPr>
            <w:tcW w:w="7830" w:type="dxa"/>
            <w:gridSpan w:val="2"/>
            <w:tcBorders>
              <w:top w:val="single" w:sz="15" w:space="0" w:color="000000" w:shadow="1"/>
              <w:left w:val="single" w:sz="15" w:space="0" w:color="000000" w:shadow="1"/>
              <w:bottom w:val="single" w:sz="7" w:space="0" w:color="000000"/>
              <w:right w:val="single" w:sz="15" w:space="0" w:color="000000" w:shadow="1"/>
            </w:tcBorders>
          </w:tcPr>
          <w:p w:rsidR="004E27C3" w:rsidRPr="000020D7" w:rsidP="003D341D" w14:paraId="4259F31C" w14:textId="77777777">
            <w:pPr>
              <w:spacing w:line="120" w:lineRule="exact"/>
            </w:pPr>
          </w:p>
          <w:p w:rsidR="004E27C3" w:rsidRPr="000020D7" w:rsidP="003D341D" w14:paraId="0FD06080" w14:textId="77777777">
            <w:pPr>
              <w:widowControl/>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spacing w:after="58"/>
            </w:pPr>
            <w:r w:rsidRPr="000020D7">
              <w:t>A.16 - 1  Project Time Schedule</w:t>
            </w:r>
          </w:p>
        </w:tc>
      </w:tr>
      <w:tr w14:paraId="09C3AF58" w14:textId="77777777" w:rsidTr="003D341D">
        <w:tblPrEx>
          <w:tblW w:w="0" w:type="auto"/>
          <w:tblInd w:w="120" w:type="dxa"/>
          <w:tblLayout w:type="fixed"/>
          <w:tblCellMar>
            <w:left w:w="120" w:type="dxa"/>
            <w:right w:w="120" w:type="dxa"/>
          </w:tblCellMar>
          <w:tblLook w:val="0000"/>
        </w:tblPrEx>
        <w:tc>
          <w:tcPr>
            <w:tcW w:w="3060" w:type="dxa"/>
            <w:tcBorders>
              <w:top w:val="single" w:sz="7" w:space="0" w:color="000000"/>
              <w:left w:val="single" w:sz="15" w:space="0" w:color="000000" w:shadow="1"/>
              <w:bottom w:val="single" w:sz="7" w:space="0" w:color="000000"/>
              <w:right w:val="single" w:sz="7" w:space="0" w:color="000000"/>
            </w:tcBorders>
          </w:tcPr>
          <w:p w:rsidR="004E27C3" w:rsidRPr="000020D7" w:rsidP="003D341D" w14:paraId="156E658D" w14:textId="77777777">
            <w:pPr>
              <w:spacing w:line="120" w:lineRule="exact"/>
            </w:pPr>
          </w:p>
          <w:p w:rsidR="004E27C3" w:rsidRPr="000020D7" w:rsidP="003D341D" w14:paraId="473A9728" w14:textId="77777777">
            <w:pPr>
              <w:widowControl/>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b/>
                <w:bCs/>
              </w:rPr>
            </w:pPr>
            <w:r w:rsidRPr="000020D7">
              <w:rPr>
                <w:b/>
                <w:bCs/>
              </w:rPr>
              <w:t>Activity</w:t>
            </w:r>
          </w:p>
        </w:tc>
        <w:tc>
          <w:tcPr>
            <w:tcW w:w="4770" w:type="dxa"/>
            <w:tcBorders>
              <w:top w:val="single" w:sz="7" w:space="0" w:color="000000"/>
              <w:left w:val="single" w:sz="7" w:space="0" w:color="000000"/>
              <w:bottom w:val="single" w:sz="7" w:space="0" w:color="000000"/>
              <w:right w:val="single" w:sz="15" w:space="0" w:color="000000" w:shadow="1"/>
            </w:tcBorders>
          </w:tcPr>
          <w:p w:rsidR="004E27C3" w:rsidRPr="000020D7" w:rsidP="003D341D" w14:paraId="2DC5B791" w14:textId="77777777">
            <w:pPr>
              <w:spacing w:line="120" w:lineRule="exact"/>
              <w:rPr>
                <w:b/>
                <w:bCs/>
              </w:rPr>
            </w:pPr>
          </w:p>
          <w:p w:rsidR="004E27C3" w:rsidRPr="000020D7" w:rsidP="003D341D" w14:paraId="15200DF2" w14:textId="77777777">
            <w:pPr>
              <w:widowControl/>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spacing w:after="58"/>
            </w:pPr>
            <w:r w:rsidRPr="000020D7">
              <w:rPr>
                <w:b/>
                <w:bCs/>
              </w:rPr>
              <w:tab/>
              <w:t xml:space="preserve"> Time Schedule</w:t>
            </w:r>
          </w:p>
        </w:tc>
      </w:tr>
      <w:tr w14:paraId="6F70145B" w14:textId="77777777" w:rsidTr="003D341D">
        <w:tblPrEx>
          <w:tblW w:w="0" w:type="auto"/>
          <w:tblInd w:w="120" w:type="dxa"/>
          <w:tblLayout w:type="fixed"/>
          <w:tblCellMar>
            <w:left w:w="120" w:type="dxa"/>
            <w:right w:w="120" w:type="dxa"/>
          </w:tblCellMar>
          <w:tblLook w:val="0000"/>
        </w:tblPrEx>
        <w:tc>
          <w:tcPr>
            <w:tcW w:w="3060" w:type="dxa"/>
            <w:tcBorders>
              <w:top w:val="single" w:sz="7" w:space="0" w:color="000000"/>
              <w:left w:val="single" w:sz="15" w:space="0" w:color="000000" w:shadow="1"/>
              <w:bottom w:val="single" w:sz="7" w:space="0" w:color="000000"/>
              <w:right w:val="single" w:sz="7" w:space="0" w:color="000000"/>
            </w:tcBorders>
          </w:tcPr>
          <w:p w:rsidR="004E27C3" w:rsidRPr="000020D7" w:rsidP="003D341D" w14:paraId="332A7FD0" w14:textId="77777777">
            <w:pPr>
              <w:spacing w:line="120" w:lineRule="exact"/>
            </w:pPr>
          </w:p>
          <w:p w:rsidR="004E27C3" w:rsidRPr="000020D7" w:rsidP="003D341D" w14:paraId="007614ED" w14:textId="77777777">
            <w:pPr>
              <w:widowControl/>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spacing w:after="58"/>
            </w:pPr>
            <w:r w:rsidRPr="000020D7">
              <w:t>Recruitment letters sent to respondents</w:t>
            </w:r>
          </w:p>
        </w:tc>
        <w:tc>
          <w:tcPr>
            <w:tcW w:w="4770" w:type="dxa"/>
            <w:tcBorders>
              <w:top w:val="single" w:sz="7" w:space="0" w:color="000000"/>
              <w:left w:val="single" w:sz="7" w:space="0" w:color="000000"/>
              <w:bottom w:val="single" w:sz="7" w:space="0" w:color="000000"/>
              <w:right w:val="single" w:sz="15" w:space="0" w:color="000000" w:shadow="1"/>
            </w:tcBorders>
          </w:tcPr>
          <w:p w:rsidR="004E27C3" w:rsidRPr="000020D7" w:rsidP="003D341D" w14:paraId="4D0D6AB7" w14:textId="77777777">
            <w:pPr>
              <w:spacing w:line="120" w:lineRule="exact"/>
            </w:pPr>
          </w:p>
          <w:p w:rsidR="004E27C3" w:rsidRPr="000020D7" w:rsidP="003D341D" w14:paraId="16C3C52D" w14:textId="5DF1A13A">
            <w:pPr>
              <w:widowControl/>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spacing w:after="58"/>
            </w:pPr>
            <w:r w:rsidRPr="000020D7">
              <w:t>1 - 2 months after OMB approval</w:t>
            </w:r>
            <w:r w:rsidRPr="000020D7" w:rsidR="005C5E85">
              <w:t xml:space="preserve"> of Gen-IC</w:t>
            </w:r>
          </w:p>
        </w:tc>
      </w:tr>
      <w:tr w14:paraId="7604AE73" w14:textId="77777777" w:rsidTr="003D341D">
        <w:tblPrEx>
          <w:tblW w:w="0" w:type="auto"/>
          <w:tblInd w:w="120" w:type="dxa"/>
          <w:tblLayout w:type="fixed"/>
          <w:tblCellMar>
            <w:left w:w="120" w:type="dxa"/>
            <w:right w:w="120" w:type="dxa"/>
          </w:tblCellMar>
          <w:tblLook w:val="0000"/>
        </w:tblPrEx>
        <w:tc>
          <w:tcPr>
            <w:tcW w:w="3060" w:type="dxa"/>
            <w:tcBorders>
              <w:top w:val="single" w:sz="7" w:space="0" w:color="000000"/>
              <w:left w:val="single" w:sz="15" w:space="0" w:color="000000" w:shadow="1"/>
              <w:bottom w:val="single" w:sz="7" w:space="0" w:color="000000"/>
              <w:right w:val="single" w:sz="7" w:space="0" w:color="000000"/>
            </w:tcBorders>
          </w:tcPr>
          <w:p w:rsidR="004E27C3" w:rsidRPr="000020D7" w:rsidP="003D341D" w14:paraId="39C9CC10" w14:textId="77777777">
            <w:pPr>
              <w:spacing w:line="120" w:lineRule="exact"/>
            </w:pPr>
          </w:p>
          <w:p w:rsidR="004E27C3" w:rsidRPr="000020D7" w:rsidP="003D341D" w14:paraId="0DA655F6" w14:textId="77777777">
            <w:pPr>
              <w:widowControl/>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spacing w:after="58"/>
            </w:pPr>
            <w:r w:rsidRPr="000020D7">
              <w:t>Consent form and Introductory survey conducted</w:t>
            </w:r>
          </w:p>
        </w:tc>
        <w:tc>
          <w:tcPr>
            <w:tcW w:w="4770" w:type="dxa"/>
            <w:tcBorders>
              <w:top w:val="single" w:sz="7" w:space="0" w:color="000000"/>
              <w:left w:val="single" w:sz="7" w:space="0" w:color="000000"/>
              <w:bottom w:val="single" w:sz="7" w:space="0" w:color="000000"/>
              <w:right w:val="single" w:sz="15" w:space="0" w:color="000000" w:shadow="1"/>
            </w:tcBorders>
          </w:tcPr>
          <w:p w:rsidR="004E27C3" w:rsidRPr="000020D7" w:rsidP="003D341D" w14:paraId="413C712B" w14:textId="77777777">
            <w:pPr>
              <w:spacing w:line="120" w:lineRule="exact"/>
            </w:pPr>
          </w:p>
          <w:p w:rsidR="004E27C3" w:rsidRPr="000020D7" w:rsidP="003D341D" w14:paraId="46CE5E4E" w14:textId="1380C12A">
            <w:pPr>
              <w:widowControl/>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spacing w:after="58"/>
            </w:pPr>
            <w:r w:rsidRPr="000020D7">
              <w:t>1-2 months after OMB approval</w:t>
            </w:r>
            <w:r w:rsidRPr="000020D7" w:rsidR="005C5E85">
              <w:t xml:space="preserve"> of Gen-IC</w:t>
            </w:r>
          </w:p>
        </w:tc>
      </w:tr>
      <w:tr w14:paraId="10422AF4" w14:textId="77777777" w:rsidTr="003D341D">
        <w:tblPrEx>
          <w:tblW w:w="0" w:type="auto"/>
          <w:tblInd w:w="120" w:type="dxa"/>
          <w:tblLayout w:type="fixed"/>
          <w:tblCellMar>
            <w:left w:w="120" w:type="dxa"/>
            <w:right w:w="120" w:type="dxa"/>
          </w:tblCellMar>
          <w:tblLook w:val="0000"/>
        </w:tblPrEx>
        <w:tc>
          <w:tcPr>
            <w:tcW w:w="3060" w:type="dxa"/>
            <w:tcBorders>
              <w:top w:val="single" w:sz="7" w:space="0" w:color="000000"/>
              <w:left w:val="single" w:sz="15" w:space="0" w:color="000000" w:shadow="1"/>
              <w:bottom w:val="single" w:sz="7" w:space="0" w:color="000000"/>
              <w:right w:val="single" w:sz="7" w:space="0" w:color="000000"/>
            </w:tcBorders>
          </w:tcPr>
          <w:p w:rsidR="004E27C3" w:rsidRPr="000020D7" w:rsidP="003D341D" w14:paraId="5C916075" w14:textId="77777777">
            <w:pPr>
              <w:spacing w:line="120" w:lineRule="exact"/>
            </w:pPr>
          </w:p>
          <w:p w:rsidR="004E27C3" w:rsidRPr="000020D7" w:rsidP="003D341D" w14:paraId="502E3DC6" w14:textId="77777777">
            <w:pPr>
              <w:widowControl/>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spacing w:after="58"/>
            </w:pPr>
            <w:r w:rsidRPr="000020D7">
              <w:t>Monthly surveys administered</w:t>
            </w:r>
          </w:p>
        </w:tc>
        <w:tc>
          <w:tcPr>
            <w:tcW w:w="4770" w:type="dxa"/>
            <w:tcBorders>
              <w:top w:val="single" w:sz="7" w:space="0" w:color="000000"/>
              <w:left w:val="single" w:sz="7" w:space="0" w:color="000000"/>
              <w:bottom w:val="single" w:sz="7" w:space="0" w:color="000000"/>
              <w:right w:val="single" w:sz="15" w:space="0" w:color="000000" w:shadow="1"/>
            </w:tcBorders>
          </w:tcPr>
          <w:p w:rsidR="004E27C3" w:rsidRPr="000020D7" w:rsidP="003D341D" w14:paraId="1904A388" w14:textId="77777777">
            <w:pPr>
              <w:spacing w:line="120" w:lineRule="exact"/>
            </w:pPr>
          </w:p>
          <w:p w:rsidR="004E27C3" w:rsidRPr="000020D7" w:rsidP="003D341D" w14:paraId="620260A3" w14:textId="229F52B8">
            <w:pPr>
              <w:widowControl/>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spacing w:after="58"/>
            </w:pPr>
            <w:r w:rsidRPr="000020D7">
              <w:t>3-9 months after OMB approval</w:t>
            </w:r>
            <w:r w:rsidRPr="000020D7" w:rsidR="005C5E85">
              <w:t xml:space="preserve"> of Gen-IC</w:t>
            </w:r>
          </w:p>
        </w:tc>
      </w:tr>
      <w:tr w14:paraId="4D91FC1A" w14:textId="77777777" w:rsidTr="003D341D">
        <w:tblPrEx>
          <w:tblW w:w="0" w:type="auto"/>
          <w:tblInd w:w="120" w:type="dxa"/>
          <w:tblLayout w:type="fixed"/>
          <w:tblCellMar>
            <w:left w:w="120" w:type="dxa"/>
            <w:right w:w="120" w:type="dxa"/>
          </w:tblCellMar>
          <w:tblLook w:val="0000"/>
        </w:tblPrEx>
        <w:tc>
          <w:tcPr>
            <w:tcW w:w="3060" w:type="dxa"/>
            <w:tcBorders>
              <w:top w:val="single" w:sz="7" w:space="0" w:color="000000"/>
              <w:left w:val="single" w:sz="15" w:space="0" w:color="000000" w:shadow="1"/>
              <w:bottom w:val="single" w:sz="7" w:space="0" w:color="000000"/>
              <w:right w:val="single" w:sz="7" w:space="0" w:color="000000"/>
            </w:tcBorders>
          </w:tcPr>
          <w:p w:rsidR="004E27C3" w:rsidRPr="000020D7" w:rsidP="003D341D" w14:paraId="55768F08" w14:textId="77777777">
            <w:pPr>
              <w:spacing w:line="120" w:lineRule="exact"/>
            </w:pPr>
          </w:p>
          <w:p w:rsidR="004E27C3" w:rsidRPr="000020D7" w:rsidP="003D341D" w14:paraId="405A0F2E" w14:textId="77777777">
            <w:pPr>
              <w:widowControl/>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spacing w:after="58"/>
            </w:pPr>
            <w:r w:rsidRPr="000020D7">
              <w:t>Final survey administered</w:t>
            </w:r>
          </w:p>
        </w:tc>
        <w:tc>
          <w:tcPr>
            <w:tcW w:w="4770" w:type="dxa"/>
            <w:tcBorders>
              <w:top w:val="single" w:sz="7" w:space="0" w:color="000000"/>
              <w:left w:val="single" w:sz="7" w:space="0" w:color="000000"/>
              <w:bottom w:val="single" w:sz="7" w:space="0" w:color="000000"/>
              <w:right w:val="single" w:sz="15" w:space="0" w:color="000000" w:shadow="1"/>
            </w:tcBorders>
          </w:tcPr>
          <w:p w:rsidR="004E27C3" w:rsidRPr="000020D7" w:rsidP="003D341D" w14:paraId="5A05396B" w14:textId="77777777">
            <w:pPr>
              <w:spacing w:line="120" w:lineRule="exact"/>
            </w:pPr>
          </w:p>
          <w:p w:rsidR="004E27C3" w:rsidRPr="000020D7" w:rsidP="003D341D" w14:paraId="15789251" w14:textId="70CB3F6E">
            <w:pPr>
              <w:widowControl/>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spacing w:after="58"/>
            </w:pPr>
            <w:r w:rsidRPr="000020D7">
              <w:t>9 months after OMB approval</w:t>
            </w:r>
            <w:r w:rsidRPr="000020D7" w:rsidR="005C5E85">
              <w:t xml:space="preserve"> of Gen-IC</w:t>
            </w:r>
          </w:p>
        </w:tc>
      </w:tr>
      <w:tr w14:paraId="7B95ADE5" w14:textId="77777777" w:rsidTr="003D341D">
        <w:tblPrEx>
          <w:tblW w:w="0" w:type="auto"/>
          <w:tblInd w:w="120" w:type="dxa"/>
          <w:tblLayout w:type="fixed"/>
          <w:tblCellMar>
            <w:left w:w="120" w:type="dxa"/>
            <w:right w:w="120" w:type="dxa"/>
          </w:tblCellMar>
          <w:tblLook w:val="0000"/>
        </w:tblPrEx>
        <w:tc>
          <w:tcPr>
            <w:tcW w:w="3060" w:type="dxa"/>
            <w:tcBorders>
              <w:top w:val="single" w:sz="7" w:space="0" w:color="000000"/>
              <w:left w:val="single" w:sz="15" w:space="0" w:color="000000" w:shadow="1"/>
              <w:bottom w:val="single" w:sz="7" w:space="0" w:color="000000"/>
              <w:right w:val="single" w:sz="7" w:space="0" w:color="000000"/>
            </w:tcBorders>
          </w:tcPr>
          <w:p w:rsidR="004E27C3" w:rsidRPr="000020D7" w:rsidP="003D341D" w14:paraId="748140A4" w14:textId="77777777">
            <w:pPr>
              <w:spacing w:line="120" w:lineRule="exact"/>
            </w:pPr>
          </w:p>
          <w:p w:rsidR="004E27C3" w:rsidRPr="000020D7" w:rsidP="003D341D" w14:paraId="1D99D38F" w14:textId="77777777">
            <w:pPr>
              <w:widowControl/>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spacing w:after="58"/>
            </w:pPr>
            <w:r w:rsidRPr="000020D7">
              <w:t>Data cleaning and validation</w:t>
            </w:r>
          </w:p>
        </w:tc>
        <w:tc>
          <w:tcPr>
            <w:tcW w:w="4770" w:type="dxa"/>
            <w:tcBorders>
              <w:top w:val="single" w:sz="7" w:space="0" w:color="000000"/>
              <w:left w:val="single" w:sz="7" w:space="0" w:color="000000"/>
              <w:bottom w:val="single" w:sz="7" w:space="0" w:color="000000"/>
              <w:right w:val="single" w:sz="15" w:space="0" w:color="000000" w:shadow="1"/>
            </w:tcBorders>
          </w:tcPr>
          <w:p w:rsidR="004E27C3" w:rsidRPr="000020D7" w:rsidP="003D341D" w14:paraId="3155D1B8" w14:textId="77777777">
            <w:pPr>
              <w:spacing w:line="120" w:lineRule="exact"/>
            </w:pPr>
          </w:p>
          <w:p w:rsidR="004E27C3" w:rsidRPr="000020D7" w:rsidP="003D341D" w14:paraId="445B3F3C" w14:textId="7345C035">
            <w:pPr>
              <w:widowControl/>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spacing w:after="58"/>
            </w:pPr>
            <w:r w:rsidRPr="000020D7">
              <w:t>10 - 12 months after OMB approval</w:t>
            </w:r>
            <w:r w:rsidRPr="000020D7" w:rsidR="005C5E85">
              <w:t xml:space="preserve"> of Gen-IC</w:t>
            </w:r>
          </w:p>
        </w:tc>
      </w:tr>
      <w:tr w14:paraId="65EB03D0" w14:textId="77777777" w:rsidTr="003D341D">
        <w:tblPrEx>
          <w:tblW w:w="0" w:type="auto"/>
          <w:tblInd w:w="120" w:type="dxa"/>
          <w:tblLayout w:type="fixed"/>
          <w:tblCellMar>
            <w:left w:w="120" w:type="dxa"/>
            <w:right w:w="120" w:type="dxa"/>
          </w:tblCellMar>
          <w:tblLook w:val="0000"/>
        </w:tblPrEx>
        <w:tc>
          <w:tcPr>
            <w:tcW w:w="3060" w:type="dxa"/>
            <w:tcBorders>
              <w:top w:val="single" w:sz="7" w:space="0" w:color="000000"/>
              <w:left w:val="single" w:sz="15" w:space="0" w:color="000000" w:shadow="1"/>
              <w:bottom w:val="single" w:sz="7" w:space="0" w:color="000000"/>
              <w:right w:val="single" w:sz="7" w:space="0" w:color="000000"/>
            </w:tcBorders>
          </w:tcPr>
          <w:p w:rsidR="004E27C3" w:rsidRPr="000020D7" w:rsidP="003D341D" w14:paraId="383D26DF" w14:textId="77777777">
            <w:pPr>
              <w:spacing w:line="120" w:lineRule="exact"/>
            </w:pPr>
          </w:p>
          <w:p w:rsidR="004E27C3" w:rsidRPr="000020D7" w:rsidP="003D341D" w14:paraId="1D091C72" w14:textId="77777777">
            <w:pPr>
              <w:widowControl/>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spacing w:after="58"/>
            </w:pPr>
            <w:r w:rsidRPr="000020D7">
              <w:t>Analyses</w:t>
            </w:r>
          </w:p>
        </w:tc>
        <w:tc>
          <w:tcPr>
            <w:tcW w:w="4770" w:type="dxa"/>
            <w:tcBorders>
              <w:top w:val="single" w:sz="7" w:space="0" w:color="000000"/>
              <w:left w:val="single" w:sz="7" w:space="0" w:color="000000"/>
              <w:bottom w:val="single" w:sz="7" w:space="0" w:color="000000"/>
              <w:right w:val="single" w:sz="15" w:space="0" w:color="000000" w:shadow="1"/>
            </w:tcBorders>
          </w:tcPr>
          <w:p w:rsidR="004E27C3" w:rsidRPr="000020D7" w:rsidP="003D341D" w14:paraId="0194F651" w14:textId="77777777">
            <w:pPr>
              <w:spacing w:line="120" w:lineRule="exact"/>
            </w:pPr>
          </w:p>
          <w:p w:rsidR="004E27C3" w:rsidRPr="000020D7" w:rsidP="003D341D" w14:paraId="4ABA3E0B" w14:textId="4AE76B26">
            <w:pPr>
              <w:widowControl/>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spacing w:after="58"/>
            </w:pPr>
            <w:r w:rsidRPr="000020D7">
              <w:t>12 - 18 months after OMB approval</w:t>
            </w:r>
            <w:r w:rsidRPr="000020D7" w:rsidR="005C5E85">
              <w:t xml:space="preserve"> of Gen-IC</w:t>
            </w:r>
          </w:p>
        </w:tc>
      </w:tr>
    </w:tbl>
    <w:p w:rsidR="004E27C3" w:rsidRPr="000020D7" w:rsidP="004E27C3" w14:paraId="62AFE7F6" w14:textId="77777777">
      <w:pPr>
        <w:widowControl/>
        <w:tabs>
          <w:tab w:val="left" w:pos="0"/>
        </w:tabs>
      </w:pPr>
    </w:p>
    <w:p w:rsidR="004E27C3" w:rsidRPr="000020D7" w:rsidP="004E27C3" w14:paraId="79A94E28" w14:textId="5E3DC0A3">
      <w:pPr>
        <w:widowControl/>
        <w:tabs>
          <w:tab w:val="left" w:pos="0"/>
        </w:tabs>
      </w:pPr>
      <w:r w:rsidRPr="000020D7">
        <w:t xml:space="preserve">Individual data collections under this generic approval will be time-limited and generally conducted only once, except in the cases where the study may be conducted again in a different area to assess any geographic differences. </w:t>
      </w:r>
      <w:r w:rsidRPr="000020D7" w:rsidR="00E91D97">
        <w:t>D</w:t>
      </w:r>
      <w:r w:rsidRPr="000020D7">
        <w:t xml:space="preserve">ata collection activities will take less than </w:t>
      </w:r>
      <w:r w:rsidRPr="000020D7" w:rsidR="00E71FC2">
        <w:t>one</w:t>
      </w:r>
      <w:r w:rsidRPr="000020D7">
        <w:t xml:space="preserve"> year to complete. Proposed timelines will be submitted for each individual data collection activity.  </w:t>
      </w:r>
    </w:p>
    <w:p w:rsidR="004E27C3" w:rsidRPr="000020D7" w:rsidP="004E27C3" w14:paraId="6F285D46" w14:textId="77777777">
      <w:pPr>
        <w:widowControl/>
        <w:tabs>
          <w:tab w:val="left" w:pos="0"/>
        </w:tabs>
        <w:rPr>
          <w:color w:val="000000"/>
        </w:rPr>
      </w:pPr>
    </w:p>
    <w:p w:rsidR="004E27C3" w:rsidRPr="000020D7" w:rsidP="004E27C3" w14:paraId="7A8F334C" w14:textId="4F3987A2">
      <w:r w:rsidRPr="000020D7">
        <w:t xml:space="preserve">The analysis plan will vary for each individual project; however, for most studies descriptive analyses of survey information will be performed to describe the general demographics, </w:t>
      </w:r>
      <w:r w:rsidRPr="000020D7" w:rsidR="004B1ECC">
        <w:t>TBD</w:t>
      </w:r>
      <w:r w:rsidRPr="000020D7">
        <w:t xml:space="preserve"> history, landscape characteristics and </w:t>
      </w:r>
      <w:r w:rsidRPr="000020D7" w:rsidR="00E91D97">
        <w:t>KAP</w:t>
      </w:r>
      <w:r w:rsidRPr="000020D7">
        <w:t xml:space="preserve">s of participants </w:t>
      </w:r>
      <w:r w:rsidRPr="000020D7" w:rsidR="00666931">
        <w:t>regarding</w:t>
      </w:r>
      <w:r w:rsidRPr="000020D7" w:rsidR="00E91D97">
        <w:t xml:space="preserve"> </w:t>
      </w:r>
      <w:r w:rsidRPr="000020D7" w:rsidR="004B1ECC">
        <w:t>TBD</w:t>
      </w:r>
      <w:r w:rsidRPr="000020D7" w:rsidR="00E91D97">
        <w:t xml:space="preserve">s. </w:t>
      </w:r>
      <w:r w:rsidRPr="000020D7">
        <w:t>Tick encounters (tick</w:t>
      </w:r>
      <w:r w:rsidRPr="000020D7" w:rsidR="00666931">
        <w:t>s</w:t>
      </w:r>
      <w:r w:rsidRPr="000020D7">
        <w:t xml:space="preserve"> found attached/crawling on participants and pets) over the course of the study will be evaluated for differences </w:t>
      </w:r>
      <w:r w:rsidRPr="000020D7" w:rsidR="00E91D97">
        <w:t>based on reported prevention practices</w:t>
      </w:r>
      <w:r w:rsidRPr="000020D7">
        <w:t xml:space="preserve">. Regression techniques </w:t>
      </w:r>
      <w:r w:rsidRPr="000020D7" w:rsidR="00E91D97">
        <w:t>may</w:t>
      </w:r>
      <w:r w:rsidRPr="000020D7">
        <w:t xml:space="preserve"> be used to evaluate any differences in time and location for those people reporting tick encounters as compared to those that do not. </w:t>
      </w:r>
    </w:p>
    <w:p w:rsidR="00F37CA4" w:rsidRPr="000020D7" w:rsidP="00F37CA4" w14:paraId="7BE19DDF" w14:textId="77777777">
      <w:pPr>
        <w:widowControl/>
        <w:tabs>
          <w:tab w:val="left" w:pos="0"/>
        </w:tabs>
        <w:rPr>
          <w:b/>
          <w:bCs/>
          <w:color w:val="000000"/>
        </w:rPr>
      </w:pPr>
    </w:p>
    <w:p w:rsidR="00545495" w:rsidRPr="000020D7" w:rsidP="00DD5C05" w14:paraId="401D22CF" w14:textId="4A273E46">
      <w:pPr>
        <w:pStyle w:val="Heading1"/>
      </w:pPr>
      <w:bookmarkStart w:id="20" w:name="_Toc452539550"/>
      <w:r w:rsidRPr="000020D7">
        <w:t>17.  Reason(s) Display of OMB Expiration Date is Inappropriate</w:t>
      </w:r>
      <w:bookmarkEnd w:id="20"/>
    </w:p>
    <w:p w:rsidR="00BE462E" w:rsidRPr="000020D7" w:rsidP="004E27C3" w14:paraId="37249D48" w14:textId="77777777">
      <w:pPr>
        <w:widowControl/>
        <w:tabs>
          <w:tab w:val="left" w:pos="0"/>
        </w:tabs>
      </w:pPr>
    </w:p>
    <w:p w:rsidR="004E27C3" w:rsidRPr="000020D7" w:rsidP="004E27C3" w14:paraId="150EA237" w14:textId="77777777">
      <w:pPr>
        <w:widowControl/>
        <w:tabs>
          <w:tab w:val="left" w:pos="0"/>
        </w:tabs>
      </w:pPr>
      <w:r w:rsidRPr="000020D7">
        <w:t>The OMB Expiration Date will be displayed.</w:t>
      </w:r>
    </w:p>
    <w:p w:rsidR="00545495" w:rsidRPr="000020D7" w:rsidP="00317F8B" w14:paraId="3414E62D" w14:textId="77777777">
      <w:pPr>
        <w:widowControl/>
        <w:tabs>
          <w:tab w:val="left" w:pos="0"/>
        </w:tabs>
        <w:rPr>
          <w:color w:val="000000"/>
        </w:rPr>
      </w:pPr>
    </w:p>
    <w:p w:rsidR="00545495" w:rsidRPr="000020D7" w:rsidP="00DD5C05" w14:paraId="20CF219E" w14:textId="77777777">
      <w:pPr>
        <w:pStyle w:val="Heading1"/>
      </w:pPr>
      <w:bookmarkStart w:id="21" w:name="_Toc452539551"/>
      <w:r w:rsidRPr="000020D7">
        <w:t>18.  Exceptions to Certification for Paperwork Reduction Act Submissions</w:t>
      </w:r>
      <w:bookmarkEnd w:id="21"/>
    </w:p>
    <w:p w:rsidR="00BE462E" w:rsidRPr="000020D7" w:rsidP="004E27C3" w14:paraId="12B29A31" w14:textId="77777777"/>
    <w:p w:rsidR="004E27C3" w:rsidRPr="000020D7" w:rsidP="004E27C3" w14:paraId="1B7C00A5" w14:textId="77777777">
      <w:r w:rsidRPr="000020D7">
        <w:t>There are no exceptions to the certification.</w:t>
      </w:r>
    </w:p>
    <w:p w:rsidR="00015DD6" w:rsidRPr="000020D7" w:rsidP="004E27C3" w14:paraId="63D43AF3" w14:textId="58C9FEAA"/>
    <w:p w:rsidR="00015DD6" w:rsidRPr="000020D7" w:rsidP="00015DD6" w14:paraId="076C1764" w14:textId="5164D54F">
      <w:pPr>
        <w:pStyle w:val="Heading1"/>
      </w:pPr>
      <w:bookmarkStart w:id="22" w:name="_Toc452539552"/>
      <w:r w:rsidRPr="000020D7">
        <w:t>Attachments</w:t>
      </w:r>
      <w:bookmarkEnd w:id="22"/>
    </w:p>
    <w:p w:rsidR="00015DD6" w:rsidRPr="000020D7" w:rsidP="00436E4B" w14:paraId="05D4D7BB" w14:textId="6D68CD88">
      <w:pPr>
        <w:pStyle w:val="ListParagraph"/>
        <w:numPr>
          <w:ilvl w:val="0"/>
          <w:numId w:val="42"/>
        </w:numPr>
      </w:pPr>
      <w:r w:rsidRPr="000020D7">
        <w:t>Authorizing legislation</w:t>
      </w:r>
    </w:p>
    <w:p w:rsidR="00015DD6" w:rsidRPr="000020D7" w:rsidP="00436E4B" w14:paraId="55926CE7" w14:textId="5A0AF9EE">
      <w:pPr>
        <w:pStyle w:val="ListParagraph"/>
        <w:numPr>
          <w:ilvl w:val="0"/>
          <w:numId w:val="42"/>
        </w:numPr>
      </w:pPr>
      <w:r w:rsidRPr="000020D7">
        <w:t>60-day FRN</w:t>
      </w:r>
    </w:p>
    <w:p w:rsidR="00015DD6" w:rsidRPr="000020D7" w:rsidP="00436E4B" w14:paraId="439A8191" w14:textId="7B4EDC7A">
      <w:pPr>
        <w:pStyle w:val="ListParagraph"/>
        <w:numPr>
          <w:ilvl w:val="0"/>
          <w:numId w:val="42"/>
        </w:numPr>
      </w:pPr>
      <w:r w:rsidRPr="000020D7">
        <w:t>Screening instrument</w:t>
      </w:r>
    </w:p>
    <w:p w:rsidR="00015DD6" w:rsidRPr="000020D7" w:rsidP="00436E4B" w14:paraId="196964DB" w14:textId="4856A0E9">
      <w:pPr>
        <w:pStyle w:val="ListParagraph"/>
        <w:numPr>
          <w:ilvl w:val="0"/>
          <w:numId w:val="42"/>
        </w:numPr>
      </w:pPr>
      <w:r w:rsidRPr="000020D7">
        <w:t>Consent form</w:t>
      </w:r>
    </w:p>
    <w:p w:rsidR="00015DD6" w:rsidRPr="000020D7" w:rsidP="00436E4B" w14:paraId="1B6D39FF" w14:textId="338CD105">
      <w:pPr>
        <w:pStyle w:val="ListParagraph"/>
        <w:numPr>
          <w:ilvl w:val="0"/>
          <w:numId w:val="42"/>
        </w:numPr>
      </w:pPr>
      <w:r w:rsidRPr="000020D7">
        <w:t>Introductory surveys</w:t>
      </w:r>
    </w:p>
    <w:p w:rsidR="00015DD6" w:rsidRPr="000020D7" w:rsidP="00436E4B" w14:paraId="3E67EA1B" w14:textId="5245113B">
      <w:pPr>
        <w:pStyle w:val="ListParagraph"/>
        <w:numPr>
          <w:ilvl w:val="0"/>
          <w:numId w:val="42"/>
        </w:numPr>
      </w:pPr>
      <w:r w:rsidRPr="000020D7">
        <w:t>Monthly surveys</w:t>
      </w:r>
    </w:p>
    <w:p w:rsidR="00015DD6" w:rsidRPr="000020D7" w:rsidP="00436E4B" w14:paraId="3C3B8409" w14:textId="6D9325C8">
      <w:pPr>
        <w:pStyle w:val="ListParagraph"/>
        <w:numPr>
          <w:ilvl w:val="0"/>
          <w:numId w:val="42"/>
        </w:numPr>
      </w:pPr>
      <w:r w:rsidRPr="000020D7">
        <w:t>Final surveys</w:t>
      </w:r>
    </w:p>
    <w:p w:rsidR="00015DD6" w:rsidRPr="000020D7" w:rsidP="00436E4B" w14:paraId="3EB2D49B" w14:textId="1F8FD8D0">
      <w:pPr>
        <w:pStyle w:val="ListParagraph"/>
        <w:numPr>
          <w:ilvl w:val="0"/>
          <w:numId w:val="42"/>
        </w:numPr>
      </w:pPr>
      <w:r w:rsidRPr="000020D7">
        <w:t>Daily surveys</w:t>
      </w:r>
    </w:p>
    <w:p w:rsidR="00317F8B" w:rsidRPr="000020D7" w:rsidP="00436E4B" w14:paraId="45497900" w14:textId="23BF650D">
      <w:pPr>
        <w:pStyle w:val="ListParagraph"/>
        <w:numPr>
          <w:ilvl w:val="0"/>
          <w:numId w:val="42"/>
        </w:numPr>
      </w:pPr>
      <w:r w:rsidRPr="000020D7">
        <w:t xml:space="preserve">PCO </w:t>
      </w:r>
      <w:r w:rsidRPr="000020D7" w:rsidR="00FE317C">
        <w:t>surveys</w:t>
      </w:r>
    </w:p>
    <w:sectPr w:rsidSect="00317F8B">
      <w:footerReference w:type="default" r:id="rId17"/>
      <w:type w:val="continuous"/>
      <w:pgSz w:w="12240" w:h="15840"/>
      <w:pgMar w:top="1152" w:right="1440" w:bottom="1440" w:left="1440" w:header="1152"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Nova">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16E45" w14:paraId="06825CD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E317C" w14:paraId="5D8E8772" w14:textId="3A6026BA">
    <w:pPr>
      <w:pStyle w:val="Footer"/>
      <w:jc w:val="right"/>
    </w:pPr>
    <w:sdt>
      <w:sdtPr>
        <w:id w:val="-93320316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B7048">
          <w:rPr>
            <w:noProof/>
          </w:rPr>
          <w:t>2</w:t>
        </w:r>
        <w:r>
          <w:rPr>
            <w:noProof/>
          </w:rPr>
          <w:fldChar w:fldCharType="end"/>
        </w:r>
      </w:sdtContent>
    </w:sdt>
  </w:p>
  <w:p w:rsidR="00FE317C" w14:paraId="0192B36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16E45" w14:paraId="11F5B8D0"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E317C" w:rsidP="00032A7B" w14:paraId="7F313CB8" w14:textId="5F3077A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52D52">
      <w:rPr>
        <w:rStyle w:val="PageNumber"/>
        <w:noProof/>
      </w:rPr>
      <w:t>14</w:t>
    </w:r>
    <w:r>
      <w:rPr>
        <w:rStyle w:val="PageNumber"/>
      </w:rPr>
      <w:fldChar w:fldCharType="end"/>
    </w:r>
  </w:p>
  <w:p w:rsidR="00FE317C" w14:paraId="1EF363D8" w14:textId="77777777">
    <w:pPr>
      <w:spacing w:line="240" w:lineRule="exact"/>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16E45" w14:paraId="440F46C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16E45" w14:paraId="3ECF272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16E45" w14:paraId="1565A48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000001"/>
    <w:multiLevelType w:val="multilevel"/>
    <w:tmpl w:val="00000000"/>
    <w:name w:val="AutoList1"/>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1">
    <w:nsid w:val="00000003"/>
    <w:multiLevelType w:val="multilevel"/>
    <w:tmpl w:val="00000000"/>
    <w:name w:val="AutoList5"/>
    <w:lvl w:ilvl="0">
      <w:start w:val="1"/>
      <w:numFmt w:val="lowerLetter"/>
      <w:lvlText w:val="%1)"/>
      <w:lvlJc w:val="left"/>
    </w:lvl>
    <w:lvl w:ilvl="1">
      <w:start w:val="1"/>
      <w:numFmt w:val="lowerLetter"/>
      <w:pStyle w:val="Level2"/>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2">
    <w:nsid w:val="00000004"/>
    <w:multiLevelType w:val="multilevel"/>
    <w:tmpl w:val="00000000"/>
    <w:name w:val="AutoList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0"/>
      <w:numFmt w:val="decimal"/>
      <w:lvlJc w:val="left"/>
    </w:lvl>
  </w:abstractNum>
  <w:abstractNum w:abstractNumId="3">
    <w:nsid w:val="00000005"/>
    <w:multiLevelType w:val="multilevel"/>
    <w:tmpl w:val="00000000"/>
    <w:name w:val="AutoList3"/>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4">
    <w:nsid w:val="00000006"/>
    <w:multiLevelType w:val="multilevel"/>
    <w:tmpl w:val="00000000"/>
    <w:name w:val="AutoList4"/>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5">
    <w:nsid w:val="0074075C"/>
    <w:multiLevelType w:val="hybridMultilevel"/>
    <w:tmpl w:val="1F8CA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1053C96"/>
    <w:multiLevelType w:val="hybridMultilevel"/>
    <w:tmpl w:val="C3EEF7B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155435E"/>
    <w:multiLevelType w:val="hybridMultilevel"/>
    <w:tmpl w:val="18C4991C"/>
    <w:lvl w:ilvl="0">
      <w:start w:val="1"/>
      <w:numFmt w:val="lowerRoman"/>
      <w:lvlText w:val="%1)"/>
      <w:lvlJc w:val="left"/>
      <w:pPr>
        <w:ind w:left="1170" w:hanging="720"/>
      </w:pPr>
      <w:rPr>
        <w:rFonts w:hint="default"/>
        <w:b/>
      </w:rPr>
    </w:lvl>
    <w:lvl w:ilvl="1" w:tentative="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8">
    <w:nsid w:val="04001FB2"/>
    <w:multiLevelType w:val="hybridMultilevel"/>
    <w:tmpl w:val="9190C86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5F11158"/>
    <w:multiLevelType w:val="hybridMultilevel"/>
    <w:tmpl w:val="8298682A"/>
    <w:lvl w:ilvl="0">
      <w:start w:val="1"/>
      <w:numFmt w:val="low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0C7F0B34"/>
    <w:multiLevelType w:val="hybridMultilevel"/>
    <w:tmpl w:val="12C6971A"/>
    <w:lvl w:ilvl="0">
      <w:start w:val="1"/>
      <w:numFmt w:val="bullet"/>
      <w:lvlText w:val=""/>
      <w:lvlJc w:val="left"/>
      <w:pPr>
        <w:tabs>
          <w:tab w:val="num" w:pos="1440"/>
        </w:tabs>
        <w:ind w:left="1440" w:hanging="360"/>
      </w:pPr>
      <w:rPr>
        <w:rFonts w:ascii="Wingdings" w:hAnsi="Wingdings" w:hint="default"/>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1">
    <w:nsid w:val="0EB274B9"/>
    <w:multiLevelType w:val="hybridMultilevel"/>
    <w:tmpl w:val="F8649FC4"/>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81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39D2AEE"/>
    <w:multiLevelType w:val="hybridMultilevel"/>
    <w:tmpl w:val="4D9CD7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42B600A"/>
    <w:multiLevelType w:val="hybridMultilevel"/>
    <w:tmpl w:val="FFB46A32"/>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4C44FFE"/>
    <w:multiLevelType w:val="hybridMultilevel"/>
    <w:tmpl w:val="0C64A030"/>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6656899"/>
    <w:multiLevelType w:val="hybridMultilevel"/>
    <w:tmpl w:val="166A599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
    <w:nsid w:val="186B027A"/>
    <w:multiLevelType w:val="hybridMultilevel"/>
    <w:tmpl w:val="26F84680"/>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7">
    <w:nsid w:val="18801594"/>
    <w:multiLevelType w:val="hybridMultilevel"/>
    <w:tmpl w:val="6E705B1E"/>
    <w:lvl w:ilvl="0">
      <w:start w:val="10"/>
      <w:numFmt w:val="decimal"/>
      <w:lvlText w:val="%1."/>
      <w:lvlJc w:val="left"/>
      <w:pPr>
        <w:tabs>
          <w:tab w:val="num" w:pos="780"/>
        </w:tabs>
        <w:ind w:left="780" w:hanging="42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nsid w:val="1A8D3FF6"/>
    <w:multiLevelType w:val="hybridMultilevel"/>
    <w:tmpl w:val="FE602EC2"/>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nsid w:val="1AF2762E"/>
    <w:multiLevelType w:val="hybridMultilevel"/>
    <w:tmpl w:val="5D9C92EC"/>
    <w:lvl w:ilvl="0">
      <w:start w:val="1"/>
      <w:numFmt w:val="low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22A252C8"/>
    <w:multiLevelType w:val="hybridMultilevel"/>
    <w:tmpl w:val="4986E72A"/>
    <w:lvl w:ilvl="0">
      <w:start w:val="1"/>
      <w:numFmt w:val="bullet"/>
      <w:lvlText w:val=""/>
      <w:lvlJc w:val="left"/>
      <w:pPr>
        <w:ind w:left="720" w:hanging="360"/>
      </w:pPr>
      <w:rPr>
        <w:rFonts w:ascii="Symbol" w:hAnsi="Symbol" w:hint="default"/>
      </w:rPr>
    </w:lvl>
    <w:lvl w:ilvl="1">
      <w:start w:val="1"/>
      <w:numFmt w:val="bullet"/>
      <w:lvlText w:val="o"/>
      <w:lvlJc w:val="left"/>
      <w:pPr>
        <w:ind w:left="90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48E2314"/>
    <w:multiLevelType w:val="hybridMultilevel"/>
    <w:tmpl w:val="F4DEADC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2">
    <w:nsid w:val="26F003F5"/>
    <w:multiLevelType w:val="hybridMultilevel"/>
    <w:tmpl w:val="C0365378"/>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3">
    <w:nsid w:val="30F139C7"/>
    <w:multiLevelType w:val="hybridMultilevel"/>
    <w:tmpl w:val="FE0A8542"/>
    <w:lvl w:ilvl="0">
      <w:start w:val="1"/>
      <w:numFmt w:val="low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32CD17BE"/>
    <w:multiLevelType w:val="multilevel"/>
    <w:tmpl w:val="36500108"/>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5">
    <w:nsid w:val="3E300452"/>
    <w:multiLevelType w:val="hybridMultilevel"/>
    <w:tmpl w:val="185A8334"/>
    <w:lvl w:ilvl="0">
      <w:start w:val="1"/>
      <w:numFmt w:val="upperLetter"/>
      <w:lvlText w:val="%1."/>
      <w:lvlJc w:val="left"/>
      <w:pPr>
        <w:ind w:left="360" w:hanging="360"/>
      </w:pPr>
      <w:rPr>
        <w:b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6">
    <w:nsid w:val="3FB36ABC"/>
    <w:multiLevelType w:val="hybridMultilevel"/>
    <w:tmpl w:val="9C14579E"/>
    <w:lvl w:ilvl="0">
      <w:start w:val="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nsid w:val="45EC417F"/>
    <w:multiLevelType w:val="hybridMultilevel"/>
    <w:tmpl w:val="09C06F66"/>
    <w:lvl w:ilvl="0">
      <w:start w:val="1"/>
      <w:numFmt w:val="bullet"/>
      <w:lvlText w:val=""/>
      <w:lvlJc w:val="left"/>
      <w:pPr>
        <w:ind w:left="720" w:hanging="360"/>
      </w:pPr>
      <w:rPr>
        <w:rFonts w:ascii="Symbol" w:hAnsi="Symbol" w:hint="default"/>
      </w:rPr>
    </w:lvl>
    <w:lvl w:ilvl="1">
      <w:start w:val="1"/>
      <w:numFmt w:val="bullet"/>
      <w:lvlText w:val=""/>
      <w:lvlJc w:val="left"/>
      <w:pPr>
        <w:ind w:left="81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493D62D9"/>
    <w:multiLevelType w:val="hybridMultilevel"/>
    <w:tmpl w:val="206AE66C"/>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9">
    <w:nsid w:val="4C911424"/>
    <w:multiLevelType w:val="hybridMultilevel"/>
    <w:tmpl w:val="81A4CF18"/>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6177805"/>
    <w:multiLevelType w:val="hybridMultilevel"/>
    <w:tmpl w:val="4E0EF82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79E234C"/>
    <w:multiLevelType w:val="hybridMultilevel"/>
    <w:tmpl w:val="9CD41B62"/>
    <w:lvl w:ilvl="0">
      <w:start w:val="8"/>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nsid w:val="58F505AA"/>
    <w:multiLevelType w:val="hybridMultilevel"/>
    <w:tmpl w:val="D272DDA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nsid w:val="6100787B"/>
    <w:multiLevelType w:val="hybridMultilevel"/>
    <w:tmpl w:val="E398FDCC"/>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29246F3"/>
    <w:multiLevelType w:val="hybridMultilevel"/>
    <w:tmpl w:val="11C4CCFA"/>
    <w:lvl w:ilvl="0">
      <w:start w:val="1"/>
      <w:numFmt w:val="bullet"/>
      <w:lvlText w:val=""/>
      <w:lvlJc w:val="left"/>
      <w:pPr>
        <w:tabs>
          <w:tab w:val="num" w:pos="360"/>
        </w:tabs>
        <w:ind w:left="360" w:hanging="360"/>
      </w:pPr>
      <w:rPr>
        <w:rFonts w:ascii="Symbol" w:eastAsia="Times New Roman" w:hAnsi="Symbol" w:cs="Aria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5">
    <w:nsid w:val="6E3F39C3"/>
    <w:multiLevelType w:val="hybridMultilevel"/>
    <w:tmpl w:val="ACD4D174"/>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6">
    <w:nsid w:val="71563F17"/>
    <w:multiLevelType w:val="hybridMultilevel"/>
    <w:tmpl w:val="56185FC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A4E47A9"/>
    <w:multiLevelType w:val="hybridMultilevel"/>
    <w:tmpl w:val="B19EA21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8">
    <w:nsid w:val="7BA8232E"/>
    <w:multiLevelType w:val="hybridMultilevel"/>
    <w:tmpl w:val="CBB469DA"/>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39">
    <w:nsid w:val="7F2D39AD"/>
    <w:multiLevelType w:val="hybridMultilevel"/>
    <w:tmpl w:val="4E0EF82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0"/>
    <w:lvlOverride w:ilvl="0">
      <w:startOverride w:val="3"/>
      <w:lvl w:ilvl="0">
        <w:start w:val="3"/>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2">
    <w:abstractNumId w:val="1"/>
    <w:lvlOverride w:ilvl="0">
      <w:startOverride w:val="10"/>
      <w:lvl w:ilvl="0">
        <w:start w:val="10"/>
        <w:numFmt w:val="lowerLetter"/>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
    <w:abstractNumId w:val="1"/>
    <w:lvlOverride w:ilvl="0">
      <w:startOverride w:val="10"/>
      <w:lvl w:ilvl="0">
        <w:start w:val="10"/>
        <w:numFmt w:val="lowerLetter"/>
        <w:lvlText w:val="%1)"/>
        <w:lvlJc w:val="left"/>
      </w:lvl>
    </w:lvlOverride>
    <w:lvlOverride w:ilvl="1">
      <w:startOverride w:val="2"/>
      <w:lvl w:ilvl="1">
        <w:start w:val="2"/>
        <w:numFmt w:val="lowerLetter"/>
        <w:pStyle w:val="Level2"/>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4">
    <w:abstractNumId w:val="2"/>
    <w:lvlOverride w:ilvl="0">
      <w:startOverride w:val="3"/>
      <w:lvl w:ilvl="0">
        <w:start w:val="3"/>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
    <w:abstractNumId w:val="4"/>
    <w:lvlOverride w:ilvl="0">
      <w:startOverride w:val="3"/>
      <w:lvl w:ilvl="0">
        <w:start w:val="3"/>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7">
    <w:abstractNumId w:val="32"/>
  </w:num>
  <w:num w:numId="8">
    <w:abstractNumId w:val="0"/>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9">
    <w:abstractNumId w:val="17"/>
  </w:num>
  <w:num w:numId="10">
    <w:abstractNumId w:val="34"/>
  </w:num>
  <w:num w:numId="11">
    <w:abstractNumId w:val="26"/>
  </w:num>
  <w:num w:numId="12">
    <w:abstractNumId w:val="18"/>
  </w:num>
  <w:num w:numId="13">
    <w:abstractNumId w:val="31"/>
  </w:num>
  <w:num w:numId="14">
    <w:abstractNumId w:val="35"/>
  </w:num>
  <w:num w:numId="15">
    <w:abstractNumId w:val="16"/>
  </w:num>
  <w:num w:numId="16">
    <w:abstractNumId w:val="38"/>
  </w:num>
  <w:num w:numId="17">
    <w:abstractNumId w:val="10"/>
  </w:num>
  <w:num w:numId="18">
    <w:abstractNumId w:val="37"/>
  </w:num>
  <w:num w:numId="19">
    <w:abstractNumId w:val="7"/>
  </w:num>
  <w:num w:numId="20">
    <w:abstractNumId w:val="23"/>
  </w:num>
  <w:num w:numId="21">
    <w:abstractNumId w:val="24"/>
  </w:num>
  <w:num w:numId="22">
    <w:abstractNumId w:val="9"/>
  </w:num>
  <w:num w:numId="23">
    <w:abstractNumId w:val="33"/>
  </w:num>
  <w:num w:numId="24">
    <w:abstractNumId w:val="19"/>
  </w:num>
  <w:num w:numId="25">
    <w:abstractNumId w:val="29"/>
  </w:num>
  <w:num w:numId="26">
    <w:abstractNumId w:val="36"/>
  </w:num>
  <w:num w:numId="27">
    <w:abstractNumId w:val="14"/>
  </w:num>
  <w:num w:numId="28">
    <w:abstractNumId w:val="15"/>
  </w:num>
  <w:num w:numId="29">
    <w:abstractNumId w:val="21"/>
  </w:num>
  <w:num w:numId="30">
    <w:abstractNumId w:val="20"/>
  </w:num>
  <w:num w:numId="31">
    <w:abstractNumId w:val="11"/>
  </w:num>
  <w:num w:numId="32">
    <w:abstractNumId w:val="5"/>
  </w:num>
  <w:num w:numId="33">
    <w:abstractNumId w:val="12"/>
  </w:num>
  <w:num w:numId="34">
    <w:abstractNumId w:val="22"/>
  </w:num>
  <w:num w:numId="35">
    <w:abstractNumId w:val="28"/>
  </w:num>
  <w:num w:numId="36">
    <w:abstractNumId w:val="25"/>
  </w:num>
  <w:num w:numId="37">
    <w:abstractNumId w:val="27"/>
  </w:num>
  <w:num w:numId="38">
    <w:abstractNumId w:val="13"/>
  </w:num>
  <w:num w:numId="39">
    <w:abstractNumId w:val="6"/>
  </w:num>
  <w:num w:numId="40">
    <w:abstractNumId w:val="8"/>
  </w:num>
  <w:num w:numId="41">
    <w:abstractNumId w:val="30"/>
  </w:num>
  <w:num w:numId="4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7F8B"/>
    <w:rsid w:val="000012CE"/>
    <w:rsid w:val="000020D7"/>
    <w:rsid w:val="000046AA"/>
    <w:rsid w:val="00006E52"/>
    <w:rsid w:val="00007398"/>
    <w:rsid w:val="0000793B"/>
    <w:rsid w:val="0001050C"/>
    <w:rsid w:val="000117AA"/>
    <w:rsid w:val="000124E1"/>
    <w:rsid w:val="00014F16"/>
    <w:rsid w:val="00015537"/>
    <w:rsid w:val="00015DD6"/>
    <w:rsid w:val="00017A02"/>
    <w:rsid w:val="00021D2C"/>
    <w:rsid w:val="00022337"/>
    <w:rsid w:val="00024259"/>
    <w:rsid w:val="000243D7"/>
    <w:rsid w:val="0002450A"/>
    <w:rsid w:val="000253BA"/>
    <w:rsid w:val="000259DE"/>
    <w:rsid w:val="000276EA"/>
    <w:rsid w:val="00032A7B"/>
    <w:rsid w:val="00041E5C"/>
    <w:rsid w:val="0004321A"/>
    <w:rsid w:val="000441FB"/>
    <w:rsid w:val="000451F6"/>
    <w:rsid w:val="00047045"/>
    <w:rsid w:val="0004747A"/>
    <w:rsid w:val="000519BA"/>
    <w:rsid w:val="0005335A"/>
    <w:rsid w:val="00053FC7"/>
    <w:rsid w:val="00054AEB"/>
    <w:rsid w:val="000556D9"/>
    <w:rsid w:val="000558A0"/>
    <w:rsid w:val="0006337F"/>
    <w:rsid w:val="00066728"/>
    <w:rsid w:val="000707A7"/>
    <w:rsid w:val="00083051"/>
    <w:rsid w:val="000836EA"/>
    <w:rsid w:val="000865B2"/>
    <w:rsid w:val="00091D70"/>
    <w:rsid w:val="000934CF"/>
    <w:rsid w:val="00093711"/>
    <w:rsid w:val="0009549F"/>
    <w:rsid w:val="0009574B"/>
    <w:rsid w:val="000A14E3"/>
    <w:rsid w:val="000A2FF3"/>
    <w:rsid w:val="000A30B7"/>
    <w:rsid w:val="000B103E"/>
    <w:rsid w:val="000B21D9"/>
    <w:rsid w:val="000B2C0A"/>
    <w:rsid w:val="000B30BF"/>
    <w:rsid w:val="000B324F"/>
    <w:rsid w:val="000B3805"/>
    <w:rsid w:val="000C1B5B"/>
    <w:rsid w:val="000C3302"/>
    <w:rsid w:val="000C330C"/>
    <w:rsid w:val="000C4D87"/>
    <w:rsid w:val="000C56CE"/>
    <w:rsid w:val="000C6F6D"/>
    <w:rsid w:val="000D038A"/>
    <w:rsid w:val="000D4ADD"/>
    <w:rsid w:val="000E0C2A"/>
    <w:rsid w:val="000E1A5F"/>
    <w:rsid w:val="000E2584"/>
    <w:rsid w:val="000E2DF7"/>
    <w:rsid w:val="000E3189"/>
    <w:rsid w:val="000E4299"/>
    <w:rsid w:val="000E456B"/>
    <w:rsid w:val="000E5403"/>
    <w:rsid w:val="000F0014"/>
    <w:rsid w:val="000F1CB3"/>
    <w:rsid w:val="000F39AD"/>
    <w:rsid w:val="000F3AD4"/>
    <w:rsid w:val="000F7498"/>
    <w:rsid w:val="00102159"/>
    <w:rsid w:val="00105119"/>
    <w:rsid w:val="001108D4"/>
    <w:rsid w:val="001116B2"/>
    <w:rsid w:val="00112F9C"/>
    <w:rsid w:val="001160D9"/>
    <w:rsid w:val="001167E1"/>
    <w:rsid w:val="001171EE"/>
    <w:rsid w:val="001217AE"/>
    <w:rsid w:val="001231FD"/>
    <w:rsid w:val="00124672"/>
    <w:rsid w:val="00124D8D"/>
    <w:rsid w:val="00127CEE"/>
    <w:rsid w:val="0013296D"/>
    <w:rsid w:val="001348E1"/>
    <w:rsid w:val="00134A93"/>
    <w:rsid w:val="00135740"/>
    <w:rsid w:val="00135893"/>
    <w:rsid w:val="00135D33"/>
    <w:rsid w:val="001376B2"/>
    <w:rsid w:val="00140F83"/>
    <w:rsid w:val="00140FBD"/>
    <w:rsid w:val="0014123B"/>
    <w:rsid w:val="00143766"/>
    <w:rsid w:val="00145883"/>
    <w:rsid w:val="0015190D"/>
    <w:rsid w:val="00151F70"/>
    <w:rsid w:val="00152B78"/>
    <w:rsid w:val="00153B98"/>
    <w:rsid w:val="00161AC5"/>
    <w:rsid w:val="0016697F"/>
    <w:rsid w:val="00166C81"/>
    <w:rsid w:val="00170E63"/>
    <w:rsid w:val="001714F1"/>
    <w:rsid w:val="00172259"/>
    <w:rsid w:val="0017487A"/>
    <w:rsid w:val="0017514B"/>
    <w:rsid w:val="001756C0"/>
    <w:rsid w:val="001777AE"/>
    <w:rsid w:val="001808A9"/>
    <w:rsid w:val="00181B7A"/>
    <w:rsid w:val="00183B1F"/>
    <w:rsid w:val="001842B5"/>
    <w:rsid w:val="00190617"/>
    <w:rsid w:val="001911E3"/>
    <w:rsid w:val="00192008"/>
    <w:rsid w:val="0019463C"/>
    <w:rsid w:val="00195BBF"/>
    <w:rsid w:val="00196B80"/>
    <w:rsid w:val="00197C4A"/>
    <w:rsid w:val="001A1853"/>
    <w:rsid w:val="001A1EB0"/>
    <w:rsid w:val="001A43F0"/>
    <w:rsid w:val="001A783D"/>
    <w:rsid w:val="001A7B82"/>
    <w:rsid w:val="001A7E3E"/>
    <w:rsid w:val="001B010F"/>
    <w:rsid w:val="001B0F4A"/>
    <w:rsid w:val="001B175B"/>
    <w:rsid w:val="001B1D29"/>
    <w:rsid w:val="001B57DA"/>
    <w:rsid w:val="001C2DF4"/>
    <w:rsid w:val="001C4091"/>
    <w:rsid w:val="001C583E"/>
    <w:rsid w:val="001C63DB"/>
    <w:rsid w:val="001C6648"/>
    <w:rsid w:val="001D00A0"/>
    <w:rsid w:val="001D25FD"/>
    <w:rsid w:val="001D3190"/>
    <w:rsid w:val="001D3308"/>
    <w:rsid w:val="001D57F4"/>
    <w:rsid w:val="001E1E61"/>
    <w:rsid w:val="001E2F06"/>
    <w:rsid w:val="001E7261"/>
    <w:rsid w:val="001E736E"/>
    <w:rsid w:val="001E779C"/>
    <w:rsid w:val="001F0261"/>
    <w:rsid w:val="001F1DBD"/>
    <w:rsid w:val="001F27A2"/>
    <w:rsid w:val="001F31A6"/>
    <w:rsid w:val="001F3E3F"/>
    <w:rsid w:val="001F3E6B"/>
    <w:rsid w:val="001F4AF1"/>
    <w:rsid w:val="0020118F"/>
    <w:rsid w:val="00201EBB"/>
    <w:rsid w:val="00202700"/>
    <w:rsid w:val="0020303A"/>
    <w:rsid w:val="00207A6B"/>
    <w:rsid w:val="00212B29"/>
    <w:rsid w:val="00212EAF"/>
    <w:rsid w:val="00213B38"/>
    <w:rsid w:val="00213D6D"/>
    <w:rsid w:val="0021576C"/>
    <w:rsid w:val="002164D7"/>
    <w:rsid w:val="00216D40"/>
    <w:rsid w:val="00217D06"/>
    <w:rsid w:val="002213F2"/>
    <w:rsid w:val="002257C8"/>
    <w:rsid w:val="00226C38"/>
    <w:rsid w:val="002321C1"/>
    <w:rsid w:val="00233971"/>
    <w:rsid w:val="00236073"/>
    <w:rsid w:val="00240A05"/>
    <w:rsid w:val="002410A7"/>
    <w:rsid w:val="00244015"/>
    <w:rsid w:val="002471D5"/>
    <w:rsid w:val="0024748E"/>
    <w:rsid w:val="002551F8"/>
    <w:rsid w:val="00260230"/>
    <w:rsid w:val="002604F5"/>
    <w:rsid w:val="00261586"/>
    <w:rsid w:val="002618ED"/>
    <w:rsid w:val="002649BE"/>
    <w:rsid w:val="00264BD1"/>
    <w:rsid w:val="00266A44"/>
    <w:rsid w:val="00272B6D"/>
    <w:rsid w:val="00272BA4"/>
    <w:rsid w:val="00274DBF"/>
    <w:rsid w:val="00276317"/>
    <w:rsid w:val="0028035C"/>
    <w:rsid w:val="00280FC0"/>
    <w:rsid w:val="00282748"/>
    <w:rsid w:val="00282CCC"/>
    <w:rsid w:val="00283A91"/>
    <w:rsid w:val="00285612"/>
    <w:rsid w:val="002862E6"/>
    <w:rsid w:val="002911B6"/>
    <w:rsid w:val="00292446"/>
    <w:rsid w:val="0029332C"/>
    <w:rsid w:val="00296A35"/>
    <w:rsid w:val="00297B24"/>
    <w:rsid w:val="002A709B"/>
    <w:rsid w:val="002B1240"/>
    <w:rsid w:val="002B1B29"/>
    <w:rsid w:val="002B37C9"/>
    <w:rsid w:val="002B3F2B"/>
    <w:rsid w:val="002C0AE3"/>
    <w:rsid w:val="002C305A"/>
    <w:rsid w:val="002C4068"/>
    <w:rsid w:val="002C441A"/>
    <w:rsid w:val="002C4B26"/>
    <w:rsid w:val="002C51BC"/>
    <w:rsid w:val="002C547E"/>
    <w:rsid w:val="002C7720"/>
    <w:rsid w:val="002D1A66"/>
    <w:rsid w:val="002D4293"/>
    <w:rsid w:val="002D578D"/>
    <w:rsid w:val="002D6CB4"/>
    <w:rsid w:val="002D73E4"/>
    <w:rsid w:val="002D7B60"/>
    <w:rsid w:val="002E100E"/>
    <w:rsid w:val="002E5623"/>
    <w:rsid w:val="002E6327"/>
    <w:rsid w:val="002E6BA8"/>
    <w:rsid w:val="002F5D07"/>
    <w:rsid w:val="002F78C5"/>
    <w:rsid w:val="002F7E1C"/>
    <w:rsid w:val="0030055A"/>
    <w:rsid w:val="00300573"/>
    <w:rsid w:val="003022D2"/>
    <w:rsid w:val="0030685B"/>
    <w:rsid w:val="00310254"/>
    <w:rsid w:val="00310553"/>
    <w:rsid w:val="0031089F"/>
    <w:rsid w:val="0031205E"/>
    <w:rsid w:val="00315FDF"/>
    <w:rsid w:val="00317F8B"/>
    <w:rsid w:val="00327C46"/>
    <w:rsid w:val="00332607"/>
    <w:rsid w:val="00333032"/>
    <w:rsid w:val="003331CB"/>
    <w:rsid w:val="00333347"/>
    <w:rsid w:val="00335838"/>
    <w:rsid w:val="00344F2D"/>
    <w:rsid w:val="00345006"/>
    <w:rsid w:val="00351E54"/>
    <w:rsid w:val="00351EFF"/>
    <w:rsid w:val="003528A0"/>
    <w:rsid w:val="00352D52"/>
    <w:rsid w:val="00352F65"/>
    <w:rsid w:val="0035422E"/>
    <w:rsid w:val="003649B6"/>
    <w:rsid w:val="00364E0B"/>
    <w:rsid w:val="00371E3A"/>
    <w:rsid w:val="00375EFB"/>
    <w:rsid w:val="00375FB8"/>
    <w:rsid w:val="00376667"/>
    <w:rsid w:val="0038031D"/>
    <w:rsid w:val="0038090A"/>
    <w:rsid w:val="00381689"/>
    <w:rsid w:val="00381C42"/>
    <w:rsid w:val="00383797"/>
    <w:rsid w:val="003842CF"/>
    <w:rsid w:val="00384C62"/>
    <w:rsid w:val="003859B6"/>
    <w:rsid w:val="0038648D"/>
    <w:rsid w:val="003878C5"/>
    <w:rsid w:val="003942AF"/>
    <w:rsid w:val="003943F2"/>
    <w:rsid w:val="00394FC4"/>
    <w:rsid w:val="00396F8A"/>
    <w:rsid w:val="003A0A3A"/>
    <w:rsid w:val="003A1073"/>
    <w:rsid w:val="003A17BC"/>
    <w:rsid w:val="003A3838"/>
    <w:rsid w:val="003A7724"/>
    <w:rsid w:val="003B1151"/>
    <w:rsid w:val="003B15F7"/>
    <w:rsid w:val="003B2B12"/>
    <w:rsid w:val="003B3541"/>
    <w:rsid w:val="003B3927"/>
    <w:rsid w:val="003B4FC9"/>
    <w:rsid w:val="003B4FF3"/>
    <w:rsid w:val="003B5ACA"/>
    <w:rsid w:val="003B7630"/>
    <w:rsid w:val="003C0805"/>
    <w:rsid w:val="003C1729"/>
    <w:rsid w:val="003C5C8A"/>
    <w:rsid w:val="003D197D"/>
    <w:rsid w:val="003D341D"/>
    <w:rsid w:val="003D3AD7"/>
    <w:rsid w:val="003D4397"/>
    <w:rsid w:val="003D5EAD"/>
    <w:rsid w:val="003D68AA"/>
    <w:rsid w:val="003E037E"/>
    <w:rsid w:val="003E2325"/>
    <w:rsid w:val="003E389C"/>
    <w:rsid w:val="003E3A8D"/>
    <w:rsid w:val="003E5546"/>
    <w:rsid w:val="003E5CBC"/>
    <w:rsid w:val="003E602C"/>
    <w:rsid w:val="003F1DED"/>
    <w:rsid w:val="003F2A92"/>
    <w:rsid w:val="003F328A"/>
    <w:rsid w:val="00400BEA"/>
    <w:rsid w:val="00402189"/>
    <w:rsid w:val="00404E53"/>
    <w:rsid w:val="004065DA"/>
    <w:rsid w:val="00406874"/>
    <w:rsid w:val="00410B2A"/>
    <w:rsid w:val="00412EA7"/>
    <w:rsid w:val="004177DF"/>
    <w:rsid w:val="004229FE"/>
    <w:rsid w:val="00423BFA"/>
    <w:rsid w:val="00424430"/>
    <w:rsid w:val="00424796"/>
    <w:rsid w:val="00424C2B"/>
    <w:rsid w:val="004266AE"/>
    <w:rsid w:val="00431E16"/>
    <w:rsid w:val="00436A8A"/>
    <w:rsid w:val="00436E4B"/>
    <w:rsid w:val="00437B29"/>
    <w:rsid w:val="0044034A"/>
    <w:rsid w:val="0044302E"/>
    <w:rsid w:val="004439EB"/>
    <w:rsid w:val="00443F16"/>
    <w:rsid w:val="00444F0C"/>
    <w:rsid w:val="00446512"/>
    <w:rsid w:val="004551C9"/>
    <w:rsid w:val="00455CF3"/>
    <w:rsid w:val="00460A3A"/>
    <w:rsid w:val="00463C3D"/>
    <w:rsid w:val="00463EAD"/>
    <w:rsid w:val="00465079"/>
    <w:rsid w:val="00465463"/>
    <w:rsid w:val="00466F5E"/>
    <w:rsid w:val="004708EC"/>
    <w:rsid w:val="00470DBE"/>
    <w:rsid w:val="00471122"/>
    <w:rsid w:val="004718B2"/>
    <w:rsid w:val="00472D7C"/>
    <w:rsid w:val="004746BF"/>
    <w:rsid w:val="00475CAE"/>
    <w:rsid w:val="00481B3D"/>
    <w:rsid w:val="00482D8B"/>
    <w:rsid w:val="004833C3"/>
    <w:rsid w:val="004861E6"/>
    <w:rsid w:val="004871C3"/>
    <w:rsid w:val="00487B98"/>
    <w:rsid w:val="00490D68"/>
    <w:rsid w:val="00492C36"/>
    <w:rsid w:val="004969BE"/>
    <w:rsid w:val="004A095B"/>
    <w:rsid w:val="004A11AA"/>
    <w:rsid w:val="004A1512"/>
    <w:rsid w:val="004A509B"/>
    <w:rsid w:val="004A516E"/>
    <w:rsid w:val="004A6913"/>
    <w:rsid w:val="004A691C"/>
    <w:rsid w:val="004A7345"/>
    <w:rsid w:val="004B0D56"/>
    <w:rsid w:val="004B1ECC"/>
    <w:rsid w:val="004B3D6A"/>
    <w:rsid w:val="004B5A8A"/>
    <w:rsid w:val="004B6169"/>
    <w:rsid w:val="004C06FA"/>
    <w:rsid w:val="004C0828"/>
    <w:rsid w:val="004C192B"/>
    <w:rsid w:val="004D0414"/>
    <w:rsid w:val="004D1123"/>
    <w:rsid w:val="004D3485"/>
    <w:rsid w:val="004D391D"/>
    <w:rsid w:val="004D3FB2"/>
    <w:rsid w:val="004D445D"/>
    <w:rsid w:val="004D550E"/>
    <w:rsid w:val="004D634F"/>
    <w:rsid w:val="004D7C66"/>
    <w:rsid w:val="004E0E07"/>
    <w:rsid w:val="004E0E48"/>
    <w:rsid w:val="004E27C3"/>
    <w:rsid w:val="004E2C19"/>
    <w:rsid w:val="004E5D28"/>
    <w:rsid w:val="004E6BCC"/>
    <w:rsid w:val="004F0B66"/>
    <w:rsid w:val="004F0DAA"/>
    <w:rsid w:val="004F30BF"/>
    <w:rsid w:val="004F3CB9"/>
    <w:rsid w:val="004F4960"/>
    <w:rsid w:val="004F4CB5"/>
    <w:rsid w:val="004F4F0A"/>
    <w:rsid w:val="004F5A76"/>
    <w:rsid w:val="004F6159"/>
    <w:rsid w:val="0050004F"/>
    <w:rsid w:val="00500DD1"/>
    <w:rsid w:val="0050286A"/>
    <w:rsid w:val="00503BE0"/>
    <w:rsid w:val="005074B3"/>
    <w:rsid w:val="00510D49"/>
    <w:rsid w:val="00513D9E"/>
    <w:rsid w:val="0051407C"/>
    <w:rsid w:val="00516EED"/>
    <w:rsid w:val="005216B4"/>
    <w:rsid w:val="00521EA9"/>
    <w:rsid w:val="00524049"/>
    <w:rsid w:val="00524245"/>
    <w:rsid w:val="00532F5D"/>
    <w:rsid w:val="00533AFC"/>
    <w:rsid w:val="00534DD9"/>
    <w:rsid w:val="00535700"/>
    <w:rsid w:val="00535E21"/>
    <w:rsid w:val="00540DE6"/>
    <w:rsid w:val="0054208E"/>
    <w:rsid w:val="00545495"/>
    <w:rsid w:val="00552DE6"/>
    <w:rsid w:val="00557A6A"/>
    <w:rsid w:val="005634AF"/>
    <w:rsid w:val="0056478A"/>
    <w:rsid w:val="00566CD2"/>
    <w:rsid w:val="0057070D"/>
    <w:rsid w:val="005707D6"/>
    <w:rsid w:val="005762E8"/>
    <w:rsid w:val="0057638E"/>
    <w:rsid w:val="00576D2D"/>
    <w:rsid w:val="00577A16"/>
    <w:rsid w:val="00580CED"/>
    <w:rsid w:val="005815DF"/>
    <w:rsid w:val="00581B30"/>
    <w:rsid w:val="00584E6A"/>
    <w:rsid w:val="00585533"/>
    <w:rsid w:val="0058564B"/>
    <w:rsid w:val="00585E2F"/>
    <w:rsid w:val="005869A4"/>
    <w:rsid w:val="00586B8D"/>
    <w:rsid w:val="00587A94"/>
    <w:rsid w:val="00593C87"/>
    <w:rsid w:val="00596481"/>
    <w:rsid w:val="00596685"/>
    <w:rsid w:val="005969A8"/>
    <w:rsid w:val="00596BD5"/>
    <w:rsid w:val="005A1F37"/>
    <w:rsid w:val="005A4C09"/>
    <w:rsid w:val="005A649F"/>
    <w:rsid w:val="005A7EE0"/>
    <w:rsid w:val="005B2ECD"/>
    <w:rsid w:val="005B31AB"/>
    <w:rsid w:val="005B6ADA"/>
    <w:rsid w:val="005C01A5"/>
    <w:rsid w:val="005C0C20"/>
    <w:rsid w:val="005C3641"/>
    <w:rsid w:val="005C4CD3"/>
    <w:rsid w:val="005C4F71"/>
    <w:rsid w:val="005C5E85"/>
    <w:rsid w:val="005D14AC"/>
    <w:rsid w:val="005D198A"/>
    <w:rsid w:val="005D21DB"/>
    <w:rsid w:val="005D283A"/>
    <w:rsid w:val="005D3FF5"/>
    <w:rsid w:val="005D44DF"/>
    <w:rsid w:val="005D5A24"/>
    <w:rsid w:val="005E0310"/>
    <w:rsid w:val="005E0E0B"/>
    <w:rsid w:val="005E3E82"/>
    <w:rsid w:val="005E4342"/>
    <w:rsid w:val="005E4371"/>
    <w:rsid w:val="005F30AC"/>
    <w:rsid w:val="005F35B1"/>
    <w:rsid w:val="005F470C"/>
    <w:rsid w:val="005F49AB"/>
    <w:rsid w:val="005F4EBC"/>
    <w:rsid w:val="005F5993"/>
    <w:rsid w:val="00600ACA"/>
    <w:rsid w:val="00603E4D"/>
    <w:rsid w:val="00607355"/>
    <w:rsid w:val="00610A4D"/>
    <w:rsid w:val="00611D0A"/>
    <w:rsid w:val="00613285"/>
    <w:rsid w:val="0061354C"/>
    <w:rsid w:val="00620F37"/>
    <w:rsid w:val="006210CE"/>
    <w:rsid w:val="00622517"/>
    <w:rsid w:val="00623AA1"/>
    <w:rsid w:val="00625E19"/>
    <w:rsid w:val="006262FB"/>
    <w:rsid w:val="006267C7"/>
    <w:rsid w:val="00627084"/>
    <w:rsid w:val="00627951"/>
    <w:rsid w:val="006308A7"/>
    <w:rsid w:val="006315FB"/>
    <w:rsid w:val="00631C26"/>
    <w:rsid w:val="00633203"/>
    <w:rsid w:val="0063517A"/>
    <w:rsid w:val="00635955"/>
    <w:rsid w:val="006367B3"/>
    <w:rsid w:val="00637237"/>
    <w:rsid w:val="00641D98"/>
    <w:rsid w:val="00642D16"/>
    <w:rsid w:val="00642EAE"/>
    <w:rsid w:val="006464D7"/>
    <w:rsid w:val="00652E19"/>
    <w:rsid w:val="00653075"/>
    <w:rsid w:val="0065337A"/>
    <w:rsid w:val="006533EE"/>
    <w:rsid w:val="00654D1A"/>
    <w:rsid w:val="00655EBC"/>
    <w:rsid w:val="00660083"/>
    <w:rsid w:val="006606BE"/>
    <w:rsid w:val="00661404"/>
    <w:rsid w:val="006618AF"/>
    <w:rsid w:val="006626FF"/>
    <w:rsid w:val="006650F4"/>
    <w:rsid w:val="00666931"/>
    <w:rsid w:val="006701E9"/>
    <w:rsid w:val="0067201A"/>
    <w:rsid w:val="00673CE7"/>
    <w:rsid w:val="0067433F"/>
    <w:rsid w:val="006778CC"/>
    <w:rsid w:val="00677910"/>
    <w:rsid w:val="0068074A"/>
    <w:rsid w:val="006807E5"/>
    <w:rsid w:val="00683EC0"/>
    <w:rsid w:val="0068565B"/>
    <w:rsid w:val="006875C8"/>
    <w:rsid w:val="00696ED4"/>
    <w:rsid w:val="006A32FF"/>
    <w:rsid w:val="006B03C3"/>
    <w:rsid w:val="006B196C"/>
    <w:rsid w:val="006B317A"/>
    <w:rsid w:val="006B3503"/>
    <w:rsid w:val="006B459F"/>
    <w:rsid w:val="006C2822"/>
    <w:rsid w:val="006C3999"/>
    <w:rsid w:val="006C52CA"/>
    <w:rsid w:val="006C5933"/>
    <w:rsid w:val="006C6A00"/>
    <w:rsid w:val="006C76E9"/>
    <w:rsid w:val="006D36A8"/>
    <w:rsid w:val="006D51B8"/>
    <w:rsid w:val="006D6553"/>
    <w:rsid w:val="006D6C0C"/>
    <w:rsid w:val="006E0888"/>
    <w:rsid w:val="006E45C2"/>
    <w:rsid w:val="006E538A"/>
    <w:rsid w:val="006E561C"/>
    <w:rsid w:val="006E5A32"/>
    <w:rsid w:val="006E679D"/>
    <w:rsid w:val="006F3FC9"/>
    <w:rsid w:val="006F5329"/>
    <w:rsid w:val="006F79FD"/>
    <w:rsid w:val="006F7F3A"/>
    <w:rsid w:val="00702F49"/>
    <w:rsid w:val="00705C03"/>
    <w:rsid w:val="00712EB9"/>
    <w:rsid w:val="00714E80"/>
    <w:rsid w:val="007154CD"/>
    <w:rsid w:val="00716322"/>
    <w:rsid w:val="0072094B"/>
    <w:rsid w:val="00720F15"/>
    <w:rsid w:val="007235FB"/>
    <w:rsid w:val="00726662"/>
    <w:rsid w:val="007318E4"/>
    <w:rsid w:val="00731E84"/>
    <w:rsid w:val="00732C23"/>
    <w:rsid w:val="007359DE"/>
    <w:rsid w:val="00737773"/>
    <w:rsid w:val="00737A91"/>
    <w:rsid w:val="00740020"/>
    <w:rsid w:val="00742032"/>
    <w:rsid w:val="00743278"/>
    <w:rsid w:val="00747523"/>
    <w:rsid w:val="00752589"/>
    <w:rsid w:val="0075715C"/>
    <w:rsid w:val="007605BE"/>
    <w:rsid w:val="007615F2"/>
    <w:rsid w:val="0076218C"/>
    <w:rsid w:val="00762AEF"/>
    <w:rsid w:val="00762D93"/>
    <w:rsid w:val="007636DC"/>
    <w:rsid w:val="00763C6B"/>
    <w:rsid w:val="007643EC"/>
    <w:rsid w:val="0077111B"/>
    <w:rsid w:val="00771FB4"/>
    <w:rsid w:val="00772977"/>
    <w:rsid w:val="00782B4E"/>
    <w:rsid w:val="00782BDF"/>
    <w:rsid w:val="00784F5A"/>
    <w:rsid w:val="00786F1E"/>
    <w:rsid w:val="00791875"/>
    <w:rsid w:val="00791B6F"/>
    <w:rsid w:val="00791BEC"/>
    <w:rsid w:val="0079510A"/>
    <w:rsid w:val="00795556"/>
    <w:rsid w:val="00795E91"/>
    <w:rsid w:val="0079690F"/>
    <w:rsid w:val="007A0D9D"/>
    <w:rsid w:val="007A38B5"/>
    <w:rsid w:val="007B011B"/>
    <w:rsid w:val="007B0975"/>
    <w:rsid w:val="007B1CC2"/>
    <w:rsid w:val="007B350C"/>
    <w:rsid w:val="007B5369"/>
    <w:rsid w:val="007B53F5"/>
    <w:rsid w:val="007B6342"/>
    <w:rsid w:val="007C0635"/>
    <w:rsid w:val="007C0B6C"/>
    <w:rsid w:val="007C0BFE"/>
    <w:rsid w:val="007C179D"/>
    <w:rsid w:val="007C1A31"/>
    <w:rsid w:val="007C4C2D"/>
    <w:rsid w:val="007C4D75"/>
    <w:rsid w:val="007D2A10"/>
    <w:rsid w:val="007D383F"/>
    <w:rsid w:val="007D3A89"/>
    <w:rsid w:val="007D4FDB"/>
    <w:rsid w:val="007D62A7"/>
    <w:rsid w:val="007D7424"/>
    <w:rsid w:val="007E07DA"/>
    <w:rsid w:val="007E0BBA"/>
    <w:rsid w:val="007E40EA"/>
    <w:rsid w:val="007E6450"/>
    <w:rsid w:val="007E6F5E"/>
    <w:rsid w:val="007E7884"/>
    <w:rsid w:val="007F0353"/>
    <w:rsid w:val="007F3B5A"/>
    <w:rsid w:val="007F4193"/>
    <w:rsid w:val="007F4C22"/>
    <w:rsid w:val="007F78DC"/>
    <w:rsid w:val="0080221E"/>
    <w:rsid w:val="008033F3"/>
    <w:rsid w:val="00804886"/>
    <w:rsid w:val="008052AD"/>
    <w:rsid w:val="00807851"/>
    <w:rsid w:val="008107FD"/>
    <w:rsid w:val="008158DC"/>
    <w:rsid w:val="00815E31"/>
    <w:rsid w:val="00820C51"/>
    <w:rsid w:val="0082671A"/>
    <w:rsid w:val="00827532"/>
    <w:rsid w:val="0083131A"/>
    <w:rsid w:val="0083358B"/>
    <w:rsid w:val="00835F8B"/>
    <w:rsid w:val="0084129B"/>
    <w:rsid w:val="00842E5D"/>
    <w:rsid w:val="00843D51"/>
    <w:rsid w:val="00843FAB"/>
    <w:rsid w:val="00846A1B"/>
    <w:rsid w:val="00847CEA"/>
    <w:rsid w:val="008534E1"/>
    <w:rsid w:val="00853CF0"/>
    <w:rsid w:val="00855125"/>
    <w:rsid w:val="00856514"/>
    <w:rsid w:val="008573DA"/>
    <w:rsid w:val="00860810"/>
    <w:rsid w:val="00860CBA"/>
    <w:rsid w:val="008624DA"/>
    <w:rsid w:val="00862966"/>
    <w:rsid w:val="00862974"/>
    <w:rsid w:val="00862CB4"/>
    <w:rsid w:val="008654B9"/>
    <w:rsid w:val="0086600A"/>
    <w:rsid w:val="0086717A"/>
    <w:rsid w:val="00870A55"/>
    <w:rsid w:val="00871270"/>
    <w:rsid w:val="00871B96"/>
    <w:rsid w:val="008721CB"/>
    <w:rsid w:val="0087435C"/>
    <w:rsid w:val="00875BA2"/>
    <w:rsid w:val="00881F32"/>
    <w:rsid w:val="00882542"/>
    <w:rsid w:val="008832CA"/>
    <w:rsid w:val="008839BC"/>
    <w:rsid w:val="00883DC2"/>
    <w:rsid w:val="0088469D"/>
    <w:rsid w:val="00884A73"/>
    <w:rsid w:val="00890652"/>
    <w:rsid w:val="00890BF9"/>
    <w:rsid w:val="00892CAB"/>
    <w:rsid w:val="008941F6"/>
    <w:rsid w:val="008944D5"/>
    <w:rsid w:val="008A0027"/>
    <w:rsid w:val="008A0AAB"/>
    <w:rsid w:val="008A2806"/>
    <w:rsid w:val="008B0A02"/>
    <w:rsid w:val="008B1ED0"/>
    <w:rsid w:val="008B3331"/>
    <w:rsid w:val="008B3A24"/>
    <w:rsid w:val="008C0376"/>
    <w:rsid w:val="008C22C7"/>
    <w:rsid w:val="008C3C54"/>
    <w:rsid w:val="008C5244"/>
    <w:rsid w:val="008D139F"/>
    <w:rsid w:val="008D1E5F"/>
    <w:rsid w:val="008D205A"/>
    <w:rsid w:val="008D3036"/>
    <w:rsid w:val="008D3304"/>
    <w:rsid w:val="008D4802"/>
    <w:rsid w:val="008D5022"/>
    <w:rsid w:val="008D620F"/>
    <w:rsid w:val="008D7F90"/>
    <w:rsid w:val="008E0115"/>
    <w:rsid w:val="008E1353"/>
    <w:rsid w:val="008E138B"/>
    <w:rsid w:val="008E2700"/>
    <w:rsid w:val="008E327A"/>
    <w:rsid w:val="008E40C3"/>
    <w:rsid w:val="008E4CE2"/>
    <w:rsid w:val="008E51AB"/>
    <w:rsid w:val="008E577B"/>
    <w:rsid w:val="008E5B4D"/>
    <w:rsid w:val="008E62B2"/>
    <w:rsid w:val="008E7E41"/>
    <w:rsid w:val="008F04C7"/>
    <w:rsid w:val="008F1116"/>
    <w:rsid w:val="008F302A"/>
    <w:rsid w:val="008F34F9"/>
    <w:rsid w:val="008F4128"/>
    <w:rsid w:val="008F62AD"/>
    <w:rsid w:val="008F7B64"/>
    <w:rsid w:val="00906252"/>
    <w:rsid w:val="00906B60"/>
    <w:rsid w:val="00907598"/>
    <w:rsid w:val="009114EB"/>
    <w:rsid w:val="00913A4F"/>
    <w:rsid w:val="00913B16"/>
    <w:rsid w:val="00914C97"/>
    <w:rsid w:val="00916A1D"/>
    <w:rsid w:val="00916A25"/>
    <w:rsid w:val="00917E4D"/>
    <w:rsid w:val="00923D7B"/>
    <w:rsid w:val="0092434B"/>
    <w:rsid w:val="00927EE6"/>
    <w:rsid w:val="009319FB"/>
    <w:rsid w:val="00932089"/>
    <w:rsid w:val="009339A3"/>
    <w:rsid w:val="00933FEC"/>
    <w:rsid w:val="00934584"/>
    <w:rsid w:val="00934A21"/>
    <w:rsid w:val="00937BBC"/>
    <w:rsid w:val="00940DD1"/>
    <w:rsid w:val="0094143D"/>
    <w:rsid w:val="009422B4"/>
    <w:rsid w:val="00942EC1"/>
    <w:rsid w:val="009437A4"/>
    <w:rsid w:val="00945476"/>
    <w:rsid w:val="00946A53"/>
    <w:rsid w:val="00950D92"/>
    <w:rsid w:val="00954425"/>
    <w:rsid w:val="009544E3"/>
    <w:rsid w:val="009640A8"/>
    <w:rsid w:val="00964764"/>
    <w:rsid w:val="00964D93"/>
    <w:rsid w:val="00964EFF"/>
    <w:rsid w:val="00966D38"/>
    <w:rsid w:val="00966D48"/>
    <w:rsid w:val="00967713"/>
    <w:rsid w:val="0096772D"/>
    <w:rsid w:val="00971A06"/>
    <w:rsid w:val="00973779"/>
    <w:rsid w:val="00974550"/>
    <w:rsid w:val="00975A1D"/>
    <w:rsid w:val="00977BEC"/>
    <w:rsid w:val="00977DDB"/>
    <w:rsid w:val="00980EA2"/>
    <w:rsid w:val="00981CB3"/>
    <w:rsid w:val="00981F79"/>
    <w:rsid w:val="00983A04"/>
    <w:rsid w:val="00983DFF"/>
    <w:rsid w:val="00983E88"/>
    <w:rsid w:val="00985B00"/>
    <w:rsid w:val="00990D13"/>
    <w:rsid w:val="00991FEC"/>
    <w:rsid w:val="00993C9D"/>
    <w:rsid w:val="0099499E"/>
    <w:rsid w:val="00994BC5"/>
    <w:rsid w:val="009950B4"/>
    <w:rsid w:val="009A082F"/>
    <w:rsid w:val="009A0CC4"/>
    <w:rsid w:val="009A1446"/>
    <w:rsid w:val="009A24D7"/>
    <w:rsid w:val="009A2579"/>
    <w:rsid w:val="009A519C"/>
    <w:rsid w:val="009A6DF8"/>
    <w:rsid w:val="009B0904"/>
    <w:rsid w:val="009B1E8C"/>
    <w:rsid w:val="009B21C1"/>
    <w:rsid w:val="009B4910"/>
    <w:rsid w:val="009B65D7"/>
    <w:rsid w:val="009C0451"/>
    <w:rsid w:val="009C21F8"/>
    <w:rsid w:val="009C237E"/>
    <w:rsid w:val="009C2C0F"/>
    <w:rsid w:val="009C2D37"/>
    <w:rsid w:val="009C3F41"/>
    <w:rsid w:val="009C5B84"/>
    <w:rsid w:val="009C6095"/>
    <w:rsid w:val="009C63AE"/>
    <w:rsid w:val="009C6569"/>
    <w:rsid w:val="009C7FCC"/>
    <w:rsid w:val="009D159C"/>
    <w:rsid w:val="009D16C8"/>
    <w:rsid w:val="009D1E43"/>
    <w:rsid w:val="009D4218"/>
    <w:rsid w:val="009D57F7"/>
    <w:rsid w:val="009D7312"/>
    <w:rsid w:val="009E3F04"/>
    <w:rsid w:val="009E4FE9"/>
    <w:rsid w:val="009F0BCF"/>
    <w:rsid w:val="009F43DE"/>
    <w:rsid w:val="009F4DA5"/>
    <w:rsid w:val="009F4FF3"/>
    <w:rsid w:val="009F5386"/>
    <w:rsid w:val="00A01020"/>
    <w:rsid w:val="00A057A7"/>
    <w:rsid w:val="00A07EE2"/>
    <w:rsid w:val="00A10A7A"/>
    <w:rsid w:val="00A11DA6"/>
    <w:rsid w:val="00A12620"/>
    <w:rsid w:val="00A1417A"/>
    <w:rsid w:val="00A15059"/>
    <w:rsid w:val="00A15C8E"/>
    <w:rsid w:val="00A16E05"/>
    <w:rsid w:val="00A24CB6"/>
    <w:rsid w:val="00A333D5"/>
    <w:rsid w:val="00A35564"/>
    <w:rsid w:val="00A35ADC"/>
    <w:rsid w:val="00A43385"/>
    <w:rsid w:val="00A4465C"/>
    <w:rsid w:val="00A44841"/>
    <w:rsid w:val="00A45321"/>
    <w:rsid w:val="00A47AB8"/>
    <w:rsid w:val="00A47AF1"/>
    <w:rsid w:val="00A47E24"/>
    <w:rsid w:val="00A5068B"/>
    <w:rsid w:val="00A51ACB"/>
    <w:rsid w:val="00A53464"/>
    <w:rsid w:val="00A55985"/>
    <w:rsid w:val="00A561D3"/>
    <w:rsid w:val="00A60CDD"/>
    <w:rsid w:val="00A61C00"/>
    <w:rsid w:val="00A62436"/>
    <w:rsid w:val="00A643B7"/>
    <w:rsid w:val="00A65F14"/>
    <w:rsid w:val="00A702D6"/>
    <w:rsid w:val="00A723F2"/>
    <w:rsid w:val="00A76423"/>
    <w:rsid w:val="00A811BB"/>
    <w:rsid w:val="00A81D3D"/>
    <w:rsid w:val="00A84FF6"/>
    <w:rsid w:val="00A85774"/>
    <w:rsid w:val="00A8745E"/>
    <w:rsid w:val="00A90C84"/>
    <w:rsid w:val="00A91E35"/>
    <w:rsid w:val="00A948BE"/>
    <w:rsid w:val="00A96EEC"/>
    <w:rsid w:val="00AA2DF5"/>
    <w:rsid w:val="00AA3160"/>
    <w:rsid w:val="00AA47E8"/>
    <w:rsid w:val="00AA5220"/>
    <w:rsid w:val="00AA5647"/>
    <w:rsid w:val="00AA7DC9"/>
    <w:rsid w:val="00AB03FB"/>
    <w:rsid w:val="00AB148D"/>
    <w:rsid w:val="00AB2F2F"/>
    <w:rsid w:val="00AB3109"/>
    <w:rsid w:val="00AB3A86"/>
    <w:rsid w:val="00AB4659"/>
    <w:rsid w:val="00AB5712"/>
    <w:rsid w:val="00AB5DF3"/>
    <w:rsid w:val="00AB6906"/>
    <w:rsid w:val="00AB75AB"/>
    <w:rsid w:val="00AC016D"/>
    <w:rsid w:val="00AC3EA7"/>
    <w:rsid w:val="00AC6A30"/>
    <w:rsid w:val="00AC7378"/>
    <w:rsid w:val="00AD0F83"/>
    <w:rsid w:val="00AD10AF"/>
    <w:rsid w:val="00AD27DA"/>
    <w:rsid w:val="00AD397D"/>
    <w:rsid w:val="00AD7092"/>
    <w:rsid w:val="00AE1662"/>
    <w:rsid w:val="00AE2DB8"/>
    <w:rsid w:val="00AE3A08"/>
    <w:rsid w:val="00AE4209"/>
    <w:rsid w:val="00AE4F01"/>
    <w:rsid w:val="00AE7B09"/>
    <w:rsid w:val="00AF1AA1"/>
    <w:rsid w:val="00AF1B0F"/>
    <w:rsid w:val="00AF2F76"/>
    <w:rsid w:val="00AF476C"/>
    <w:rsid w:val="00AF55E4"/>
    <w:rsid w:val="00AF5713"/>
    <w:rsid w:val="00AF5A2E"/>
    <w:rsid w:val="00B01F6F"/>
    <w:rsid w:val="00B0272A"/>
    <w:rsid w:val="00B03CD3"/>
    <w:rsid w:val="00B1026B"/>
    <w:rsid w:val="00B10501"/>
    <w:rsid w:val="00B110A7"/>
    <w:rsid w:val="00B12E2B"/>
    <w:rsid w:val="00B137B7"/>
    <w:rsid w:val="00B14765"/>
    <w:rsid w:val="00B1486F"/>
    <w:rsid w:val="00B14CD5"/>
    <w:rsid w:val="00B16D09"/>
    <w:rsid w:val="00B16D17"/>
    <w:rsid w:val="00B22879"/>
    <w:rsid w:val="00B24342"/>
    <w:rsid w:val="00B265D5"/>
    <w:rsid w:val="00B3180A"/>
    <w:rsid w:val="00B33642"/>
    <w:rsid w:val="00B33D60"/>
    <w:rsid w:val="00B34164"/>
    <w:rsid w:val="00B346F1"/>
    <w:rsid w:val="00B36EE4"/>
    <w:rsid w:val="00B42C26"/>
    <w:rsid w:val="00B44744"/>
    <w:rsid w:val="00B45B06"/>
    <w:rsid w:val="00B51171"/>
    <w:rsid w:val="00B52451"/>
    <w:rsid w:val="00B54AFB"/>
    <w:rsid w:val="00B54CEF"/>
    <w:rsid w:val="00B55E0C"/>
    <w:rsid w:val="00B56320"/>
    <w:rsid w:val="00B56EEB"/>
    <w:rsid w:val="00B63691"/>
    <w:rsid w:val="00B640AC"/>
    <w:rsid w:val="00B64C29"/>
    <w:rsid w:val="00B65C6A"/>
    <w:rsid w:val="00B70212"/>
    <w:rsid w:val="00B72DFC"/>
    <w:rsid w:val="00B738B0"/>
    <w:rsid w:val="00B73DBF"/>
    <w:rsid w:val="00B762B9"/>
    <w:rsid w:val="00B767BF"/>
    <w:rsid w:val="00B80ABA"/>
    <w:rsid w:val="00B80BDC"/>
    <w:rsid w:val="00B80C6E"/>
    <w:rsid w:val="00B842C9"/>
    <w:rsid w:val="00B85F44"/>
    <w:rsid w:val="00B86108"/>
    <w:rsid w:val="00B86BDE"/>
    <w:rsid w:val="00B91B3D"/>
    <w:rsid w:val="00B94682"/>
    <w:rsid w:val="00B952FB"/>
    <w:rsid w:val="00BA1E55"/>
    <w:rsid w:val="00BA2DDA"/>
    <w:rsid w:val="00BA2E5A"/>
    <w:rsid w:val="00BA62B9"/>
    <w:rsid w:val="00BA71C9"/>
    <w:rsid w:val="00BB1E85"/>
    <w:rsid w:val="00BB43BF"/>
    <w:rsid w:val="00BB5A51"/>
    <w:rsid w:val="00BB7048"/>
    <w:rsid w:val="00BB7A7F"/>
    <w:rsid w:val="00BC66D1"/>
    <w:rsid w:val="00BC6C1B"/>
    <w:rsid w:val="00BC6CAC"/>
    <w:rsid w:val="00BD04D8"/>
    <w:rsid w:val="00BD1C19"/>
    <w:rsid w:val="00BD4820"/>
    <w:rsid w:val="00BD4ECE"/>
    <w:rsid w:val="00BD51F3"/>
    <w:rsid w:val="00BD5B8D"/>
    <w:rsid w:val="00BD6E79"/>
    <w:rsid w:val="00BE394A"/>
    <w:rsid w:val="00BE462E"/>
    <w:rsid w:val="00BE534F"/>
    <w:rsid w:val="00BE6EFB"/>
    <w:rsid w:val="00BF07CD"/>
    <w:rsid w:val="00BF1A5E"/>
    <w:rsid w:val="00BF42BC"/>
    <w:rsid w:val="00BF71A4"/>
    <w:rsid w:val="00C0001B"/>
    <w:rsid w:val="00C00AA0"/>
    <w:rsid w:val="00C0212C"/>
    <w:rsid w:val="00C02300"/>
    <w:rsid w:val="00C032FC"/>
    <w:rsid w:val="00C043A9"/>
    <w:rsid w:val="00C049BE"/>
    <w:rsid w:val="00C07A02"/>
    <w:rsid w:val="00C12EB8"/>
    <w:rsid w:val="00C12F6F"/>
    <w:rsid w:val="00C12FF5"/>
    <w:rsid w:val="00C20E93"/>
    <w:rsid w:val="00C232BC"/>
    <w:rsid w:val="00C25749"/>
    <w:rsid w:val="00C2778A"/>
    <w:rsid w:val="00C33F47"/>
    <w:rsid w:val="00C349C2"/>
    <w:rsid w:val="00C35878"/>
    <w:rsid w:val="00C37E65"/>
    <w:rsid w:val="00C41189"/>
    <w:rsid w:val="00C42B12"/>
    <w:rsid w:val="00C43058"/>
    <w:rsid w:val="00C4440D"/>
    <w:rsid w:val="00C44562"/>
    <w:rsid w:val="00C45D49"/>
    <w:rsid w:val="00C503DC"/>
    <w:rsid w:val="00C52433"/>
    <w:rsid w:val="00C52863"/>
    <w:rsid w:val="00C53987"/>
    <w:rsid w:val="00C53FC2"/>
    <w:rsid w:val="00C636AA"/>
    <w:rsid w:val="00C71F10"/>
    <w:rsid w:val="00C737C3"/>
    <w:rsid w:val="00C74656"/>
    <w:rsid w:val="00C759D1"/>
    <w:rsid w:val="00C75B67"/>
    <w:rsid w:val="00C776C1"/>
    <w:rsid w:val="00C77981"/>
    <w:rsid w:val="00C8106E"/>
    <w:rsid w:val="00C82FC1"/>
    <w:rsid w:val="00C87218"/>
    <w:rsid w:val="00C93249"/>
    <w:rsid w:val="00C93AD0"/>
    <w:rsid w:val="00C951CA"/>
    <w:rsid w:val="00C953F5"/>
    <w:rsid w:val="00C96D3F"/>
    <w:rsid w:val="00C96D99"/>
    <w:rsid w:val="00CA20E4"/>
    <w:rsid w:val="00CA77B8"/>
    <w:rsid w:val="00CA7C7F"/>
    <w:rsid w:val="00CB2147"/>
    <w:rsid w:val="00CB2A33"/>
    <w:rsid w:val="00CB2AE6"/>
    <w:rsid w:val="00CB31A7"/>
    <w:rsid w:val="00CB38FF"/>
    <w:rsid w:val="00CB3EEA"/>
    <w:rsid w:val="00CB5B6E"/>
    <w:rsid w:val="00CB6E3B"/>
    <w:rsid w:val="00CB7F44"/>
    <w:rsid w:val="00CC048B"/>
    <w:rsid w:val="00CC130A"/>
    <w:rsid w:val="00CC5D94"/>
    <w:rsid w:val="00CC7B62"/>
    <w:rsid w:val="00CD32C6"/>
    <w:rsid w:val="00CD477E"/>
    <w:rsid w:val="00CD5897"/>
    <w:rsid w:val="00CD72BC"/>
    <w:rsid w:val="00CE10D0"/>
    <w:rsid w:val="00CE131D"/>
    <w:rsid w:val="00CE2B3F"/>
    <w:rsid w:val="00CE2F84"/>
    <w:rsid w:val="00CE336D"/>
    <w:rsid w:val="00CE4391"/>
    <w:rsid w:val="00CE5323"/>
    <w:rsid w:val="00CE5791"/>
    <w:rsid w:val="00CE6899"/>
    <w:rsid w:val="00CF3FCE"/>
    <w:rsid w:val="00CF40A9"/>
    <w:rsid w:val="00CF71B0"/>
    <w:rsid w:val="00D004C8"/>
    <w:rsid w:val="00D005F3"/>
    <w:rsid w:val="00D0312C"/>
    <w:rsid w:val="00D03328"/>
    <w:rsid w:val="00D039C7"/>
    <w:rsid w:val="00D069A0"/>
    <w:rsid w:val="00D10545"/>
    <w:rsid w:val="00D119A8"/>
    <w:rsid w:val="00D14500"/>
    <w:rsid w:val="00D14777"/>
    <w:rsid w:val="00D161CB"/>
    <w:rsid w:val="00D16E45"/>
    <w:rsid w:val="00D178AA"/>
    <w:rsid w:val="00D20447"/>
    <w:rsid w:val="00D227C1"/>
    <w:rsid w:val="00D236AA"/>
    <w:rsid w:val="00D2479D"/>
    <w:rsid w:val="00D25738"/>
    <w:rsid w:val="00D26C46"/>
    <w:rsid w:val="00D2788A"/>
    <w:rsid w:val="00D30FC9"/>
    <w:rsid w:val="00D3145F"/>
    <w:rsid w:val="00D327BA"/>
    <w:rsid w:val="00D33D72"/>
    <w:rsid w:val="00D41243"/>
    <w:rsid w:val="00D434D7"/>
    <w:rsid w:val="00D45D88"/>
    <w:rsid w:val="00D467D7"/>
    <w:rsid w:val="00D4749D"/>
    <w:rsid w:val="00D47B63"/>
    <w:rsid w:val="00D55D37"/>
    <w:rsid w:val="00D5628C"/>
    <w:rsid w:val="00D56804"/>
    <w:rsid w:val="00D572EE"/>
    <w:rsid w:val="00D64C84"/>
    <w:rsid w:val="00D66A3D"/>
    <w:rsid w:val="00D67643"/>
    <w:rsid w:val="00D70341"/>
    <w:rsid w:val="00D70A32"/>
    <w:rsid w:val="00D74728"/>
    <w:rsid w:val="00D74B20"/>
    <w:rsid w:val="00D75167"/>
    <w:rsid w:val="00D776CB"/>
    <w:rsid w:val="00D779AC"/>
    <w:rsid w:val="00D832AB"/>
    <w:rsid w:val="00D8361C"/>
    <w:rsid w:val="00D837AC"/>
    <w:rsid w:val="00D841AB"/>
    <w:rsid w:val="00D85BEE"/>
    <w:rsid w:val="00D86132"/>
    <w:rsid w:val="00D876E3"/>
    <w:rsid w:val="00D95B65"/>
    <w:rsid w:val="00D9633F"/>
    <w:rsid w:val="00D96F86"/>
    <w:rsid w:val="00D97E2F"/>
    <w:rsid w:val="00DA0679"/>
    <w:rsid w:val="00DA0A97"/>
    <w:rsid w:val="00DA0EA6"/>
    <w:rsid w:val="00DA2952"/>
    <w:rsid w:val="00DA4BA0"/>
    <w:rsid w:val="00DA4FDF"/>
    <w:rsid w:val="00DB0128"/>
    <w:rsid w:val="00DB08D1"/>
    <w:rsid w:val="00DB1D88"/>
    <w:rsid w:val="00DB2927"/>
    <w:rsid w:val="00DB6A50"/>
    <w:rsid w:val="00DB7392"/>
    <w:rsid w:val="00DC4BDD"/>
    <w:rsid w:val="00DC5150"/>
    <w:rsid w:val="00DC5DF7"/>
    <w:rsid w:val="00DC6299"/>
    <w:rsid w:val="00DC6786"/>
    <w:rsid w:val="00DC6C2F"/>
    <w:rsid w:val="00DC7DB3"/>
    <w:rsid w:val="00DD289D"/>
    <w:rsid w:val="00DD5C05"/>
    <w:rsid w:val="00DD7D24"/>
    <w:rsid w:val="00DE0D6D"/>
    <w:rsid w:val="00DE1BE8"/>
    <w:rsid w:val="00DE4113"/>
    <w:rsid w:val="00DE4325"/>
    <w:rsid w:val="00DF0DCD"/>
    <w:rsid w:val="00DF3D94"/>
    <w:rsid w:val="00DF5A3B"/>
    <w:rsid w:val="00DF79E4"/>
    <w:rsid w:val="00E01271"/>
    <w:rsid w:val="00E04051"/>
    <w:rsid w:val="00E047C5"/>
    <w:rsid w:val="00E068FB"/>
    <w:rsid w:val="00E107F5"/>
    <w:rsid w:val="00E122BA"/>
    <w:rsid w:val="00E1325B"/>
    <w:rsid w:val="00E13BF6"/>
    <w:rsid w:val="00E14CB9"/>
    <w:rsid w:val="00E157E2"/>
    <w:rsid w:val="00E16821"/>
    <w:rsid w:val="00E21E76"/>
    <w:rsid w:val="00E2236F"/>
    <w:rsid w:val="00E2663A"/>
    <w:rsid w:val="00E26D0A"/>
    <w:rsid w:val="00E27256"/>
    <w:rsid w:val="00E31AC0"/>
    <w:rsid w:val="00E34532"/>
    <w:rsid w:val="00E34C8D"/>
    <w:rsid w:val="00E35D6F"/>
    <w:rsid w:val="00E37E94"/>
    <w:rsid w:val="00E40049"/>
    <w:rsid w:val="00E43AB4"/>
    <w:rsid w:val="00E43C0A"/>
    <w:rsid w:val="00E43E1A"/>
    <w:rsid w:val="00E449A8"/>
    <w:rsid w:val="00E44D93"/>
    <w:rsid w:val="00E45A18"/>
    <w:rsid w:val="00E46A78"/>
    <w:rsid w:val="00E472A3"/>
    <w:rsid w:val="00E5056E"/>
    <w:rsid w:val="00E50EE0"/>
    <w:rsid w:val="00E52368"/>
    <w:rsid w:val="00E52D51"/>
    <w:rsid w:val="00E537D9"/>
    <w:rsid w:val="00E53C3B"/>
    <w:rsid w:val="00E561E6"/>
    <w:rsid w:val="00E5791B"/>
    <w:rsid w:val="00E57C1B"/>
    <w:rsid w:val="00E6032F"/>
    <w:rsid w:val="00E642B2"/>
    <w:rsid w:val="00E6453A"/>
    <w:rsid w:val="00E656E9"/>
    <w:rsid w:val="00E65991"/>
    <w:rsid w:val="00E65E6B"/>
    <w:rsid w:val="00E66136"/>
    <w:rsid w:val="00E66AF4"/>
    <w:rsid w:val="00E67597"/>
    <w:rsid w:val="00E6781C"/>
    <w:rsid w:val="00E67B5B"/>
    <w:rsid w:val="00E70C60"/>
    <w:rsid w:val="00E71FC2"/>
    <w:rsid w:val="00E72D66"/>
    <w:rsid w:val="00E7575C"/>
    <w:rsid w:val="00E76D67"/>
    <w:rsid w:val="00E81E81"/>
    <w:rsid w:val="00E8235B"/>
    <w:rsid w:val="00E85DCF"/>
    <w:rsid w:val="00E86E33"/>
    <w:rsid w:val="00E8762D"/>
    <w:rsid w:val="00E91D97"/>
    <w:rsid w:val="00E9409C"/>
    <w:rsid w:val="00E95C27"/>
    <w:rsid w:val="00EA288E"/>
    <w:rsid w:val="00EA4D9B"/>
    <w:rsid w:val="00EA5E9B"/>
    <w:rsid w:val="00EB0182"/>
    <w:rsid w:val="00EB070B"/>
    <w:rsid w:val="00EB1830"/>
    <w:rsid w:val="00EB4066"/>
    <w:rsid w:val="00EB5793"/>
    <w:rsid w:val="00EB5C1D"/>
    <w:rsid w:val="00EB77E6"/>
    <w:rsid w:val="00EC1AD2"/>
    <w:rsid w:val="00EC30AC"/>
    <w:rsid w:val="00EC3374"/>
    <w:rsid w:val="00EC47A9"/>
    <w:rsid w:val="00EC62DF"/>
    <w:rsid w:val="00EC672D"/>
    <w:rsid w:val="00EC68D6"/>
    <w:rsid w:val="00ED29E7"/>
    <w:rsid w:val="00ED3E26"/>
    <w:rsid w:val="00ED4743"/>
    <w:rsid w:val="00ED49EC"/>
    <w:rsid w:val="00ED4D07"/>
    <w:rsid w:val="00EE3A63"/>
    <w:rsid w:val="00EE4A85"/>
    <w:rsid w:val="00EE4E1E"/>
    <w:rsid w:val="00EE5090"/>
    <w:rsid w:val="00EE57E4"/>
    <w:rsid w:val="00EE5DA1"/>
    <w:rsid w:val="00EE774F"/>
    <w:rsid w:val="00EF16DC"/>
    <w:rsid w:val="00EF1A69"/>
    <w:rsid w:val="00EF255C"/>
    <w:rsid w:val="00F0109E"/>
    <w:rsid w:val="00F02157"/>
    <w:rsid w:val="00F0553C"/>
    <w:rsid w:val="00F07530"/>
    <w:rsid w:val="00F107A8"/>
    <w:rsid w:val="00F11397"/>
    <w:rsid w:val="00F13740"/>
    <w:rsid w:val="00F14274"/>
    <w:rsid w:val="00F1440D"/>
    <w:rsid w:val="00F1491E"/>
    <w:rsid w:val="00F15C8E"/>
    <w:rsid w:val="00F178A9"/>
    <w:rsid w:val="00F21842"/>
    <w:rsid w:val="00F23A1E"/>
    <w:rsid w:val="00F241D8"/>
    <w:rsid w:val="00F2590D"/>
    <w:rsid w:val="00F31F14"/>
    <w:rsid w:val="00F34EF1"/>
    <w:rsid w:val="00F36E1D"/>
    <w:rsid w:val="00F37CA4"/>
    <w:rsid w:val="00F4166A"/>
    <w:rsid w:val="00F42FC0"/>
    <w:rsid w:val="00F43479"/>
    <w:rsid w:val="00F45286"/>
    <w:rsid w:val="00F46409"/>
    <w:rsid w:val="00F519A5"/>
    <w:rsid w:val="00F51A62"/>
    <w:rsid w:val="00F5385F"/>
    <w:rsid w:val="00F55693"/>
    <w:rsid w:val="00F57C36"/>
    <w:rsid w:val="00F607ED"/>
    <w:rsid w:val="00F60D35"/>
    <w:rsid w:val="00F61FFD"/>
    <w:rsid w:val="00F632B0"/>
    <w:rsid w:val="00F635F8"/>
    <w:rsid w:val="00F642AD"/>
    <w:rsid w:val="00F64E6E"/>
    <w:rsid w:val="00F704B7"/>
    <w:rsid w:val="00F70B94"/>
    <w:rsid w:val="00F7486E"/>
    <w:rsid w:val="00F749F9"/>
    <w:rsid w:val="00F75890"/>
    <w:rsid w:val="00F807EE"/>
    <w:rsid w:val="00F80C77"/>
    <w:rsid w:val="00F81875"/>
    <w:rsid w:val="00F82A8B"/>
    <w:rsid w:val="00F867BB"/>
    <w:rsid w:val="00F86AF5"/>
    <w:rsid w:val="00F87E4D"/>
    <w:rsid w:val="00F917B1"/>
    <w:rsid w:val="00F94B7A"/>
    <w:rsid w:val="00F96789"/>
    <w:rsid w:val="00FA11C2"/>
    <w:rsid w:val="00FA5DE7"/>
    <w:rsid w:val="00FA6B94"/>
    <w:rsid w:val="00FA7B91"/>
    <w:rsid w:val="00FB32D0"/>
    <w:rsid w:val="00FB577A"/>
    <w:rsid w:val="00FC3EFF"/>
    <w:rsid w:val="00FC4412"/>
    <w:rsid w:val="00FD137B"/>
    <w:rsid w:val="00FD1FBA"/>
    <w:rsid w:val="00FD331B"/>
    <w:rsid w:val="00FD3DE5"/>
    <w:rsid w:val="00FD6725"/>
    <w:rsid w:val="00FE0228"/>
    <w:rsid w:val="00FE0F7D"/>
    <w:rsid w:val="00FE1022"/>
    <w:rsid w:val="00FE119F"/>
    <w:rsid w:val="00FE1DDE"/>
    <w:rsid w:val="00FE317C"/>
    <w:rsid w:val="00FE7050"/>
    <w:rsid w:val="00FE73C3"/>
    <w:rsid w:val="00FE7FE3"/>
    <w:rsid w:val="00FF1635"/>
    <w:rsid w:val="00FF1AE2"/>
    <w:rsid w:val="00FF3867"/>
    <w:rsid w:val="00FF3E0B"/>
    <w:rsid w:val="00FF732E"/>
  </w:rsids>
  <w:docVars>
    <w:docVar w:name="__Grammarly_42___1" w:val="H4sIAAAAAAAEAKtWcslP9kxRslIyNDY2sDQwNLI0swQShmbGRko6SsGpxcWZ+XkgBYa1ABpg76E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4277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17F8B"/>
    <w:pPr>
      <w:widowControl w:val="0"/>
      <w:autoSpaceDE w:val="0"/>
      <w:autoSpaceDN w:val="0"/>
      <w:adjustRightInd w:val="0"/>
    </w:pPr>
    <w:rPr>
      <w:sz w:val="24"/>
      <w:szCs w:val="24"/>
    </w:rPr>
  </w:style>
  <w:style w:type="paragraph" w:styleId="Heading1">
    <w:name w:val="heading 1"/>
    <w:basedOn w:val="Normal"/>
    <w:next w:val="Normal"/>
    <w:qFormat/>
    <w:rsid w:val="00913B16"/>
    <w:pPr>
      <w:widowControl/>
      <w:tabs>
        <w:tab w:val="left" w:pos="-1440"/>
      </w:tabs>
      <w:ind w:left="720" w:hanging="720"/>
      <w:outlineLvl w:val="0"/>
    </w:pPr>
    <w:rPr>
      <w:b/>
      <w:bCs/>
    </w:rPr>
  </w:style>
  <w:style w:type="paragraph" w:styleId="Heading2">
    <w:name w:val="heading 2"/>
    <w:basedOn w:val="Normal"/>
    <w:next w:val="Normal"/>
    <w:qFormat/>
    <w:rsid w:val="00317F8B"/>
    <w:pPr>
      <w:keepNext/>
      <w:widowControl/>
      <w:autoSpaceDE/>
      <w:autoSpaceDN/>
      <w:adjustRightInd/>
      <w:outlineLvl w:val="1"/>
    </w:pPr>
    <w:rPr>
      <w:rFonts w:ascii="Arial" w:hAnsi="Arial" w:cs="Arial"/>
      <w:b/>
      <w:bCs/>
      <w:sz w:val="20"/>
    </w:rPr>
  </w:style>
  <w:style w:type="paragraph" w:styleId="Heading3">
    <w:name w:val="heading 3"/>
    <w:basedOn w:val="Normal"/>
    <w:next w:val="Normal"/>
    <w:qFormat/>
    <w:rsid w:val="00317F8B"/>
    <w:pPr>
      <w:keepNext/>
      <w:spacing w:before="240" w:after="60"/>
      <w:outlineLvl w:val="2"/>
    </w:pPr>
    <w:rPr>
      <w:rFonts w:ascii="Arial" w:hAnsi="Arial" w:cs="Arial"/>
      <w:b/>
      <w:bCs/>
      <w:sz w:val="26"/>
      <w:szCs w:val="26"/>
    </w:rPr>
  </w:style>
  <w:style w:type="paragraph" w:styleId="Heading4">
    <w:name w:val="heading 4"/>
    <w:basedOn w:val="Normal"/>
    <w:next w:val="Normal"/>
    <w:qFormat/>
    <w:rsid w:val="00032A7B"/>
    <w:pPr>
      <w:outlineLvl w:val="3"/>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317F8B"/>
  </w:style>
  <w:style w:type="paragraph" w:customStyle="1" w:styleId="Level1">
    <w:name w:val="Level 1"/>
    <w:basedOn w:val="Normal"/>
    <w:rsid w:val="00317F8B"/>
    <w:pPr>
      <w:numPr>
        <w:numId w:val="6"/>
      </w:numPr>
      <w:ind w:left="720" w:hanging="720"/>
      <w:outlineLvl w:val="0"/>
    </w:pPr>
  </w:style>
  <w:style w:type="paragraph" w:customStyle="1" w:styleId="Level2">
    <w:name w:val="Level 2"/>
    <w:basedOn w:val="Normal"/>
    <w:rsid w:val="00317F8B"/>
    <w:pPr>
      <w:numPr>
        <w:ilvl w:val="1"/>
        <w:numId w:val="3"/>
      </w:numPr>
      <w:ind w:left="1440" w:hanging="720"/>
      <w:outlineLvl w:val="1"/>
    </w:pPr>
  </w:style>
  <w:style w:type="paragraph" w:customStyle="1" w:styleId="a">
    <w:name w:val="_"/>
    <w:basedOn w:val="Normal"/>
    <w:rsid w:val="00317F8B"/>
    <w:pPr>
      <w:ind w:left="720" w:hanging="720"/>
    </w:pPr>
  </w:style>
  <w:style w:type="character" w:customStyle="1" w:styleId="FootnoteRef">
    <w:name w:val="Footnote Ref"/>
    <w:rsid w:val="00317F8B"/>
  </w:style>
  <w:style w:type="paragraph" w:styleId="Header">
    <w:name w:val="header"/>
    <w:basedOn w:val="Normal"/>
    <w:rsid w:val="00317F8B"/>
    <w:pPr>
      <w:tabs>
        <w:tab w:val="center" w:pos="4320"/>
        <w:tab w:val="right" w:pos="8640"/>
      </w:tabs>
    </w:pPr>
  </w:style>
  <w:style w:type="paragraph" w:styleId="Footer">
    <w:name w:val="footer"/>
    <w:basedOn w:val="Normal"/>
    <w:link w:val="FooterChar"/>
    <w:uiPriority w:val="99"/>
    <w:rsid w:val="00317F8B"/>
    <w:pPr>
      <w:tabs>
        <w:tab w:val="center" w:pos="4320"/>
        <w:tab w:val="right" w:pos="8640"/>
      </w:tabs>
    </w:pPr>
  </w:style>
  <w:style w:type="character" w:styleId="PageNumber">
    <w:name w:val="page number"/>
    <w:basedOn w:val="DefaultParagraphFont"/>
    <w:rsid w:val="00317F8B"/>
  </w:style>
  <w:style w:type="paragraph" w:customStyle="1" w:styleId="Style0">
    <w:name w:val="Style0"/>
    <w:rsid w:val="00317F8B"/>
    <w:pPr>
      <w:autoSpaceDE w:val="0"/>
      <w:autoSpaceDN w:val="0"/>
      <w:adjustRightInd w:val="0"/>
    </w:pPr>
    <w:rPr>
      <w:rFonts w:ascii="Arial" w:hAnsi="Arial"/>
      <w:sz w:val="24"/>
      <w:szCs w:val="24"/>
    </w:rPr>
  </w:style>
  <w:style w:type="paragraph" w:styleId="HTMLPreformatted">
    <w:name w:val="HTML Preformatted"/>
    <w:basedOn w:val="Normal"/>
    <w:rsid w:val="00317F8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character" w:styleId="Hyperlink">
    <w:name w:val="Hyperlink"/>
    <w:uiPriority w:val="99"/>
    <w:rsid w:val="00317F8B"/>
    <w:rPr>
      <w:color w:val="0000FF"/>
      <w:u w:val="single"/>
    </w:rPr>
  </w:style>
  <w:style w:type="character" w:customStyle="1" w:styleId="Hypertext">
    <w:name w:val="Hypertext"/>
    <w:rsid w:val="00032A7B"/>
    <w:rPr>
      <w:color w:val="0000FF"/>
      <w:u w:val="single"/>
    </w:rPr>
  </w:style>
  <w:style w:type="paragraph" w:styleId="BodyText">
    <w:name w:val="Body Text"/>
    <w:basedOn w:val="Normal"/>
    <w:rsid w:val="00032A7B"/>
    <w:pPr>
      <w:widowControl/>
      <w:autoSpaceDE/>
      <w:autoSpaceDN/>
      <w:adjustRightInd/>
    </w:pPr>
    <w:rPr>
      <w:rFonts w:ascii="Arial" w:hAnsi="Arial" w:cs="Arial"/>
      <w:sz w:val="22"/>
    </w:rPr>
  </w:style>
  <w:style w:type="paragraph" w:customStyle="1" w:styleId="Quick">
    <w:name w:val="Quick _"/>
    <w:basedOn w:val="Normal"/>
    <w:rsid w:val="00032A7B"/>
    <w:pPr>
      <w:ind w:left="1080" w:hanging="360"/>
    </w:pPr>
  </w:style>
  <w:style w:type="paragraph" w:styleId="PlainText">
    <w:name w:val="Plain Text"/>
    <w:basedOn w:val="Normal"/>
    <w:rsid w:val="00032A7B"/>
    <w:pPr>
      <w:widowControl/>
      <w:autoSpaceDE/>
      <w:autoSpaceDN/>
      <w:adjustRightInd/>
    </w:pPr>
    <w:rPr>
      <w:rFonts w:ascii="Courier New" w:hAnsi="Courier New" w:cs="Courier New"/>
      <w:sz w:val="20"/>
      <w:szCs w:val="20"/>
    </w:rPr>
  </w:style>
  <w:style w:type="paragraph" w:customStyle="1" w:styleId="QuickFormat6">
    <w:name w:val="QuickFormat6"/>
    <w:basedOn w:val="Normal"/>
    <w:rsid w:val="008E327A"/>
    <w:rPr>
      <w:rFonts w:ascii="Courier" w:hAnsi="Courier"/>
      <w:color w:val="000000"/>
    </w:rPr>
  </w:style>
  <w:style w:type="paragraph" w:customStyle="1" w:styleId="gentext">
    <w:name w:val="gentext"/>
    <w:basedOn w:val="Normal"/>
    <w:rsid w:val="00D30FC9"/>
    <w:pPr>
      <w:widowControl/>
      <w:autoSpaceDE/>
      <w:autoSpaceDN/>
      <w:adjustRightInd/>
      <w:spacing w:before="100" w:beforeAutospacing="1" w:after="100" w:afterAutospacing="1"/>
    </w:pPr>
  </w:style>
  <w:style w:type="paragraph" w:styleId="BalloonText">
    <w:name w:val="Balloon Text"/>
    <w:basedOn w:val="Normal"/>
    <w:semiHidden/>
    <w:rsid w:val="00EF255C"/>
    <w:rPr>
      <w:rFonts w:ascii="Tahoma" w:hAnsi="Tahoma" w:cs="Tahoma"/>
      <w:sz w:val="16"/>
      <w:szCs w:val="16"/>
    </w:rPr>
  </w:style>
  <w:style w:type="paragraph" w:styleId="NormalWeb">
    <w:name w:val="Normal (Web)"/>
    <w:basedOn w:val="Normal"/>
    <w:uiPriority w:val="99"/>
    <w:unhideWhenUsed/>
    <w:rsid w:val="00226C38"/>
    <w:pPr>
      <w:widowControl/>
      <w:autoSpaceDE/>
      <w:autoSpaceDN/>
      <w:adjustRightInd/>
      <w:spacing w:after="180"/>
    </w:pPr>
  </w:style>
  <w:style w:type="character" w:customStyle="1" w:styleId="FooterChar">
    <w:name w:val="Footer Char"/>
    <w:link w:val="Footer"/>
    <w:uiPriority w:val="99"/>
    <w:rsid w:val="00015537"/>
    <w:rPr>
      <w:sz w:val="24"/>
      <w:szCs w:val="24"/>
    </w:rPr>
  </w:style>
  <w:style w:type="paragraph" w:customStyle="1" w:styleId="Body1">
    <w:name w:val="Body 1"/>
    <w:autoRedefine/>
    <w:rsid w:val="00600ACA"/>
    <w:pPr>
      <w:outlineLvl w:val="0"/>
    </w:pPr>
    <w:rPr>
      <w:rFonts w:eastAsia="Arial Unicode MS"/>
      <w:color w:val="000000"/>
      <w:u w:color="000000"/>
    </w:rPr>
  </w:style>
  <w:style w:type="character" w:styleId="CommentReference">
    <w:name w:val="annotation reference"/>
    <w:basedOn w:val="DefaultParagraphFont"/>
    <w:rsid w:val="00406874"/>
    <w:rPr>
      <w:sz w:val="16"/>
      <w:szCs w:val="16"/>
    </w:rPr>
  </w:style>
  <w:style w:type="paragraph" w:styleId="CommentText">
    <w:name w:val="annotation text"/>
    <w:basedOn w:val="Normal"/>
    <w:link w:val="CommentTextChar"/>
    <w:rsid w:val="00406874"/>
    <w:rPr>
      <w:sz w:val="20"/>
      <w:szCs w:val="20"/>
    </w:rPr>
  </w:style>
  <w:style w:type="character" w:customStyle="1" w:styleId="CommentTextChar">
    <w:name w:val="Comment Text Char"/>
    <w:basedOn w:val="DefaultParagraphFont"/>
    <w:link w:val="CommentText"/>
    <w:rsid w:val="00406874"/>
  </w:style>
  <w:style w:type="paragraph" w:styleId="CommentSubject">
    <w:name w:val="annotation subject"/>
    <w:basedOn w:val="CommentText"/>
    <w:next w:val="CommentText"/>
    <w:link w:val="CommentSubjectChar"/>
    <w:rsid w:val="00406874"/>
    <w:rPr>
      <w:b/>
      <w:bCs/>
    </w:rPr>
  </w:style>
  <w:style w:type="character" w:customStyle="1" w:styleId="CommentSubjectChar">
    <w:name w:val="Comment Subject Char"/>
    <w:basedOn w:val="CommentTextChar"/>
    <w:link w:val="CommentSubject"/>
    <w:rsid w:val="00406874"/>
    <w:rPr>
      <w:b/>
      <w:bCs/>
    </w:rPr>
  </w:style>
  <w:style w:type="paragraph" w:styleId="FootnoteText">
    <w:name w:val="footnote text"/>
    <w:basedOn w:val="Normal"/>
    <w:link w:val="FootnoteTextChar"/>
    <w:semiHidden/>
    <w:unhideWhenUsed/>
    <w:rsid w:val="001D25FD"/>
    <w:rPr>
      <w:sz w:val="20"/>
      <w:szCs w:val="20"/>
    </w:rPr>
  </w:style>
  <w:style w:type="character" w:customStyle="1" w:styleId="FootnoteTextChar">
    <w:name w:val="Footnote Text Char"/>
    <w:basedOn w:val="DefaultParagraphFont"/>
    <w:link w:val="FootnoteText"/>
    <w:semiHidden/>
    <w:rsid w:val="001D25FD"/>
  </w:style>
  <w:style w:type="character" w:customStyle="1" w:styleId="baec5a81-e4d6-4674-97f3-e9220f0136c1">
    <w:name w:val="baec5a81-e4d6-4674-97f3-e9220f0136c1"/>
    <w:basedOn w:val="DefaultParagraphFont"/>
    <w:rsid w:val="000451F6"/>
  </w:style>
  <w:style w:type="paragraph" w:styleId="ListParagraph">
    <w:name w:val="List Paragraph"/>
    <w:basedOn w:val="Normal"/>
    <w:link w:val="ListParagraphChar"/>
    <w:uiPriority w:val="34"/>
    <w:qFormat/>
    <w:rsid w:val="00AD397D"/>
    <w:pPr>
      <w:ind w:left="720"/>
      <w:contextualSpacing/>
    </w:pPr>
  </w:style>
  <w:style w:type="table" w:styleId="TableGrid">
    <w:name w:val="Table Grid"/>
    <w:basedOn w:val="TableNormal"/>
    <w:uiPriority w:val="59"/>
    <w:rsid w:val="00CD47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76EA"/>
    <w:rPr>
      <w:sz w:val="24"/>
      <w:szCs w:val="24"/>
    </w:rPr>
  </w:style>
  <w:style w:type="character" w:customStyle="1" w:styleId="ListParagraphChar">
    <w:name w:val="List Paragraph Char"/>
    <w:link w:val="ListParagraph"/>
    <w:uiPriority w:val="34"/>
    <w:rsid w:val="00E04051"/>
    <w:rPr>
      <w:sz w:val="24"/>
      <w:szCs w:val="24"/>
    </w:rPr>
  </w:style>
  <w:style w:type="paragraph" w:styleId="TOCHeading">
    <w:name w:val="TOC Heading"/>
    <w:basedOn w:val="Heading1"/>
    <w:next w:val="Normal"/>
    <w:uiPriority w:val="39"/>
    <w:unhideWhenUsed/>
    <w:qFormat/>
    <w:rsid w:val="000441FB"/>
    <w:pPr>
      <w:keepNext/>
      <w:keepLines/>
      <w:tabs>
        <w:tab w:val="clear" w:pos="-1440"/>
      </w:tabs>
      <w:autoSpaceDE/>
      <w:autoSpaceDN/>
      <w:adjustRightInd/>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2604F5"/>
    <w:pPr>
      <w:tabs>
        <w:tab w:val="right" w:leader="dot" w:pos="9350"/>
      </w:tabs>
      <w:spacing w:after="100"/>
    </w:pPr>
  </w:style>
  <w:style w:type="character" w:styleId="UnresolvedMention">
    <w:name w:val="Unresolved Mention"/>
    <w:basedOn w:val="DefaultParagraphFont"/>
    <w:uiPriority w:val="99"/>
    <w:semiHidden/>
    <w:unhideWhenUsed/>
    <w:rsid w:val="00784F5A"/>
    <w:rPr>
      <w:color w:val="605E5C"/>
      <w:shd w:val="clear" w:color="auto" w:fill="E1DFDD"/>
    </w:rPr>
  </w:style>
  <w:style w:type="paragraph" w:customStyle="1" w:styleId="m-4824437483153403386msocommenttext">
    <w:name w:val="m_-4824437483153403386msocommenttext"/>
    <w:basedOn w:val="Normal"/>
    <w:rsid w:val="00D841AB"/>
    <w:pPr>
      <w:widowControl/>
      <w:autoSpaceDE/>
      <w:autoSpaceDN/>
      <w:adjustRightIn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hyperlink" Target="mailto:james.meek@yale.edu" TargetMode="External" /><Relationship Id="rId16" Type="http://schemas.openxmlformats.org/officeDocument/2006/relationships/hyperlink" Target="mailto:sara.niesobecki@yale.edu" TargetMode="External" /><Relationship Id="rId17" Type="http://schemas.openxmlformats.org/officeDocument/2006/relationships/footer" Target="footer4.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qkh7@cdc.gov" TargetMode="External" /><Relationship Id="rId6" Type="http://schemas.openxmlformats.org/officeDocument/2006/relationships/hyperlink" Target="https://www.reginfo.gov/public/do/PRAViewIC?ref_nbr=201907-0920-004&amp;icID=251579" TargetMode="External" /><Relationship Id="rId7" Type="http://schemas.openxmlformats.org/officeDocument/2006/relationships/hyperlink" Target="https://www.reginfo.gov/public/do/PRAViewIC?ref_nbr=201907-0920-004&amp;icID=240125" TargetMode="External" /><Relationship Id="rId8" Type="http://schemas.openxmlformats.org/officeDocument/2006/relationships/hyperlink" Target="https://www.reginfo.gov/public/do/PRAICList?ref_nbr=201606-0920-021"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7C50A6-CD4B-4F33-BD14-A11A92964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446</Words>
  <Characters>31428</Characters>
  <Application>Microsoft Office Word</Application>
  <DocSecurity>0</DocSecurity>
  <Lines>827</Lines>
  <Paragraphs>3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2-09-30T12:03:00Z</dcterms:created>
  <dcterms:modified xsi:type="dcterms:W3CDTF">2022-09-30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eb26a21d6a2c4da266ce3075f5f5d3fc95683db3e9033c92a886bcb311512d</vt:lpwstr>
  </property>
  <property fmtid="{D5CDD505-2E9C-101B-9397-08002B2CF9AE}" pid="3" name="MSIP_Label_7b94a7b8-f06c-4dfe-bdcc-9b548fd58c31_ActionId">
    <vt:lpwstr>adc03c92-5dd6-477e-9938-322d80c2eaa3</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2-08-30T18:29:27Z</vt:lpwstr>
  </property>
  <property fmtid="{D5CDD505-2E9C-101B-9397-08002B2CF9AE}" pid="9" name="MSIP_Label_7b94a7b8-f06c-4dfe-bdcc-9b548fd58c31_SiteId">
    <vt:lpwstr>9ce70869-60db-44fd-abe8-d2767077fc8f</vt:lpwstr>
  </property>
</Properties>
</file>